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45550E0D" w14:textId="77777777"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6B08EAA7" w14:textId="77777777" w:rsidR="003A1B7F" w:rsidRPr="002F5185" w:rsidRDefault="003A1B7F" w:rsidP="002F5185">
              <w:pPr>
                <w:spacing w:after="0"/>
                <w:rPr>
                  <w:sz w:val="16"/>
                  <w:szCs w:val="16"/>
                </w:rPr>
              </w:pPr>
            </w:p>
            <w:p w14:paraId="501F0067" w14:textId="77777777" w:rsidR="00CF582D" w:rsidRDefault="00CF582D" w:rsidP="00A43BB4">
              <w:pPr>
                <w:pStyle w:val="Title"/>
                <w:spacing w:before="240"/>
              </w:pPr>
            </w:p>
            <w:p w14:paraId="345655B9" w14:textId="77777777" w:rsidR="00BD4096" w:rsidRPr="00CA0553" w:rsidRDefault="00BD4096" w:rsidP="00A43BB4">
              <w:pPr>
                <w:pStyle w:val="Title"/>
                <w:spacing w:before="240"/>
                <w:rPr>
                  <w:sz w:val="16"/>
                  <w:szCs w:val="24"/>
                </w:rPr>
              </w:pPr>
            </w:p>
            <w:p w14:paraId="505F5372" w14:textId="5BE67D00" w:rsidR="00636A48" w:rsidRDefault="002854CB" w:rsidP="00A43BB4">
              <w:pPr>
                <w:pStyle w:val="Title"/>
                <w:spacing w:before="240"/>
              </w:pPr>
              <w:r>
                <w:t xml:space="preserve">Form </w:t>
              </w:r>
              <w:r w:rsidR="008A1376">
                <w:t>L</w:t>
              </w:r>
              <w:r>
                <w:t>B1:</w:t>
              </w:r>
              <w:r w:rsidR="008A1376">
                <w:t xml:space="preserve"> </w:t>
              </w:r>
              <w:r w:rsidR="00636A48">
                <w:t>Health Certificate for Movement of Cattle, Buffalo and Hybrids into Western Australia</w:t>
              </w:r>
            </w:p>
            <w:p w14:paraId="307F2940" w14:textId="77777777" w:rsidR="00C37EE7" w:rsidRDefault="00C10857" w:rsidP="00C37EE7">
              <w:pPr>
                <w:spacing w:after="0"/>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1610CD3" w14:textId="385859F0" w:rsidR="00CF44BB" w:rsidRPr="00A77705" w:rsidRDefault="007604BD" w:rsidP="00CF44BB">
              <w:pPr>
                <w:rPr>
                  <w:color w:val="000000" w:themeColor="text1"/>
                </w:rPr>
              </w:pPr>
              <w:r w:rsidRPr="00D66B57">
                <w:rPr>
                  <w:rStyle w:val="Strong"/>
                  <w:b w:val="0"/>
                  <w:i w:val="0"/>
                  <w:sz w:val="16"/>
                  <w:szCs w:val="16"/>
                </w:rPr>
                <w:br/>
              </w:r>
              <w:r w:rsidR="00933FC8" w:rsidRPr="00A72CF5">
                <w:rPr>
                  <w:color w:val="000000" w:themeColor="text1"/>
                  <w:sz w:val="22"/>
                </w:rPr>
                <w:t>A</w:t>
              </w:r>
              <w:r w:rsidR="003A5F71" w:rsidRPr="00A72CF5">
                <w:rPr>
                  <w:color w:val="000000" w:themeColor="text1"/>
                  <w:sz w:val="22"/>
                </w:rPr>
                <w:t xml:space="preserve"> </w:t>
              </w:r>
              <w:r w:rsidR="00F11549" w:rsidRPr="00A72CF5">
                <w:rPr>
                  <w:color w:val="000000" w:themeColor="text1"/>
                  <w:sz w:val="22"/>
                </w:rPr>
                <w:t>completed</w:t>
              </w:r>
              <w:r w:rsidR="009022D4" w:rsidRPr="00A72CF5">
                <w:rPr>
                  <w:color w:val="000000" w:themeColor="text1"/>
                  <w:sz w:val="22"/>
                </w:rPr>
                <w:t xml:space="preserve"> </w:t>
              </w:r>
              <w:r w:rsidR="007F74F2" w:rsidRPr="00A72CF5">
                <w:rPr>
                  <w:color w:val="000000" w:themeColor="text1"/>
                  <w:sz w:val="22"/>
                </w:rPr>
                <w:t>LB1 F</w:t>
              </w:r>
              <w:r w:rsidR="009022D4" w:rsidRPr="00A72CF5">
                <w:rPr>
                  <w:color w:val="000000" w:themeColor="text1"/>
                  <w:sz w:val="22"/>
                </w:rPr>
                <w:t>orm</w:t>
              </w:r>
              <w:r w:rsidR="001F428B" w:rsidRPr="00A72CF5">
                <w:rPr>
                  <w:color w:val="000000" w:themeColor="text1"/>
                  <w:sz w:val="22"/>
                </w:rPr>
                <w:t xml:space="preserve"> </w:t>
              </w:r>
              <w:r w:rsidR="007F74F2" w:rsidRPr="00A72CF5">
                <w:rPr>
                  <w:color w:val="000000" w:themeColor="text1"/>
                  <w:sz w:val="22"/>
                </w:rPr>
                <w:t>(</w:t>
              </w:r>
              <w:r w:rsidR="007F74F2" w:rsidRPr="00A72CF5">
                <w:rPr>
                  <w:rStyle w:val="Strong"/>
                </w:rPr>
                <w:t xml:space="preserve">Parts 1 </w:t>
              </w:r>
              <w:r w:rsidR="007F74F2" w:rsidRPr="00A72CF5">
                <w:rPr>
                  <w:rStyle w:val="Strong"/>
                  <w:b w:val="0"/>
                  <w:i w:val="0"/>
                </w:rPr>
                <w:t xml:space="preserve">and </w:t>
              </w:r>
              <w:r w:rsidR="007F74F2" w:rsidRPr="00A72CF5">
                <w:rPr>
                  <w:rStyle w:val="Strong"/>
                </w:rPr>
                <w:t>2</w:t>
              </w:r>
              <w:r w:rsidR="007F74F2" w:rsidRPr="00A72CF5">
                <w:rPr>
                  <w:rStyle w:val="Strong"/>
                  <w:b w:val="0"/>
                  <w:i w:val="0"/>
                </w:rPr>
                <w:t>)</w:t>
              </w:r>
              <w:r w:rsidR="007F74F2" w:rsidRPr="00A72CF5">
                <w:rPr>
                  <w:color w:val="000000" w:themeColor="text1"/>
                  <w:sz w:val="22"/>
                </w:rPr>
                <w:t xml:space="preserve"> </w:t>
              </w:r>
              <w:r w:rsidR="001F428B" w:rsidRPr="00A72CF5">
                <w:rPr>
                  <w:color w:val="000000" w:themeColor="text1"/>
                  <w:sz w:val="22"/>
                </w:rPr>
                <w:t>m</w:t>
              </w:r>
              <w:r w:rsidR="009022D4" w:rsidRPr="00A72CF5">
                <w:rPr>
                  <w:color w:val="000000" w:themeColor="text1"/>
                  <w:sz w:val="22"/>
                </w:rPr>
                <w:t xml:space="preserve">ust </w:t>
              </w:r>
              <w:r w:rsidR="003A5F71" w:rsidRPr="00A72CF5">
                <w:rPr>
                  <w:color w:val="000000" w:themeColor="text1"/>
                  <w:sz w:val="22"/>
                </w:rPr>
                <w:t>acco</w:t>
              </w:r>
              <w:r w:rsidR="00F11549" w:rsidRPr="00A72CF5">
                <w:rPr>
                  <w:color w:val="000000" w:themeColor="text1"/>
                  <w:sz w:val="22"/>
                </w:rPr>
                <w:t>mpany the stock to be moved</w:t>
              </w:r>
              <w:r w:rsidR="004D4A56">
                <w:rPr>
                  <w:color w:val="000000" w:themeColor="text1"/>
                  <w:sz w:val="22"/>
                </w:rPr>
                <w:t xml:space="preserve"> into WA</w:t>
              </w:r>
              <w:r w:rsidR="00F11549" w:rsidRPr="00A72CF5">
                <w:rPr>
                  <w:color w:val="000000" w:themeColor="text1"/>
                  <w:sz w:val="22"/>
                </w:rPr>
                <w:t>.</w:t>
              </w:r>
              <w:r w:rsidR="00F11549" w:rsidRPr="00A72CF5">
                <w:rPr>
                  <w:rStyle w:val="Strong"/>
                  <w:i w:val="0"/>
                </w:rPr>
                <w:t xml:space="preserve"> </w:t>
              </w:r>
              <w:r w:rsidR="00254B92" w:rsidRPr="00A72CF5">
                <w:rPr>
                  <w:color w:val="000000" w:themeColor="text1"/>
                  <w:sz w:val="22"/>
                </w:rPr>
                <w:t xml:space="preserve">WA’s import requirements are contained in </w:t>
              </w:r>
              <w:r w:rsidR="00254B92" w:rsidRPr="00A72CF5">
                <w:rPr>
                  <w:rStyle w:val="Strong"/>
                </w:rPr>
                <w:t>Part 3</w:t>
              </w:r>
              <w:r w:rsidR="00254B92" w:rsidRPr="00A72CF5">
                <w:rPr>
                  <w:color w:val="000000" w:themeColor="text1"/>
                  <w:sz w:val="22"/>
                </w:rPr>
                <w:t xml:space="preserve">, which must be read prior to completing </w:t>
              </w:r>
              <w:r w:rsidR="00254B92" w:rsidRPr="00A72CF5">
                <w:rPr>
                  <w:rStyle w:val="Strong"/>
                </w:rPr>
                <w:t xml:space="preserve">Parts 1 </w:t>
              </w:r>
              <w:r w:rsidR="00254B92" w:rsidRPr="00A72CF5">
                <w:rPr>
                  <w:rStyle w:val="Strong"/>
                  <w:b w:val="0"/>
                </w:rPr>
                <w:t>and</w:t>
              </w:r>
              <w:r w:rsidR="00254B92" w:rsidRPr="00A72CF5">
                <w:rPr>
                  <w:rStyle w:val="Strong"/>
                </w:rPr>
                <w:t xml:space="preserve"> 2</w:t>
              </w:r>
              <w:r w:rsidR="00254B92" w:rsidRPr="00A72CF5">
                <w:rPr>
                  <w:sz w:val="22"/>
                </w:rPr>
                <w:t>.</w:t>
              </w:r>
              <w:r w:rsidR="00254B92" w:rsidRPr="00A72CF5">
                <w:rPr>
                  <w:rStyle w:val="Strong"/>
                  <w:b w:val="0"/>
                </w:rPr>
                <w:t xml:space="preserve"> </w:t>
              </w:r>
            </w:p>
            <w:p w14:paraId="1335D58B" w14:textId="045975B9" w:rsidR="00CF44BB" w:rsidRPr="00A72CF5" w:rsidRDefault="00CF44BB" w:rsidP="00ED577A">
              <w:pPr>
                <w:pStyle w:val="ListParagraph"/>
                <w:numPr>
                  <w:ilvl w:val="0"/>
                  <w:numId w:val="22"/>
                </w:numPr>
                <w:spacing w:before="120" w:after="0"/>
                <w:ind w:hanging="357"/>
                <w:rPr>
                  <w:rStyle w:val="Strong"/>
                  <w:b w:val="0"/>
                  <w:bCs w:val="0"/>
                  <w:i w:val="0"/>
                  <w:iCs w:val="0"/>
                </w:rPr>
              </w:pPr>
              <w:r w:rsidRPr="00A72CF5">
                <w:rPr>
                  <w:rStyle w:val="Strong"/>
                  <w:b w:val="0"/>
                  <w:i w:val="0"/>
                </w:rPr>
                <w:t xml:space="preserve">The </w:t>
              </w:r>
              <w:r w:rsidRPr="00A72CF5">
                <w:rPr>
                  <w:rStyle w:val="Strong"/>
                </w:rPr>
                <w:t>exporting owner/manager</w:t>
              </w:r>
              <w:r w:rsidRPr="00A72CF5">
                <w:rPr>
                  <w:rStyle w:val="Strong"/>
                  <w:b w:val="0"/>
                  <w:i w:val="0"/>
                </w:rPr>
                <w:t xml:space="preserve"> must complete the declarations </w:t>
              </w:r>
              <w:r w:rsidR="00A34693" w:rsidRPr="00A72CF5">
                <w:rPr>
                  <w:rStyle w:val="Strong"/>
                  <w:b w:val="0"/>
                  <w:i w:val="0"/>
                </w:rPr>
                <w:t xml:space="preserve">for </w:t>
              </w:r>
              <w:r w:rsidR="00EA041E" w:rsidRPr="00A72CF5">
                <w:rPr>
                  <w:rStyle w:val="Strong"/>
                </w:rPr>
                <w:t>Part 1(a)–1(c)</w:t>
              </w:r>
              <w:r w:rsidR="00EA041E" w:rsidRPr="00A72CF5">
                <w:rPr>
                  <w:color w:val="000000" w:themeColor="text1"/>
                  <w:sz w:val="22"/>
                </w:rPr>
                <w:t xml:space="preserve"> </w:t>
              </w:r>
              <w:r w:rsidR="00A34693" w:rsidRPr="00A72CF5">
                <w:rPr>
                  <w:rStyle w:val="Strong"/>
                  <w:b w:val="0"/>
                  <w:i w:val="0"/>
                </w:rPr>
                <w:t xml:space="preserve">and </w:t>
              </w:r>
              <w:r w:rsidR="00AA617A" w:rsidRPr="00A72CF5">
                <w:rPr>
                  <w:rStyle w:val="Strong"/>
                </w:rPr>
                <w:t>Part 2(a)–</w:t>
              </w:r>
              <w:r w:rsidR="007265FE">
                <w:rPr>
                  <w:rStyle w:val="Strong"/>
                </w:rPr>
                <w:t>2(d</w:t>
              </w:r>
              <w:r w:rsidRPr="00A72CF5">
                <w:rPr>
                  <w:rStyle w:val="Strong"/>
                </w:rPr>
                <w:t>)</w:t>
              </w:r>
              <w:r w:rsidRPr="00A72CF5">
                <w:rPr>
                  <w:color w:val="000000" w:themeColor="text1"/>
                  <w:sz w:val="22"/>
                </w:rPr>
                <w:t xml:space="preserve">. </w:t>
              </w:r>
            </w:p>
            <w:p w14:paraId="134DF5A3" w14:textId="0AB33EDF" w:rsidR="00CF44BB" w:rsidRPr="00A72CF5" w:rsidRDefault="00CF44BB" w:rsidP="00A43BB4">
              <w:pPr>
                <w:pStyle w:val="ListParagraph"/>
                <w:numPr>
                  <w:ilvl w:val="0"/>
                  <w:numId w:val="22"/>
                </w:numPr>
                <w:spacing w:after="0"/>
                <w:rPr>
                  <w:rStyle w:val="Strong"/>
                  <w:b w:val="0"/>
                  <w:bCs w:val="0"/>
                  <w:i w:val="0"/>
                  <w:iCs w:val="0"/>
                </w:rPr>
              </w:pPr>
              <w:r w:rsidRPr="00A72CF5">
                <w:rPr>
                  <w:rStyle w:val="Strong"/>
                  <w:b w:val="0"/>
                  <w:i w:val="0"/>
                </w:rPr>
                <w:t xml:space="preserve">The </w:t>
              </w:r>
              <w:r w:rsidR="00A34693" w:rsidRPr="00A72CF5">
                <w:rPr>
                  <w:rStyle w:val="Strong"/>
                </w:rPr>
                <w:t xml:space="preserve">exporting owner’s/manager’s </w:t>
              </w:r>
              <w:r w:rsidRPr="00A72CF5">
                <w:rPr>
                  <w:rStyle w:val="Strong"/>
                </w:rPr>
                <w:t>veterinarian/authorised government inspector</w:t>
              </w:r>
              <w:r w:rsidR="006731E1" w:rsidRPr="00A72CF5">
                <w:rPr>
                  <w:rStyle w:val="Strong"/>
                  <w:b w:val="0"/>
                  <w:i w:val="0"/>
                </w:rPr>
                <w:t xml:space="preserve"> must</w:t>
              </w:r>
              <w:r w:rsidRPr="00A72CF5">
                <w:rPr>
                  <w:rStyle w:val="Strong"/>
                  <w:b w:val="0"/>
                  <w:i w:val="0"/>
                </w:rPr>
                <w:t xml:space="preserve"> complete the declarations at </w:t>
              </w:r>
              <w:r w:rsidR="007265FE">
                <w:rPr>
                  <w:rStyle w:val="Strong"/>
                </w:rPr>
                <w:t>Part 2(e</w:t>
              </w:r>
              <w:r w:rsidRPr="00A72CF5">
                <w:rPr>
                  <w:rStyle w:val="Strong"/>
                </w:rPr>
                <w:t>)</w:t>
              </w:r>
              <w:r w:rsidRPr="00A72CF5">
                <w:rPr>
                  <w:rStyle w:val="Strong"/>
                  <w:b w:val="0"/>
                  <w:i w:val="0"/>
                </w:rPr>
                <w:t>.</w:t>
              </w:r>
            </w:p>
            <w:p w14:paraId="30D53446" w14:textId="17735950" w:rsidR="002854CB" w:rsidRPr="00A72CF5" w:rsidRDefault="00CF44BB" w:rsidP="00A72CF5">
              <w:pPr>
                <w:pStyle w:val="ListParagraph"/>
                <w:numPr>
                  <w:ilvl w:val="0"/>
                  <w:numId w:val="22"/>
                </w:numPr>
                <w:spacing w:after="0"/>
                <w:ind w:hanging="357"/>
                <w:rPr>
                  <w:rStyle w:val="Strong"/>
                  <w:b w:val="0"/>
                  <w:i w:val="0"/>
                </w:rPr>
              </w:pPr>
              <w:r w:rsidRPr="00A72CF5">
                <w:rPr>
                  <w:rStyle w:val="Strong"/>
                  <w:b w:val="0"/>
                  <w:i w:val="0"/>
                </w:rPr>
                <w:t xml:space="preserve">The </w:t>
              </w:r>
              <w:r w:rsidRPr="00A72CF5">
                <w:rPr>
                  <w:rStyle w:val="Strong"/>
                </w:rPr>
                <w:t>importing owner/manager</w:t>
              </w:r>
              <w:r w:rsidRPr="00A72CF5">
                <w:rPr>
                  <w:rStyle w:val="Strong"/>
                  <w:b w:val="0"/>
                  <w:i w:val="0"/>
                </w:rPr>
                <w:t xml:space="preserve"> </w:t>
              </w:r>
              <w:r w:rsidR="0078153F" w:rsidRPr="00A72CF5">
                <w:rPr>
                  <w:rStyle w:val="Strong"/>
                  <w:b w:val="0"/>
                  <w:i w:val="0"/>
                </w:rPr>
                <w:t>must complete</w:t>
              </w:r>
              <w:r w:rsidRPr="00A72CF5">
                <w:rPr>
                  <w:rStyle w:val="Strong"/>
                  <w:b w:val="0"/>
                  <w:i w:val="0"/>
                </w:rPr>
                <w:t xml:space="preserve"> the declaration</w:t>
              </w:r>
              <w:r w:rsidR="0078153F" w:rsidRPr="00A72CF5">
                <w:rPr>
                  <w:rStyle w:val="Strong"/>
                  <w:b w:val="0"/>
                  <w:i w:val="0"/>
                </w:rPr>
                <w:t>s</w:t>
              </w:r>
              <w:r w:rsidRPr="00A72CF5">
                <w:rPr>
                  <w:rStyle w:val="Strong"/>
                  <w:b w:val="0"/>
                  <w:i w:val="0"/>
                </w:rPr>
                <w:t xml:space="preserve"> at </w:t>
              </w:r>
              <w:r w:rsidR="007265FE">
                <w:rPr>
                  <w:rStyle w:val="Strong"/>
                </w:rPr>
                <w:t>Part 2(f</w:t>
              </w:r>
              <w:r w:rsidRPr="00A72CF5">
                <w:rPr>
                  <w:rStyle w:val="Strong"/>
                </w:rPr>
                <w:t>)</w:t>
              </w:r>
              <w:r w:rsidRPr="00A72CF5">
                <w:rPr>
                  <w:rStyle w:val="Strong"/>
                  <w:b w:val="0"/>
                  <w:i w:val="0"/>
                </w:rPr>
                <w:t>.</w:t>
              </w:r>
            </w:p>
            <w:p w14:paraId="7E4334E5" w14:textId="69483462" w:rsidR="00EA041E" w:rsidRPr="00A72CF5" w:rsidRDefault="00721966" w:rsidP="00A72CF5">
              <w:pPr>
                <w:spacing w:after="0"/>
                <w:rPr>
                  <w:color w:val="000000" w:themeColor="text1"/>
                  <w:sz w:val="22"/>
                </w:rPr>
              </w:pPr>
              <w:r w:rsidRPr="00A72CF5">
                <w:rPr>
                  <w:color w:val="000000" w:themeColor="text1"/>
                  <w:sz w:val="16"/>
                  <w:szCs w:val="16"/>
                </w:rPr>
                <w:br/>
              </w:r>
              <w:r w:rsidR="00254B92" w:rsidRPr="00A72CF5">
                <w:rPr>
                  <w:rStyle w:val="Strong"/>
                  <w:i w:val="0"/>
                </w:rPr>
                <w:t>A copy of the form must be</w:t>
              </w:r>
              <w:r w:rsidR="00254B92" w:rsidRPr="00A72CF5">
                <w:rPr>
                  <w:b/>
                  <w:color w:val="000000" w:themeColor="text1"/>
                  <w:sz w:val="22"/>
                </w:rPr>
                <w:t xml:space="preserve"> provided to the relevant Entry Inspection Point </w:t>
              </w:r>
              <w:r w:rsidR="00254B92" w:rsidRPr="00A72CF5">
                <w:rPr>
                  <w:color w:val="000000" w:themeColor="text1"/>
                  <w:sz w:val="22"/>
                </w:rPr>
                <w:t xml:space="preserve">(see </w:t>
              </w:r>
              <w:r w:rsidR="007265FE">
                <w:rPr>
                  <w:rStyle w:val="Strong"/>
                </w:rPr>
                <w:t xml:space="preserve">Part 3, </w:t>
              </w:r>
              <w:r w:rsidR="00DD2928" w:rsidRPr="00DD2928">
                <w:rPr>
                  <w:rStyle w:val="Strong"/>
                </w:rPr>
                <w:t xml:space="preserve">Table </w:t>
              </w:r>
              <w:r w:rsidR="00C251F9" w:rsidRPr="00C251F9">
                <w:rPr>
                  <w:rStyle w:val="Strong"/>
                </w:rPr>
                <w:t>1</w:t>
              </w:r>
              <w:r w:rsidR="00254B92" w:rsidRPr="00A72CF5">
                <w:rPr>
                  <w:color w:val="000000" w:themeColor="text1"/>
                  <w:sz w:val="22"/>
                </w:rPr>
                <w:t>)</w:t>
              </w:r>
              <w:r w:rsidR="00254B92" w:rsidRPr="00A72CF5">
                <w:rPr>
                  <w:rStyle w:val="Strong"/>
                  <w:i w:val="0"/>
                </w:rPr>
                <w:t xml:space="preserve"> at least three working days before the estimated time of arrival. </w:t>
              </w:r>
              <w:r w:rsidR="00254B92" w:rsidRPr="00A72CF5">
                <w:rPr>
                  <w:color w:val="000000" w:themeColor="text1"/>
                  <w:sz w:val="22"/>
                </w:rPr>
                <w:t xml:space="preserve">Failure to do so may result in a delay in import clearance. </w:t>
              </w:r>
              <w:r w:rsidR="0058082F" w:rsidRPr="003A0856">
                <w:rPr>
                  <w:color w:val="000000" w:themeColor="text1"/>
                  <w:sz w:val="22"/>
                </w:rPr>
                <w:br/>
              </w:r>
              <w:r w:rsidR="0058082F" w:rsidRPr="00A72CF5">
                <w:rPr>
                  <w:color w:val="000000" w:themeColor="text1"/>
                  <w:sz w:val="16"/>
                  <w:szCs w:val="16"/>
                </w:rPr>
                <w:br/>
              </w:r>
              <w:r w:rsidR="00764A96" w:rsidRPr="00764A96">
                <w:rPr>
                  <w:color w:val="000000" w:themeColor="text1"/>
                  <w:sz w:val="22"/>
                </w:rPr>
                <w:t>Please type directly into the document to complete and sign or print and complete by hand in block letters</w:t>
              </w:r>
              <w:r w:rsidR="00EA041E" w:rsidRPr="00A72CF5">
                <w:rPr>
                  <w:color w:val="000000" w:themeColor="text1"/>
                  <w:sz w:val="22"/>
                </w:rPr>
                <w:t>.</w:t>
              </w:r>
            </w:p>
            <w:p w14:paraId="735142BA" w14:textId="47E5AD14" w:rsidR="00975B9B" w:rsidRDefault="00B6632B" w:rsidP="00C26336">
              <w:pPr>
                <w:pStyle w:val="Heading1"/>
                <w:spacing w:before="240"/>
              </w:pPr>
              <w:r>
                <w:t xml:space="preserve">Part 1: </w:t>
              </w:r>
              <w:r w:rsidR="00E12D64">
                <w:t>C</w:t>
              </w:r>
              <w:r>
                <w:t>onsignment</w:t>
              </w:r>
              <w:r w:rsidR="00E12D64">
                <w:t xml:space="preserve">, entry </w:t>
              </w:r>
              <w:r w:rsidR="00447E64">
                <w:t xml:space="preserve">and destination </w:t>
              </w:r>
              <w:r>
                <w:t>details</w:t>
              </w:r>
            </w:p>
            <w:tbl>
              <w:tblPr>
                <w:tblStyle w:val="TableGrid"/>
                <w:tblW w:w="10485" w:type="dxa"/>
                <w:tblLook w:val="04A0" w:firstRow="1" w:lastRow="0" w:firstColumn="1" w:lastColumn="0" w:noHBand="0" w:noVBand="1"/>
              </w:tblPr>
              <w:tblGrid>
                <w:gridCol w:w="2229"/>
                <w:gridCol w:w="1123"/>
                <w:gridCol w:w="855"/>
                <w:gridCol w:w="1134"/>
                <w:gridCol w:w="5144"/>
              </w:tblGrid>
              <w:tr w:rsidR="00486E40" w:rsidRPr="00422E14" w14:paraId="51568AA8" w14:textId="77777777" w:rsidTr="00A909D5">
                <w:trPr>
                  <w:cnfStyle w:val="100000000000" w:firstRow="1" w:lastRow="0" w:firstColumn="0" w:lastColumn="0" w:oddVBand="0" w:evenVBand="0" w:oddHBand="0" w:evenHBand="0" w:firstRowFirstColumn="0" w:firstRowLastColumn="0" w:lastRowFirstColumn="0" w:lastRowLastColumn="0"/>
                  <w:trHeight w:val="364"/>
                  <w:tblHeader/>
                </w:trPr>
                <w:tc>
                  <w:tcPr>
                    <w:tcW w:w="10485" w:type="dxa"/>
                    <w:gridSpan w:val="5"/>
                    <w:tcBorders>
                      <w:top w:val="single" w:sz="4" w:space="0" w:color="007D57"/>
                      <w:left w:val="single" w:sz="4" w:space="0" w:color="auto"/>
                      <w:bottom w:val="single" w:sz="4" w:space="0" w:color="003C69"/>
                      <w:right w:val="single" w:sz="4" w:space="0" w:color="auto"/>
                    </w:tcBorders>
                    <w:shd w:val="clear" w:color="auto" w:fill="003C69"/>
                  </w:tcPr>
                  <w:p w14:paraId="0F79DE6C" w14:textId="77777777" w:rsidR="00486E40" w:rsidRPr="002F5185" w:rsidRDefault="003E6D46" w:rsidP="00EF33B2">
                    <w:pPr>
                      <w:pStyle w:val="Tableheading"/>
                    </w:pPr>
                    <w:r>
                      <w:t>Part 1</w:t>
                    </w:r>
                    <w:r w:rsidR="0001524E">
                      <w:t>(</w:t>
                    </w:r>
                    <w:r>
                      <w:t>a)</w:t>
                    </w:r>
                    <w:r w:rsidR="007E1385">
                      <w:t xml:space="preserve"> </w:t>
                    </w:r>
                    <w:r w:rsidR="00486E40">
                      <w:t>C</w:t>
                    </w:r>
                    <w:r w:rsidR="007E1385">
                      <w:t>attle c</w:t>
                    </w:r>
                    <w:r w:rsidR="00486E40">
                      <w:t>onsignment details</w:t>
                    </w:r>
                  </w:p>
                </w:tc>
              </w:tr>
              <w:tr w:rsidR="00486E40" w:rsidRPr="00422E14" w14:paraId="61130E22" w14:textId="77777777" w:rsidTr="00A909D5">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0123C6E" w14:textId="77777777" w:rsidR="00486E40" w:rsidRPr="00A43BB4" w:rsidRDefault="00486E40" w:rsidP="00617FBF">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56A502EE" w14:textId="77777777" w:rsidR="00486E40" w:rsidRPr="00A43BB4" w:rsidRDefault="008D4896" w:rsidP="00617FBF">
                    <w:pPr>
                      <w:pStyle w:val="NoSpacing"/>
                      <w:rPr>
                        <w:b/>
                        <w:sz w:val="22"/>
                      </w:rPr>
                    </w:pPr>
                    <w:r w:rsidRPr="009317E7">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136E3C6E" w14:textId="77777777" w:rsidR="00486E40" w:rsidRPr="00A43BB4" w:rsidRDefault="007E1385" w:rsidP="00617FBF">
                    <w:pPr>
                      <w:pStyle w:val="NoSpacing"/>
                      <w:rPr>
                        <w:b/>
                        <w:sz w:val="22"/>
                      </w:rPr>
                    </w:pPr>
                    <w:r w:rsidRPr="009317E7">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07111285" w14:textId="4A9221CC" w:rsidR="00486E40" w:rsidRPr="009317E7" w:rsidRDefault="007E1385" w:rsidP="00617FBF">
                    <w:pPr>
                      <w:pStyle w:val="NoSpacing"/>
                      <w:rPr>
                        <w:rFonts w:eastAsia="Times New Roman" w:cs="Arial"/>
                        <w:b/>
                        <w:color w:val="auto"/>
                        <w:sz w:val="22"/>
                        <w:lang w:eastAsia="en-AU"/>
                      </w:rPr>
                    </w:pPr>
                    <w:r w:rsidRPr="009317E7">
                      <w:rPr>
                        <w:rFonts w:eastAsia="Times New Roman" w:cs="Arial"/>
                        <w:b/>
                        <w:color w:val="auto"/>
                        <w:sz w:val="22"/>
                        <w:lang w:eastAsia="en-AU"/>
                      </w:rPr>
                      <w:t>Age</w:t>
                    </w:r>
                    <w:r w:rsidR="00BB160D" w:rsidRPr="009317E7">
                      <w:rPr>
                        <w:rFonts w:eastAsia="Times New Roman" w:cs="Arial"/>
                        <w:b/>
                        <w:color w:val="auto"/>
                        <w:sz w:val="22"/>
                        <w:lang w:eastAsia="en-AU"/>
                      </w:rPr>
                      <w:t xml:space="preserve"> </w:t>
                    </w:r>
                    <w:r w:rsidR="00BB160D" w:rsidRPr="009317E7">
                      <w:rPr>
                        <w:rFonts w:eastAsia="Times New Roman" w:cs="Arial"/>
                        <w:b/>
                        <w:color w:val="auto"/>
                        <w:sz w:val="22"/>
                        <w:lang w:eastAsia="en-AU"/>
                      </w:rPr>
                      <w:br/>
                    </w:r>
                    <w:r w:rsidR="00BB160D" w:rsidRPr="009317E7">
                      <w:rPr>
                        <w:rFonts w:eastAsia="Times New Roman" w:cs="Arial"/>
                        <w:color w:val="auto"/>
                        <w:sz w:val="22"/>
                        <w:lang w:eastAsia="en-AU"/>
                      </w:rPr>
                      <w:t>(y</w:t>
                    </w:r>
                    <w:r w:rsidR="009317E7">
                      <w:rPr>
                        <w:rFonts w:eastAsia="Times New Roman" w:cs="Arial"/>
                        <w:color w:val="auto"/>
                        <w:sz w:val="22"/>
                        <w:lang w:eastAsia="en-AU"/>
                      </w:rPr>
                      <w:t>/m</w:t>
                    </w:r>
                    <w:r w:rsidR="00BB160D" w:rsidRPr="009317E7">
                      <w:rPr>
                        <w:rFonts w:eastAsia="Times New Roman" w:cs="Arial"/>
                        <w:color w:val="auto"/>
                        <w:sz w:val="22"/>
                        <w:lang w:eastAsia="en-AU"/>
                      </w:rPr>
                      <w:t>)</w:t>
                    </w:r>
                  </w:p>
                </w:tc>
                <w:tc>
                  <w:tcPr>
                    <w:tcW w:w="5144" w:type="dxa"/>
                    <w:tcBorders>
                      <w:top w:val="single" w:sz="4" w:space="0" w:color="003C69"/>
                      <w:left w:val="single" w:sz="4" w:space="0" w:color="auto"/>
                      <w:bottom w:val="single" w:sz="12" w:space="0" w:color="auto"/>
                      <w:right w:val="single" w:sz="4" w:space="0" w:color="auto"/>
                    </w:tcBorders>
                  </w:tcPr>
                  <w:p w14:paraId="35002187" w14:textId="0C6E700D" w:rsidR="00486E40" w:rsidRPr="00D66B57" w:rsidRDefault="007E1385" w:rsidP="00617FBF">
                    <w:pPr>
                      <w:rPr>
                        <w:b/>
                        <w:sz w:val="22"/>
                      </w:rPr>
                    </w:pPr>
                    <w:r w:rsidRPr="009317E7">
                      <w:rPr>
                        <w:rFonts w:eastAsia="Times New Roman" w:cs="Arial"/>
                        <w:b/>
                        <w:color w:val="auto"/>
                        <w:sz w:val="22"/>
                        <w:lang w:eastAsia="en-AU"/>
                      </w:rPr>
                      <w:t xml:space="preserve">Identification </w:t>
                    </w:r>
                    <w:r w:rsidRPr="009317E7">
                      <w:rPr>
                        <w:rFonts w:eastAsia="Times New Roman" w:cs="Arial"/>
                        <w:color w:val="auto"/>
                        <w:sz w:val="22"/>
                        <w:lang w:eastAsia="en-AU"/>
                      </w:rPr>
                      <w:t>(</w:t>
                    </w:r>
                    <w:r w:rsidRPr="00D66B57">
                      <w:rPr>
                        <w:color w:val="000000" w:themeColor="text1"/>
                        <w:sz w:val="22"/>
                      </w:rPr>
                      <w:t>paste</w:t>
                    </w:r>
                    <w:r w:rsidR="00BB160D">
                      <w:rPr>
                        <w:color w:val="000000" w:themeColor="text1"/>
                        <w:sz w:val="22"/>
                      </w:rPr>
                      <w:t xml:space="preserve"> </w:t>
                    </w:r>
                    <w:r w:rsidR="005B4C72">
                      <w:rPr>
                        <w:color w:val="000000" w:themeColor="text1"/>
                        <w:sz w:val="22"/>
                      </w:rPr>
                      <w:t xml:space="preserve">in </w:t>
                    </w:r>
                    <w:r w:rsidRPr="00D66B57">
                      <w:rPr>
                        <w:color w:val="000000" w:themeColor="text1"/>
                        <w:sz w:val="22"/>
                      </w:rPr>
                      <w:t>NLIS</w:t>
                    </w:r>
                    <w:r w:rsidR="005B4C72">
                      <w:rPr>
                        <w:color w:val="000000" w:themeColor="text1"/>
                        <w:sz w:val="22"/>
                      </w:rPr>
                      <w:t xml:space="preserve"> device</w:t>
                    </w:r>
                    <w:r w:rsidRPr="00D66B57">
                      <w:rPr>
                        <w:color w:val="000000" w:themeColor="text1"/>
                        <w:sz w:val="22"/>
                      </w:rPr>
                      <w:t xml:space="preserve"> numbers or attach list</w:t>
                    </w:r>
                    <w:r w:rsidR="00BB160D">
                      <w:rPr>
                        <w:color w:val="000000" w:themeColor="text1"/>
                        <w:sz w:val="22"/>
                      </w:rPr>
                      <w:t xml:space="preserve"> in </w:t>
                    </w:r>
                    <w:r w:rsidR="00BB160D" w:rsidRPr="00A72CF5">
                      <w:rPr>
                        <w:color w:val="000000" w:themeColor="text1"/>
                        <w:sz w:val="22"/>
                      </w:rPr>
                      <w:t>Excel</w:t>
                    </w:r>
                    <w:r w:rsidR="00BB160D">
                      <w:rPr>
                        <w:color w:val="000000" w:themeColor="text1"/>
                        <w:sz w:val="22"/>
                      </w:rPr>
                      <w:t xml:space="preserve"> for large consignments</w:t>
                    </w:r>
                    <w:r w:rsidRPr="00D66B57">
                      <w:rPr>
                        <w:color w:val="000000" w:themeColor="text1"/>
                        <w:sz w:val="22"/>
                      </w:rPr>
                      <w:t>)</w:t>
                    </w:r>
                  </w:p>
                </w:tc>
              </w:tr>
              <w:tr w:rsidR="00486E40" w:rsidRPr="00422E14" w14:paraId="7D93DF97" w14:textId="77777777" w:rsidTr="00A909D5">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3312233E" w14:textId="77777777" w:rsidR="00486E40" w:rsidRPr="00A43BB4" w:rsidRDefault="00486E40" w:rsidP="00617FBF">
                    <w:pPr>
                      <w:pStyle w:val="NoSpacing"/>
                      <w:rPr>
                        <w:sz w:val="22"/>
                      </w:rPr>
                    </w:pPr>
                    <w:permStart w:id="1019093915" w:edGrp="everyone" w:colFirst="0" w:colLast="0"/>
                    <w:permStart w:id="486692549" w:edGrp="everyone" w:colFirst="1" w:colLast="1"/>
                    <w:permStart w:id="298647578" w:edGrp="everyone" w:colFirst="2" w:colLast="2"/>
                    <w:permStart w:id="475080463" w:edGrp="everyone" w:colFirst="3" w:colLast="3"/>
                    <w:permStart w:id="120849734"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59DEC2C9" w14:textId="77777777" w:rsidR="00486E40" w:rsidRPr="00A43BB4" w:rsidRDefault="00486E40" w:rsidP="00617FBF">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51E37AE0" w14:textId="77777777" w:rsidR="00486E40" w:rsidRPr="00A43BB4" w:rsidRDefault="00486E40" w:rsidP="00617FBF">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1EEDC5C2" w14:textId="77777777" w:rsidR="00486E40" w:rsidRPr="00A43BB4" w:rsidRDefault="00486E40" w:rsidP="00617FBF">
                    <w:pPr>
                      <w:pStyle w:val="NoSpacing"/>
                      <w:rPr>
                        <w:rFonts w:eastAsia="Times New Roman" w:cs="Arial"/>
                        <w:color w:val="auto"/>
                        <w:sz w:val="22"/>
                        <w:lang w:eastAsia="en-AU"/>
                      </w:rPr>
                    </w:pPr>
                  </w:p>
                </w:tc>
                <w:tc>
                  <w:tcPr>
                    <w:tcW w:w="5144" w:type="dxa"/>
                    <w:tcBorders>
                      <w:top w:val="single" w:sz="12" w:space="0" w:color="auto"/>
                      <w:left w:val="single" w:sz="4" w:space="0" w:color="auto"/>
                      <w:bottom w:val="single" w:sz="4" w:space="0" w:color="auto"/>
                      <w:right w:val="single" w:sz="4" w:space="0" w:color="auto"/>
                    </w:tcBorders>
                    <w:shd w:val="clear" w:color="auto" w:fill="DEEAF6"/>
                  </w:tcPr>
                  <w:p w14:paraId="22C869E9" w14:textId="77777777" w:rsidR="00486E40" w:rsidRPr="00A43BB4" w:rsidRDefault="00486E40" w:rsidP="00617FBF">
                    <w:pPr>
                      <w:pStyle w:val="NoSpacing"/>
                      <w:rPr>
                        <w:rFonts w:eastAsia="Times New Roman" w:cs="Arial"/>
                        <w:color w:val="auto"/>
                        <w:sz w:val="22"/>
                        <w:lang w:eastAsia="en-AU"/>
                      </w:rPr>
                    </w:pPr>
                  </w:p>
                </w:tc>
              </w:tr>
              <w:tr w:rsidR="00486E40" w:rsidRPr="00422E14" w14:paraId="50F42FB4" w14:textId="77777777" w:rsidTr="00A909D5">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CF59CCB" w14:textId="77777777" w:rsidR="00486E40" w:rsidRPr="00A43BB4" w:rsidRDefault="00486E40" w:rsidP="00617FBF">
                    <w:pPr>
                      <w:pStyle w:val="NoSpacing"/>
                      <w:rPr>
                        <w:sz w:val="22"/>
                      </w:rPr>
                    </w:pPr>
                    <w:permStart w:id="1044973289" w:edGrp="everyone" w:colFirst="0" w:colLast="0"/>
                    <w:permStart w:id="836707654" w:edGrp="everyone" w:colFirst="1" w:colLast="1"/>
                    <w:permStart w:id="423590253" w:edGrp="everyone" w:colFirst="2" w:colLast="2"/>
                    <w:permStart w:id="612388269" w:edGrp="everyone" w:colFirst="3" w:colLast="3"/>
                    <w:permStart w:id="549812195" w:edGrp="everyone" w:colFirst="4" w:colLast="4"/>
                    <w:permEnd w:id="1019093915"/>
                    <w:permEnd w:id="486692549"/>
                    <w:permEnd w:id="298647578"/>
                    <w:permEnd w:id="475080463"/>
                    <w:permEnd w:id="120849734"/>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658CD1D0" w14:textId="77777777" w:rsidR="00486E40" w:rsidRPr="00A43BB4" w:rsidRDefault="00486E40" w:rsidP="00617FBF">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65A0FFF" w14:textId="77777777" w:rsidR="00486E40" w:rsidRPr="00A43BB4" w:rsidRDefault="00486E40" w:rsidP="00617FBF">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28249802" w14:textId="77777777" w:rsidR="00486E40" w:rsidRPr="00A43BB4" w:rsidRDefault="00486E40" w:rsidP="00617FBF">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1EE84D8F" w14:textId="77777777" w:rsidR="00486E40" w:rsidRPr="00A43BB4" w:rsidRDefault="00486E40" w:rsidP="00617FBF">
                    <w:pPr>
                      <w:pStyle w:val="NoSpacing"/>
                      <w:rPr>
                        <w:rFonts w:eastAsia="Times New Roman" w:cs="Arial"/>
                        <w:color w:val="auto"/>
                        <w:sz w:val="22"/>
                        <w:lang w:eastAsia="en-AU"/>
                      </w:rPr>
                    </w:pPr>
                  </w:p>
                </w:tc>
              </w:tr>
              <w:tr w:rsidR="00486E40" w:rsidRPr="00422E14" w14:paraId="0AC858C2" w14:textId="77777777" w:rsidTr="00A909D5">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42D6F48B" w14:textId="77777777" w:rsidR="00486E40" w:rsidRPr="00A43BB4" w:rsidRDefault="00486E40" w:rsidP="00617FBF">
                    <w:pPr>
                      <w:pStyle w:val="NoSpacing"/>
                      <w:rPr>
                        <w:sz w:val="22"/>
                      </w:rPr>
                    </w:pPr>
                    <w:permStart w:id="1570007185" w:edGrp="everyone" w:colFirst="0" w:colLast="0"/>
                    <w:permStart w:id="323041186" w:edGrp="everyone" w:colFirst="1" w:colLast="1"/>
                    <w:permStart w:id="1987794181" w:edGrp="everyone" w:colFirst="2" w:colLast="2"/>
                    <w:permStart w:id="1031282614" w:edGrp="everyone" w:colFirst="3" w:colLast="3"/>
                    <w:permStart w:id="694382113" w:edGrp="everyone" w:colFirst="4" w:colLast="4"/>
                    <w:permEnd w:id="1044973289"/>
                    <w:permEnd w:id="836707654"/>
                    <w:permEnd w:id="423590253"/>
                    <w:permEnd w:id="612388269"/>
                    <w:permEnd w:id="549812195"/>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B703E67" w14:textId="77777777" w:rsidR="00486E40" w:rsidRPr="00A43BB4" w:rsidRDefault="00486E40" w:rsidP="00617FBF">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2C16E151" w14:textId="77777777" w:rsidR="00486E40" w:rsidRPr="00A43BB4" w:rsidRDefault="00486E40" w:rsidP="00617FBF">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4CEA97C" w14:textId="77777777" w:rsidR="00486E40" w:rsidRPr="00A43BB4" w:rsidRDefault="00486E40" w:rsidP="00617FBF">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0748B159" w14:textId="77777777" w:rsidR="00486E40" w:rsidRPr="00A43BB4" w:rsidRDefault="00486E40" w:rsidP="00617FBF">
                    <w:pPr>
                      <w:pStyle w:val="NoSpacing"/>
                      <w:rPr>
                        <w:rFonts w:eastAsia="Times New Roman" w:cs="Arial"/>
                        <w:color w:val="auto"/>
                        <w:sz w:val="22"/>
                        <w:lang w:eastAsia="en-AU"/>
                      </w:rPr>
                    </w:pPr>
                  </w:p>
                </w:tc>
              </w:tr>
              <w:tr w:rsidR="00486E40" w:rsidRPr="00422E14" w14:paraId="0D92367B" w14:textId="77777777" w:rsidTr="00A909D5">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4301D182" w14:textId="77777777" w:rsidR="00486E40" w:rsidRPr="00A43BB4" w:rsidRDefault="00486E40" w:rsidP="00617FBF">
                    <w:pPr>
                      <w:pStyle w:val="NoSpacing"/>
                      <w:rPr>
                        <w:sz w:val="22"/>
                      </w:rPr>
                    </w:pPr>
                    <w:permStart w:id="1154251068" w:edGrp="everyone" w:colFirst="0" w:colLast="0"/>
                    <w:permStart w:id="825587430" w:edGrp="everyone" w:colFirst="1" w:colLast="1"/>
                    <w:permStart w:id="526582090" w:edGrp="everyone" w:colFirst="2" w:colLast="2"/>
                    <w:permStart w:id="1386695279" w:edGrp="everyone" w:colFirst="3" w:colLast="3"/>
                    <w:permStart w:id="360196509" w:edGrp="everyone" w:colFirst="4" w:colLast="4"/>
                    <w:permEnd w:id="1570007185"/>
                    <w:permEnd w:id="323041186"/>
                    <w:permEnd w:id="1987794181"/>
                    <w:permEnd w:id="1031282614"/>
                    <w:permEnd w:id="694382113"/>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37CF498F" w14:textId="77777777" w:rsidR="00486E40" w:rsidRPr="00A43BB4" w:rsidRDefault="00486E40" w:rsidP="00617FBF">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2645CAEB" w14:textId="77777777" w:rsidR="00486E40" w:rsidRPr="00A43BB4" w:rsidRDefault="00486E40" w:rsidP="00617FBF">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5E865649" w14:textId="77777777" w:rsidR="00486E40" w:rsidRPr="00A43BB4" w:rsidRDefault="00486E40" w:rsidP="00617FBF">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62A92235" w14:textId="77777777" w:rsidR="00486E40" w:rsidRPr="00A43BB4" w:rsidRDefault="00486E40" w:rsidP="00617FBF">
                    <w:pPr>
                      <w:pStyle w:val="NoSpacing"/>
                      <w:rPr>
                        <w:rFonts w:eastAsia="Times New Roman" w:cs="Arial"/>
                        <w:color w:val="auto"/>
                        <w:sz w:val="22"/>
                        <w:lang w:eastAsia="en-AU"/>
                      </w:rPr>
                    </w:pPr>
                  </w:p>
                </w:tc>
              </w:tr>
              <w:tr w:rsidR="00486E40" w:rsidRPr="00422E14" w14:paraId="2D852B5F" w14:textId="77777777" w:rsidTr="009A270D">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3D40BD63" w14:textId="77777777" w:rsidR="00486E40" w:rsidRPr="00A43BB4" w:rsidRDefault="00486E40" w:rsidP="00617FBF">
                    <w:pPr>
                      <w:pStyle w:val="NoSpacing"/>
                      <w:rPr>
                        <w:sz w:val="22"/>
                      </w:rPr>
                    </w:pPr>
                    <w:permStart w:id="68375116" w:edGrp="everyone" w:colFirst="0" w:colLast="0"/>
                    <w:permStart w:id="1248818515" w:edGrp="everyone" w:colFirst="1" w:colLast="1"/>
                    <w:permStart w:id="1169773411" w:edGrp="everyone" w:colFirst="2" w:colLast="2"/>
                    <w:permStart w:id="1566052985" w:edGrp="everyone" w:colFirst="3" w:colLast="3"/>
                    <w:permStart w:id="1499021955" w:edGrp="everyone" w:colFirst="4" w:colLast="4"/>
                    <w:permEnd w:id="1154251068"/>
                    <w:permEnd w:id="825587430"/>
                    <w:permEnd w:id="526582090"/>
                    <w:permEnd w:id="1386695279"/>
                    <w:permEnd w:id="360196509"/>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7AE5B59" w14:textId="77777777" w:rsidR="00486E40" w:rsidRPr="00A43BB4" w:rsidRDefault="00486E40" w:rsidP="00617FBF">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F3641C" w14:textId="77777777" w:rsidR="00486E40" w:rsidRPr="00A43BB4" w:rsidRDefault="00486E40" w:rsidP="00617FBF">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72546CE5" w14:textId="77777777" w:rsidR="00486E40" w:rsidRPr="00A43BB4" w:rsidRDefault="00486E40" w:rsidP="00617FBF">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2BE28E98" w14:textId="77777777" w:rsidR="00486E40" w:rsidRPr="00A43BB4" w:rsidRDefault="00486E40" w:rsidP="00617FBF">
                    <w:pPr>
                      <w:pStyle w:val="NoSpacing"/>
                      <w:rPr>
                        <w:rFonts w:eastAsia="Times New Roman" w:cs="Arial"/>
                        <w:color w:val="auto"/>
                        <w:sz w:val="22"/>
                        <w:lang w:eastAsia="en-AU"/>
                      </w:rPr>
                    </w:pPr>
                  </w:p>
                </w:tc>
              </w:tr>
              <w:permEnd w:id="68375116"/>
              <w:permEnd w:id="1248818515"/>
              <w:permEnd w:id="1169773411"/>
              <w:permEnd w:id="1566052985"/>
              <w:permEnd w:id="1499021955"/>
              <w:tr w:rsidR="00617FBF" w:rsidRPr="00596F39" w14:paraId="7D255BAE" w14:textId="72736E45" w:rsidTr="00E401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66"/>
                </w:trPr>
                <w:tc>
                  <w:tcPr>
                    <w:tcW w:w="5341" w:type="dxa"/>
                    <w:gridSpan w:val="4"/>
                    <w:vAlign w:val="top"/>
                  </w:tcPr>
                  <w:p w14:paraId="0779B509" w14:textId="28A26319" w:rsidR="00BA5585" w:rsidRPr="00596F39" w:rsidRDefault="00BA5585" w:rsidP="00BA5585">
                    <w:pPr>
                      <w:ind w:left="-113" w:right="-85"/>
                      <w:rPr>
                        <w:color w:val="000000" w:themeColor="text1"/>
                        <w:sz w:val="18"/>
                        <w:szCs w:val="18"/>
                        <w:lang w:eastAsia="en-AU"/>
                      </w:rPr>
                    </w:pPr>
                    <w:r w:rsidRPr="00596F39">
                      <w:rPr>
                        <w:b/>
                        <w:bCs/>
                        <w:color w:val="000000" w:themeColor="text1"/>
                        <w:sz w:val="18"/>
                        <w:szCs w:val="18"/>
                        <w:lang w:eastAsia="en-AU"/>
                      </w:rPr>
                      <w:t>The number and identification of any animals</w:t>
                    </w:r>
                    <w:r w:rsidRPr="00596F39">
                      <w:rPr>
                        <w:color w:val="000000" w:themeColor="text1"/>
                        <w:sz w:val="18"/>
                        <w:szCs w:val="18"/>
                        <w:lang w:eastAsia="en-AU"/>
                      </w:rPr>
                      <w:t xml:space="preserve"> (check x)</w:t>
                    </w:r>
                    <w:r w:rsidR="001346E6" w:rsidRPr="00596F39">
                      <w:rPr>
                        <w:b/>
                        <w:bCs/>
                        <w:color w:val="FF0000"/>
                        <w:sz w:val="18"/>
                        <w:szCs w:val="18"/>
                        <w:lang w:eastAsia="en-AU"/>
                      </w:rPr>
                      <w:t>*</w:t>
                    </w:r>
                    <w:r w:rsidRPr="00596F39">
                      <w:rPr>
                        <w:color w:val="000000" w:themeColor="text1"/>
                        <w:sz w:val="18"/>
                        <w:szCs w:val="18"/>
                        <w:lang w:eastAsia="en-AU"/>
                      </w:rPr>
                      <w:t xml:space="preserve">: </w:t>
                    </w:r>
                  </w:p>
                  <w:permStart w:id="535826930" w:edGrp="everyone"/>
                  <w:p w14:paraId="49B34330" w14:textId="3F436EFC" w:rsidR="00A909D5" w:rsidRPr="00596F39" w:rsidRDefault="00000000" w:rsidP="00E4011B">
                    <w:pPr>
                      <w:ind w:left="-113" w:right="-85"/>
                      <w:rPr>
                        <w:color w:val="000000" w:themeColor="text1"/>
                        <w:sz w:val="18"/>
                        <w:szCs w:val="18"/>
                        <w:lang w:eastAsia="en-AU"/>
                      </w:rPr>
                    </w:pPr>
                    <w:sdt>
                      <w:sdtPr>
                        <w:rPr>
                          <w:color w:val="000000" w:themeColor="text1"/>
                          <w:sz w:val="18"/>
                          <w:szCs w:val="18"/>
                          <w:lang w:eastAsia="en-AU"/>
                        </w:rPr>
                        <w:id w:val="39411666"/>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18"/>
                            <w:szCs w:val="18"/>
                            <w:lang w:eastAsia="en-AU"/>
                          </w:rPr>
                          <w:t>☐</w:t>
                        </w:r>
                      </w:sdtContent>
                    </w:sdt>
                    <w:permEnd w:id="535826930"/>
                    <w:r w:rsidR="00BA5585" w:rsidRPr="00596F39">
                      <w:rPr>
                        <w:color w:val="000000" w:themeColor="text1"/>
                        <w:sz w:val="18"/>
                        <w:szCs w:val="18"/>
                        <w:lang w:eastAsia="en-AU"/>
                      </w:rPr>
                      <w:t xml:space="preserve"> </w:t>
                    </w:r>
                    <w:r w:rsidR="00BA5585" w:rsidRPr="00596F39">
                      <w:rPr>
                        <w:rFonts w:cs="Arial"/>
                        <w:color w:val="000000" w:themeColor="text1"/>
                        <w:sz w:val="18"/>
                        <w:szCs w:val="18"/>
                        <w:lang w:eastAsia="en-AU"/>
                      </w:rPr>
                      <w:t>≤</w:t>
                    </w:r>
                    <w:r w:rsidR="00BA5585" w:rsidRPr="00596F39">
                      <w:rPr>
                        <w:color w:val="000000" w:themeColor="text1"/>
                        <w:sz w:val="18"/>
                        <w:szCs w:val="18"/>
                        <w:lang w:eastAsia="en-AU"/>
                      </w:rPr>
                      <w:t xml:space="preserve"> 6 months</w:t>
                    </w:r>
                    <w:r w:rsidR="00E4011B" w:rsidRPr="00596F39">
                      <w:rPr>
                        <w:color w:val="000000" w:themeColor="text1"/>
                        <w:sz w:val="18"/>
                        <w:szCs w:val="18"/>
                        <w:lang w:eastAsia="en-AU"/>
                      </w:rPr>
                      <w:t xml:space="preserve"> </w:t>
                    </w:r>
                    <w:r w:rsidR="00BA5585" w:rsidRPr="00596F39">
                      <w:rPr>
                        <w:color w:val="000000" w:themeColor="text1"/>
                        <w:sz w:val="18"/>
                        <w:szCs w:val="18"/>
                        <w:lang w:eastAsia="en-AU"/>
                      </w:rPr>
                      <w:t xml:space="preserve"> </w:t>
                    </w:r>
                    <w:r w:rsidR="00E4011B" w:rsidRPr="00596F39">
                      <w:rPr>
                        <w:color w:val="000000" w:themeColor="text1"/>
                        <w:sz w:val="18"/>
                        <w:szCs w:val="18"/>
                        <w:lang w:eastAsia="en-AU"/>
                      </w:rPr>
                      <w:t xml:space="preserve"> </w:t>
                    </w:r>
                    <w:permStart w:id="835519895" w:edGrp="everyone"/>
                    <w:sdt>
                      <w:sdtPr>
                        <w:rPr>
                          <w:color w:val="000000" w:themeColor="text1"/>
                          <w:sz w:val="18"/>
                          <w:szCs w:val="18"/>
                          <w:lang w:eastAsia="en-AU"/>
                        </w:rPr>
                        <w:id w:val="1447966116"/>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18"/>
                            <w:szCs w:val="18"/>
                            <w:lang w:eastAsia="en-AU"/>
                          </w:rPr>
                          <w:t>☐</w:t>
                        </w:r>
                      </w:sdtContent>
                    </w:sdt>
                    <w:permEnd w:id="835519895"/>
                    <w:r w:rsidR="00BA5585" w:rsidRPr="00596F39">
                      <w:rPr>
                        <w:color w:val="000000" w:themeColor="text1"/>
                        <w:sz w:val="18"/>
                        <w:szCs w:val="18"/>
                        <w:lang w:eastAsia="en-AU"/>
                      </w:rPr>
                      <w:t xml:space="preserve"> pregnant</w:t>
                    </w:r>
                    <w:r w:rsidR="00E4011B" w:rsidRPr="00596F39">
                      <w:rPr>
                        <w:color w:val="000000" w:themeColor="text1"/>
                        <w:sz w:val="18"/>
                        <w:szCs w:val="18"/>
                        <w:lang w:eastAsia="en-AU"/>
                      </w:rPr>
                      <w:t xml:space="preserve">  </w:t>
                    </w:r>
                    <w:r w:rsidR="00BA5585" w:rsidRPr="00596F39">
                      <w:rPr>
                        <w:color w:val="000000" w:themeColor="text1"/>
                        <w:sz w:val="18"/>
                        <w:szCs w:val="18"/>
                        <w:lang w:eastAsia="en-AU"/>
                      </w:rPr>
                      <w:t xml:space="preserve"> </w:t>
                    </w:r>
                    <w:permStart w:id="511123448" w:edGrp="everyone"/>
                    <w:sdt>
                      <w:sdtPr>
                        <w:rPr>
                          <w:color w:val="000000" w:themeColor="text1"/>
                          <w:sz w:val="18"/>
                          <w:szCs w:val="18"/>
                          <w:lang w:eastAsia="en-AU"/>
                        </w:rPr>
                        <w:id w:val="319010299"/>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18"/>
                            <w:szCs w:val="18"/>
                            <w:lang w:eastAsia="en-AU"/>
                          </w:rPr>
                          <w:t>☐</w:t>
                        </w:r>
                      </w:sdtContent>
                    </w:sdt>
                    <w:permEnd w:id="511123448"/>
                    <w:r w:rsidR="00E4011B" w:rsidRPr="00596F39">
                      <w:rPr>
                        <w:color w:val="000000" w:themeColor="text1"/>
                        <w:sz w:val="18"/>
                        <w:szCs w:val="18"/>
                        <w:lang w:eastAsia="en-AU"/>
                      </w:rPr>
                      <w:t xml:space="preserve"> lactating</w:t>
                    </w:r>
                  </w:p>
                </w:tc>
                <w:tc>
                  <w:tcPr>
                    <w:tcW w:w="5144" w:type="dxa"/>
                    <w:shd w:val="clear" w:color="auto" w:fill="DEEAF6" w:themeFill="accent1" w:themeFillTint="33"/>
                  </w:tcPr>
                  <w:p w14:paraId="515A2F85" w14:textId="65C393FA" w:rsidR="00617FBF" w:rsidRPr="00596F39" w:rsidRDefault="006E6F2F" w:rsidP="00617FBF">
                    <w:pPr>
                      <w:rPr>
                        <w:sz w:val="22"/>
                      </w:rPr>
                    </w:pPr>
                    <w:permStart w:id="1374827822" w:edGrp="everyone"/>
                    <w:r>
                      <w:rPr>
                        <w:sz w:val="22"/>
                      </w:rPr>
                      <w:t xml:space="preserve">  </w:t>
                    </w:r>
                    <w:permEnd w:id="1374827822"/>
                  </w:p>
                </w:tc>
              </w:tr>
            </w:tbl>
            <w:tbl>
              <w:tblPr>
                <w:tblStyle w:val="TableGrid"/>
                <w:tblpPr w:leftFromText="180" w:rightFromText="180" w:vertAnchor="text" w:horzAnchor="margin" w:tblpY="508"/>
                <w:tblW w:w="10485" w:type="dxa"/>
                <w:tblLook w:val="04A0" w:firstRow="1" w:lastRow="0" w:firstColumn="1" w:lastColumn="0" w:noHBand="0" w:noVBand="1"/>
              </w:tblPr>
              <w:tblGrid>
                <w:gridCol w:w="2263"/>
                <w:gridCol w:w="3119"/>
                <w:gridCol w:w="5103"/>
              </w:tblGrid>
              <w:tr w:rsidR="00F256B4" w:rsidRPr="00596F39" w14:paraId="1AFD3CA2" w14:textId="77777777" w:rsidTr="001346E6">
                <w:trPr>
                  <w:cnfStyle w:val="100000000000" w:firstRow="1" w:lastRow="0" w:firstColumn="0" w:lastColumn="0" w:oddVBand="0" w:evenVBand="0" w:oddHBand="0" w:evenHBand="0" w:firstRowFirstColumn="0" w:firstRowLastColumn="0" w:lastRowFirstColumn="0" w:lastRowLastColumn="0"/>
                  <w:trHeight w:val="395"/>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5E4BBF78" w14:textId="77777777" w:rsidR="00F256B4" w:rsidRPr="00596F39" w:rsidRDefault="00F256B4" w:rsidP="00EF33B2">
                    <w:pPr>
                      <w:pStyle w:val="Tableheading"/>
                    </w:pPr>
                    <w:r w:rsidRPr="00596F39">
                      <w:t>Part 1(b) Entry into WA details</w:t>
                    </w:r>
                  </w:p>
                </w:tc>
              </w:tr>
              <w:tr w:rsidR="00F256B4" w:rsidRPr="00596F39" w14:paraId="2B53349F" w14:textId="77777777" w:rsidTr="001346E6">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000BC4C2" w14:textId="77777777" w:rsidR="00F256B4" w:rsidRPr="00596F39" w:rsidRDefault="00F256B4" w:rsidP="001346E6">
                    <w:pPr>
                      <w:rPr>
                        <w:color w:val="000000" w:themeColor="text1"/>
                        <w:sz w:val="22"/>
                        <w:lang w:eastAsia="en-AU"/>
                      </w:rPr>
                    </w:pPr>
                    <w:r w:rsidRPr="00596F39">
                      <w:rPr>
                        <w:color w:val="000000" w:themeColor="text1"/>
                        <w:sz w:val="22"/>
                        <w:lang w:eastAsia="en-AU"/>
                      </w:rPr>
                      <w:t xml:space="preserve">Entry Inspection Point </w:t>
                    </w:r>
                  </w:p>
                </w:tc>
                <w:tc>
                  <w:tcPr>
                    <w:tcW w:w="3119" w:type="dxa"/>
                    <w:tcBorders>
                      <w:top w:val="single" w:sz="4" w:space="0" w:color="003C69"/>
                      <w:left w:val="single" w:sz="4" w:space="0" w:color="auto"/>
                      <w:bottom w:val="single" w:sz="12" w:space="0" w:color="auto"/>
                      <w:right w:val="single" w:sz="4" w:space="0" w:color="auto"/>
                    </w:tcBorders>
                    <w:shd w:val="clear" w:color="auto" w:fill="FFFFFF" w:themeFill="background1"/>
                  </w:tcPr>
                  <w:p w14:paraId="5E87F8E7" w14:textId="77777777" w:rsidR="00F256B4" w:rsidRPr="00596F39" w:rsidRDefault="00F256B4" w:rsidP="001346E6">
                    <w:pPr>
                      <w:rPr>
                        <w:b w:val="0"/>
                        <w:color w:val="000000" w:themeColor="text1"/>
                        <w:sz w:val="22"/>
                        <w:lang w:eastAsia="en-AU"/>
                      </w:rPr>
                    </w:pPr>
                    <w:r w:rsidRPr="00596F39">
                      <w:rPr>
                        <w:b w:val="0"/>
                        <w:color w:val="000000" w:themeColor="text1"/>
                        <w:sz w:val="22"/>
                        <w:lang w:eastAsia="en-AU"/>
                      </w:rPr>
                      <w:t xml:space="preserve">Check (x) applicable option </w:t>
                    </w:r>
                  </w:p>
                </w:tc>
                <w:tc>
                  <w:tcPr>
                    <w:tcW w:w="5103" w:type="dxa"/>
                    <w:tcBorders>
                      <w:top w:val="single" w:sz="4" w:space="0" w:color="003C69"/>
                      <w:left w:val="single" w:sz="4" w:space="0" w:color="auto"/>
                      <w:bottom w:val="single" w:sz="12" w:space="0" w:color="auto"/>
                      <w:right w:val="single" w:sz="4" w:space="0" w:color="auto"/>
                    </w:tcBorders>
                    <w:shd w:val="clear" w:color="auto" w:fill="DEEAF6"/>
                  </w:tcPr>
                  <w:p w14:paraId="21649920" w14:textId="60F11B94" w:rsidR="00F256B4" w:rsidRPr="00596F39" w:rsidRDefault="00000000" w:rsidP="001346E6">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Content>
                        <w:permStart w:id="1888637096" w:edGrp="everyone"/>
                        <w:r w:rsidR="00F256B4" w:rsidRPr="00596F39">
                          <w:rPr>
                            <w:rFonts w:ascii="Segoe UI Symbol" w:hAnsi="Segoe UI Symbol" w:cs="Segoe UI Symbol"/>
                            <w:b w:val="0"/>
                            <w:color w:val="000000" w:themeColor="text1"/>
                            <w:sz w:val="22"/>
                            <w:lang w:eastAsia="en-AU"/>
                          </w:rPr>
                          <w:t>☐</w:t>
                        </w:r>
                        <w:permEnd w:id="1888637096"/>
                      </w:sdtContent>
                    </w:sdt>
                    <w:r w:rsidR="00F256B4" w:rsidRPr="00596F39">
                      <w:rPr>
                        <w:rFonts w:cs="Arial"/>
                        <w:b w:val="0"/>
                        <w:color w:val="000000" w:themeColor="text1"/>
                        <w:sz w:val="22"/>
                        <w:lang w:eastAsia="en-AU"/>
                      </w:rPr>
                      <w:t xml:space="preserve">Kalgoorlie   </w:t>
                    </w:r>
                    <w:sdt>
                      <w:sdtPr>
                        <w:rPr>
                          <w:rFonts w:cs="Arial"/>
                          <w:color w:val="000000" w:themeColor="text1"/>
                          <w:sz w:val="22"/>
                          <w:lang w:eastAsia="en-AU"/>
                        </w:rPr>
                        <w:id w:val="247393325"/>
                        <w14:checkbox>
                          <w14:checked w14:val="0"/>
                          <w14:checkedState w14:val="2612" w14:font="MS Gothic"/>
                          <w14:uncheckedState w14:val="2610" w14:font="MS Gothic"/>
                        </w14:checkbox>
                      </w:sdtPr>
                      <w:sdtContent>
                        <w:permStart w:id="265971735" w:edGrp="everyone"/>
                        <w:r w:rsidR="00F256B4" w:rsidRPr="00596F39">
                          <w:rPr>
                            <w:rFonts w:ascii="Segoe UI Symbol" w:hAnsi="Segoe UI Symbol" w:cs="Segoe UI Symbol"/>
                            <w:b w:val="0"/>
                            <w:color w:val="000000" w:themeColor="text1"/>
                            <w:sz w:val="22"/>
                            <w:lang w:eastAsia="en-AU"/>
                          </w:rPr>
                          <w:t>☐</w:t>
                        </w:r>
                        <w:permEnd w:id="265971735"/>
                      </w:sdtContent>
                    </w:sdt>
                    <w:r w:rsidR="00F256B4" w:rsidRPr="00596F39">
                      <w:rPr>
                        <w:rFonts w:cs="Arial"/>
                        <w:b w:val="0"/>
                        <w:color w:val="000000" w:themeColor="text1"/>
                        <w:sz w:val="22"/>
                        <w:lang w:eastAsia="en-AU"/>
                      </w:rPr>
                      <w:t xml:space="preserve">Kununurra   </w:t>
                    </w:r>
                    <w:sdt>
                      <w:sdtPr>
                        <w:rPr>
                          <w:rFonts w:cs="Arial"/>
                          <w:color w:val="000000" w:themeColor="text1"/>
                          <w:sz w:val="22"/>
                          <w:lang w:eastAsia="en-AU"/>
                        </w:rPr>
                        <w:id w:val="-357816307"/>
                        <w14:checkbox>
                          <w14:checked w14:val="0"/>
                          <w14:checkedState w14:val="2612" w14:font="MS Gothic"/>
                          <w14:uncheckedState w14:val="2610" w14:font="MS Gothic"/>
                        </w14:checkbox>
                      </w:sdtPr>
                      <w:sdtContent>
                        <w:permStart w:id="1544049644" w:edGrp="everyone"/>
                        <w:r w:rsidR="00F256B4" w:rsidRPr="00596F39">
                          <w:rPr>
                            <w:rFonts w:ascii="Segoe UI Symbol" w:hAnsi="Segoe UI Symbol" w:cs="Segoe UI Symbol"/>
                            <w:b w:val="0"/>
                            <w:color w:val="000000" w:themeColor="text1"/>
                            <w:sz w:val="22"/>
                            <w:lang w:eastAsia="en-AU"/>
                          </w:rPr>
                          <w:t>☐</w:t>
                        </w:r>
                        <w:permEnd w:id="1544049644"/>
                      </w:sdtContent>
                    </w:sdt>
                    <w:r w:rsidR="00F256B4" w:rsidRPr="00596F39">
                      <w:rPr>
                        <w:rFonts w:cs="Arial"/>
                        <w:b w:val="0"/>
                        <w:color w:val="000000" w:themeColor="text1"/>
                        <w:sz w:val="22"/>
                        <w:lang w:eastAsia="en-AU"/>
                      </w:rPr>
                      <w:t xml:space="preserve">Perth Airport </w:t>
                    </w:r>
                    <w:r w:rsidR="00F256B4" w:rsidRPr="00596F39">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Content>
                        <w:permStart w:id="830957615" w:edGrp="everyone"/>
                        <w:r w:rsidR="00F256B4" w:rsidRPr="00596F39">
                          <w:rPr>
                            <w:rFonts w:ascii="Segoe UI Symbol" w:hAnsi="Segoe UI Symbol" w:cs="Segoe UI Symbol"/>
                            <w:b w:val="0"/>
                            <w:color w:val="000000" w:themeColor="text1"/>
                            <w:sz w:val="22"/>
                            <w:lang w:eastAsia="en-AU"/>
                          </w:rPr>
                          <w:t>☐</w:t>
                        </w:r>
                        <w:permEnd w:id="830957615"/>
                      </w:sdtContent>
                    </w:sdt>
                    <w:r w:rsidR="00F256B4" w:rsidRPr="00596F39">
                      <w:rPr>
                        <w:rFonts w:cs="Arial"/>
                        <w:b w:val="0"/>
                        <w:color w:val="000000" w:themeColor="text1"/>
                        <w:sz w:val="22"/>
                        <w:lang w:eastAsia="en-AU"/>
                      </w:rPr>
                      <w:t xml:space="preserve">Quarantine facility   </w:t>
                    </w:r>
                    <w:sdt>
                      <w:sdtPr>
                        <w:rPr>
                          <w:rFonts w:cs="Arial"/>
                          <w:color w:val="000000" w:themeColor="text1"/>
                          <w:sz w:val="22"/>
                          <w:lang w:eastAsia="en-AU"/>
                        </w:rPr>
                        <w:id w:val="736517203"/>
                        <w14:checkbox>
                          <w14:checked w14:val="0"/>
                          <w14:checkedState w14:val="2612" w14:font="MS Gothic"/>
                          <w14:uncheckedState w14:val="2610" w14:font="MS Gothic"/>
                        </w14:checkbox>
                      </w:sdtPr>
                      <w:sdtContent>
                        <w:permStart w:id="1673349754" w:edGrp="everyone"/>
                        <w:r w:rsidR="00F256B4" w:rsidRPr="00596F39">
                          <w:rPr>
                            <w:rFonts w:ascii="Segoe UI Symbol" w:hAnsi="Segoe UI Symbol" w:cs="Segoe UI Symbol"/>
                            <w:b w:val="0"/>
                            <w:color w:val="000000" w:themeColor="text1"/>
                            <w:sz w:val="22"/>
                            <w:lang w:eastAsia="en-AU"/>
                          </w:rPr>
                          <w:t>☐</w:t>
                        </w:r>
                        <w:permEnd w:id="1673349754"/>
                      </w:sdtContent>
                    </w:sdt>
                    <w:r w:rsidR="00F256B4" w:rsidRPr="00596F39">
                      <w:rPr>
                        <w:rFonts w:cs="Arial"/>
                        <w:b w:val="0"/>
                        <w:color w:val="000000" w:themeColor="text1"/>
                        <w:sz w:val="22"/>
                        <w:lang w:eastAsia="en-AU"/>
                      </w:rPr>
                      <w:t xml:space="preserve">other – specify: </w:t>
                    </w:r>
                    <w:permStart w:id="1905990843" w:edGrp="everyone"/>
                    <w:r w:rsidR="00B342D8">
                      <w:rPr>
                        <w:rFonts w:cs="Arial"/>
                        <w:b w:val="0"/>
                        <w:color w:val="000000" w:themeColor="text1"/>
                        <w:sz w:val="22"/>
                        <w:lang w:eastAsia="en-AU"/>
                      </w:rPr>
                      <w:t xml:space="preserve">  </w:t>
                    </w:r>
                    <w:permEnd w:id="1905990843"/>
                  </w:p>
                </w:tc>
              </w:tr>
              <w:tr w:rsidR="00F256B4" w:rsidRPr="00596F39" w14:paraId="292B4C12" w14:textId="77777777" w:rsidTr="001346E6">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321682FE" w14:textId="77777777" w:rsidR="00F256B4" w:rsidRPr="00596F39" w:rsidRDefault="00F256B4" w:rsidP="001346E6">
                    <w:pPr>
                      <w:rPr>
                        <w:color w:val="000000" w:themeColor="text1"/>
                        <w:sz w:val="22"/>
                        <w:lang w:eastAsia="en-AU"/>
                      </w:rPr>
                    </w:pPr>
                    <w:permStart w:id="599795624" w:edGrp="everyone" w:colFirst="2" w:colLast="2"/>
                    <w:r w:rsidRPr="00596F39">
                      <w:rPr>
                        <w:color w:val="000000" w:themeColor="text1"/>
                        <w:sz w:val="22"/>
                        <w:lang w:eastAsia="en-AU"/>
                      </w:rPr>
                      <w:t>Expected arrival</w:t>
                    </w:r>
                  </w:p>
                </w:tc>
                <w:tc>
                  <w:tcPr>
                    <w:tcW w:w="3119" w:type="dxa"/>
                    <w:tcBorders>
                      <w:top w:val="single" w:sz="12" w:space="0" w:color="auto"/>
                      <w:left w:val="single" w:sz="4" w:space="0" w:color="auto"/>
                      <w:bottom w:val="single" w:sz="4" w:space="0" w:color="auto"/>
                      <w:right w:val="single" w:sz="4" w:space="0" w:color="auto"/>
                    </w:tcBorders>
                    <w:shd w:val="clear" w:color="auto" w:fill="FFFFFF" w:themeFill="background1"/>
                  </w:tcPr>
                  <w:p w14:paraId="24AC0BD6" w14:textId="77777777" w:rsidR="00F256B4" w:rsidRPr="00596F39" w:rsidRDefault="00F256B4" w:rsidP="001346E6">
                    <w:pPr>
                      <w:rPr>
                        <w:b w:val="0"/>
                        <w:color w:val="000000" w:themeColor="text1"/>
                        <w:sz w:val="22"/>
                        <w:lang w:eastAsia="en-AU"/>
                      </w:rPr>
                    </w:pPr>
                    <w:r w:rsidRPr="00596F39">
                      <w:rPr>
                        <w:b w:val="0"/>
                        <w:color w:val="000000" w:themeColor="text1"/>
                        <w:sz w:val="22"/>
                        <w:lang w:eastAsia="en-AU"/>
                      </w:rPr>
                      <w:t>Date (d/m/y)</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774EE81B" w14:textId="77777777" w:rsidR="00F256B4" w:rsidRPr="00596F39" w:rsidRDefault="00F256B4" w:rsidP="001346E6">
                    <w:pPr>
                      <w:pStyle w:val="NoSpacing"/>
                      <w:rPr>
                        <w:rFonts w:eastAsia="Times New Roman" w:cs="Arial"/>
                        <w:color w:val="000000" w:themeColor="text1"/>
                        <w:sz w:val="22"/>
                        <w:lang w:eastAsia="en-AU"/>
                      </w:rPr>
                    </w:pPr>
                  </w:p>
                </w:tc>
              </w:tr>
              <w:tr w:rsidR="00F256B4" w:rsidRPr="00596F39" w14:paraId="3A143D3D" w14:textId="77777777" w:rsidTr="001346E6">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7D12168B" w14:textId="77777777" w:rsidR="00F256B4" w:rsidRPr="00596F39" w:rsidRDefault="00F256B4" w:rsidP="001346E6">
                    <w:pPr>
                      <w:rPr>
                        <w:color w:val="000000" w:themeColor="text1"/>
                        <w:sz w:val="22"/>
                        <w:lang w:eastAsia="en-AU"/>
                      </w:rPr>
                    </w:pPr>
                    <w:permStart w:id="931150005" w:edGrp="everyone" w:colFirst="2" w:colLast="2"/>
                    <w:permEnd w:id="599795624"/>
                  </w:p>
                </w:tc>
                <w:tc>
                  <w:tcPr>
                    <w:tcW w:w="3119" w:type="dxa"/>
                    <w:tcBorders>
                      <w:top w:val="single" w:sz="4" w:space="0" w:color="auto"/>
                      <w:left w:val="single" w:sz="4" w:space="0" w:color="auto"/>
                      <w:bottom w:val="single" w:sz="4" w:space="0" w:color="003C69"/>
                      <w:right w:val="single" w:sz="4" w:space="0" w:color="auto"/>
                    </w:tcBorders>
                    <w:shd w:val="clear" w:color="auto" w:fill="FFFFFF" w:themeFill="background1"/>
                  </w:tcPr>
                  <w:p w14:paraId="39F7C1B1" w14:textId="77777777" w:rsidR="00F256B4" w:rsidRPr="00596F39" w:rsidRDefault="00F256B4" w:rsidP="001346E6">
                    <w:pPr>
                      <w:rPr>
                        <w:b w:val="0"/>
                        <w:color w:val="000000" w:themeColor="text1"/>
                        <w:sz w:val="22"/>
                        <w:lang w:eastAsia="en-AU"/>
                      </w:rPr>
                    </w:pPr>
                    <w:r w:rsidRPr="00596F39">
                      <w:rPr>
                        <w:b w:val="0"/>
                        <w:color w:val="000000" w:themeColor="text1"/>
                        <w:sz w:val="22"/>
                        <w:lang w:eastAsia="en-AU"/>
                      </w:rPr>
                      <w:t>Time (am/pm)</w:t>
                    </w:r>
                  </w:p>
                </w:tc>
                <w:tc>
                  <w:tcPr>
                    <w:tcW w:w="5103" w:type="dxa"/>
                    <w:tcBorders>
                      <w:top w:val="single" w:sz="4" w:space="0" w:color="auto"/>
                      <w:left w:val="single" w:sz="4" w:space="0" w:color="auto"/>
                      <w:bottom w:val="single" w:sz="4" w:space="0" w:color="003C69"/>
                      <w:right w:val="single" w:sz="4" w:space="0" w:color="auto"/>
                    </w:tcBorders>
                    <w:shd w:val="clear" w:color="auto" w:fill="DEEAF6"/>
                  </w:tcPr>
                  <w:p w14:paraId="70CE6C0E" w14:textId="77777777" w:rsidR="00F256B4" w:rsidRPr="00596F39" w:rsidRDefault="00F256B4" w:rsidP="001346E6">
                    <w:pPr>
                      <w:pStyle w:val="NoSpacing"/>
                      <w:rPr>
                        <w:rFonts w:eastAsia="Times New Roman" w:cs="Arial"/>
                        <w:color w:val="000000" w:themeColor="text1"/>
                        <w:sz w:val="22"/>
                        <w:lang w:eastAsia="en-AU"/>
                      </w:rPr>
                    </w:pPr>
                  </w:p>
                </w:tc>
              </w:tr>
              <w:tr w:rsidR="00F256B4" w:rsidRPr="00596F39" w14:paraId="2E694912" w14:textId="77777777" w:rsidTr="001346E6">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357E1338" w14:textId="77777777" w:rsidR="00F256B4" w:rsidRPr="00596F39" w:rsidRDefault="00F256B4" w:rsidP="001346E6">
                    <w:pPr>
                      <w:rPr>
                        <w:color w:val="000000" w:themeColor="text1"/>
                        <w:sz w:val="22"/>
                        <w:lang w:eastAsia="en-AU"/>
                      </w:rPr>
                    </w:pPr>
                    <w:permStart w:id="666526547" w:edGrp="everyone" w:colFirst="2" w:colLast="2"/>
                    <w:permEnd w:id="931150005"/>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tcPr>
                  <w:p w14:paraId="40B41ED0" w14:textId="77777777" w:rsidR="00F256B4" w:rsidRPr="00596F39" w:rsidRDefault="00F256B4" w:rsidP="001346E6">
                    <w:pPr>
                      <w:rPr>
                        <w:b w:val="0"/>
                        <w:color w:val="000000" w:themeColor="text1"/>
                        <w:sz w:val="22"/>
                        <w:lang w:eastAsia="en-AU"/>
                      </w:rPr>
                    </w:pPr>
                    <w:r w:rsidRPr="00596F39">
                      <w:rPr>
                        <w:b w:val="0"/>
                        <w:color w:val="000000" w:themeColor="text1"/>
                        <w:sz w:val="22"/>
                        <w:lang w:eastAsia="en-AU"/>
                      </w:rPr>
                      <w:t>Carrier/company/airli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590EF8BD" w14:textId="77777777" w:rsidR="00F256B4" w:rsidRPr="00596F39" w:rsidRDefault="00F256B4" w:rsidP="001346E6">
                    <w:pPr>
                      <w:pStyle w:val="NoSpacing"/>
                      <w:rPr>
                        <w:rFonts w:eastAsia="Times New Roman" w:cs="Arial"/>
                        <w:color w:val="000000" w:themeColor="text1"/>
                        <w:sz w:val="22"/>
                        <w:lang w:eastAsia="en-AU"/>
                      </w:rPr>
                    </w:pPr>
                  </w:p>
                </w:tc>
              </w:tr>
              <w:tr w:rsidR="00F256B4" w:rsidRPr="00596F39" w14:paraId="43280CB5" w14:textId="77777777" w:rsidTr="001346E6">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18250C49" w14:textId="77777777" w:rsidR="00F256B4" w:rsidRPr="00596F39" w:rsidRDefault="00F256B4" w:rsidP="001346E6">
                    <w:pPr>
                      <w:rPr>
                        <w:color w:val="000000" w:themeColor="text1"/>
                        <w:sz w:val="22"/>
                        <w:lang w:eastAsia="en-AU"/>
                      </w:rPr>
                    </w:pPr>
                    <w:permStart w:id="1458980984" w:edGrp="everyone" w:colFirst="2" w:colLast="2"/>
                    <w:permEnd w:id="666526547"/>
                  </w:p>
                </w:tc>
                <w:tc>
                  <w:tcPr>
                    <w:tcW w:w="3119" w:type="dxa"/>
                    <w:tcBorders>
                      <w:top w:val="single" w:sz="4" w:space="0" w:color="auto"/>
                      <w:left w:val="single" w:sz="4" w:space="0" w:color="auto"/>
                      <w:bottom w:val="single" w:sz="12" w:space="0" w:color="auto"/>
                      <w:right w:val="single" w:sz="4" w:space="0" w:color="auto"/>
                    </w:tcBorders>
                    <w:shd w:val="clear" w:color="auto" w:fill="FFFFFF" w:themeFill="background1"/>
                  </w:tcPr>
                  <w:p w14:paraId="605510B4" w14:textId="77777777" w:rsidR="00F256B4" w:rsidRPr="00596F39" w:rsidRDefault="00F256B4" w:rsidP="001346E6">
                    <w:pPr>
                      <w:rPr>
                        <w:b w:val="0"/>
                        <w:color w:val="000000" w:themeColor="text1"/>
                        <w:sz w:val="22"/>
                        <w:lang w:eastAsia="en-AU"/>
                      </w:rPr>
                    </w:pPr>
                    <w:r w:rsidRPr="00596F39">
                      <w:rPr>
                        <w:b w:val="0"/>
                        <w:color w:val="000000" w:themeColor="text1"/>
                        <w:sz w:val="22"/>
                        <w:lang w:eastAsia="en-AU"/>
                      </w:rPr>
                      <w:t>Flight number (if by air)</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3A6EAE78" w14:textId="77777777" w:rsidR="00F256B4" w:rsidRPr="00596F39" w:rsidRDefault="00F256B4" w:rsidP="001346E6">
                    <w:pPr>
                      <w:pStyle w:val="NoSpacing"/>
                      <w:rPr>
                        <w:rFonts w:eastAsia="Times New Roman" w:cs="Arial"/>
                        <w:color w:val="000000" w:themeColor="text1"/>
                        <w:sz w:val="22"/>
                        <w:lang w:eastAsia="en-AU"/>
                      </w:rPr>
                    </w:pPr>
                  </w:p>
                </w:tc>
              </w:tr>
              <w:permEnd w:id="1458980984"/>
            </w:tbl>
            <w:p w14:paraId="2B011564" w14:textId="77777777" w:rsidR="001346E6" w:rsidRPr="00596F39" w:rsidRDefault="001346E6" w:rsidP="001346E6">
              <w:pPr>
                <w:tabs>
                  <w:tab w:val="left" w:pos="4337"/>
                </w:tabs>
                <w:spacing w:after="0" w:line="240" w:lineRule="auto"/>
                <w:rPr>
                  <w:color w:val="000000" w:themeColor="text1"/>
                  <w:sz w:val="14"/>
                  <w:szCs w:val="14"/>
                </w:rPr>
              </w:pPr>
            </w:p>
            <w:p w14:paraId="12EBAAEE" w14:textId="3A7F9D85" w:rsidR="001346E6" w:rsidRPr="00EA7603" w:rsidRDefault="001346E6" w:rsidP="001346E6">
              <w:pPr>
                <w:tabs>
                  <w:tab w:val="left" w:pos="4337"/>
                </w:tabs>
                <w:spacing w:after="0" w:line="240" w:lineRule="auto"/>
                <w:rPr>
                  <w:color w:val="000000" w:themeColor="text1"/>
                  <w:sz w:val="4"/>
                  <w:szCs w:val="4"/>
                </w:rPr>
              </w:pPr>
              <w:r w:rsidRPr="00596F39">
                <w:rPr>
                  <w:color w:val="FF0000"/>
                  <w:sz w:val="18"/>
                  <w:szCs w:val="18"/>
                </w:rPr>
                <w:t xml:space="preserve">*Refer to exporter declaration </w:t>
              </w:r>
              <w:r w:rsidRPr="00596F39">
                <w:rPr>
                  <w:i/>
                  <w:iCs/>
                  <w:color w:val="FF0000"/>
                  <w:sz w:val="18"/>
                  <w:szCs w:val="18"/>
                </w:rPr>
                <w:t>Part 2(d)</w:t>
              </w:r>
            </w:p>
            <w:tbl>
              <w:tblPr>
                <w:tblStyle w:val="TableGrid"/>
                <w:tblW w:w="10485" w:type="dxa"/>
                <w:tblLook w:val="04A0" w:firstRow="1" w:lastRow="0" w:firstColumn="1" w:lastColumn="0" w:noHBand="0" w:noVBand="1"/>
              </w:tblPr>
              <w:tblGrid>
                <w:gridCol w:w="2263"/>
                <w:gridCol w:w="3119"/>
                <w:gridCol w:w="5103"/>
              </w:tblGrid>
              <w:tr w:rsidR="00B66241" w:rsidRPr="00B66241" w14:paraId="4D2F683B" w14:textId="77777777" w:rsidTr="00916484">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61B3E39A" w14:textId="77777777" w:rsidR="00D60BDB" w:rsidRPr="00D66B57" w:rsidRDefault="00D60BDB" w:rsidP="00EF33B2">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C1928C5" w14:textId="77777777" w:rsidTr="0091648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2EBE7EBE" w14:textId="77777777" w:rsidR="005F1651" w:rsidRPr="00D66B57" w:rsidRDefault="005F1651" w:rsidP="00A43BB4">
                    <w:pPr>
                      <w:rPr>
                        <w:color w:val="000000" w:themeColor="text1"/>
                        <w:sz w:val="22"/>
                        <w:lang w:eastAsia="en-AU"/>
                      </w:rPr>
                    </w:pPr>
                    <w:permStart w:id="155279629" w:edGrp="everyone" w:colFirst="2" w:colLast="2"/>
                    <w:r w:rsidRPr="00D66B57">
                      <w:rPr>
                        <w:color w:val="000000" w:themeColor="text1"/>
                        <w:sz w:val="22"/>
                        <w:lang w:eastAsia="en-AU"/>
                      </w:rPr>
                      <w:t>Transport company</w:t>
                    </w:r>
                  </w:p>
                </w:tc>
                <w:tc>
                  <w:tcPr>
                    <w:tcW w:w="3119" w:type="dxa"/>
                    <w:tcBorders>
                      <w:top w:val="single" w:sz="12" w:space="0" w:color="auto"/>
                      <w:left w:val="single" w:sz="4" w:space="0" w:color="auto"/>
                      <w:bottom w:val="single" w:sz="4" w:space="0" w:color="auto"/>
                      <w:right w:val="single" w:sz="4" w:space="0" w:color="auto"/>
                    </w:tcBorders>
                    <w:shd w:val="clear" w:color="auto" w:fill="FFFFFF" w:themeFill="background1"/>
                  </w:tcPr>
                  <w:p w14:paraId="5D111AA9" w14:textId="77777777"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7438A4DA"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3AC159BD" w14:textId="77777777" w:rsidTr="0091648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2C3DE4DC" w14:textId="77777777" w:rsidR="005F1651" w:rsidRPr="00D66B57" w:rsidRDefault="005F1651" w:rsidP="00A43BB4">
                    <w:pPr>
                      <w:rPr>
                        <w:color w:val="000000" w:themeColor="text1"/>
                        <w:sz w:val="22"/>
                        <w:lang w:eastAsia="en-AU"/>
                      </w:rPr>
                    </w:pPr>
                    <w:permStart w:id="1770597180" w:edGrp="everyone" w:colFirst="2" w:colLast="2"/>
                    <w:permEnd w:id="155279629"/>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tcPr>
                  <w:p w14:paraId="5D8196D9" w14:textId="77777777"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4F84F53F"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7958498C" w14:textId="77777777" w:rsidTr="0091648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269C780F" w14:textId="77777777" w:rsidR="005F1651" w:rsidRPr="00D66B57" w:rsidRDefault="005F1651" w:rsidP="00A43BB4">
                    <w:pPr>
                      <w:rPr>
                        <w:color w:val="000000" w:themeColor="text1"/>
                        <w:sz w:val="22"/>
                        <w:lang w:eastAsia="en-AU"/>
                      </w:rPr>
                    </w:pPr>
                    <w:permStart w:id="597324111" w:edGrp="everyone" w:colFirst="2" w:colLast="2"/>
                    <w:permEnd w:id="1770597180"/>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tcPr>
                  <w:p w14:paraId="5BB6AD77" w14:textId="7777777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0A299C27"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0D4C9A7D" w14:textId="77777777" w:rsidTr="0091648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B0A87B4" w14:textId="77777777" w:rsidR="005F1651" w:rsidRPr="00D66B57" w:rsidRDefault="005F1651" w:rsidP="00A43BB4">
                    <w:pPr>
                      <w:rPr>
                        <w:color w:val="000000" w:themeColor="text1"/>
                        <w:sz w:val="22"/>
                        <w:lang w:eastAsia="en-AU"/>
                      </w:rPr>
                    </w:pPr>
                    <w:permStart w:id="1969230448" w:edGrp="everyone" w:colFirst="2" w:colLast="2"/>
                    <w:permEnd w:id="597324111"/>
                  </w:p>
                </w:tc>
                <w:tc>
                  <w:tcPr>
                    <w:tcW w:w="3119" w:type="dxa"/>
                    <w:tcBorders>
                      <w:top w:val="single" w:sz="4" w:space="0" w:color="auto"/>
                      <w:left w:val="single" w:sz="4" w:space="0" w:color="auto"/>
                      <w:bottom w:val="single" w:sz="12" w:space="0" w:color="auto"/>
                      <w:right w:val="single" w:sz="4" w:space="0" w:color="auto"/>
                    </w:tcBorders>
                    <w:shd w:val="clear" w:color="auto" w:fill="FFFFFF" w:themeFill="background1"/>
                  </w:tcPr>
                  <w:p w14:paraId="6E04EA5E" w14:textId="72D9FCB5"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6B3B0C">
                      <w:rPr>
                        <w:b w:val="0"/>
                        <w:color w:val="000000" w:themeColor="text1"/>
                        <w:sz w:val="22"/>
                        <w:lang w:eastAsia="en-AU"/>
                      </w:rPr>
                      <w:t xml:space="preserve"> </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4D9FFA27" w14:textId="77777777" w:rsidR="005F1651" w:rsidRPr="00D66B57" w:rsidRDefault="005F1651" w:rsidP="0001524E">
                    <w:pPr>
                      <w:pStyle w:val="NoSpacing"/>
                      <w:rPr>
                        <w:rFonts w:eastAsia="Times New Roman" w:cs="Arial"/>
                        <w:color w:val="000000" w:themeColor="text1"/>
                        <w:sz w:val="22"/>
                        <w:lang w:eastAsia="en-AU"/>
                      </w:rPr>
                    </w:pPr>
                  </w:p>
                </w:tc>
              </w:tr>
              <w:tr w:rsidR="00B66241" w:rsidRPr="00B66241" w14:paraId="3AA54508" w14:textId="77777777" w:rsidTr="0091648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4ECF6B9A" w14:textId="77777777" w:rsidR="005F1651" w:rsidRPr="00D66B57" w:rsidRDefault="005F1651" w:rsidP="00A43BB4">
                    <w:pPr>
                      <w:rPr>
                        <w:color w:val="000000" w:themeColor="text1"/>
                        <w:sz w:val="22"/>
                        <w:lang w:eastAsia="en-AU"/>
                      </w:rPr>
                    </w:pPr>
                    <w:permStart w:id="1457400296" w:edGrp="everyone" w:colFirst="2" w:colLast="2"/>
                    <w:permEnd w:id="1969230448"/>
                    <w:r w:rsidRPr="00D66B57">
                      <w:rPr>
                        <w:color w:val="000000" w:themeColor="text1"/>
                        <w:sz w:val="22"/>
                        <w:lang w:eastAsia="en-AU"/>
                      </w:rPr>
                      <w:t>NVD/waybill</w:t>
                    </w:r>
                  </w:p>
                </w:tc>
                <w:tc>
                  <w:tcPr>
                    <w:tcW w:w="3119" w:type="dxa"/>
                    <w:tcBorders>
                      <w:top w:val="single" w:sz="12" w:space="0" w:color="auto"/>
                      <w:left w:val="single" w:sz="4" w:space="0" w:color="auto"/>
                      <w:bottom w:val="single" w:sz="12" w:space="0" w:color="auto"/>
                      <w:right w:val="single" w:sz="4" w:space="0" w:color="auto"/>
                    </w:tcBorders>
                    <w:shd w:val="clear" w:color="auto" w:fill="FFFFFF" w:themeFill="background1"/>
                  </w:tcPr>
                  <w:p w14:paraId="065FC3A6" w14:textId="77777777"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3" w:type="dxa"/>
                    <w:tcBorders>
                      <w:top w:val="single" w:sz="12" w:space="0" w:color="auto"/>
                      <w:left w:val="single" w:sz="4" w:space="0" w:color="auto"/>
                      <w:bottom w:val="single" w:sz="12" w:space="0" w:color="auto"/>
                      <w:right w:val="single" w:sz="4" w:space="0" w:color="auto"/>
                    </w:tcBorders>
                    <w:shd w:val="clear" w:color="auto" w:fill="DEEAF6"/>
                  </w:tcPr>
                  <w:p w14:paraId="22E15C79" w14:textId="77777777" w:rsidR="005F1651" w:rsidRPr="00D66B57" w:rsidRDefault="005F1651" w:rsidP="0001524E">
                    <w:pPr>
                      <w:pStyle w:val="NoSpacing"/>
                      <w:rPr>
                        <w:rFonts w:eastAsia="Times New Roman" w:cs="Arial"/>
                        <w:color w:val="000000" w:themeColor="text1"/>
                        <w:sz w:val="22"/>
                        <w:lang w:eastAsia="en-AU"/>
                      </w:rPr>
                    </w:pPr>
                  </w:p>
                </w:tc>
              </w:tr>
              <w:permEnd w:id="1457400296"/>
            </w:tbl>
            <w:p w14:paraId="71560AC9" w14:textId="77777777" w:rsidR="00E43400" w:rsidRPr="00A43BB4" w:rsidRDefault="00E43400" w:rsidP="002F5185">
              <w:pPr>
                <w:spacing w:after="120"/>
                <w:rPr>
                  <w:sz w:val="12"/>
                  <w:szCs w:val="12"/>
                </w:rPr>
              </w:pPr>
            </w:p>
            <w:p w14:paraId="0CE8BAC8" w14:textId="41F7BFEB" w:rsidR="00CA3F99" w:rsidRPr="00A72CF5" w:rsidRDefault="00CA3F99" w:rsidP="002F5185">
              <w:pPr>
                <w:spacing w:after="120"/>
                <w:rPr>
                  <w:sz w:val="12"/>
                  <w:szCs w:val="12"/>
                </w:rPr>
              </w:pPr>
              <w:r w:rsidRPr="00A72CF5">
                <w:rPr>
                  <w:color w:val="000000" w:themeColor="text1"/>
                  <w:sz w:val="22"/>
                </w:rPr>
                <w:t xml:space="preserve">Note: A </w:t>
              </w:r>
              <w:r w:rsidRPr="00A72CF5">
                <w:rPr>
                  <w:b/>
                  <w:color w:val="000000" w:themeColor="text1"/>
                  <w:sz w:val="22"/>
                </w:rPr>
                <w:t xml:space="preserve">consignment </w:t>
              </w:r>
              <w:r w:rsidRPr="00A72CF5">
                <w:rPr>
                  <w:color w:val="000000" w:themeColor="text1"/>
                  <w:sz w:val="22"/>
                </w:rPr>
                <w:t xml:space="preserve">is one or more animals from </w:t>
              </w:r>
              <w:r w:rsidR="00F66FB4" w:rsidRPr="00A72CF5">
                <w:rPr>
                  <w:color w:val="000000" w:themeColor="text1"/>
                  <w:sz w:val="22"/>
                </w:rPr>
                <w:t xml:space="preserve">a </w:t>
              </w:r>
              <w:r w:rsidRPr="00A72CF5">
                <w:rPr>
                  <w:color w:val="000000" w:themeColor="text1"/>
                  <w:sz w:val="22"/>
                </w:rPr>
                <w:t xml:space="preserve">property </w:t>
              </w:r>
              <w:r w:rsidR="00CF7E9E" w:rsidRPr="00A72CF5">
                <w:rPr>
                  <w:color w:val="000000" w:themeColor="text1"/>
                  <w:sz w:val="22"/>
                </w:rPr>
                <w:t>moving</w:t>
              </w:r>
              <w:r w:rsidRPr="00A72CF5">
                <w:rPr>
                  <w:color w:val="000000" w:themeColor="text1"/>
                  <w:sz w:val="22"/>
                </w:rPr>
                <w:t xml:space="preserve"> to a destination property. Cattle may </w:t>
              </w:r>
              <w:r w:rsidR="00F66FB4" w:rsidRPr="00A72CF5">
                <w:rPr>
                  <w:color w:val="000000" w:themeColor="text1"/>
                  <w:sz w:val="22"/>
                </w:rPr>
                <w:t xml:space="preserve">stay </w:t>
              </w:r>
              <w:r w:rsidRPr="00A72CF5">
                <w:rPr>
                  <w:color w:val="000000" w:themeColor="text1"/>
                  <w:sz w:val="22"/>
                </w:rPr>
                <w:t>at a transit location</w:t>
              </w:r>
              <w:r w:rsidR="0012625E" w:rsidRPr="00A72CF5">
                <w:rPr>
                  <w:color w:val="000000" w:themeColor="text1"/>
                  <w:sz w:val="22"/>
                </w:rPr>
                <w:t xml:space="preserve"> in WA</w:t>
              </w:r>
              <w:r w:rsidRPr="00A72CF5">
                <w:rPr>
                  <w:color w:val="000000" w:themeColor="text1"/>
                  <w:sz w:val="22"/>
                </w:rPr>
                <w:t xml:space="preserve"> for a short </w:t>
              </w:r>
              <w:r w:rsidR="00F66FB4" w:rsidRPr="00A72CF5">
                <w:rPr>
                  <w:color w:val="000000" w:themeColor="text1"/>
                  <w:sz w:val="22"/>
                </w:rPr>
                <w:t xml:space="preserve">time </w:t>
              </w:r>
              <w:r w:rsidRPr="00A72CF5">
                <w:rPr>
                  <w:color w:val="000000" w:themeColor="text1"/>
                  <w:sz w:val="22"/>
                </w:rPr>
                <w:t xml:space="preserve">as part of </w:t>
              </w:r>
              <w:r w:rsidR="00E8114B">
                <w:rPr>
                  <w:color w:val="000000" w:themeColor="text1"/>
                  <w:sz w:val="22"/>
                </w:rPr>
                <w:t>movement</w:t>
              </w:r>
              <w:r w:rsidRPr="00A72CF5">
                <w:rPr>
                  <w:color w:val="000000" w:themeColor="text1"/>
                  <w:sz w:val="22"/>
                </w:rPr>
                <w:t xml:space="preserve"> to the final destination.</w:t>
              </w:r>
              <w:r w:rsidR="005262ED">
                <w:rPr>
                  <w:color w:val="000000" w:themeColor="text1"/>
                  <w:sz w:val="22"/>
                </w:rPr>
                <w:br/>
              </w:r>
            </w:p>
            <w:tbl>
              <w:tblPr>
                <w:tblStyle w:val="TableGrid"/>
                <w:tblW w:w="10485" w:type="dxa"/>
                <w:tblLook w:val="04A0" w:firstRow="1" w:lastRow="0" w:firstColumn="1" w:lastColumn="0" w:noHBand="0" w:noVBand="1"/>
              </w:tblPr>
              <w:tblGrid>
                <w:gridCol w:w="2547"/>
                <w:gridCol w:w="2835"/>
                <w:gridCol w:w="5103"/>
              </w:tblGrid>
              <w:tr w:rsidR="00484890" w:rsidRPr="00B516C0" w14:paraId="0A1DA4E8" w14:textId="77777777" w:rsidTr="0058117D">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3"/>
                    <w:tcBorders>
                      <w:top w:val="single" w:sz="12" w:space="0" w:color="auto"/>
                      <w:left w:val="single" w:sz="4" w:space="0" w:color="003C69"/>
                      <w:bottom w:val="single" w:sz="4" w:space="0" w:color="003C69"/>
                      <w:right w:val="single" w:sz="4" w:space="0" w:color="003C69"/>
                    </w:tcBorders>
                    <w:shd w:val="clear" w:color="auto" w:fill="003C69"/>
                  </w:tcPr>
                  <w:p w14:paraId="57524493" w14:textId="77777777" w:rsidR="00484890" w:rsidRPr="00B516C0" w:rsidRDefault="00484890" w:rsidP="00EF33B2">
                    <w:pPr>
                      <w:pStyle w:val="Tableheading"/>
                    </w:pPr>
                    <w:r>
                      <w:t>Part 1</w:t>
                    </w:r>
                    <w:r w:rsidR="0001524E">
                      <w:t>(</w:t>
                    </w:r>
                    <w:r>
                      <w:t xml:space="preserve">c) </w:t>
                    </w:r>
                    <w:r w:rsidR="004C28ED">
                      <w:t>Exporting property and destination</w:t>
                    </w:r>
                    <w:r>
                      <w:t xml:space="preserve"> details</w:t>
                    </w:r>
                  </w:p>
                </w:tc>
              </w:tr>
              <w:tr w:rsidR="00584B83" w:rsidRPr="00B516C0" w14:paraId="4996EC6F" w14:textId="77777777" w:rsidTr="0058117D">
                <w:trPr>
                  <w:trHeight w:val="454"/>
                </w:trPr>
                <w:tc>
                  <w:tcPr>
                    <w:tcW w:w="2547" w:type="dxa"/>
                    <w:vMerge w:val="restart"/>
                    <w:tcBorders>
                      <w:top w:val="single" w:sz="12" w:space="0" w:color="auto"/>
                      <w:left w:val="single" w:sz="4" w:space="0" w:color="auto"/>
                      <w:right w:val="single" w:sz="4" w:space="0" w:color="auto"/>
                    </w:tcBorders>
                  </w:tcPr>
                  <w:p w14:paraId="2E4C022B" w14:textId="77777777"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835" w:type="dxa"/>
                    <w:tcBorders>
                      <w:top w:val="single" w:sz="12" w:space="0" w:color="auto"/>
                      <w:left w:val="single" w:sz="4" w:space="0" w:color="auto"/>
                      <w:bottom w:val="single" w:sz="4" w:space="0" w:color="auto"/>
                      <w:right w:val="single" w:sz="4" w:space="0" w:color="auto"/>
                    </w:tcBorders>
                  </w:tcPr>
                  <w:p w14:paraId="34FBF3B4" w14:textId="77777777"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A72CF5">
                      <w:rPr>
                        <w:rFonts w:eastAsia="Times New Roman" w:cs="Arial"/>
                        <w:b/>
                        <w:i/>
                        <w:color w:val="000000" w:themeColor="text1"/>
                        <w:sz w:val="22"/>
                        <w:lang w:eastAsia="en-AU"/>
                      </w:rPr>
                      <w:t>all</w:t>
                    </w:r>
                    <w:r w:rsidRPr="00D66B57">
                      <w:rPr>
                        <w:rFonts w:eastAsia="Times New Roman" w:cs="Arial"/>
                        <w:i/>
                        <w:color w:val="000000" w:themeColor="text1"/>
                        <w:sz w:val="22"/>
                        <w:lang w:eastAsia="en-AU"/>
                      </w:rPr>
                      <w:t xml:space="preserve"> </w:t>
                    </w:r>
                    <w:r w:rsidRPr="00A72CF5">
                      <w:rPr>
                        <w:rFonts w:eastAsia="Times New Roman" w:cs="Arial"/>
                        <w:b/>
                        <w:i/>
                        <w:color w:val="000000" w:themeColor="text1"/>
                        <w:sz w:val="22"/>
                        <w:lang w:eastAsia="en-AU"/>
                      </w:rPr>
                      <w:t xml:space="preserve">applicable </w:t>
                    </w:r>
                    <w:r w:rsidRPr="00D66B57">
                      <w:rPr>
                        <w:rFonts w:eastAsia="Times New Roman" w:cs="Arial"/>
                        <w:i/>
                        <w:color w:val="000000" w:themeColor="text1"/>
                        <w:sz w:val="22"/>
                        <w:lang w:eastAsia="en-AU"/>
                      </w:rPr>
                      <w:t>options)</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40C11031" w14:textId="6EA02D5B" w:rsidR="00584B83" w:rsidRPr="00D66B57" w:rsidRDefault="00000000"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Content>
                        <w:permStart w:id="379404886" w:edGrp="everyone"/>
                        <w:r w:rsidR="009317E7">
                          <w:rPr>
                            <w:rFonts w:ascii="MS Gothic" w:eastAsia="MS Gothic" w:hAnsi="MS Gothic" w:hint="eastAsia"/>
                            <w:color w:val="000000" w:themeColor="text1"/>
                            <w:sz w:val="22"/>
                          </w:rPr>
                          <w:t>☐</w:t>
                        </w:r>
                        <w:permEnd w:id="379404886"/>
                      </w:sdtContent>
                    </w:sdt>
                    <w:r w:rsidR="00584B83" w:rsidRPr="00D66B57">
                      <w:rPr>
                        <w:rFonts w:eastAsia="Times New Roman" w:cs="Arial"/>
                        <w:color w:val="000000" w:themeColor="text1"/>
                        <w:sz w:val="22"/>
                        <w:lang w:eastAsia="en-AU"/>
                      </w:rPr>
                      <w:t>breeding</w:t>
                    </w:r>
                    <w:r w:rsidR="0058117D">
                      <w:rPr>
                        <w:rFonts w:eastAsia="Times New Roman" w:cs="Arial"/>
                        <w:color w:val="000000" w:themeColor="text1"/>
                        <w:sz w:val="22"/>
                        <w:lang w:eastAsia="en-AU"/>
                      </w:rPr>
                      <w:t xml:space="preserve">   </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Content>
                        <w:permStart w:id="1696167852" w:edGrp="everyone"/>
                        <w:r w:rsidR="00584B83" w:rsidRPr="00D66B57">
                          <w:rPr>
                            <w:rFonts w:ascii="MS Gothic" w:eastAsia="MS Gothic" w:hAnsi="MS Gothic"/>
                            <w:color w:val="000000" w:themeColor="text1"/>
                            <w:sz w:val="22"/>
                          </w:rPr>
                          <w:t>☐</w:t>
                        </w:r>
                        <w:permEnd w:id="1696167852"/>
                      </w:sdtContent>
                    </w:sdt>
                    <w:r w:rsidR="00584B83" w:rsidRPr="00D66B57">
                      <w:rPr>
                        <w:rFonts w:eastAsia="Times New Roman" w:cs="Arial"/>
                        <w:color w:val="000000" w:themeColor="text1"/>
                        <w:sz w:val="22"/>
                        <w:lang w:eastAsia="en-AU"/>
                      </w:rPr>
                      <w:t xml:space="preserve">companion </w:t>
                    </w:r>
                    <w:r w:rsidR="008C161D">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Content>
                        <w:permStart w:id="988885266" w:edGrp="everyone"/>
                        <w:r w:rsidR="00584B83" w:rsidRPr="00D66B57">
                          <w:rPr>
                            <w:rFonts w:ascii="MS Gothic" w:eastAsia="MS Gothic" w:hAnsi="MS Gothic"/>
                            <w:color w:val="000000" w:themeColor="text1"/>
                            <w:sz w:val="22"/>
                          </w:rPr>
                          <w:t>☐</w:t>
                        </w:r>
                        <w:permEnd w:id="988885266"/>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Content>
                        <w:permStart w:id="2057775292" w:edGrp="everyone"/>
                        <w:r w:rsidR="00584B83" w:rsidRPr="00D66B57">
                          <w:rPr>
                            <w:rFonts w:ascii="MS Gothic" w:eastAsia="MS Gothic" w:hAnsi="MS Gothic"/>
                            <w:color w:val="000000" w:themeColor="text1"/>
                            <w:sz w:val="22"/>
                          </w:rPr>
                          <w:t>☐</w:t>
                        </w:r>
                        <w:permEnd w:id="2057775292"/>
                      </w:sdtContent>
                    </w:sdt>
                    <w:r w:rsidR="00584B83" w:rsidRPr="00D66B57">
                      <w:rPr>
                        <w:rFonts w:eastAsia="Times New Roman" w:cs="Arial"/>
                        <w:color w:val="000000" w:themeColor="text1"/>
                        <w:sz w:val="22"/>
                        <w:lang w:eastAsia="en-AU"/>
                      </w:rPr>
                      <w:t>production</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Content>
                        <w:permStart w:id="1316958699" w:edGrp="everyone"/>
                        <w:r w:rsidR="00584B83" w:rsidRPr="00D66B57">
                          <w:rPr>
                            <w:rFonts w:ascii="MS Gothic" w:eastAsia="MS Gothic" w:hAnsi="MS Gothic"/>
                            <w:color w:val="000000" w:themeColor="text1"/>
                            <w:sz w:val="22"/>
                          </w:rPr>
                          <w:t>☐</w:t>
                        </w:r>
                        <w:permEnd w:id="1316958699"/>
                      </w:sdtContent>
                    </w:sdt>
                    <w:r w:rsidR="00584B83" w:rsidRPr="00D66B57">
                      <w:rPr>
                        <w:rFonts w:eastAsia="Times New Roman" w:cs="Arial"/>
                        <w:color w:val="000000" w:themeColor="text1"/>
                        <w:sz w:val="22"/>
                        <w:lang w:eastAsia="en-AU"/>
                      </w:rPr>
                      <w:t>sale</w:t>
                    </w:r>
                    <w:r w:rsidR="0058117D">
                      <w:rPr>
                        <w:rFonts w:eastAsia="Times New Roman" w:cs="Arial"/>
                        <w:color w:val="000000" w:themeColor="text1"/>
                        <w:sz w:val="22"/>
                        <w:lang w:eastAsia="en-AU"/>
                      </w:rPr>
                      <w:t xml:space="preserve">           </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2046641613" w:edGrp="everyone"/>
                    <w:sdt>
                      <w:sdtPr>
                        <w:rPr>
                          <w:color w:val="000000" w:themeColor="text1"/>
                          <w:sz w:val="22"/>
                        </w:rPr>
                        <w:id w:val="-1515991724"/>
                        <w14:checkbox>
                          <w14:checked w14:val="0"/>
                          <w14:checkedState w14:val="2612" w14:font="MS Gothic"/>
                          <w14:uncheckedState w14:val="2610" w14:font="MS Gothic"/>
                        </w14:checkbox>
                      </w:sdtPr>
                      <w:sdtContent>
                        <w:r w:rsidR="00584B83" w:rsidRPr="00D66B57">
                          <w:rPr>
                            <w:rFonts w:ascii="MS Gothic" w:eastAsia="MS Gothic" w:hAnsi="MS Gothic"/>
                            <w:color w:val="000000" w:themeColor="text1"/>
                            <w:sz w:val="22"/>
                          </w:rPr>
                          <w:t>☐</w:t>
                        </w:r>
                      </w:sdtContent>
                    </w:sdt>
                    <w:permEnd w:id="2046641613"/>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Content>
                        <w:permStart w:id="314783911" w:edGrp="everyone"/>
                        <w:r w:rsidR="00584B83" w:rsidRPr="00D66B57">
                          <w:rPr>
                            <w:rFonts w:ascii="MS Gothic" w:eastAsia="MS Gothic" w:hAnsi="MS Gothic"/>
                            <w:color w:val="000000" w:themeColor="text1"/>
                            <w:sz w:val="22"/>
                          </w:rPr>
                          <w:t>☐</w:t>
                        </w:r>
                        <w:permEnd w:id="314783911"/>
                      </w:sdtContent>
                    </w:sdt>
                    <w:r w:rsidR="00584B83" w:rsidRPr="00D66B57">
                      <w:rPr>
                        <w:rFonts w:eastAsia="Times New Roman" w:cs="Arial"/>
                        <w:color w:val="000000" w:themeColor="text1"/>
                        <w:sz w:val="22"/>
                        <w:lang w:eastAsia="en-AU"/>
                      </w:rPr>
                      <w:t>slaughter</w:t>
                    </w:r>
                    <w:r w:rsidR="008C161D">
                      <w:rPr>
                        <w:rFonts w:eastAsia="Times New Roman" w:cs="Arial"/>
                        <w:color w:val="000000" w:themeColor="text1"/>
                        <w:sz w:val="22"/>
                        <w:lang w:eastAsia="en-AU"/>
                      </w:rPr>
                      <w:t xml:space="preserve"> </w:t>
                    </w:r>
                    <w:r w:rsidR="0058117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Content>
                        <w:permStart w:id="559243734" w:edGrp="everyone"/>
                        <w:r w:rsidR="00584B83" w:rsidRPr="00D66B57">
                          <w:rPr>
                            <w:rFonts w:ascii="MS Gothic" w:eastAsia="MS Gothic" w:hAnsi="MS Gothic"/>
                            <w:color w:val="000000" w:themeColor="text1"/>
                            <w:sz w:val="22"/>
                          </w:rPr>
                          <w:t>☐</w:t>
                        </w:r>
                        <w:permEnd w:id="559243734"/>
                      </w:sdtContent>
                    </w:sdt>
                    <w:r w:rsidR="00584B83" w:rsidRPr="00D66B57">
                      <w:rPr>
                        <w:rFonts w:eastAsia="Times New Roman" w:cs="Arial"/>
                        <w:color w:val="000000" w:themeColor="text1"/>
                        <w:sz w:val="22"/>
                        <w:lang w:eastAsia="en-AU"/>
                      </w:rPr>
                      <w:t>other – specify:</w:t>
                    </w:r>
                    <w:r w:rsidR="00B342D8">
                      <w:rPr>
                        <w:rFonts w:eastAsia="Times New Roman" w:cs="Arial"/>
                        <w:color w:val="000000" w:themeColor="text1"/>
                        <w:sz w:val="22"/>
                        <w:lang w:eastAsia="en-AU"/>
                      </w:rPr>
                      <w:t xml:space="preserve"> </w:t>
                    </w:r>
                    <w:permStart w:id="352195064" w:edGrp="everyone"/>
                    <w:r w:rsidR="00B342D8">
                      <w:rPr>
                        <w:rFonts w:eastAsia="Times New Roman" w:cs="Arial"/>
                        <w:color w:val="000000" w:themeColor="text1"/>
                        <w:sz w:val="22"/>
                        <w:lang w:eastAsia="en-AU"/>
                      </w:rPr>
                      <w:t xml:space="preserve">  </w:t>
                    </w:r>
                    <w:permEnd w:id="352195064"/>
                  </w:p>
                </w:tc>
              </w:tr>
              <w:tr w:rsidR="00584B83" w:rsidRPr="00B516C0" w14:paraId="08F78C2B" w14:textId="77777777" w:rsidTr="0058117D">
                <w:trPr>
                  <w:trHeight w:val="454"/>
                </w:trPr>
                <w:tc>
                  <w:tcPr>
                    <w:tcW w:w="2547" w:type="dxa"/>
                    <w:vMerge/>
                    <w:tcBorders>
                      <w:left w:val="single" w:sz="4" w:space="0" w:color="auto"/>
                      <w:right w:val="single" w:sz="4" w:space="0" w:color="auto"/>
                    </w:tcBorders>
                  </w:tcPr>
                  <w:p w14:paraId="3DF946DA" w14:textId="77777777" w:rsidR="00584B83" w:rsidRPr="00D66B57" w:rsidRDefault="00584B83" w:rsidP="00B31017">
                    <w:pPr>
                      <w:pStyle w:val="NoSpacing"/>
                      <w:rPr>
                        <w:rFonts w:eastAsia="Times New Roman" w:cs="Arial"/>
                        <w:color w:val="000000" w:themeColor="text1"/>
                        <w:sz w:val="22"/>
                        <w:lang w:eastAsia="en-AU"/>
                      </w:rPr>
                    </w:pPr>
                  </w:p>
                </w:tc>
                <w:tc>
                  <w:tcPr>
                    <w:tcW w:w="2835" w:type="dxa"/>
                    <w:tcBorders>
                      <w:top w:val="single" w:sz="4" w:space="0" w:color="auto"/>
                      <w:left w:val="single" w:sz="4" w:space="0" w:color="auto"/>
                      <w:bottom w:val="single" w:sz="4" w:space="0" w:color="003C69"/>
                      <w:right w:val="single" w:sz="4" w:space="0" w:color="auto"/>
                    </w:tcBorders>
                  </w:tcPr>
                  <w:p w14:paraId="1F1FDB96" w14:textId="77777777"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5103" w:type="dxa"/>
                    <w:tcBorders>
                      <w:top w:val="single" w:sz="4" w:space="0" w:color="auto"/>
                      <w:left w:val="single" w:sz="4" w:space="0" w:color="auto"/>
                      <w:bottom w:val="single" w:sz="4" w:space="0" w:color="003C69"/>
                      <w:right w:val="single" w:sz="4" w:space="0" w:color="auto"/>
                    </w:tcBorders>
                    <w:shd w:val="clear" w:color="auto" w:fill="DEEAF6"/>
                  </w:tcPr>
                  <w:p w14:paraId="2437BA6C" w14:textId="77777777" w:rsidR="00584B83" w:rsidRPr="00D66B57" w:rsidRDefault="00000000"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Content>
                        <w:permStart w:id="945118992" w:edGrp="everyone"/>
                        <w:r w:rsidR="00584B83" w:rsidRPr="00D66B57">
                          <w:rPr>
                            <w:rFonts w:ascii="MS Gothic" w:eastAsia="MS Gothic" w:hAnsi="MS Gothic"/>
                            <w:color w:val="000000" w:themeColor="text1"/>
                            <w:sz w:val="22"/>
                          </w:rPr>
                          <w:t>☐</w:t>
                        </w:r>
                        <w:permEnd w:id="945118992"/>
                      </w:sdtContent>
                    </w:sdt>
                    <w:r w:rsidR="00584B83" w:rsidRPr="00D66B57">
                      <w:rPr>
                        <w:rFonts w:eastAsia="Times New Roman" w:cs="Arial"/>
                        <w:color w:val="000000" w:themeColor="text1"/>
                        <w:sz w:val="22"/>
                        <w:lang w:eastAsia="en-AU"/>
                      </w:rPr>
                      <w:t>homebred</w:t>
                    </w:r>
                    <w:r w:rsidR="008C161D">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Content>
                        <w:permStart w:id="1492013089" w:edGrp="everyone"/>
                        <w:r w:rsidR="00CE2822" w:rsidRPr="00D66B57">
                          <w:rPr>
                            <w:rFonts w:ascii="MS Gothic" w:eastAsia="MS Gothic" w:hAnsi="MS Gothic"/>
                            <w:color w:val="000000" w:themeColor="text1"/>
                            <w:sz w:val="22"/>
                          </w:rPr>
                          <w:t>☐</w:t>
                        </w:r>
                        <w:permEnd w:id="1492013089"/>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Content>
                        <w:permStart w:id="1877688403" w:edGrp="everyone"/>
                        <w:r w:rsidR="00584B83" w:rsidRPr="00D66B57">
                          <w:rPr>
                            <w:rFonts w:ascii="MS Gothic" w:eastAsia="MS Gothic" w:hAnsi="MS Gothic"/>
                            <w:color w:val="000000" w:themeColor="text1"/>
                            <w:sz w:val="22"/>
                          </w:rPr>
                          <w:t>☐</w:t>
                        </w:r>
                        <w:permEnd w:id="1877688403"/>
                      </w:sdtContent>
                    </w:sdt>
                    <w:r w:rsidR="00584B83" w:rsidRPr="00D66B57">
                      <w:rPr>
                        <w:rFonts w:eastAsia="Times New Roman" w:cs="Arial"/>
                        <w:color w:val="000000" w:themeColor="text1"/>
                        <w:sz w:val="22"/>
                        <w:lang w:eastAsia="en-AU"/>
                      </w:rPr>
                      <w:t>mixed consignment</w:t>
                    </w:r>
                  </w:p>
                </w:tc>
              </w:tr>
              <w:tr w:rsidR="00584B83" w14:paraId="1EB723C8" w14:textId="77777777" w:rsidTr="0058117D">
                <w:trPr>
                  <w:trHeight w:val="454"/>
                </w:trPr>
                <w:tc>
                  <w:tcPr>
                    <w:tcW w:w="2547" w:type="dxa"/>
                    <w:vMerge/>
                    <w:tcBorders>
                      <w:left w:val="single" w:sz="4" w:space="0" w:color="auto"/>
                      <w:right w:val="single" w:sz="4" w:space="0" w:color="auto"/>
                    </w:tcBorders>
                  </w:tcPr>
                  <w:p w14:paraId="1BC8F350" w14:textId="77777777" w:rsidR="00584B83" w:rsidRPr="00D66B57" w:rsidRDefault="00584B83" w:rsidP="0001524E">
                    <w:pPr>
                      <w:pStyle w:val="NoSpacing"/>
                      <w:rPr>
                        <w:rFonts w:eastAsia="Times New Roman" w:cs="Arial"/>
                        <w:b/>
                        <w:color w:val="000000" w:themeColor="text1"/>
                        <w:sz w:val="22"/>
                        <w:lang w:eastAsia="en-AU"/>
                      </w:rPr>
                    </w:pPr>
                    <w:permStart w:id="627271183" w:edGrp="everyone" w:colFirst="2" w:colLast="2"/>
                  </w:p>
                </w:tc>
                <w:tc>
                  <w:tcPr>
                    <w:tcW w:w="2835" w:type="dxa"/>
                    <w:tcBorders>
                      <w:top w:val="single" w:sz="4" w:space="0" w:color="003C69"/>
                      <w:left w:val="single" w:sz="4" w:space="0" w:color="auto"/>
                      <w:bottom w:val="single" w:sz="4" w:space="0" w:color="003C69"/>
                      <w:right w:val="single" w:sz="4" w:space="0" w:color="auto"/>
                    </w:tcBorders>
                  </w:tcPr>
                  <w:p w14:paraId="072B058E"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5103" w:type="dxa"/>
                    <w:tcBorders>
                      <w:top w:val="single" w:sz="4" w:space="0" w:color="003C69"/>
                      <w:left w:val="single" w:sz="4" w:space="0" w:color="auto"/>
                      <w:bottom w:val="single" w:sz="4" w:space="0" w:color="003C69"/>
                      <w:right w:val="single" w:sz="4" w:space="0" w:color="auto"/>
                    </w:tcBorders>
                    <w:shd w:val="clear" w:color="auto" w:fill="DEEAF6"/>
                  </w:tcPr>
                  <w:p w14:paraId="1880C2A0" w14:textId="77777777" w:rsidR="00584B83" w:rsidRPr="00D66B57" w:rsidRDefault="00584B83" w:rsidP="0001524E">
                    <w:pPr>
                      <w:pStyle w:val="NoSpacing"/>
                      <w:rPr>
                        <w:rFonts w:eastAsia="Times New Roman" w:cs="Arial"/>
                        <w:color w:val="000000" w:themeColor="text1"/>
                        <w:sz w:val="22"/>
                        <w:lang w:eastAsia="en-AU"/>
                      </w:rPr>
                    </w:pPr>
                  </w:p>
                </w:tc>
              </w:tr>
              <w:tr w:rsidR="00584B83" w14:paraId="43057159" w14:textId="77777777" w:rsidTr="0058117D">
                <w:trPr>
                  <w:trHeight w:val="454"/>
                </w:trPr>
                <w:tc>
                  <w:tcPr>
                    <w:tcW w:w="2547" w:type="dxa"/>
                    <w:vMerge/>
                    <w:tcBorders>
                      <w:left w:val="single" w:sz="4" w:space="0" w:color="auto"/>
                      <w:right w:val="single" w:sz="4" w:space="0" w:color="auto"/>
                    </w:tcBorders>
                  </w:tcPr>
                  <w:p w14:paraId="72E47736" w14:textId="77777777" w:rsidR="00584B83" w:rsidRPr="00D66B57" w:rsidRDefault="00584B83" w:rsidP="0001524E">
                    <w:pPr>
                      <w:pStyle w:val="NoSpacing"/>
                      <w:rPr>
                        <w:rFonts w:eastAsia="Times New Roman" w:cs="Arial"/>
                        <w:b/>
                        <w:color w:val="000000" w:themeColor="text1"/>
                        <w:sz w:val="22"/>
                        <w:lang w:eastAsia="en-AU"/>
                      </w:rPr>
                    </w:pPr>
                    <w:permStart w:id="1552548549" w:edGrp="everyone" w:colFirst="2" w:colLast="2"/>
                    <w:permEnd w:id="627271183"/>
                  </w:p>
                </w:tc>
                <w:tc>
                  <w:tcPr>
                    <w:tcW w:w="2835" w:type="dxa"/>
                    <w:tcBorders>
                      <w:top w:val="single" w:sz="4" w:space="0" w:color="003C69"/>
                      <w:left w:val="single" w:sz="4" w:space="0" w:color="auto"/>
                      <w:bottom w:val="single" w:sz="4" w:space="0" w:color="auto"/>
                      <w:right w:val="single" w:sz="4" w:space="0" w:color="auto"/>
                    </w:tcBorders>
                  </w:tcPr>
                  <w:p w14:paraId="41BE3E5D"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1F428B">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5103" w:type="dxa"/>
                    <w:tcBorders>
                      <w:top w:val="single" w:sz="4" w:space="0" w:color="003C69"/>
                      <w:left w:val="single" w:sz="4" w:space="0" w:color="auto"/>
                      <w:bottom w:val="single" w:sz="4" w:space="0" w:color="auto"/>
                      <w:right w:val="single" w:sz="4" w:space="0" w:color="auto"/>
                    </w:tcBorders>
                    <w:shd w:val="clear" w:color="auto" w:fill="DEEAF6"/>
                  </w:tcPr>
                  <w:p w14:paraId="3A6B576B" w14:textId="77777777" w:rsidR="00584B83" w:rsidRPr="00D66B57" w:rsidRDefault="00584B83" w:rsidP="0001524E">
                    <w:pPr>
                      <w:pStyle w:val="NoSpacing"/>
                      <w:rPr>
                        <w:rFonts w:eastAsia="Times New Roman" w:cs="Arial"/>
                        <w:color w:val="000000" w:themeColor="text1"/>
                        <w:sz w:val="22"/>
                        <w:lang w:eastAsia="en-AU"/>
                      </w:rPr>
                    </w:pPr>
                  </w:p>
                </w:tc>
              </w:tr>
              <w:tr w:rsidR="00584B83" w14:paraId="69795A66" w14:textId="77777777" w:rsidTr="0058117D">
                <w:trPr>
                  <w:trHeight w:val="454"/>
                </w:trPr>
                <w:tc>
                  <w:tcPr>
                    <w:tcW w:w="2547" w:type="dxa"/>
                    <w:vMerge/>
                    <w:tcBorders>
                      <w:left w:val="single" w:sz="4" w:space="0" w:color="auto"/>
                      <w:right w:val="single" w:sz="4" w:space="0" w:color="auto"/>
                    </w:tcBorders>
                  </w:tcPr>
                  <w:p w14:paraId="42DA3621" w14:textId="77777777" w:rsidR="00584B83" w:rsidRPr="00D66B57" w:rsidRDefault="00584B83" w:rsidP="0001524E">
                    <w:pPr>
                      <w:pStyle w:val="NoSpacing"/>
                      <w:rPr>
                        <w:rFonts w:eastAsia="Times New Roman" w:cs="Arial"/>
                        <w:b/>
                        <w:color w:val="000000" w:themeColor="text1"/>
                        <w:sz w:val="22"/>
                        <w:lang w:eastAsia="en-AU"/>
                      </w:rPr>
                    </w:pPr>
                    <w:permStart w:id="114455973" w:edGrp="everyone" w:colFirst="2" w:colLast="2"/>
                    <w:permEnd w:id="1552548549"/>
                  </w:p>
                </w:tc>
                <w:tc>
                  <w:tcPr>
                    <w:tcW w:w="2835" w:type="dxa"/>
                    <w:tcBorders>
                      <w:top w:val="single" w:sz="4" w:space="0" w:color="auto"/>
                      <w:left w:val="single" w:sz="4" w:space="0" w:color="auto"/>
                      <w:bottom w:val="single" w:sz="4" w:space="0" w:color="auto"/>
                      <w:right w:val="single" w:sz="4" w:space="0" w:color="auto"/>
                    </w:tcBorders>
                  </w:tcPr>
                  <w:p w14:paraId="485B5ED0"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74512EB2" w14:textId="77777777" w:rsidR="00584B83" w:rsidRPr="00D66B57" w:rsidRDefault="00584B83" w:rsidP="0001524E">
                    <w:pPr>
                      <w:pStyle w:val="NoSpacing"/>
                      <w:rPr>
                        <w:rFonts w:eastAsia="Times New Roman" w:cs="Arial"/>
                        <w:color w:val="000000" w:themeColor="text1"/>
                        <w:sz w:val="22"/>
                        <w:lang w:eastAsia="en-AU"/>
                      </w:rPr>
                    </w:pPr>
                  </w:p>
                </w:tc>
              </w:tr>
              <w:tr w:rsidR="00584B83" w14:paraId="4794A764" w14:textId="77777777" w:rsidTr="0058117D">
                <w:trPr>
                  <w:trHeight w:val="454"/>
                </w:trPr>
                <w:tc>
                  <w:tcPr>
                    <w:tcW w:w="2547" w:type="dxa"/>
                    <w:vMerge/>
                    <w:tcBorders>
                      <w:left w:val="single" w:sz="4" w:space="0" w:color="auto"/>
                      <w:right w:val="single" w:sz="4" w:space="0" w:color="auto"/>
                    </w:tcBorders>
                  </w:tcPr>
                  <w:p w14:paraId="6F8DDF15" w14:textId="77777777" w:rsidR="00584B83" w:rsidRPr="00D66B57" w:rsidRDefault="00584B83" w:rsidP="0001524E">
                    <w:pPr>
                      <w:pStyle w:val="NoSpacing"/>
                      <w:rPr>
                        <w:rFonts w:eastAsia="Times New Roman" w:cs="Arial"/>
                        <w:b/>
                        <w:color w:val="000000" w:themeColor="text1"/>
                        <w:sz w:val="22"/>
                        <w:lang w:eastAsia="en-AU"/>
                      </w:rPr>
                    </w:pPr>
                    <w:permStart w:id="781604033" w:edGrp="everyone" w:colFirst="2" w:colLast="2"/>
                    <w:permEnd w:id="114455973"/>
                  </w:p>
                </w:tc>
                <w:tc>
                  <w:tcPr>
                    <w:tcW w:w="2835" w:type="dxa"/>
                    <w:tcBorders>
                      <w:top w:val="single" w:sz="4" w:space="0" w:color="auto"/>
                      <w:left w:val="single" w:sz="4" w:space="0" w:color="auto"/>
                      <w:bottom w:val="single" w:sz="4" w:space="0" w:color="auto"/>
                      <w:right w:val="single" w:sz="4" w:space="0" w:color="auto"/>
                    </w:tcBorders>
                  </w:tcPr>
                  <w:p w14:paraId="30B41547"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07A106F5" w14:textId="77777777" w:rsidR="00584B83" w:rsidRPr="00D66B57" w:rsidRDefault="00584B83" w:rsidP="0001524E">
                    <w:pPr>
                      <w:pStyle w:val="NoSpacing"/>
                      <w:rPr>
                        <w:rFonts w:eastAsia="Times New Roman" w:cs="Arial"/>
                        <w:color w:val="000000" w:themeColor="text1"/>
                        <w:sz w:val="22"/>
                        <w:lang w:eastAsia="en-AU"/>
                      </w:rPr>
                    </w:pPr>
                  </w:p>
                </w:tc>
              </w:tr>
              <w:tr w:rsidR="00584B83" w14:paraId="55E5B28B" w14:textId="77777777" w:rsidTr="0058117D">
                <w:trPr>
                  <w:trHeight w:val="454"/>
                </w:trPr>
                <w:tc>
                  <w:tcPr>
                    <w:tcW w:w="2547" w:type="dxa"/>
                    <w:vMerge/>
                    <w:tcBorders>
                      <w:left w:val="single" w:sz="4" w:space="0" w:color="auto"/>
                      <w:right w:val="single" w:sz="4" w:space="0" w:color="auto"/>
                    </w:tcBorders>
                  </w:tcPr>
                  <w:p w14:paraId="2CE67E9F" w14:textId="77777777" w:rsidR="00584B83" w:rsidRPr="00D66B57" w:rsidRDefault="00584B83" w:rsidP="0001524E">
                    <w:pPr>
                      <w:pStyle w:val="NoSpacing"/>
                      <w:rPr>
                        <w:rFonts w:eastAsia="Times New Roman" w:cs="Arial"/>
                        <w:b/>
                        <w:color w:val="000000" w:themeColor="text1"/>
                        <w:sz w:val="22"/>
                        <w:lang w:eastAsia="en-AU"/>
                      </w:rPr>
                    </w:pPr>
                    <w:permStart w:id="2135976726" w:edGrp="everyone" w:colFirst="2" w:colLast="2"/>
                    <w:permEnd w:id="781604033"/>
                  </w:p>
                </w:tc>
                <w:tc>
                  <w:tcPr>
                    <w:tcW w:w="2835" w:type="dxa"/>
                    <w:tcBorders>
                      <w:top w:val="single" w:sz="4" w:space="0" w:color="auto"/>
                      <w:left w:val="single" w:sz="4" w:space="0" w:color="auto"/>
                      <w:bottom w:val="single" w:sz="4" w:space="0" w:color="auto"/>
                      <w:right w:val="single" w:sz="4" w:space="0" w:color="auto"/>
                    </w:tcBorders>
                  </w:tcPr>
                  <w:p w14:paraId="219464B1"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54E7A65A" w14:textId="77777777" w:rsidR="00584B83" w:rsidRPr="00D66B57" w:rsidRDefault="00584B83" w:rsidP="0001524E">
                    <w:pPr>
                      <w:pStyle w:val="NoSpacing"/>
                      <w:rPr>
                        <w:rFonts w:eastAsia="Times New Roman" w:cs="Arial"/>
                        <w:color w:val="000000" w:themeColor="text1"/>
                        <w:sz w:val="22"/>
                        <w:lang w:eastAsia="en-AU"/>
                      </w:rPr>
                    </w:pPr>
                  </w:p>
                </w:tc>
              </w:tr>
              <w:tr w:rsidR="00584B83" w14:paraId="2B20138D" w14:textId="77777777" w:rsidTr="0058117D">
                <w:trPr>
                  <w:trHeight w:val="454"/>
                </w:trPr>
                <w:tc>
                  <w:tcPr>
                    <w:tcW w:w="2547" w:type="dxa"/>
                    <w:vMerge/>
                    <w:tcBorders>
                      <w:left w:val="single" w:sz="4" w:space="0" w:color="auto"/>
                      <w:right w:val="single" w:sz="4" w:space="0" w:color="auto"/>
                    </w:tcBorders>
                  </w:tcPr>
                  <w:p w14:paraId="67FF7541" w14:textId="77777777" w:rsidR="00584B83" w:rsidRPr="00D66B57" w:rsidRDefault="00584B83" w:rsidP="0001524E">
                    <w:pPr>
                      <w:pStyle w:val="NoSpacing"/>
                      <w:rPr>
                        <w:rFonts w:eastAsia="Times New Roman" w:cs="Arial"/>
                        <w:b/>
                        <w:color w:val="000000" w:themeColor="text1"/>
                        <w:sz w:val="22"/>
                        <w:lang w:eastAsia="en-AU"/>
                      </w:rPr>
                    </w:pPr>
                    <w:permStart w:id="1587703760" w:edGrp="everyone" w:colFirst="2" w:colLast="2"/>
                    <w:permEnd w:id="2135976726"/>
                  </w:p>
                </w:tc>
                <w:tc>
                  <w:tcPr>
                    <w:tcW w:w="2835" w:type="dxa"/>
                    <w:tcBorders>
                      <w:top w:val="single" w:sz="4" w:space="0" w:color="auto"/>
                      <w:left w:val="single" w:sz="4" w:space="0" w:color="auto"/>
                      <w:bottom w:val="single" w:sz="4" w:space="0" w:color="auto"/>
                      <w:right w:val="single" w:sz="4" w:space="0" w:color="auto"/>
                    </w:tcBorders>
                  </w:tcPr>
                  <w:p w14:paraId="4E423AFE"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5DDE1031" w14:textId="77777777" w:rsidR="00584B83" w:rsidRPr="00D66B57" w:rsidRDefault="00584B83" w:rsidP="0001524E">
                    <w:pPr>
                      <w:pStyle w:val="NoSpacing"/>
                      <w:rPr>
                        <w:rFonts w:eastAsia="Times New Roman" w:cs="Arial"/>
                        <w:color w:val="000000" w:themeColor="text1"/>
                        <w:sz w:val="22"/>
                        <w:lang w:eastAsia="en-AU"/>
                      </w:rPr>
                    </w:pPr>
                  </w:p>
                </w:tc>
              </w:tr>
              <w:tr w:rsidR="00584B83" w14:paraId="4CC7B2C7" w14:textId="77777777" w:rsidTr="0058117D">
                <w:trPr>
                  <w:trHeight w:val="454"/>
                </w:trPr>
                <w:tc>
                  <w:tcPr>
                    <w:tcW w:w="2547" w:type="dxa"/>
                    <w:vMerge/>
                    <w:tcBorders>
                      <w:left w:val="single" w:sz="4" w:space="0" w:color="auto"/>
                      <w:bottom w:val="single" w:sz="12" w:space="0" w:color="auto"/>
                      <w:right w:val="single" w:sz="4" w:space="0" w:color="auto"/>
                    </w:tcBorders>
                  </w:tcPr>
                  <w:p w14:paraId="089AC358" w14:textId="77777777" w:rsidR="00584B83" w:rsidRPr="00D66B57" w:rsidRDefault="00584B83" w:rsidP="0001524E">
                    <w:pPr>
                      <w:pStyle w:val="NoSpacing"/>
                      <w:rPr>
                        <w:rFonts w:eastAsia="Times New Roman" w:cs="Arial"/>
                        <w:b/>
                        <w:color w:val="000000" w:themeColor="text1"/>
                        <w:sz w:val="22"/>
                        <w:lang w:eastAsia="en-AU"/>
                      </w:rPr>
                    </w:pPr>
                    <w:permStart w:id="814368119" w:edGrp="everyone" w:colFirst="2" w:colLast="2"/>
                    <w:permEnd w:id="1587703760"/>
                  </w:p>
                </w:tc>
                <w:tc>
                  <w:tcPr>
                    <w:tcW w:w="2835" w:type="dxa"/>
                    <w:tcBorders>
                      <w:top w:val="single" w:sz="4" w:space="0" w:color="auto"/>
                      <w:left w:val="single" w:sz="4" w:space="0" w:color="auto"/>
                      <w:bottom w:val="single" w:sz="12" w:space="0" w:color="auto"/>
                      <w:right w:val="single" w:sz="4" w:space="0" w:color="auto"/>
                    </w:tcBorders>
                  </w:tcPr>
                  <w:p w14:paraId="3444C682" w14:textId="7777777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4D804444" w14:textId="77777777" w:rsidR="00584B83" w:rsidRPr="00D66B57" w:rsidRDefault="00584B83" w:rsidP="0001524E">
                    <w:pPr>
                      <w:pStyle w:val="NoSpacing"/>
                      <w:rPr>
                        <w:rFonts w:eastAsia="Times New Roman" w:cs="Arial"/>
                        <w:color w:val="000000" w:themeColor="text1"/>
                        <w:sz w:val="22"/>
                        <w:lang w:eastAsia="en-AU"/>
                      </w:rPr>
                    </w:pPr>
                  </w:p>
                </w:tc>
              </w:tr>
              <w:tr w:rsidR="007517CB" w:rsidRPr="00B516C0" w14:paraId="08F86788" w14:textId="77777777" w:rsidTr="0058117D">
                <w:trPr>
                  <w:trHeight w:val="454"/>
                </w:trPr>
                <w:tc>
                  <w:tcPr>
                    <w:tcW w:w="2547" w:type="dxa"/>
                    <w:tcBorders>
                      <w:top w:val="single" w:sz="12" w:space="0" w:color="auto"/>
                      <w:left w:val="single" w:sz="4" w:space="0" w:color="auto"/>
                      <w:bottom w:val="single" w:sz="12" w:space="0" w:color="auto"/>
                      <w:right w:val="single" w:sz="4" w:space="0" w:color="auto"/>
                    </w:tcBorders>
                  </w:tcPr>
                  <w:p w14:paraId="24226079" w14:textId="77777777" w:rsidR="007517CB" w:rsidRDefault="007517CB" w:rsidP="0001524E">
                    <w:pPr>
                      <w:pStyle w:val="NoSpacing"/>
                      <w:rPr>
                        <w:rFonts w:eastAsia="Times New Roman" w:cs="Arial"/>
                        <w:b/>
                        <w:color w:val="000000" w:themeColor="text1"/>
                        <w:sz w:val="22"/>
                        <w:lang w:eastAsia="en-AU"/>
                      </w:rPr>
                    </w:pPr>
                    <w:permStart w:id="363358992" w:edGrp="everyone" w:colFirst="2" w:colLast="2"/>
                    <w:permEnd w:id="814368119"/>
                    <w:r w:rsidRPr="00D66B57">
                      <w:rPr>
                        <w:rFonts w:eastAsia="Times New Roman" w:cs="Arial"/>
                        <w:b/>
                        <w:color w:val="000000" w:themeColor="text1"/>
                        <w:sz w:val="22"/>
                        <w:lang w:eastAsia="en-AU"/>
                      </w:rPr>
                      <w:t>Transit location in WA</w:t>
                    </w:r>
                  </w:p>
                  <w:p w14:paraId="55DBD62D" w14:textId="77777777"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835" w:type="dxa"/>
                    <w:tcBorders>
                      <w:top w:val="single" w:sz="12" w:space="0" w:color="auto"/>
                      <w:left w:val="single" w:sz="4" w:space="0" w:color="auto"/>
                      <w:bottom w:val="single" w:sz="12" w:space="0" w:color="auto"/>
                      <w:right w:val="single" w:sz="4" w:space="0" w:color="auto"/>
                    </w:tcBorders>
                  </w:tcPr>
                  <w:p w14:paraId="6DB45C7A"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103" w:type="dxa"/>
                    <w:tcBorders>
                      <w:top w:val="single" w:sz="12" w:space="0" w:color="auto"/>
                      <w:left w:val="single" w:sz="4" w:space="0" w:color="auto"/>
                      <w:bottom w:val="single" w:sz="12" w:space="0" w:color="auto"/>
                      <w:right w:val="single" w:sz="4" w:space="0" w:color="auto"/>
                    </w:tcBorders>
                    <w:shd w:val="clear" w:color="auto" w:fill="DEEAF6"/>
                  </w:tcPr>
                  <w:p w14:paraId="3B4CB63F"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5F772EA5" w14:textId="77777777" w:rsidTr="0058117D">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3CA87B50" w14:textId="77777777" w:rsidR="007517CB" w:rsidRPr="00D66B57" w:rsidRDefault="007517CB" w:rsidP="0001524E">
                    <w:pPr>
                      <w:pStyle w:val="NoSpacing"/>
                      <w:rPr>
                        <w:rFonts w:eastAsia="Times New Roman" w:cs="Arial"/>
                        <w:b/>
                        <w:color w:val="000000" w:themeColor="text1"/>
                        <w:sz w:val="22"/>
                        <w:lang w:eastAsia="en-AU"/>
                      </w:rPr>
                    </w:pPr>
                    <w:permStart w:id="947024147" w:edGrp="everyone" w:colFirst="2" w:colLast="2"/>
                    <w:permEnd w:id="363358992"/>
                    <w:r w:rsidRPr="00D66B57">
                      <w:rPr>
                        <w:rFonts w:eastAsia="Times New Roman" w:cs="Arial"/>
                        <w:b/>
                        <w:color w:val="000000" w:themeColor="text1"/>
                        <w:sz w:val="22"/>
                        <w:lang w:eastAsia="en-AU"/>
                      </w:rPr>
                      <w:t>Livestock destination in WA</w:t>
                    </w:r>
                  </w:p>
                </w:tc>
                <w:tc>
                  <w:tcPr>
                    <w:tcW w:w="2835" w:type="dxa"/>
                    <w:tcBorders>
                      <w:top w:val="single" w:sz="12" w:space="0" w:color="auto"/>
                      <w:left w:val="single" w:sz="4" w:space="0" w:color="auto"/>
                      <w:bottom w:val="single" w:sz="4" w:space="0" w:color="auto"/>
                      <w:right w:val="single" w:sz="4" w:space="0" w:color="auto"/>
                    </w:tcBorders>
                  </w:tcPr>
                  <w:p w14:paraId="268F7AAA"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696193FD"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13801482" w14:textId="77777777" w:rsidTr="0058117D">
                <w:trPr>
                  <w:trHeight w:val="454"/>
                </w:trPr>
                <w:tc>
                  <w:tcPr>
                    <w:tcW w:w="2547" w:type="dxa"/>
                    <w:vMerge/>
                    <w:tcBorders>
                      <w:top w:val="single" w:sz="4" w:space="0" w:color="auto"/>
                      <w:left w:val="single" w:sz="4" w:space="0" w:color="auto"/>
                      <w:right w:val="single" w:sz="4" w:space="0" w:color="auto"/>
                    </w:tcBorders>
                  </w:tcPr>
                  <w:p w14:paraId="7A4552B2" w14:textId="77777777" w:rsidR="007517CB" w:rsidRPr="00D66B57" w:rsidRDefault="007517CB" w:rsidP="0001524E">
                    <w:pPr>
                      <w:pStyle w:val="NoSpacing"/>
                      <w:rPr>
                        <w:rFonts w:eastAsia="Times New Roman" w:cs="Arial"/>
                        <w:b/>
                        <w:color w:val="000000" w:themeColor="text1"/>
                        <w:sz w:val="22"/>
                        <w:lang w:eastAsia="en-AU"/>
                      </w:rPr>
                    </w:pPr>
                    <w:permStart w:id="1247093877" w:edGrp="everyone" w:colFirst="2" w:colLast="2"/>
                    <w:permEnd w:id="947024147"/>
                  </w:p>
                </w:tc>
                <w:tc>
                  <w:tcPr>
                    <w:tcW w:w="2835" w:type="dxa"/>
                    <w:tcBorders>
                      <w:top w:val="single" w:sz="4" w:space="0" w:color="auto"/>
                      <w:left w:val="single" w:sz="4" w:space="0" w:color="auto"/>
                      <w:bottom w:val="single" w:sz="4" w:space="0" w:color="003C69"/>
                      <w:right w:val="single" w:sz="4" w:space="0" w:color="auto"/>
                    </w:tcBorders>
                  </w:tcPr>
                  <w:p w14:paraId="50825FF0" w14:textId="77777777"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5103" w:type="dxa"/>
                    <w:tcBorders>
                      <w:top w:val="single" w:sz="4" w:space="0" w:color="auto"/>
                      <w:left w:val="single" w:sz="4" w:space="0" w:color="auto"/>
                      <w:bottom w:val="single" w:sz="4" w:space="0" w:color="003C69"/>
                      <w:right w:val="single" w:sz="4" w:space="0" w:color="auto"/>
                    </w:tcBorders>
                    <w:shd w:val="clear" w:color="auto" w:fill="DEEAF6"/>
                  </w:tcPr>
                  <w:p w14:paraId="34A75BF8"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5C139791" w14:textId="77777777" w:rsidTr="0058117D">
                <w:trPr>
                  <w:trHeight w:val="454"/>
                </w:trPr>
                <w:tc>
                  <w:tcPr>
                    <w:tcW w:w="2547" w:type="dxa"/>
                    <w:vMerge/>
                    <w:tcBorders>
                      <w:left w:val="single" w:sz="4" w:space="0" w:color="auto"/>
                      <w:right w:val="single" w:sz="4" w:space="0" w:color="auto"/>
                    </w:tcBorders>
                  </w:tcPr>
                  <w:p w14:paraId="339F89C8" w14:textId="77777777" w:rsidR="007517CB" w:rsidRPr="00D66B57" w:rsidRDefault="007517CB" w:rsidP="0001524E">
                    <w:pPr>
                      <w:pStyle w:val="NoSpacing"/>
                      <w:rPr>
                        <w:rFonts w:eastAsia="Times New Roman" w:cs="Arial"/>
                        <w:b/>
                        <w:color w:val="000000" w:themeColor="text1"/>
                        <w:szCs w:val="24"/>
                        <w:lang w:eastAsia="en-AU"/>
                      </w:rPr>
                    </w:pPr>
                    <w:permStart w:id="216619023" w:edGrp="everyone" w:colFirst="2" w:colLast="2"/>
                    <w:permEnd w:id="1247093877"/>
                  </w:p>
                </w:tc>
                <w:tc>
                  <w:tcPr>
                    <w:tcW w:w="2835" w:type="dxa"/>
                    <w:tcBorders>
                      <w:top w:val="single" w:sz="4" w:space="0" w:color="003C69"/>
                      <w:left w:val="single" w:sz="4" w:space="0" w:color="auto"/>
                      <w:bottom w:val="single" w:sz="4" w:space="0" w:color="auto"/>
                      <w:right w:val="single" w:sz="4" w:space="0" w:color="auto"/>
                    </w:tcBorders>
                  </w:tcPr>
                  <w:p w14:paraId="0A758D3C" w14:textId="77777777"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103" w:type="dxa"/>
                    <w:tcBorders>
                      <w:top w:val="single" w:sz="4" w:space="0" w:color="003C69"/>
                      <w:left w:val="single" w:sz="4" w:space="0" w:color="auto"/>
                      <w:bottom w:val="single" w:sz="4" w:space="0" w:color="auto"/>
                      <w:right w:val="single" w:sz="4" w:space="0" w:color="auto"/>
                    </w:tcBorders>
                    <w:shd w:val="clear" w:color="auto" w:fill="DEEAF6"/>
                  </w:tcPr>
                  <w:p w14:paraId="5AB7E686"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474BEE3A" w14:textId="77777777" w:rsidTr="0058117D">
                <w:trPr>
                  <w:trHeight w:val="454"/>
                </w:trPr>
                <w:tc>
                  <w:tcPr>
                    <w:tcW w:w="2547" w:type="dxa"/>
                    <w:vMerge/>
                    <w:tcBorders>
                      <w:left w:val="single" w:sz="4" w:space="0" w:color="auto"/>
                      <w:right w:val="single" w:sz="4" w:space="0" w:color="auto"/>
                    </w:tcBorders>
                  </w:tcPr>
                  <w:p w14:paraId="76AA7D4C" w14:textId="77777777" w:rsidR="007517CB" w:rsidRPr="00D66B57" w:rsidRDefault="007517CB" w:rsidP="0001524E">
                    <w:pPr>
                      <w:pStyle w:val="NoSpacing"/>
                      <w:rPr>
                        <w:rFonts w:eastAsia="Times New Roman" w:cs="Arial"/>
                        <w:b/>
                        <w:color w:val="000000" w:themeColor="text1"/>
                        <w:szCs w:val="24"/>
                        <w:lang w:eastAsia="en-AU"/>
                      </w:rPr>
                    </w:pPr>
                    <w:permStart w:id="493320697" w:edGrp="everyone" w:colFirst="2" w:colLast="2"/>
                    <w:permEnd w:id="216619023"/>
                  </w:p>
                </w:tc>
                <w:tc>
                  <w:tcPr>
                    <w:tcW w:w="2835" w:type="dxa"/>
                    <w:tcBorders>
                      <w:top w:val="single" w:sz="4" w:space="0" w:color="auto"/>
                      <w:left w:val="single" w:sz="4" w:space="0" w:color="auto"/>
                      <w:bottom w:val="single" w:sz="4" w:space="0" w:color="auto"/>
                      <w:right w:val="single" w:sz="4" w:space="0" w:color="auto"/>
                    </w:tcBorders>
                  </w:tcPr>
                  <w:p w14:paraId="0595D4D5"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6012AB8B"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1865DEE7" w14:textId="77777777" w:rsidTr="0058117D">
                <w:trPr>
                  <w:trHeight w:val="454"/>
                </w:trPr>
                <w:tc>
                  <w:tcPr>
                    <w:tcW w:w="2547" w:type="dxa"/>
                    <w:vMerge/>
                    <w:tcBorders>
                      <w:left w:val="single" w:sz="4" w:space="0" w:color="auto"/>
                      <w:right w:val="single" w:sz="4" w:space="0" w:color="auto"/>
                    </w:tcBorders>
                  </w:tcPr>
                  <w:p w14:paraId="46FF1524" w14:textId="77777777" w:rsidR="007517CB" w:rsidRPr="00D66B57" w:rsidRDefault="007517CB" w:rsidP="0001524E">
                    <w:pPr>
                      <w:pStyle w:val="NoSpacing"/>
                      <w:rPr>
                        <w:rFonts w:eastAsia="Times New Roman" w:cs="Arial"/>
                        <w:b/>
                        <w:color w:val="000000" w:themeColor="text1"/>
                        <w:szCs w:val="24"/>
                        <w:lang w:eastAsia="en-AU"/>
                      </w:rPr>
                    </w:pPr>
                    <w:permStart w:id="1250177695" w:edGrp="everyone" w:colFirst="2" w:colLast="2"/>
                    <w:permEnd w:id="493320697"/>
                  </w:p>
                </w:tc>
                <w:tc>
                  <w:tcPr>
                    <w:tcW w:w="2835" w:type="dxa"/>
                    <w:tcBorders>
                      <w:top w:val="single" w:sz="4" w:space="0" w:color="auto"/>
                      <w:left w:val="single" w:sz="4" w:space="0" w:color="auto"/>
                      <w:bottom w:val="single" w:sz="4" w:space="0" w:color="auto"/>
                      <w:right w:val="single" w:sz="4" w:space="0" w:color="auto"/>
                    </w:tcBorders>
                  </w:tcPr>
                  <w:p w14:paraId="42DAD966"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60D2F74B"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4E2B88D5" w14:textId="77777777" w:rsidTr="0058117D">
                <w:trPr>
                  <w:trHeight w:val="454"/>
                </w:trPr>
                <w:tc>
                  <w:tcPr>
                    <w:tcW w:w="2547" w:type="dxa"/>
                    <w:vMerge/>
                    <w:tcBorders>
                      <w:left w:val="single" w:sz="4" w:space="0" w:color="auto"/>
                      <w:right w:val="single" w:sz="4" w:space="0" w:color="auto"/>
                    </w:tcBorders>
                  </w:tcPr>
                  <w:p w14:paraId="1724F18D" w14:textId="77777777" w:rsidR="007517CB" w:rsidRPr="00D66B57" w:rsidRDefault="007517CB" w:rsidP="0001524E">
                    <w:pPr>
                      <w:pStyle w:val="NoSpacing"/>
                      <w:rPr>
                        <w:rFonts w:eastAsia="Times New Roman" w:cs="Arial"/>
                        <w:b/>
                        <w:color w:val="000000" w:themeColor="text1"/>
                        <w:szCs w:val="24"/>
                        <w:lang w:eastAsia="en-AU"/>
                      </w:rPr>
                    </w:pPr>
                    <w:permStart w:id="317287888" w:edGrp="everyone" w:colFirst="2" w:colLast="2"/>
                    <w:permEnd w:id="1250177695"/>
                  </w:p>
                </w:tc>
                <w:tc>
                  <w:tcPr>
                    <w:tcW w:w="2835" w:type="dxa"/>
                    <w:tcBorders>
                      <w:top w:val="single" w:sz="4" w:space="0" w:color="auto"/>
                      <w:left w:val="single" w:sz="4" w:space="0" w:color="auto"/>
                      <w:bottom w:val="single" w:sz="4" w:space="0" w:color="auto"/>
                      <w:right w:val="single" w:sz="4" w:space="0" w:color="auto"/>
                    </w:tcBorders>
                  </w:tcPr>
                  <w:p w14:paraId="7F537972"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406718B4" w14:textId="77777777" w:rsidR="007517CB" w:rsidRPr="00D66B57" w:rsidRDefault="007517CB" w:rsidP="0001524E">
                    <w:pPr>
                      <w:pStyle w:val="NoSpacing"/>
                      <w:rPr>
                        <w:rFonts w:eastAsia="Times New Roman" w:cs="Arial"/>
                        <w:color w:val="000000" w:themeColor="text1"/>
                        <w:sz w:val="22"/>
                        <w:lang w:eastAsia="en-AU"/>
                      </w:rPr>
                    </w:pPr>
                  </w:p>
                </w:tc>
              </w:tr>
              <w:tr w:rsidR="007517CB" w:rsidRPr="00B516C0" w14:paraId="2FADAAEE" w14:textId="77777777" w:rsidTr="0058117D">
                <w:trPr>
                  <w:trHeight w:val="454"/>
                </w:trPr>
                <w:tc>
                  <w:tcPr>
                    <w:tcW w:w="2547" w:type="dxa"/>
                    <w:vMerge/>
                    <w:tcBorders>
                      <w:left w:val="single" w:sz="4" w:space="0" w:color="auto"/>
                      <w:bottom w:val="single" w:sz="12" w:space="0" w:color="auto"/>
                      <w:right w:val="single" w:sz="4" w:space="0" w:color="auto"/>
                    </w:tcBorders>
                  </w:tcPr>
                  <w:p w14:paraId="772D2C3E" w14:textId="77777777" w:rsidR="007517CB" w:rsidRPr="00D66B57" w:rsidRDefault="007517CB" w:rsidP="0001524E">
                    <w:pPr>
                      <w:pStyle w:val="NoSpacing"/>
                      <w:rPr>
                        <w:rFonts w:eastAsia="Times New Roman" w:cs="Arial"/>
                        <w:b/>
                        <w:color w:val="000000" w:themeColor="text1"/>
                        <w:szCs w:val="24"/>
                        <w:lang w:eastAsia="en-AU"/>
                      </w:rPr>
                    </w:pPr>
                    <w:permStart w:id="1215838513" w:edGrp="everyone" w:colFirst="2" w:colLast="2"/>
                    <w:permEnd w:id="317287888"/>
                  </w:p>
                </w:tc>
                <w:tc>
                  <w:tcPr>
                    <w:tcW w:w="2835" w:type="dxa"/>
                    <w:tcBorders>
                      <w:top w:val="single" w:sz="4" w:space="0" w:color="auto"/>
                      <w:left w:val="single" w:sz="4" w:space="0" w:color="auto"/>
                      <w:bottom w:val="single" w:sz="12" w:space="0" w:color="auto"/>
                      <w:right w:val="single" w:sz="4" w:space="0" w:color="auto"/>
                    </w:tcBorders>
                  </w:tcPr>
                  <w:p w14:paraId="1B0730B3" w14:textId="7777777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7DE40556" w14:textId="77777777" w:rsidR="007517CB" w:rsidRPr="00D66B57" w:rsidRDefault="007517CB" w:rsidP="0001524E">
                    <w:pPr>
                      <w:pStyle w:val="NoSpacing"/>
                      <w:rPr>
                        <w:rFonts w:eastAsia="Times New Roman" w:cs="Arial"/>
                        <w:color w:val="000000" w:themeColor="text1"/>
                        <w:sz w:val="22"/>
                        <w:lang w:eastAsia="en-AU"/>
                      </w:rPr>
                    </w:pPr>
                  </w:p>
                </w:tc>
              </w:tr>
              <w:permEnd w:id="1215838513"/>
            </w:tbl>
            <w:p w14:paraId="34833B83" w14:textId="77777777" w:rsidR="00E9146F" w:rsidRDefault="00757089">
              <w:pPr>
                <w:sectPr w:rsidR="00E9146F" w:rsidSect="000C27C0">
                  <w:headerReference w:type="default" r:id="rId11"/>
                  <w:footerReference w:type="default" r:id="rId12"/>
                  <w:headerReference w:type="first" r:id="rId13"/>
                  <w:footerReference w:type="first" r:id="rId14"/>
                  <w:type w:val="continuous"/>
                  <w:pgSz w:w="11906" w:h="16838" w:code="9"/>
                  <w:pgMar w:top="720" w:right="720" w:bottom="720" w:left="720" w:header="709" w:footer="339" w:gutter="0"/>
                  <w:pgNumType w:start="1"/>
                  <w:cols w:space="708"/>
                  <w:titlePg/>
                  <w:docGrid w:linePitch="360"/>
                </w:sectPr>
              </w:pPr>
              <w:r>
                <w:br w:type="page"/>
              </w:r>
            </w:p>
            <w:p w14:paraId="298EDC45" w14:textId="77777777" w:rsidR="00FE6BFE" w:rsidRDefault="00FE6BFE" w:rsidP="002F5185">
              <w:pPr>
                <w:pStyle w:val="Heading1"/>
                <w:spacing w:before="160"/>
              </w:pPr>
              <w:r>
                <w:lastRenderedPageBreak/>
                <w:t xml:space="preserve">Part 2: Cattle health and property biosecurity </w:t>
              </w:r>
              <w:r w:rsidR="00B74CA5">
                <w:t>declarations</w:t>
              </w:r>
            </w:p>
            <w:p w14:paraId="68A50813" w14:textId="77777777" w:rsidR="005677ED" w:rsidRDefault="005677ED" w:rsidP="002F5185">
              <w:pPr>
                <w:pStyle w:val="Heading2"/>
              </w:pPr>
              <w:r>
                <w:t>2(a) Cattle tick</w:t>
              </w:r>
            </w:p>
            <w:tbl>
              <w:tblPr>
                <w:tblStyle w:val="TableGrid"/>
                <w:tblW w:w="10485" w:type="dxa"/>
                <w:tblLook w:val="04A0" w:firstRow="1" w:lastRow="0" w:firstColumn="1" w:lastColumn="0" w:noHBand="0" w:noVBand="1"/>
              </w:tblPr>
              <w:tblGrid>
                <w:gridCol w:w="1559"/>
                <w:gridCol w:w="4789"/>
                <w:gridCol w:w="1774"/>
                <w:gridCol w:w="945"/>
                <w:gridCol w:w="1418"/>
              </w:tblGrid>
              <w:tr w:rsidR="00482DF9" w:rsidRPr="00B516C0" w14:paraId="7E54F3C2" w14:textId="77777777" w:rsidTr="003F1747">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4"/>
                    <w:tcBorders>
                      <w:top w:val="single" w:sz="4" w:space="0" w:color="007D57"/>
                      <w:left w:val="single" w:sz="4" w:space="0" w:color="auto"/>
                      <w:bottom w:val="single" w:sz="4" w:space="0" w:color="003C69"/>
                      <w:right w:val="single" w:sz="4" w:space="0" w:color="auto"/>
                    </w:tcBorders>
                    <w:shd w:val="clear" w:color="auto" w:fill="003C69"/>
                  </w:tcPr>
                  <w:p w14:paraId="1E33A5E8" w14:textId="77777777" w:rsidR="00482DF9" w:rsidRPr="00D66B57" w:rsidRDefault="00482DF9" w:rsidP="00EF33B2">
                    <w:pPr>
                      <w:pStyle w:val="Tableheading"/>
                    </w:pPr>
                    <w:r w:rsidRPr="00D66B57">
                      <w:t>Part 2(a) Exporting owner/manager declaration – cattle tick</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3E70896D" w14:textId="77777777" w:rsidR="00482DF9" w:rsidRPr="002D24D3" w:rsidRDefault="00E9146F" w:rsidP="00EF33B2">
                    <w:pPr>
                      <w:pStyle w:val="Tableheading"/>
                      <w:rPr>
                        <w:b w:val="0"/>
                      </w:rPr>
                    </w:pPr>
                    <w:r w:rsidRPr="002D24D3">
                      <w:t>Check</w:t>
                    </w:r>
                    <w:r w:rsidR="00346AFF" w:rsidRPr="002D24D3">
                      <w:t xml:space="preserve"> </w:t>
                    </w:r>
                    <w:r w:rsidRPr="002D24D3">
                      <w:t xml:space="preserve">(x) </w:t>
                    </w:r>
                    <w:r w:rsidR="00E55DCA" w:rsidRPr="002D24D3">
                      <w:t>relevant option</w:t>
                    </w:r>
                  </w:p>
                </w:tc>
              </w:tr>
              <w:tr w:rsidR="00676F99" w:rsidRPr="00B516C0" w14:paraId="6AA7C5B4" w14:textId="77777777" w:rsidTr="003F1747">
                <w:trPr>
                  <w:trHeight w:val="256"/>
                </w:trPr>
                <w:tc>
                  <w:tcPr>
                    <w:tcW w:w="1559" w:type="dxa"/>
                    <w:vMerge w:val="restart"/>
                    <w:tcBorders>
                      <w:top w:val="single" w:sz="4" w:space="0" w:color="003C69"/>
                      <w:left w:val="single" w:sz="4" w:space="0" w:color="auto"/>
                      <w:right w:val="single" w:sz="4" w:space="0" w:color="auto"/>
                    </w:tcBorders>
                  </w:tcPr>
                  <w:p w14:paraId="1C185F87" w14:textId="77777777" w:rsidR="00E15194" w:rsidRPr="00D66B57" w:rsidRDefault="00E15194" w:rsidP="00A31A8E">
                    <w:pPr>
                      <w:pStyle w:val="NoSpacing"/>
                      <w:rPr>
                        <w:b/>
                        <w:color w:val="000000" w:themeColor="text1"/>
                        <w:sz w:val="22"/>
                      </w:rPr>
                    </w:pPr>
                    <w:r w:rsidRPr="00D66B57">
                      <w:rPr>
                        <w:b/>
                        <w:color w:val="000000" w:themeColor="text1"/>
                        <w:sz w:val="22"/>
                      </w:rPr>
                      <w:t>Movement details</w:t>
                    </w:r>
                  </w:p>
                </w:tc>
                <w:tc>
                  <w:tcPr>
                    <w:tcW w:w="7508" w:type="dxa"/>
                    <w:gridSpan w:val="3"/>
                    <w:tcBorders>
                      <w:top w:val="single" w:sz="4" w:space="0" w:color="003C69"/>
                      <w:left w:val="single" w:sz="4" w:space="0" w:color="auto"/>
                      <w:bottom w:val="single" w:sz="4" w:space="0" w:color="003C69"/>
                      <w:right w:val="single" w:sz="4" w:space="0" w:color="auto"/>
                    </w:tcBorders>
                  </w:tcPr>
                  <w:p w14:paraId="6E156FDE" w14:textId="7777777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The cattle are being moved from a Cattle Tick Free Area into WA</w:t>
                    </w:r>
                  </w:p>
                </w:tc>
                <w:permStart w:id="865609971" w:edGrp="everyone"/>
                <w:tc>
                  <w:tcPr>
                    <w:tcW w:w="1418"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47718FD5" w14:textId="20F7C678" w:rsidR="00E15194" w:rsidRPr="00D66B57" w:rsidRDefault="00000000"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22"/>
                          </w:rPr>
                          <w:t>☐</w:t>
                        </w:r>
                      </w:sdtContent>
                    </w:sdt>
                    <w:permEnd w:id="865609971"/>
                  </w:p>
                </w:tc>
              </w:tr>
              <w:tr w:rsidR="00676F99" w:rsidRPr="00B516C0" w14:paraId="3A77AAD6" w14:textId="77777777" w:rsidTr="003F1747">
                <w:trPr>
                  <w:trHeight w:val="454"/>
                </w:trPr>
                <w:tc>
                  <w:tcPr>
                    <w:tcW w:w="1559" w:type="dxa"/>
                    <w:vMerge/>
                    <w:tcBorders>
                      <w:left w:val="single" w:sz="4" w:space="0" w:color="auto"/>
                      <w:right w:val="single" w:sz="4" w:space="0" w:color="auto"/>
                    </w:tcBorders>
                  </w:tcPr>
                  <w:p w14:paraId="415876BD" w14:textId="77777777" w:rsidR="00E15194" w:rsidRPr="00D66B57" w:rsidRDefault="00E15194">
                    <w:pPr>
                      <w:pStyle w:val="NoSpacing"/>
                      <w:rPr>
                        <w:b/>
                        <w:color w:val="000000" w:themeColor="text1"/>
                        <w:sz w:val="22"/>
                      </w:rPr>
                    </w:pPr>
                  </w:p>
                </w:tc>
                <w:tc>
                  <w:tcPr>
                    <w:tcW w:w="7508" w:type="dxa"/>
                    <w:gridSpan w:val="3"/>
                    <w:tcBorders>
                      <w:top w:val="single" w:sz="4" w:space="0" w:color="003C69"/>
                      <w:left w:val="single" w:sz="4" w:space="0" w:color="auto"/>
                      <w:bottom w:val="single" w:sz="4" w:space="0" w:color="003C69"/>
                      <w:right w:val="single" w:sz="4" w:space="0" w:color="auto"/>
                    </w:tcBorders>
                  </w:tcPr>
                  <w:p w14:paraId="79CFFD29" w14:textId="7777777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The cattle are being moved from a Cattle Tick Infested Area into the Cattle Tick Free Area of WA</w:t>
                    </w:r>
                  </w:p>
                </w:tc>
                <w:permStart w:id="2073384721" w:edGrp="everyone"/>
                <w:tc>
                  <w:tcPr>
                    <w:tcW w:w="1418"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B2FF931" w14:textId="17313D89" w:rsidR="00E15194" w:rsidRPr="00D66B57" w:rsidRDefault="00000000"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22"/>
                          </w:rPr>
                          <w:t>☐</w:t>
                        </w:r>
                      </w:sdtContent>
                    </w:sdt>
                    <w:permEnd w:id="2073384721"/>
                  </w:p>
                </w:tc>
              </w:tr>
              <w:tr w:rsidR="00676F99" w:rsidRPr="00B516C0" w14:paraId="79BE7340" w14:textId="77777777" w:rsidTr="003F1747">
                <w:trPr>
                  <w:trHeight w:val="454"/>
                </w:trPr>
                <w:tc>
                  <w:tcPr>
                    <w:tcW w:w="1559" w:type="dxa"/>
                    <w:vMerge/>
                    <w:tcBorders>
                      <w:left w:val="single" w:sz="4" w:space="0" w:color="auto"/>
                      <w:right w:val="single" w:sz="4" w:space="0" w:color="auto"/>
                    </w:tcBorders>
                  </w:tcPr>
                  <w:p w14:paraId="1BE1AC03" w14:textId="77777777" w:rsidR="00E15194" w:rsidRPr="00D66B57" w:rsidRDefault="00E15194">
                    <w:pPr>
                      <w:pStyle w:val="NoSpacing"/>
                      <w:rPr>
                        <w:b/>
                        <w:color w:val="000000" w:themeColor="text1"/>
                        <w:sz w:val="22"/>
                      </w:rPr>
                    </w:pPr>
                  </w:p>
                </w:tc>
                <w:tc>
                  <w:tcPr>
                    <w:tcW w:w="7508" w:type="dxa"/>
                    <w:gridSpan w:val="3"/>
                    <w:tcBorders>
                      <w:top w:val="single" w:sz="4" w:space="0" w:color="auto"/>
                      <w:left w:val="single" w:sz="4" w:space="0" w:color="auto"/>
                      <w:bottom w:val="single" w:sz="4" w:space="0" w:color="auto"/>
                      <w:right w:val="single" w:sz="4" w:space="0" w:color="auto"/>
                    </w:tcBorders>
                  </w:tcPr>
                  <w:p w14:paraId="3B90A184" w14:textId="77777777" w:rsidR="00E15194" w:rsidRPr="00B66241" w:rsidRDefault="00E15194">
                    <w:pPr>
                      <w:pStyle w:val="ListParagraph"/>
                      <w:spacing w:before="0" w:after="0"/>
                      <w:ind w:left="357"/>
                      <w:rPr>
                        <w:color w:val="000000" w:themeColor="text1"/>
                        <w:sz w:val="22"/>
                      </w:rPr>
                    </w:pPr>
                    <w:r w:rsidRPr="00B66241">
                      <w:rPr>
                        <w:color w:val="000000" w:themeColor="text1"/>
                        <w:sz w:val="22"/>
                      </w:rPr>
                      <w:t>The cattle are being moved from a Cattle Tick Infested Area into a Cattle Tick Infested Area of WA</w:t>
                    </w:r>
                  </w:p>
                </w:tc>
                <w:permStart w:id="1705798505"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6912829" w14:textId="6A53B662" w:rsidR="00E15194" w:rsidRPr="00D66B57" w:rsidRDefault="00000000"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22"/>
                          </w:rPr>
                          <w:t>☐</w:t>
                        </w:r>
                      </w:sdtContent>
                    </w:sdt>
                    <w:permEnd w:id="1705798505"/>
                  </w:p>
                </w:tc>
              </w:tr>
              <w:tr w:rsidR="00676F99" w:rsidRPr="00B516C0" w14:paraId="23C80A07" w14:textId="77777777" w:rsidTr="003F1747">
                <w:trPr>
                  <w:trHeight w:val="454"/>
                </w:trPr>
                <w:tc>
                  <w:tcPr>
                    <w:tcW w:w="1559" w:type="dxa"/>
                    <w:vMerge/>
                    <w:tcBorders>
                      <w:left w:val="single" w:sz="4" w:space="0" w:color="auto"/>
                      <w:bottom w:val="single" w:sz="12" w:space="0" w:color="auto"/>
                      <w:right w:val="single" w:sz="4" w:space="0" w:color="auto"/>
                    </w:tcBorders>
                  </w:tcPr>
                  <w:p w14:paraId="1A584D99" w14:textId="77777777" w:rsidR="00E15194" w:rsidRPr="00D66B57" w:rsidRDefault="00E15194">
                    <w:pPr>
                      <w:pStyle w:val="NoSpacing"/>
                      <w:rPr>
                        <w:b/>
                        <w:color w:val="000000" w:themeColor="text1"/>
                        <w:sz w:val="22"/>
                      </w:rPr>
                    </w:pPr>
                  </w:p>
                </w:tc>
                <w:tc>
                  <w:tcPr>
                    <w:tcW w:w="7508" w:type="dxa"/>
                    <w:gridSpan w:val="3"/>
                    <w:tcBorders>
                      <w:top w:val="single" w:sz="4" w:space="0" w:color="auto"/>
                      <w:left w:val="single" w:sz="4" w:space="0" w:color="auto"/>
                      <w:bottom w:val="single" w:sz="12" w:space="0" w:color="auto"/>
                      <w:right w:val="single" w:sz="4" w:space="0" w:color="auto"/>
                    </w:tcBorders>
                  </w:tcPr>
                  <w:p w14:paraId="48A5970F" w14:textId="77777777"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The cattle are being moved into WA from an area under movement restrictions for chemical-resistant c</w:t>
                    </w:r>
                    <w:r w:rsidRPr="00B66241">
                      <w:rPr>
                        <w:rFonts w:cs="Arial"/>
                        <w:color w:val="000000" w:themeColor="text1"/>
                        <w:sz w:val="22"/>
                      </w:rPr>
                      <w:t>attle tick.</w:t>
                    </w:r>
                  </w:p>
                </w:tc>
                <w:permStart w:id="833884552"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3A1084C" w14:textId="76C57E39" w:rsidR="00E15194" w:rsidRPr="00D66B57" w:rsidRDefault="00000000"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Content>
                        <w:r w:rsidR="00B342D8">
                          <w:rPr>
                            <w:rFonts w:ascii="MS Gothic" w:eastAsia="MS Gothic" w:hAnsi="MS Gothic" w:hint="eastAsia"/>
                            <w:color w:val="000000" w:themeColor="text1"/>
                            <w:sz w:val="22"/>
                          </w:rPr>
                          <w:t>☐</w:t>
                        </w:r>
                      </w:sdtContent>
                    </w:sdt>
                    <w:permEnd w:id="833884552"/>
                  </w:p>
                </w:tc>
              </w:tr>
              <w:tr w:rsidR="00436A30" w:rsidRPr="00B516C0" w14:paraId="710624A2" w14:textId="77777777" w:rsidTr="003F1747">
                <w:trPr>
                  <w:trHeight w:val="454"/>
                </w:trPr>
                <w:tc>
                  <w:tcPr>
                    <w:tcW w:w="1559" w:type="dxa"/>
                    <w:tcBorders>
                      <w:top w:val="single" w:sz="12" w:space="0" w:color="auto"/>
                      <w:left w:val="single" w:sz="4" w:space="0" w:color="auto"/>
                      <w:bottom w:val="single" w:sz="12" w:space="0" w:color="auto"/>
                      <w:right w:val="single" w:sz="4" w:space="0" w:color="auto"/>
                    </w:tcBorders>
                  </w:tcPr>
                  <w:p w14:paraId="4C356DC8" w14:textId="77777777"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926" w:type="dxa"/>
                    <w:gridSpan w:val="4"/>
                    <w:tcBorders>
                      <w:top w:val="single" w:sz="4" w:space="0" w:color="003C69"/>
                      <w:left w:val="single" w:sz="4" w:space="0" w:color="auto"/>
                      <w:bottom w:val="single" w:sz="12" w:space="0" w:color="auto"/>
                      <w:right w:val="single" w:sz="4" w:space="0" w:color="auto"/>
                    </w:tcBorders>
                  </w:tcPr>
                  <w:p w14:paraId="38C1772F" w14:textId="77777777"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xml:space="preserve">, declare to the best of my knowledge that the cattl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966A48" w:rsidRPr="00B516C0" w14:paraId="6EFA1FF2" w14:textId="77777777" w:rsidTr="003F1747">
                <w:trPr>
                  <w:trHeight w:val="454"/>
                </w:trPr>
                <w:tc>
                  <w:tcPr>
                    <w:tcW w:w="1559" w:type="dxa"/>
                    <w:tcBorders>
                      <w:top w:val="single" w:sz="12" w:space="0" w:color="auto"/>
                      <w:left w:val="single" w:sz="4" w:space="0" w:color="auto"/>
                      <w:bottom w:val="single" w:sz="12" w:space="0" w:color="auto"/>
                      <w:right w:val="single" w:sz="4" w:space="0" w:color="auto"/>
                    </w:tcBorders>
                    <w:shd w:val="clear" w:color="auto" w:fill="FFFFFF" w:themeFill="background1"/>
                  </w:tcPr>
                  <w:p w14:paraId="13B83D89" w14:textId="77777777" w:rsidR="00001DE7" w:rsidRPr="00D66B57" w:rsidRDefault="00001DE7" w:rsidP="00A31A8E">
                    <w:pPr>
                      <w:pStyle w:val="NoSpacing"/>
                      <w:rPr>
                        <w:b/>
                        <w:color w:val="000000" w:themeColor="text1"/>
                        <w:sz w:val="22"/>
                      </w:rPr>
                    </w:pPr>
                    <w:permStart w:id="1218998114" w:edGrp="everyone" w:colFirst="3" w:colLast="3"/>
                    <w:permStart w:id="1352664225" w:edGrp="everyone" w:colFirst="1" w:colLast="1"/>
                    <w:r w:rsidRPr="00D66B57">
                      <w:rPr>
                        <w:b/>
                        <w:color w:val="000000" w:themeColor="text1"/>
                        <w:sz w:val="22"/>
                      </w:rPr>
                      <w:t>Signature</w:t>
                    </w:r>
                  </w:p>
                </w:tc>
                <w:tc>
                  <w:tcPr>
                    <w:tcW w:w="4789"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1D6CCA" w14:textId="77777777" w:rsidR="00001DE7" w:rsidRPr="00D66B57" w:rsidRDefault="00001DE7">
                    <w:pPr>
                      <w:rPr>
                        <w:rFonts w:cs="Arial"/>
                        <w:color w:val="000000" w:themeColor="text1"/>
                        <w:sz w:val="22"/>
                      </w:rPr>
                    </w:pPr>
                  </w:p>
                </w:tc>
                <w:tc>
                  <w:tcPr>
                    <w:tcW w:w="1774" w:type="dxa"/>
                    <w:tcBorders>
                      <w:top w:val="single" w:sz="12" w:space="0" w:color="auto"/>
                      <w:left w:val="single" w:sz="4" w:space="0" w:color="auto"/>
                      <w:bottom w:val="single" w:sz="12" w:space="0" w:color="auto"/>
                      <w:right w:val="single" w:sz="4" w:space="0" w:color="auto"/>
                    </w:tcBorders>
                    <w:shd w:val="clear" w:color="auto" w:fill="FFFFFF" w:themeFill="background1"/>
                  </w:tcPr>
                  <w:p w14:paraId="69E347D0" w14:textId="77777777" w:rsidR="00001DE7" w:rsidRPr="00D66B57" w:rsidRDefault="00001DE7">
                    <w:pPr>
                      <w:rPr>
                        <w:rFonts w:cs="Arial"/>
                        <w:color w:val="000000" w:themeColor="text1"/>
                        <w:sz w:val="22"/>
                      </w:rPr>
                    </w:pPr>
                    <w:r w:rsidRPr="00D66B57">
                      <w:rPr>
                        <w:b/>
                        <w:color w:val="000000" w:themeColor="text1"/>
                        <w:sz w:val="22"/>
                      </w:rPr>
                      <w:t xml:space="preserve">Date </w:t>
                    </w:r>
                    <w:r w:rsidRPr="00A72CF5">
                      <w:rPr>
                        <w:color w:val="000000" w:themeColor="text1"/>
                        <w:sz w:val="22"/>
                      </w:rPr>
                      <w:t>(d/m/y)</w:t>
                    </w:r>
                  </w:p>
                </w:tc>
                <w:tc>
                  <w:tcPr>
                    <w:tcW w:w="2363"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F46ECE0" w14:textId="77777777" w:rsidR="00001DE7" w:rsidRPr="00D66B57" w:rsidRDefault="00001DE7">
                    <w:pPr>
                      <w:rPr>
                        <w:rFonts w:cs="Arial"/>
                        <w:color w:val="000000" w:themeColor="text1"/>
                        <w:sz w:val="22"/>
                      </w:rPr>
                    </w:pPr>
                  </w:p>
                </w:tc>
              </w:tr>
            </w:tbl>
            <w:permEnd w:id="1218998114"/>
            <w:permEnd w:id="1352664225"/>
            <w:p w14:paraId="0CA86733" w14:textId="77777777" w:rsidR="00A31A8E" w:rsidRPr="000C166A" w:rsidRDefault="005677ED">
              <w:pPr>
                <w:pStyle w:val="Heading2"/>
              </w:pPr>
              <w:r>
                <w:t>2(b) Johne’s disease (JD)</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555"/>
                <w:gridCol w:w="1275"/>
                <w:gridCol w:w="3544"/>
                <w:gridCol w:w="1701"/>
                <w:gridCol w:w="992"/>
                <w:gridCol w:w="1418"/>
              </w:tblGrid>
              <w:tr w:rsidR="00E55DCA" w14:paraId="760A42B2" w14:textId="77777777" w:rsidTr="003F1747">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5"/>
                    <w:tcBorders>
                      <w:top w:val="single" w:sz="4" w:space="0" w:color="007D57"/>
                      <w:left w:val="single" w:sz="4" w:space="0" w:color="007D57"/>
                      <w:bottom w:val="single" w:sz="4" w:space="0" w:color="003C69"/>
                      <w:right w:val="single" w:sz="4" w:space="0" w:color="auto"/>
                    </w:tcBorders>
                    <w:shd w:val="clear" w:color="auto" w:fill="003C69"/>
                  </w:tcPr>
                  <w:p w14:paraId="338BD2BD" w14:textId="77777777" w:rsidR="00E55DCA" w:rsidRPr="00D66B57" w:rsidRDefault="00E55DCA" w:rsidP="00EF33B2">
                    <w:pPr>
                      <w:pStyle w:val="Tableheading"/>
                    </w:pPr>
                    <w:r w:rsidRPr="002D24D3">
                      <w:t>Part 2(b) Exporting owner/manager declaration – Johne’s disease (JD)</w:t>
                    </w:r>
                  </w:p>
                </w:tc>
                <w:tc>
                  <w:tcPr>
                    <w:tcW w:w="1418" w:type="dxa"/>
                    <w:tcBorders>
                      <w:top w:val="single" w:sz="4" w:space="0" w:color="007D57"/>
                      <w:left w:val="single" w:sz="4" w:space="0" w:color="auto"/>
                      <w:bottom w:val="single" w:sz="4" w:space="0" w:color="003C69"/>
                      <w:right w:val="single" w:sz="4" w:space="0" w:color="007D57"/>
                    </w:tcBorders>
                    <w:shd w:val="clear" w:color="auto" w:fill="003C69"/>
                  </w:tcPr>
                  <w:p w14:paraId="162073E1" w14:textId="77777777" w:rsidR="00E55DCA" w:rsidRPr="00A43BB4" w:rsidRDefault="00E9146F" w:rsidP="00EF33B2">
                    <w:pPr>
                      <w:pStyle w:val="Tableheading"/>
                      <w:rPr>
                        <w:b w:val="0"/>
                      </w:rPr>
                    </w:pPr>
                    <w:r w:rsidRPr="00132801">
                      <w:t>Check (x) relevant option</w:t>
                    </w:r>
                  </w:p>
                </w:tc>
              </w:tr>
              <w:tr w:rsidR="00912CD6" w:rsidRPr="0001524E" w14:paraId="59749527" w14:textId="77777777" w:rsidTr="003F1747">
                <w:trPr>
                  <w:trHeight w:val="454"/>
                </w:trPr>
                <w:tc>
                  <w:tcPr>
                    <w:tcW w:w="10485" w:type="dxa"/>
                    <w:gridSpan w:val="6"/>
                    <w:tcBorders>
                      <w:top w:val="single" w:sz="4" w:space="0" w:color="auto"/>
                      <w:left w:val="single" w:sz="4" w:space="0" w:color="auto"/>
                      <w:bottom w:val="single" w:sz="12" w:space="0" w:color="auto"/>
                      <w:right w:val="single" w:sz="4" w:space="0" w:color="auto"/>
                    </w:tcBorders>
                  </w:tcPr>
                  <w:p w14:paraId="02AD9D34" w14:textId="77777777" w:rsidR="00912CD6" w:rsidRPr="00D66B57" w:rsidRDefault="00912CD6" w:rsidP="00A43BB4">
                    <w:pPr>
                      <w:rPr>
                        <w:b/>
                        <w:i/>
                        <w:color w:val="000000" w:themeColor="text1"/>
                        <w:sz w:val="22"/>
                      </w:rPr>
                    </w:pPr>
                    <w:r w:rsidRPr="00B66241">
                      <w:rPr>
                        <w:b/>
                        <w:i/>
                        <w:color w:val="000000" w:themeColor="text1"/>
                        <w:sz w:val="22"/>
                      </w:rPr>
                      <w:t>Identify</w:t>
                    </w:r>
                    <w:r w:rsidR="005725FF" w:rsidRPr="00B66241">
                      <w:rPr>
                        <w:b/>
                        <w:i/>
                        <w:color w:val="000000" w:themeColor="text1"/>
                        <w:sz w:val="22"/>
                      </w:rPr>
                      <w:t xml:space="preserve"> whether Declaration 1 or 2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8F0C24" w:rsidRPr="0001524E" w14:paraId="1F8E9437" w14:textId="77777777" w:rsidTr="003F1747">
                <w:trPr>
                  <w:trHeight w:val="454"/>
                </w:trPr>
                <w:tc>
                  <w:tcPr>
                    <w:tcW w:w="2830" w:type="dxa"/>
                    <w:gridSpan w:val="2"/>
                    <w:vMerge w:val="restart"/>
                    <w:tcBorders>
                      <w:top w:val="single" w:sz="12" w:space="0" w:color="auto"/>
                      <w:left w:val="single" w:sz="4" w:space="0" w:color="auto"/>
                      <w:right w:val="single" w:sz="4" w:space="0" w:color="auto"/>
                    </w:tcBorders>
                  </w:tcPr>
                  <w:p w14:paraId="688ADB06" w14:textId="77777777" w:rsidR="00912CD6" w:rsidRPr="00B66241" w:rsidRDefault="00912CD6" w:rsidP="00D66B57">
                    <w:pPr>
                      <w:pStyle w:val="Heading3"/>
                      <w:spacing w:before="0" w:after="0"/>
                      <w:rPr>
                        <w:color w:val="000000" w:themeColor="text1"/>
                        <w:sz w:val="22"/>
                      </w:rPr>
                    </w:pPr>
                    <w:r w:rsidRPr="00B66241">
                      <w:rPr>
                        <w:color w:val="000000" w:themeColor="text1"/>
                        <w:sz w:val="22"/>
                        <w:szCs w:val="22"/>
                      </w:rPr>
                      <w:t>Declaration 1:</w:t>
                    </w:r>
                  </w:p>
                  <w:p w14:paraId="32016E91" w14:textId="78640C61" w:rsidR="00F03FCE" w:rsidRPr="00B66241" w:rsidRDefault="00F03FCE" w:rsidP="00132801">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xml:space="preserve">, declare to the best of my knowledge that the cattle identified in </w:t>
                    </w:r>
                    <w:r w:rsidRPr="00B66241">
                      <w:rPr>
                        <w:rStyle w:val="Strong"/>
                      </w:rPr>
                      <w:t>Part 1(a)</w:t>
                    </w:r>
                    <w:r w:rsidRPr="00B66241">
                      <w:rPr>
                        <w:color w:val="000000" w:themeColor="text1"/>
                        <w:sz w:val="22"/>
                      </w:rPr>
                      <w:t xml:space="preserve"> meet the conditions for</w:t>
                    </w:r>
                    <w:r w:rsidR="005725FF" w:rsidRPr="00B66241">
                      <w:rPr>
                        <w:color w:val="000000" w:themeColor="text1"/>
                        <w:sz w:val="22"/>
                      </w:rPr>
                      <w:t>:</w:t>
                    </w:r>
                  </w:p>
                </w:tc>
                <w:tc>
                  <w:tcPr>
                    <w:tcW w:w="6237" w:type="dxa"/>
                    <w:gridSpan w:val="3"/>
                    <w:tcBorders>
                      <w:top w:val="single" w:sz="12" w:space="0" w:color="auto"/>
                      <w:left w:val="single" w:sz="4" w:space="0" w:color="003C69"/>
                      <w:bottom w:val="single" w:sz="4" w:space="0" w:color="auto"/>
                      <w:right w:val="single" w:sz="4" w:space="0" w:color="auto"/>
                    </w:tcBorders>
                  </w:tcPr>
                  <w:p w14:paraId="7BFB6E0A" w14:textId="3551B68B" w:rsidR="00F03FCE" w:rsidRPr="00B66241" w:rsidRDefault="005E3734" w:rsidP="001E4D08">
                    <w:pPr>
                      <w:pStyle w:val="ListParagraph"/>
                      <w:spacing w:before="0" w:after="0"/>
                      <w:ind w:left="357"/>
                      <w:rPr>
                        <w:color w:val="000000" w:themeColor="text1"/>
                        <w:sz w:val="22"/>
                      </w:rPr>
                    </w:pPr>
                    <w:r>
                      <w:rPr>
                        <w:b/>
                        <w:color w:val="000000" w:themeColor="text1"/>
                        <w:sz w:val="22"/>
                      </w:rPr>
                      <w:t>C</w:t>
                    </w:r>
                    <w:r w:rsidR="00F03FCE" w:rsidRPr="00B66241">
                      <w:rPr>
                        <w:b/>
                        <w:color w:val="000000" w:themeColor="text1"/>
                        <w:sz w:val="22"/>
                      </w:rPr>
                      <w:t xml:space="preserve">attle imported direct </w:t>
                    </w:r>
                    <w:r w:rsidR="00E240A2">
                      <w:rPr>
                        <w:b/>
                        <w:color w:val="000000" w:themeColor="text1"/>
                        <w:sz w:val="22"/>
                      </w:rPr>
                      <w:t>to abattoir</w:t>
                    </w:r>
                    <w:r w:rsidR="00F03FCE" w:rsidRPr="00B66241">
                      <w:rPr>
                        <w:b/>
                        <w:color w:val="000000" w:themeColor="text1"/>
                        <w:sz w:val="22"/>
                      </w:rPr>
                      <w:t>:</w:t>
                    </w:r>
                    <w:r w:rsidR="00F03FCE" w:rsidRPr="00B66241">
                      <w:rPr>
                        <w:rFonts w:cs="Arial"/>
                        <w:color w:val="000000" w:themeColor="text1"/>
                        <w:sz w:val="22"/>
                      </w:rPr>
                      <w:t xml:space="preserve"> Cattle are being moved </w:t>
                    </w:r>
                    <w:r w:rsidRPr="005E3734">
                      <w:rPr>
                        <w:rFonts w:cs="Arial"/>
                        <w:b/>
                        <w:bCs/>
                        <w:color w:val="000000" w:themeColor="text1"/>
                        <w:sz w:val="22"/>
                      </w:rPr>
                      <w:t>directly</w:t>
                    </w:r>
                    <w:r>
                      <w:rPr>
                        <w:rFonts w:cs="Arial"/>
                        <w:color w:val="000000" w:themeColor="text1"/>
                        <w:sz w:val="22"/>
                      </w:rPr>
                      <w:t xml:space="preserve"> </w:t>
                    </w:r>
                    <w:r w:rsidR="00F03FCE" w:rsidRPr="00B66241">
                      <w:rPr>
                        <w:rFonts w:cs="Arial"/>
                        <w:color w:val="000000" w:themeColor="text1"/>
                        <w:sz w:val="22"/>
                      </w:rPr>
                      <w:t xml:space="preserve">from the Entry Inspection Point to a DPIRD-approved yard or abattoir lairage </w:t>
                    </w:r>
                    <w:r w:rsidR="00F03FCE" w:rsidRPr="00B66241">
                      <w:rPr>
                        <w:color w:val="000000" w:themeColor="text1"/>
                        <w:sz w:val="22"/>
                      </w:rPr>
                      <w:t xml:space="preserve">– refer to </w:t>
                    </w:r>
                    <w:r w:rsidR="00F03FCE" w:rsidRPr="00B66241">
                      <w:rPr>
                        <w:rStyle w:val="Strong"/>
                      </w:rPr>
                      <w:t>Part 3(c)(i</w:t>
                    </w:r>
                    <w:r>
                      <w:rPr>
                        <w:rStyle w:val="Strong"/>
                      </w:rPr>
                      <w:t>ii</w:t>
                    </w:r>
                    <w:r w:rsidR="00F03FCE" w:rsidRPr="00B66241">
                      <w:rPr>
                        <w:rStyle w:val="Strong"/>
                      </w:rPr>
                      <w:t>)</w:t>
                    </w:r>
                    <w:r w:rsidR="00F03FCE" w:rsidRPr="00B66241">
                      <w:rPr>
                        <w:rFonts w:cs="Arial"/>
                        <w:color w:val="000000" w:themeColor="text1"/>
                        <w:sz w:val="22"/>
                      </w:rPr>
                      <w:t>.</w:t>
                    </w:r>
                  </w:p>
                </w:tc>
                <w:permStart w:id="15954057"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77B96CC4" w14:textId="68DAC1C4" w:rsidR="00F03FCE" w:rsidRPr="00D66B57" w:rsidRDefault="00000000" w:rsidP="00A43BB4">
                    <w:pPr>
                      <w:jc w:val="center"/>
                      <w:rPr>
                        <w:rFonts w:cs="Arial"/>
                        <w:color w:val="000000" w:themeColor="text1"/>
                        <w:sz w:val="22"/>
                      </w:rPr>
                    </w:pPr>
                    <w:sdt>
                      <w:sdtPr>
                        <w:rPr>
                          <w:rFonts w:cs="Arial"/>
                          <w:color w:val="000000" w:themeColor="text1"/>
                          <w:sz w:val="22"/>
                        </w:rPr>
                        <w:id w:val="276065012"/>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5954057"/>
                  </w:p>
                </w:tc>
              </w:tr>
              <w:tr w:rsidR="008F0C24" w:rsidRPr="0001524E" w14:paraId="2C439363" w14:textId="77777777" w:rsidTr="003F1747">
                <w:trPr>
                  <w:trHeight w:val="454"/>
                </w:trPr>
                <w:tc>
                  <w:tcPr>
                    <w:tcW w:w="2830" w:type="dxa"/>
                    <w:gridSpan w:val="2"/>
                    <w:vMerge/>
                    <w:tcBorders>
                      <w:left w:val="single" w:sz="4" w:space="0" w:color="auto"/>
                      <w:bottom w:val="single" w:sz="12" w:space="0" w:color="auto"/>
                      <w:right w:val="single" w:sz="4" w:space="0" w:color="auto"/>
                    </w:tcBorders>
                  </w:tcPr>
                  <w:p w14:paraId="3BD8C2F2" w14:textId="77777777" w:rsidR="00F03FCE" w:rsidRPr="00B66241" w:rsidRDefault="00F03FCE" w:rsidP="00CF44BB">
                    <w:pPr>
                      <w:ind w:left="-3"/>
                      <w:rPr>
                        <w:rFonts w:cs="Arial"/>
                        <w:color w:val="000000" w:themeColor="text1"/>
                        <w:sz w:val="22"/>
                      </w:rPr>
                    </w:pPr>
                  </w:p>
                </w:tc>
                <w:tc>
                  <w:tcPr>
                    <w:tcW w:w="6237" w:type="dxa"/>
                    <w:gridSpan w:val="3"/>
                    <w:tcBorders>
                      <w:top w:val="single" w:sz="4" w:space="0" w:color="auto"/>
                      <w:left w:val="single" w:sz="4" w:space="0" w:color="003C69"/>
                      <w:bottom w:val="single" w:sz="12" w:space="0" w:color="auto"/>
                      <w:right w:val="single" w:sz="4" w:space="0" w:color="auto"/>
                    </w:tcBorders>
                  </w:tcPr>
                  <w:p w14:paraId="05BB83E7" w14:textId="25AD3105" w:rsidR="00F03FCE" w:rsidRPr="00B66241" w:rsidRDefault="00F03FCE" w:rsidP="00CF44BB">
                    <w:pPr>
                      <w:pStyle w:val="ListParagraph"/>
                      <w:spacing w:before="0" w:after="0"/>
                      <w:ind w:left="300" w:hanging="357"/>
                      <w:rPr>
                        <w:color w:val="000000" w:themeColor="text1"/>
                        <w:sz w:val="22"/>
                      </w:rPr>
                    </w:pPr>
                    <w:r w:rsidRPr="00B66241">
                      <w:rPr>
                        <w:b/>
                        <w:color w:val="000000" w:themeColor="text1"/>
                        <w:sz w:val="22"/>
                      </w:rPr>
                      <w:t>Short stays</w:t>
                    </w:r>
                    <w:r w:rsidRPr="00B66241">
                      <w:rPr>
                        <w:rFonts w:cs="Arial"/>
                        <w:color w:val="000000" w:themeColor="text1"/>
                        <w:sz w:val="22"/>
                      </w:rPr>
                      <w:t xml:space="preserve">: </w:t>
                    </w:r>
                    <w:r w:rsidRPr="00B66241">
                      <w:rPr>
                        <w:color w:val="000000" w:themeColor="text1"/>
                        <w:sz w:val="22"/>
                      </w:rPr>
                      <w:t xml:space="preserve">Cattle that leave WA and return to WA within 49 days are eligible for re-entry in relation to JD – refer to </w:t>
                    </w:r>
                    <w:r w:rsidRPr="00B66241">
                      <w:rPr>
                        <w:rStyle w:val="Strong"/>
                      </w:rPr>
                      <w:t>Part 3(c)(</w:t>
                    </w:r>
                    <w:r w:rsidR="005E3734">
                      <w:rPr>
                        <w:rStyle w:val="Strong"/>
                      </w:rPr>
                      <w:t>i</w:t>
                    </w:r>
                    <w:r w:rsidRPr="00B66241">
                      <w:rPr>
                        <w:rStyle w:val="Strong"/>
                      </w:rPr>
                      <w:t>v)</w:t>
                    </w:r>
                    <w:r w:rsidRPr="00B66241">
                      <w:rPr>
                        <w:color w:val="000000" w:themeColor="text1"/>
                        <w:sz w:val="22"/>
                      </w:rPr>
                      <w:t xml:space="preserve">. </w:t>
                    </w:r>
                    <w:r w:rsidRPr="00E8114B">
                      <w:rPr>
                        <w:color w:val="000000" w:themeColor="text1"/>
                        <w:sz w:val="22"/>
                      </w:rPr>
                      <w:t>An</w:t>
                    </w:r>
                    <w:r w:rsidRPr="00B66241">
                      <w:rPr>
                        <w:b/>
                        <w:color w:val="000000" w:themeColor="text1"/>
                        <w:sz w:val="22"/>
                      </w:rPr>
                      <w:t xml:space="preserve"> </w:t>
                    </w:r>
                    <w:r w:rsidRPr="00E8114B">
                      <w:rPr>
                        <w:b/>
                        <w:i/>
                        <w:color w:val="000000" w:themeColor="text1"/>
                        <w:sz w:val="22"/>
                      </w:rPr>
                      <w:t xml:space="preserve">LB7 </w:t>
                    </w:r>
                    <w:r w:rsidR="00E8114B" w:rsidRPr="00E8114B">
                      <w:rPr>
                        <w:b/>
                        <w:i/>
                        <w:color w:val="000000" w:themeColor="text1"/>
                        <w:sz w:val="22"/>
                      </w:rPr>
                      <w:t>form</w:t>
                    </w:r>
                    <w:r w:rsidR="00E8114B">
                      <w:rPr>
                        <w:b/>
                        <w:color w:val="000000" w:themeColor="text1"/>
                        <w:sz w:val="22"/>
                      </w:rPr>
                      <w:t xml:space="preserve"> </w:t>
                    </w:r>
                    <w:r w:rsidRPr="00E8114B">
                      <w:rPr>
                        <w:color w:val="000000" w:themeColor="text1"/>
                        <w:sz w:val="22"/>
                      </w:rPr>
                      <w:t>is also required</w:t>
                    </w:r>
                    <w:r w:rsidRPr="00D66B57">
                      <w:rPr>
                        <w:color w:val="000000" w:themeColor="text1"/>
                        <w:sz w:val="22"/>
                      </w:rPr>
                      <w:t>.</w:t>
                    </w:r>
                    <w:r w:rsidRPr="00B66241">
                      <w:rPr>
                        <w:color w:val="000000" w:themeColor="text1"/>
                        <w:sz w:val="22"/>
                      </w:rPr>
                      <w:t xml:space="preserve"> </w:t>
                    </w:r>
                  </w:p>
                </w:tc>
                <w:permStart w:id="829295727"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5BFDB0F" w14:textId="572732E3" w:rsidR="00F03FCE" w:rsidRPr="00D66B57" w:rsidRDefault="00000000" w:rsidP="00A43BB4">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829295727"/>
                  </w:p>
                </w:tc>
              </w:tr>
              <w:tr w:rsidR="002D24D3" w:rsidRPr="0001524E" w14:paraId="4C6E2E9D" w14:textId="77777777" w:rsidTr="00520252">
                <w:trPr>
                  <w:trHeight w:val="454"/>
                </w:trPr>
                <w:tc>
                  <w:tcPr>
                    <w:tcW w:w="1555" w:type="dxa"/>
                    <w:tcBorders>
                      <w:left w:val="single" w:sz="4" w:space="0" w:color="auto"/>
                      <w:bottom w:val="single" w:sz="12" w:space="0" w:color="auto"/>
                      <w:right w:val="single" w:sz="4" w:space="0" w:color="auto"/>
                    </w:tcBorders>
                  </w:tcPr>
                  <w:p w14:paraId="3779F4A3" w14:textId="77777777" w:rsidR="009A7612" w:rsidRPr="00B66241" w:rsidRDefault="009A7612" w:rsidP="00CF44BB">
                    <w:pPr>
                      <w:ind w:left="-3"/>
                      <w:rPr>
                        <w:rFonts w:cs="Arial"/>
                        <w:color w:val="000000" w:themeColor="text1"/>
                        <w:sz w:val="22"/>
                      </w:rPr>
                    </w:pPr>
                    <w:permStart w:id="1196576821" w:edGrp="everyone" w:colFirst="3" w:colLast="3"/>
                    <w:permStart w:id="965021007" w:edGrp="everyone" w:colFirst="1" w:colLast="1"/>
                    <w:r w:rsidRPr="00D66B57">
                      <w:rPr>
                        <w:b/>
                        <w:color w:val="000000" w:themeColor="text1"/>
                        <w:sz w:val="22"/>
                      </w:rPr>
                      <w:t>Signature</w:t>
                    </w:r>
                  </w:p>
                </w:tc>
                <w:tc>
                  <w:tcPr>
                    <w:tcW w:w="4819"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5CAAE97B" w14:textId="77777777" w:rsidR="009A7612" w:rsidRPr="00D66B57" w:rsidRDefault="009A7612" w:rsidP="00D66B57">
                    <w:pPr>
                      <w:ind w:left="-57"/>
                      <w:rPr>
                        <w:b/>
                        <w:color w:val="000000" w:themeColor="text1"/>
                        <w:sz w:val="22"/>
                      </w:rPr>
                    </w:pPr>
                  </w:p>
                </w:tc>
                <w:tc>
                  <w:tcPr>
                    <w:tcW w:w="1701" w:type="dxa"/>
                    <w:tcBorders>
                      <w:top w:val="single" w:sz="4" w:space="0" w:color="auto"/>
                      <w:left w:val="single" w:sz="4" w:space="0" w:color="003C69"/>
                      <w:bottom w:val="single" w:sz="12" w:space="0" w:color="auto"/>
                      <w:right w:val="single" w:sz="4" w:space="0" w:color="auto"/>
                    </w:tcBorders>
                  </w:tcPr>
                  <w:p w14:paraId="23CBEC7A" w14:textId="77777777" w:rsidR="009A7612" w:rsidRPr="00D66B57" w:rsidRDefault="009A7612" w:rsidP="00D66B57">
                    <w:pPr>
                      <w:ind w:left="-57"/>
                      <w:rPr>
                        <w:b/>
                        <w:color w:val="000000" w:themeColor="text1"/>
                        <w:sz w:val="22"/>
                      </w:rPr>
                    </w:pPr>
                    <w:r w:rsidRPr="00D66B57">
                      <w:rPr>
                        <w:b/>
                        <w:color w:val="000000" w:themeColor="text1"/>
                        <w:sz w:val="22"/>
                      </w:rPr>
                      <w:t xml:space="preserve">Date </w:t>
                    </w:r>
                    <w:r w:rsidRPr="00A72CF5">
                      <w:rPr>
                        <w:color w:val="000000" w:themeColor="text1"/>
                        <w:sz w:val="22"/>
                      </w:rPr>
                      <w:t>(d/m/y)</w:t>
                    </w:r>
                  </w:p>
                </w:tc>
                <w:tc>
                  <w:tcPr>
                    <w:tcW w:w="2410"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13BC129" w14:textId="77777777" w:rsidR="009A7612" w:rsidRPr="00D66B57" w:rsidRDefault="009A7612" w:rsidP="00A743D4">
                    <w:pPr>
                      <w:rPr>
                        <w:rFonts w:cs="Arial"/>
                        <w:color w:val="000000" w:themeColor="text1"/>
                        <w:sz w:val="22"/>
                      </w:rPr>
                    </w:pPr>
                  </w:p>
                </w:tc>
              </w:tr>
              <w:permEnd w:id="1196576821"/>
              <w:permEnd w:id="965021007"/>
              <w:tr w:rsidR="00F03FCE" w:rsidRPr="0001524E" w14:paraId="7A35A486" w14:textId="77777777" w:rsidTr="003F1747">
                <w:trPr>
                  <w:trHeight w:val="454"/>
                </w:trPr>
                <w:tc>
                  <w:tcPr>
                    <w:tcW w:w="2830" w:type="dxa"/>
                    <w:gridSpan w:val="2"/>
                    <w:vMerge w:val="restart"/>
                    <w:tcBorders>
                      <w:top w:val="single" w:sz="12" w:space="0" w:color="auto"/>
                      <w:left w:val="single" w:sz="4" w:space="0" w:color="auto"/>
                      <w:right w:val="single" w:sz="4" w:space="0" w:color="auto"/>
                    </w:tcBorders>
                  </w:tcPr>
                  <w:p w14:paraId="39FF2C61" w14:textId="77777777" w:rsidR="00F03FCE" w:rsidRPr="00A72CF5" w:rsidRDefault="00F03FCE" w:rsidP="00F03FCE">
                    <w:pPr>
                      <w:rPr>
                        <w:rStyle w:val="Strong"/>
                        <w:b w:val="0"/>
                        <w:i w:val="0"/>
                        <w:sz w:val="28"/>
                        <w:szCs w:val="28"/>
                      </w:rPr>
                    </w:pPr>
                    <w:r w:rsidRPr="00A72CF5">
                      <w:rPr>
                        <w:rStyle w:val="Strong"/>
                        <w:i w:val="0"/>
                        <w:sz w:val="28"/>
                        <w:szCs w:val="28"/>
                      </w:rPr>
                      <w:t>OR</w:t>
                    </w:r>
                    <w:r w:rsidRPr="00A72CF5">
                      <w:rPr>
                        <w:rStyle w:val="Strong"/>
                        <w:b w:val="0"/>
                        <w:i w:val="0"/>
                        <w:sz w:val="28"/>
                        <w:szCs w:val="28"/>
                      </w:rPr>
                      <w:t xml:space="preserve"> </w:t>
                    </w:r>
                  </w:p>
                  <w:p w14:paraId="0D565BEF" w14:textId="77777777" w:rsidR="00912CD6" w:rsidRPr="00D66B57" w:rsidRDefault="00912CD6" w:rsidP="00D66B57">
                    <w:pPr>
                      <w:pStyle w:val="Heading3"/>
                      <w:spacing w:after="0"/>
                      <w:rPr>
                        <w:rStyle w:val="Strong"/>
                        <w:b/>
                        <w:i w:val="0"/>
                        <w:szCs w:val="22"/>
                      </w:rPr>
                    </w:pPr>
                    <w:r w:rsidRPr="00887703">
                      <w:rPr>
                        <w:rStyle w:val="Strong"/>
                        <w:b/>
                        <w:i w:val="0"/>
                        <w:szCs w:val="22"/>
                      </w:rPr>
                      <w:t>Declaration 2:</w:t>
                    </w:r>
                  </w:p>
                  <w:p w14:paraId="4511995F" w14:textId="5E88A5F7" w:rsidR="00F03FCE" w:rsidRPr="00B66241" w:rsidRDefault="00F03FCE" w:rsidP="00A43BB4">
                    <w:pPr>
                      <w:widowControl w:val="0"/>
                      <w:ind w:left="-6"/>
                      <w:rPr>
                        <w:color w:val="000000" w:themeColor="text1"/>
                        <w:sz w:val="22"/>
                        <w:lang w:eastAsia="en-AU"/>
                      </w:rPr>
                    </w:pPr>
                    <w:r w:rsidRPr="00B66241">
                      <w:rPr>
                        <w:rStyle w:val="Strong"/>
                        <w:b w:val="0"/>
                        <w:i w:val="0"/>
                      </w:rPr>
                      <w:t xml:space="preserve">I, being the exporting owner/manager identified in </w:t>
                    </w:r>
                    <w:r w:rsidRPr="00D66B57">
                      <w:rPr>
                        <w:rStyle w:val="Strong"/>
                      </w:rPr>
                      <w:t>Part 1</w:t>
                    </w:r>
                    <w:r w:rsidRPr="00B66241">
                      <w:rPr>
                        <w:rStyle w:val="Strong"/>
                        <w:b w:val="0"/>
                        <w:i w:val="0"/>
                      </w:rPr>
                      <w:t xml:space="preserve">, declare to the best of my knowledge that the cattle identified in </w:t>
                    </w:r>
                    <w:r w:rsidRPr="00D66B57">
                      <w:rPr>
                        <w:rStyle w:val="Strong"/>
                      </w:rPr>
                      <w:t>Part 1(a)</w:t>
                    </w:r>
                    <w:r w:rsidRPr="00B66241">
                      <w:rPr>
                        <w:rStyle w:val="Strong"/>
                        <w:b w:val="0"/>
                        <w:i w:val="0"/>
                      </w:rPr>
                      <w:t xml:space="preserve"> meet the JD import requirements </w:t>
                    </w:r>
                    <w:r w:rsidRPr="00D66B57">
                      <w:rPr>
                        <w:rStyle w:val="Strong"/>
                      </w:rPr>
                      <w:t>Part 3(c)</w:t>
                    </w:r>
                    <w:r w:rsidR="005E3734">
                      <w:rPr>
                        <w:rStyle w:val="Strong"/>
                      </w:rPr>
                      <w:t xml:space="preserve">(i </w:t>
                    </w:r>
                    <w:r w:rsidR="005E3734" w:rsidRPr="005E3734">
                      <w:rPr>
                        <w:rStyle w:val="Strong"/>
                        <w:b w:val="0"/>
                        <w:bCs w:val="0"/>
                      </w:rPr>
                      <w:t>and</w:t>
                    </w:r>
                    <w:r w:rsidR="005E3734">
                      <w:rPr>
                        <w:rStyle w:val="Strong"/>
                      </w:rPr>
                      <w:t xml:space="preserve"> ii)</w:t>
                    </w:r>
                    <w:r w:rsidR="005E3734">
                      <w:t xml:space="preserve"> </w:t>
                    </w:r>
                    <w:r w:rsidR="005E3734" w:rsidRPr="005E3734">
                      <w:rPr>
                        <w:rStyle w:val="Strong"/>
                        <w:b w:val="0"/>
                        <w:bCs w:val="0"/>
                        <w:i w:val="0"/>
                        <w:iCs w:val="0"/>
                      </w:rPr>
                      <w:t>including that:</w:t>
                    </w:r>
                  </w:p>
                </w:tc>
                <w:tc>
                  <w:tcPr>
                    <w:tcW w:w="6237" w:type="dxa"/>
                    <w:gridSpan w:val="3"/>
                    <w:tcBorders>
                      <w:top w:val="single" w:sz="12" w:space="0" w:color="auto"/>
                      <w:left w:val="single" w:sz="4" w:space="0" w:color="auto"/>
                      <w:bottom w:val="single" w:sz="4" w:space="0" w:color="auto"/>
                      <w:right w:val="single" w:sz="4" w:space="0" w:color="auto"/>
                    </w:tcBorders>
                  </w:tcPr>
                  <w:p w14:paraId="4F35982B" w14:textId="274DFBB6" w:rsidR="00F03FCE" w:rsidRPr="00B66241" w:rsidRDefault="001D1E02" w:rsidP="00CF44BB">
                    <w:pPr>
                      <w:pStyle w:val="ListParagraph"/>
                      <w:spacing w:before="0" w:after="0"/>
                      <w:ind w:left="357"/>
                      <w:rPr>
                        <w:color w:val="000000" w:themeColor="text1"/>
                        <w:sz w:val="22"/>
                        <w:lang w:eastAsia="en-AU"/>
                      </w:rPr>
                    </w:pPr>
                    <w:r>
                      <w:rPr>
                        <w:color w:val="000000" w:themeColor="text1"/>
                        <w:sz w:val="22"/>
                        <w:lang w:eastAsia="en-AU"/>
                      </w:rPr>
                      <w:t>The cattle were born and resided only on property(ies) with no suspected or confirmed JD infection in livestock during the five years prior to movement off the property(ies), AND</w:t>
                    </w:r>
                  </w:p>
                </w:tc>
                <w:permStart w:id="1079070035"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561B8E79" w14:textId="78308491" w:rsidR="00F03FCE" w:rsidRPr="00D66B57" w:rsidRDefault="00000000" w:rsidP="00A43BB4">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079070035"/>
                  </w:p>
                </w:tc>
              </w:tr>
              <w:tr w:rsidR="00F03FCE" w:rsidRPr="0001524E" w14:paraId="2C4E9C5E" w14:textId="77777777" w:rsidTr="003F1747">
                <w:trPr>
                  <w:trHeight w:val="454"/>
                </w:trPr>
                <w:tc>
                  <w:tcPr>
                    <w:tcW w:w="2830" w:type="dxa"/>
                    <w:gridSpan w:val="2"/>
                    <w:vMerge/>
                    <w:tcBorders>
                      <w:left w:val="single" w:sz="4" w:space="0" w:color="auto"/>
                      <w:right w:val="single" w:sz="4" w:space="0" w:color="auto"/>
                    </w:tcBorders>
                  </w:tcPr>
                  <w:p w14:paraId="76F5B072" w14:textId="77777777" w:rsidR="00F03FCE" w:rsidRPr="00D66B57" w:rsidRDefault="00F03FCE" w:rsidP="004553DF">
                    <w:pPr>
                      <w:pStyle w:val="ListParagraph"/>
                      <w:widowControl w:val="0"/>
                      <w:spacing w:before="0" w:after="0"/>
                      <w:ind w:left="351" w:hanging="357"/>
                      <w:rPr>
                        <w:color w:val="000000" w:themeColor="text1"/>
                        <w:sz w:val="22"/>
                      </w:rPr>
                    </w:pPr>
                  </w:p>
                </w:tc>
                <w:tc>
                  <w:tcPr>
                    <w:tcW w:w="6237" w:type="dxa"/>
                    <w:gridSpan w:val="3"/>
                    <w:tcBorders>
                      <w:top w:val="single" w:sz="4" w:space="0" w:color="auto"/>
                      <w:left w:val="single" w:sz="4" w:space="0" w:color="auto"/>
                      <w:bottom w:val="single" w:sz="4" w:space="0" w:color="auto"/>
                      <w:right w:val="single" w:sz="4" w:space="0" w:color="auto"/>
                    </w:tcBorders>
                  </w:tcPr>
                  <w:p w14:paraId="4A7F0AB6" w14:textId="2FCBD14B" w:rsidR="00F03FCE" w:rsidRPr="00B66241" w:rsidRDefault="001D1E02" w:rsidP="007265FE">
                    <w:pPr>
                      <w:pStyle w:val="ListParagraph"/>
                      <w:spacing w:before="0" w:after="0"/>
                      <w:ind w:left="351" w:hanging="357"/>
                      <w:rPr>
                        <w:color w:val="000000" w:themeColor="text1"/>
                        <w:sz w:val="22"/>
                      </w:rPr>
                    </w:pPr>
                    <w:r>
                      <w:rPr>
                        <w:rStyle w:val="Strong"/>
                        <w:b w:val="0"/>
                        <w:bCs w:val="0"/>
                        <w:i w:val="0"/>
                        <w:iCs w:val="0"/>
                      </w:rPr>
                      <w:t>The cattle have not been in contact with livestock suspected or known to be infected with JD, AND</w:t>
                    </w:r>
                  </w:p>
                </w:tc>
                <w:permStart w:id="2136369242"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6CAC75B" w14:textId="233CDC41" w:rsidR="00F03FCE" w:rsidRPr="00D66B57" w:rsidRDefault="00000000" w:rsidP="00A43BB4">
                    <w:pPr>
                      <w:jc w:val="center"/>
                      <w:rPr>
                        <w:rFonts w:cs="Arial"/>
                        <w:color w:val="000000" w:themeColor="text1"/>
                        <w:sz w:val="22"/>
                      </w:rPr>
                    </w:pPr>
                    <w:sdt>
                      <w:sdtPr>
                        <w:rPr>
                          <w:rFonts w:cs="Arial"/>
                          <w:color w:val="000000" w:themeColor="text1"/>
                          <w:sz w:val="22"/>
                        </w:rPr>
                        <w:id w:val="-638253424"/>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2136369242"/>
                  </w:p>
                </w:tc>
              </w:tr>
              <w:tr w:rsidR="00F03FCE" w:rsidRPr="0001524E" w14:paraId="73CA4215" w14:textId="77777777" w:rsidTr="003F1747">
                <w:trPr>
                  <w:trHeight w:val="131"/>
                </w:trPr>
                <w:tc>
                  <w:tcPr>
                    <w:tcW w:w="2830" w:type="dxa"/>
                    <w:gridSpan w:val="2"/>
                    <w:vMerge/>
                    <w:tcBorders>
                      <w:left w:val="single" w:sz="4" w:space="0" w:color="auto"/>
                      <w:bottom w:val="single" w:sz="4" w:space="0" w:color="auto"/>
                      <w:right w:val="single" w:sz="4" w:space="0" w:color="auto"/>
                    </w:tcBorders>
                  </w:tcPr>
                  <w:p w14:paraId="5ED17F5D" w14:textId="77777777" w:rsidR="00F03FCE" w:rsidRPr="00D66B57" w:rsidRDefault="00F03FCE" w:rsidP="001E4D08">
                    <w:pPr>
                      <w:pStyle w:val="ListParagraph"/>
                      <w:widowControl w:val="0"/>
                      <w:spacing w:before="0" w:after="0"/>
                      <w:ind w:left="351" w:hanging="357"/>
                      <w:rPr>
                        <w:color w:val="000000" w:themeColor="text1"/>
                        <w:sz w:val="22"/>
                      </w:rPr>
                    </w:pPr>
                  </w:p>
                </w:tc>
                <w:tc>
                  <w:tcPr>
                    <w:tcW w:w="6237" w:type="dxa"/>
                    <w:gridSpan w:val="3"/>
                    <w:tcBorders>
                      <w:top w:val="single" w:sz="4" w:space="0" w:color="auto"/>
                      <w:left w:val="single" w:sz="4" w:space="0" w:color="auto"/>
                      <w:bottom w:val="single" w:sz="4" w:space="0" w:color="auto"/>
                      <w:right w:val="single" w:sz="4" w:space="0" w:color="auto"/>
                    </w:tcBorders>
                  </w:tcPr>
                  <w:p w14:paraId="260FFBFD" w14:textId="438D52EA" w:rsidR="00F03FCE" w:rsidRPr="00B66241" w:rsidRDefault="001D1E02" w:rsidP="001E4D08">
                    <w:pPr>
                      <w:pStyle w:val="ListParagraph"/>
                      <w:widowControl w:val="0"/>
                      <w:spacing w:before="0" w:after="0"/>
                      <w:ind w:left="351" w:hanging="357"/>
                      <w:rPr>
                        <w:color w:val="000000" w:themeColor="text1"/>
                        <w:sz w:val="22"/>
                      </w:rPr>
                    </w:pPr>
                    <w:r>
                      <w:rPr>
                        <w:rStyle w:val="Strong"/>
                        <w:b w:val="0"/>
                        <w:bCs w:val="0"/>
                        <w:i w:val="0"/>
                        <w:iCs w:val="0"/>
                      </w:rPr>
                      <w:t>Cattle vaccinated for JD have been positively identified as vaccinated by use of a three-hole punch (preferably in the outer third of the right ear) and recorded in the National Livestock Identification System as JD vaccinated.</w:t>
                    </w:r>
                  </w:p>
                </w:tc>
                <w:permStart w:id="631077329"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42CD49" w14:textId="5BC86D97" w:rsidR="00F03FCE" w:rsidRPr="00D66B57" w:rsidRDefault="00000000" w:rsidP="00A43BB4">
                    <w:pPr>
                      <w:jc w:val="center"/>
                      <w:rPr>
                        <w:rFonts w:cs="Arial"/>
                        <w:color w:val="000000" w:themeColor="text1"/>
                        <w:sz w:val="22"/>
                      </w:rPr>
                    </w:pPr>
                    <w:sdt>
                      <w:sdtPr>
                        <w:rPr>
                          <w:rFonts w:cs="Arial"/>
                          <w:color w:val="000000" w:themeColor="text1"/>
                          <w:sz w:val="22"/>
                        </w:rPr>
                        <w:id w:val="1531759021"/>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631077329"/>
                  </w:p>
                </w:tc>
              </w:tr>
            </w:tbl>
            <w:tbl>
              <w:tblPr>
                <w:tblStyle w:val="TableGrid"/>
                <w:tblW w:w="10485" w:type="dxa"/>
                <w:tblLook w:val="04A0" w:firstRow="1" w:lastRow="0" w:firstColumn="1" w:lastColumn="0" w:noHBand="0" w:noVBand="1"/>
              </w:tblPr>
              <w:tblGrid>
                <w:gridCol w:w="1559"/>
                <w:gridCol w:w="4815"/>
                <w:gridCol w:w="1701"/>
                <w:gridCol w:w="2410"/>
              </w:tblGrid>
              <w:tr w:rsidR="00EB2701" w:rsidRPr="00D66B57" w14:paraId="50899B82" w14:textId="77777777" w:rsidTr="00520252">
                <w:trPr>
                  <w:cnfStyle w:val="100000000000" w:firstRow="1" w:lastRow="0" w:firstColumn="0" w:lastColumn="0" w:oddVBand="0" w:evenVBand="0" w:oddHBand="0" w:evenHBand="0" w:firstRowFirstColumn="0" w:firstRowLastColumn="0" w:lastRowFirstColumn="0" w:lastRowLastColumn="0"/>
                  <w:trHeight w:val="454"/>
                </w:trPr>
                <w:tc>
                  <w:tcPr>
                    <w:tcW w:w="1559" w:type="dxa"/>
                    <w:tcBorders>
                      <w:top w:val="single" w:sz="12" w:space="0" w:color="auto"/>
                      <w:left w:val="single" w:sz="4" w:space="0" w:color="auto"/>
                      <w:bottom w:val="single" w:sz="12" w:space="0" w:color="auto"/>
                      <w:right w:val="single" w:sz="4" w:space="0" w:color="auto"/>
                    </w:tcBorders>
                    <w:shd w:val="clear" w:color="auto" w:fill="FFFFFF" w:themeFill="background1"/>
                  </w:tcPr>
                  <w:p w14:paraId="33FA7E0C" w14:textId="77777777" w:rsidR="00EB2701" w:rsidRPr="00D66B57" w:rsidRDefault="00EB2701" w:rsidP="00914DC2">
                    <w:pPr>
                      <w:pStyle w:val="NoSpacing"/>
                      <w:rPr>
                        <w:b w:val="0"/>
                        <w:color w:val="000000" w:themeColor="text1"/>
                        <w:sz w:val="22"/>
                      </w:rPr>
                    </w:pPr>
                    <w:permStart w:id="1563913872" w:edGrp="everyone" w:colFirst="3" w:colLast="3"/>
                    <w:permStart w:id="46366408" w:edGrp="everyone" w:colFirst="1" w:colLast="1"/>
                    <w:r w:rsidRPr="00D66B57">
                      <w:rPr>
                        <w:color w:val="000000" w:themeColor="text1"/>
                        <w:sz w:val="22"/>
                      </w:rPr>
                      <w:t>Signature</w:t>
                    </w:r>
                  </w:p>
                </w:tc>
                <w:tc>
                  <w:tcPr>
                    <w:tcW w:w="481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BC26468" w14:textId="77777777" w:rsidR="00EB2701" w:rsidRPr="00D66B57" w:rsidRDefault="00EB2701" w:rsidP="00914DC2">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shd w:val="clear" w:color="auto" w:fill="FFFFFF" w:themeFill="background1"/>
                  </w:tcPr>
                  <w:p w14:paraId="5B92BFA6" w14:textId="77777777" w:rsidR="00EB2701" w:rsidRPr="00D66B57" w:rsidRDefault="00EB2701" w:rsidP="00914DC2">
                    <w:pPr>
                      <w:rPr>
                        <w:rFonts w:cs="Arial"/>
                        <w:color w:val="000000" w:themeColor="text1"/>
                        <w:sz w:val="22"/>
                      </w:rPr>
                    </w:pPr>
                    <w:r w:rsidRPr="00D66B57">
                      <w:rPr>
                        <w:color w:val="000000" w:themeColor="text1"/>
                        <w:sz w:val="22"/>
                      </w:rPr>
                      <w:t xml:space="preserve">Date </w:t>
                    </w:r>
                    <w:r w:rsidRPr="003C5BBB">
                      <w:rPr>
                        <w:b w:val="0"/>
                        <w:bCs/>
                        <w:color w:val="000000" w:themeColor="text1"/>
                        <w:sz w:val="22"/>
                      </w:rPr>
                      <w:t>(d/m/y)</w:t>
                    </w:r>
                  </w:p>
                </w:tc>
                <w:tc>
                  <w:tcPr>
                    <w:tcW w:w="2410"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7CF234A" w14:textId="77777777" w:rsidR="00EB2701" w:rsidRPr="00D66B57" w:rsidRDefault="00EB2701" w:rsidP="00914DC2">
                    <w:pPr>
                      <w:rPr>
                        <w:rFonts w:cs="Arial"/>
                        <w:color w:val="000000" w:themeColor="text1"/>
                        <w:sz w:val="22"/>
                      </w:rPr>
                    </w:pPr>
                  </w:p>
                </w:tc>
              </w:tr>
              <w:permEnd w:id="1563913872"/>
              <w:permEnd w:id="46366408"/>
            </w:tbl>
            <w:p w14:paraId="0D973C26" w14:textId="57F358D6" w:rsidR="009E3B90" w:rsidRDefault="009E3B90" w:rsidP="00575424">
              <w:pPr>
                <w:spacing w:after="0" w:line="240" w:lineRule="auto"/>
                <w:rPr>
                  <w:color w:val="000000" w:themeColor="text1"/>
                  <w:sz w:val="2"/>
                  <w:szCs w:val="2"/>
                </w:rPr>
              </w:pPr>
            </w:p>
            <w:p w14:paraId="41C034FC" w14:textId="05BD84B0" w:rsidR="009E3B90" w:rsidRDefault="009E3B90" w:rsidP="00575424">
              <w:pPr>
                <w:spacing w:after="0" w:line="240" w:lineRule="auto"/>
                <w:rPr>
                  <w:color w:val="000000" w:themeColor="text1"/>
                  <w:sz w:val="2"/>
                  <w:szCs w:val="2"/>
                </w:rPr>
              </w:pPr>
            </w:p>
            <w:p w14:paraId="5297FEF2" w14:textId="2C1C6DCC" w:rsidR="009E3B90" w:rsidRDefault="009E3B90" w:rsidP="00575424">
              <w:pPr>
                <w:spacing w:after="0" w:line="240" w:lineRule="auto"/>
                <w:rPr>
                  <w:color w:val="000000" w:themeColor="text1"/>
                  <w:sz w:val="2"/>
                  <w:szCs w:val="2"/>
                </w:rPr>
              </w:pPr>
            </w:p>
            <w:p w14:paraId="0D45E32F" w14:textId="77777777" w:rsidR="0073420A" w:rsidRPr="00045203" w:rsidRDefault="0073420A">
              <w:pPr>
                <w:pStyle w:val="Heading2"/>
              </w:pPr>
              <w:r>
                <w:lastRenderedPageBreak/>
                <w:t>2(c) Liver fluke</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555"/>
                <w:gridCol w:w="1559"/>
                <w:gridCol w:w="3402"/>
                <w:gridCol w:w="2551"/>
                <w:gridCol w:w="1418"/>
              </w:tblGrid>
              <w:tr w:rsidR="00FB0243" w:rsidRPr="00716ADF" w14:paraId="7CDAC551" w14:textId="77777777" w:rsidTr="004D624C">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4"/>
                    <w:tcBorders>
                      <w:top w:val="single" w:sz="4" w:space="0" w:color="007D57"/>
                      <w:left w:val="single" w:sz="4" w:space="0" w:color="auto"/>
                      <w:bottom w:val="single" w:sz="4" w:space="0" w:color="003C69"/>
                      <w:right w:val="single" w:sz="4" w:space="0" w:color="auto"/>
                    </w:tcBorders>
                    <w:shd w:val="clear" w:color="auto" w:fill="003C69"/>
                  </w:tcPr>
                  <w:p w14:paraId="4D294210" w14:textId="77777777" w:rsidR="00FB0243" w:rsidRPr="00D66B57" w:rsidRDefault="00FB0243" w:rsidP="00EF33B2">
                    <w:pPr>
                      <w:pStyle w:val="Tableheading"/>
                    </w:pPr>
                    <w:r w:rsidRPr="002D24D3">
                      <w:t>Part 2(c) Exporting owner/manager declaration – liver fluke</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42D83E4C" w14:textId="77777777" w:rsidR="00FB0243" w:rsidRPr="002D24D3" w:rsidRDefault="00716ADF" w:rsidP="00EF33B2">
                    <w:pPr>
                      <w:pStyle w:val="Tableheading"/>
                      <w:rPr>
                        <w:b w:val="0"/>
                      </w:rPr>
                    </w:pPr>
                    <w:r w:rsidRPr="002D24D3">
                      <w:t>Check (x) relevant option</w:t>
                    </w:r>
                  </w:p>
                </w:tc>
              </w:tr>
              <w:tr w:rsidR="00FB0243" w:rsidRPr="00716ADF" w14:paraId="176F7693" w14:textId="77777777" w:rsidTr="004D624C">
                <w:trPr>
                  <w:trHeight w:val="454"/>
                </w:trPr>
                <w:tc>
                  <w:tcPr>
                    <w:tcW w:w="9067" w:type="dxa"/>
                    <w:gridSpan w:val="4"/>
                    <w:tcBorders>
                      <w:top w:val="single" w:sz="4" w:space="0" w:color="003C69"/>
                      <w:left w:val="single" w:sz="4" w:space="0" w:color="auto"/>
                      <w:right w:val="single" w:sz="4" w:space="0" w:color="auto"/>
                    </w:tcBorders>
                  </w:tcPr>
                  <w:p w14:paraId="6FD0C137" w14:textId="77777777" w:rsidR="00716ADF" w:rsidRPr="00B66241" w:rsidRDefault="00FB0243" w:rsidP="004D624C">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xml:space="preserve">, declare to the best of my knowledge that the cattl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Pr="00B66241">
                      <w:rPr>
                        <w:rStyle w:val="Strong"/>
                        <w:rFonts w:cs="Arial"/>
                      </w:rPr>
                      <w:t>Part 3(d)(i)</w:t>
                    </w:r>
                  </w:p>
                  <w:p w14:paraId="36914082" w14:textId="77777777" w:rsidR="00FB0243" w:rsidRPr="00045203" w:rsidRDefault="00716ADF" w:rsidP="004D624C">
                    <w:pPr>
                      <w:jc w:val="center"/>
                      <w:rPr>
                        <w:rStyle w:val="Strong"/>
                        <w:rFonts w:cs="Arial"/>
                        <w:i w:val="0"/>
                      </w:rPr>
                    </w:pPr>
                    <w:r w:rsidRPr="00045203">
                      <w:rPr>
                        <w:rStyle w:val="Strong"/>
                        <w:rFonts w:cs="Arial"/>
                        <w:i w:val="0"/>
                      </w:rPr>
                      <w:t>OR</w:t>
                    </w:r>
                  </w:p>
                </w:tc>
                <w:tc>
                  <w:tcPr>
                    <w:tcW w:w="1418" w:type="dxa"/>
                    <w:tcBorders>
                      <w:top w:val="single" w:sz="4" w:space="0" w:color="003C69"/>
                      <w:left w:val="single" w:sz="4" w:space="0" w:color="auto"/>
                      <w:right w:val="single" w:sz="4" w:space="0" w:color="auto"/>
                    </w:tcBorders>
                    <w:shd w:val="clear" w:color="auto" w:fill="DEEAF6" w:themeFill="accent1" w:themeFillTint="33"/>
                  </w:tcPr>
                  <w:p w14:paraId="7D6499DC" w14:textId="77777777" w:rsidR="00FB0243" w:rsidRPr="00D66B57" w:rsidRDefault="00000000" w:rsidP="004D624C">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Content>
                        <w:permStart w:id="1746628070" w:edGrp="everyone"/>
                        <w:r w:rsidR="004553DF" w:rsidRPr="00D66B57">
                          <w:rPr>
                            <w:rFonts w:ascii="MS Gothic" w:eastAsia="MS Gothic" w:hAnsi="MS Gothic" w:cs="Arial"/>
                            <w:color w:val="000000" w:themeColor="text1"/>
                            <w:sz w:val="22"/>
                          </w:rPr>
                          <w:t>☐</w:t>
                        </w:r>
                        <w:permEnd w:id="1746628070"/>
                      </w:sdtContent>
                    </w:sdt>
                  </w:p>
                </w:tc>
              </w:tr>
              <w:tr w:rsidR="005C2EB8" w:rsidRPr="00716ADF" w14:paraId="59B639A6" w14:textId="77777777" w:rsidTr="004D624C">
                <w:trPr>
                  <w:trHeight w:val="454"/>
                </w:trPr>
                <w:tc>
                  <w:tcPr>
                    <w:tcW w:w="10485" w:type="dxa"/>
                    <w:gridSpan w:val="5"/>
                    <w:tcBorders>
                      <w:top w:val="single" w:sz="4" w:space="0" w:color="003C69"/>
                      <w:left w:val="single" w:sz="4" w:space="0" w:color="auto"/>
                      <w:right w:val="single" w:sz="4" w:space="0" w:color="auto"/>
                    </w:tcBorders>
                    <w:shd w:val="clear" w:color="auto" w:fill="003C69"/>
                  </w:tcPr>
                  <w:p w14:paraId="2A249D60" w14:textId="77777777" w:rsidR="005C2EB8" w:rsidRPr="00D66B57" w:rsidRDefault="00716ADF" w:rsidP="004D624C">
                    <w:pPr>
                      <w:rPr>
                        <w:rStyle w:val="Strong"/>
                        <w:rFonts w:cs="Arial"/>
                      </w:rPr>
                    </w:pPr>
                    <w:r w:rsidRPr="00B66241">
                      <w:rPr>
                        <w:rStyle w:val="Strong"/>
                        <w:rFonts w:cs="Arial"/>
                        <w:color w:val="FFFFFF" w:themeColor="background1"/>
                      </w:rPr>
                      <w:t>T</w:t>
                    </w:r>
                    <w:r w:rsidR="005C2EB8" w:rsidRPr="00B66241">
                      <w:rPr>
                        <w:rStyle w:val="Strong"/>
                        <w:rFonts w:cs="Arial"/>
                        <w:color w:val="FFFFFF" w:themeColor="background1"/>
                      </w:rPr>
                      <w:t>he cattle are exempt for one of the following reasons:</w:t>
                    </w:r>
                  </w:p>
                </w:tc>
              </w:tr>
              <w:tr w:rsidR="00FB0243" w:rsidRPr="00716ADF" w14:paraId="2B506DFE" w14:textId="77777777" w:rsidTr="004D624C">
                <w:trPr>
                  <w:trHeight w:val="454"/>
                </w:trPr>
                <w:tc>
                  <w:tcPr>
                    <w:tcW w:w="9067" w:type="dxa"/>
                    <w:gridSpan w:val="4"/>
                    <w:tcBorders>
                      <w:top w:val="single" w:sz="4" w:space="0" w:color="003C69"/>
                      <w:left w:val="single" w:sz="4" w:space="0" w:color="auto"/>
                      <w:bottom w:val="single" w:sz="12" w:space="0" w:color="auto"/>
                      <w:right w:val="single" w:sz="4" w:space="0" w:color="auto"/>
                    </w:tcBorders>
                  </w:tcPr>
                  <w:p w14:paraId="3ECE83F9" w14:textId="77777777" w:rsidR="00FB0243" w:rsidRPr="00D66B57" w:rsidRDefault="00FB0243" w:rsidP="004D624C">
                    <w:pPr>
                      <w:ind w:left="-3"/>
                      <w:rPr>
                        <w:rFonts w:cs="Arial"/>
                        <w:color w:val="000000" w:themeColor="text1"/>
                        <w:sz w:val="22"/>
                      </w:rPr>
                    </w:pPr>
                    <w:r w:rsidRPr="00D66B57">
                      <w:rPr>
                        <w:rFonts w:cs="Arial"/>
                        <w:b/>
                        <w:color w:val="000000" w:themeColor="text1"/>
                        <w:sz w:val="22"/>
                      </w:rPr>
                      <w:t>Cattle moving into the Pastoral Area of WA</w:t>
                    </w:r>
                  </w:p>
                  <w:p w14:paraId="13A9CC2A" w14:textId="77777777" w:rsidR="00E01DC9" w:rsidRPr="00B66241" w:rsidRDefault="00FB0243" w:rsidP="004D624C">
                    <w:pPr>
                      <w:pStyle w:val="ListParagraph"/>
                      <w:spacing w:before="0" w:after="0"/>
                      <w:ind w:left="357"/>
                      <w:rPr>
                        <w:rStyle w:val="Strong"/>
                        <w:rFonts w:cs="Arial"/>
                        <w:b w:val="0"/>
                        <w:bCs w:val="0"/>
                        <w:i w:val="0"/>
                        <w:iCs w:val="0"/>
                      </w:rPr>
                    </w:pPr>
                    <w:r w:rsidRPr="00D66B57">
                      <w:rPr>
                        <w:rFonts w:cs="Arial"/>
                        <w:color w:val="000000" w:themeColor="text1"/>
                        <w:sz w:val="22"/>
                      </w:rPr>
                      <w:t xml:space="preserve">For cattle being moved to the Pastoral Area under </w:t>
                    </w:r>
                    <w:r w:rsidRPr="00B66241">
                      <w:rPr>
                        <w:rStyle w:val="Strong"/>
                        <w:rFonts w:cs="Arial"/>
                      </w:rPr>
                      <w:t xml:space="preserve">Part </w:t>
                    </w:r>
                    <w:r w:rsidR="00E01DC9" w:rsidRPr="00B66241">
                      <w:rPr>
                        <w:rStyle w:val="Strong"/>
                        <w:rFonts w:cs="Arial"/>
                      </w:rPr>
                      <w:t>3</w:t>
                    </w:r>
                    <w:r w:rsidRPr="00B66241">
                      <w:rPr>
                        <w:rStyle w:val="Strong"/>
                        <w:rFonts w:cs="Arial"/>
                      </w:rPr>
                      <w:t>(d)(ii)</w:t>
                    </w:r>
                    <w:r w:rsidR="00E01DC9" w:rsidRPr="00B66241">
                      <w:rPr>
                        <w:rStyle w:val="Strong"/>
                        <w:rFonts w:cs="Arial"/>
                        <w:b w:val="0"/>
                        <w:i w:val="0"/>
                      </w:rPr>
                      <w:t>:</w:t>
                    </w:r>
                  </w:p>
                  <w:p w14:paraId="740A1F87" w14:textId="77777777" w:rsidR="00E01DC9" w:rsidRPr="00B66241" w:rsidRDefault="00FB0243" w:rsidP="004D624C">
                    <w:pPr>
                      <w:pStyle w:val="ListParagraph"/>
                      <w:numPr>
                        <w:ilvl w:val="0"/>
                        <w:numId w:val="13"/>
                      </w:numPr>
                      <w:ind w:left="1077" w:hanging="357"/>
                      <w:rPr>
                        <w:rFonts w:cs="Arial"/>
                        <w:color w:val="000000" w:themeColor="text1"/>
                        <w:sz w:val="22"/>
                      </w:rPr>
                    </w:pPr>
                    <w:r w:rsidRPr="00B66241">
                      <w:rPr>
                        <w:rFonts w:cs="Arial"/>
                        <w:color w:val="000000" w:themeColor="text1"/>
                        <w:sz w:val="22"/>
                      </w:rPr>
                      <w:t xml:space="preserve">the area on which the cattle identified in </w:t>
                    </w:r>
                    <w:r w:rsidRPr="00B66241">
                      <w:rPr>
                        <w:rStyle w:val="Strong"/>
                        <w:rFonts w:cs="Arial"/>
                      </w:rPr>
                      <w:t xml:space="preserve">Part </w:t>
                    </w:r>
                    <w:r w:rsidR="00E01DC9" w:rsidRPr="00B66241">
                      <w:rPr>
                        <w:rStyle w:val="Strong"/>
                        <w:rFonts w:cs="Arial"/>
                      </w:rPr>
                      <w:t>1</w:t>
                    </w:r>
                    <w:r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Pr="00B66241">
                      <w:rPr>
                        <w:rFonts w:cs="Arial"/>
                        <w:color w:val="000000" w:themeColor="text1"/>
                        <w:sz w:val="22"/>
                      </w:rPr>
                      <w:t xml:space="preserve"> the intended date of departure, i</w:t>
                    </w:r>
                    <w:r w:rsidR="00E01DC9" w:rsidRPr="00B66241">
                      <w:rPr>
                        <w:rFonts w:cs="Arial"/>
                        <w:color w:val="000000" w:themeColor="text1"/>
                        <w:sz w:val="22"/>
                      </w:rPr>
                      <w:t>s</w:t>
                    </w:r>
                    <w:r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Pr="00B66241">
                      <w:rPr>
                        <w:rFonts w:cs="Arial"/>
                        <w:color w:val="000000" w:themeColor="text1"/>
                        <w:sz w:val="22"/>
                      </w:rPr>
                      <w:t xml:space="preserve">, and </w:t>
                    </w:r>
                  </w:p>
                  <w:p w14:paraId="436867B1" w14:textId="77777777" w:rsidR="00FB0243" w:rsidRPr="00D66B57" w:rsidRDefault="00FB0243" w:rsidP="004D624C">
                    <w:pPr>
                      <w:pStyle w:val="ListParagraph"/>
                      <w:numPr>
                        <w:ilvl w:val="0"/>
                        <w:numId w:val="13"/>
                      </w:numPr>
                      <w:spacing w:after="0"/>
                      <w:ind w:left="1077" w:hanging="357"/>
                      <w:rPr>
                        <w:rFonts w:cs="Arial"/>
                        <w:color w:val="000000" w:themeColor="text1"/>
                        <w:sz w:val="22"/>
                      </w:rPr>
                    </w:pPr>
                    <w:r w:rsidRPr="00B66241">
                      <w:rPr>
                        <w:rFonts w:cs="Arial"/>
                        <w:color w:val="000000" w:themeColor="text1"/>
                        <w:sz w:val="22"/>
                      </w:rPr>
                      <w:t>during this period, cattle have only had access to feed from this, or other such area, or to pelleted feed.</w:t>
                    </w:r>
                  </w:p>
                </w:tc>
                <w:permStart w:id="1957709374" w:edGrp="everyone"/>
                <w:tc>
                  <w:tcPr>
                    <w:tcW w:w="1418"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175ECFA3" w14:textId="7BA1B4B8" w:rsidR="00FB0243" w:rsidRPr="00D66B57" w:rsidRDefault="00000000" w:rsidP="004D624C">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957709374"/>
                  </w:p>
                </w:tc>
              </w:tr>
              <w:tr w:rsidR="00A72CF5" w:rsidRPr="00716ADF" w14:paraId="0BB32808" w14:textId="77777777" w:rsidTr="004D624C">
                <w:trPr>
                  <w:trHeight w:val="940"/>
                </w:trPr>
                <w:tc>
                  <w:tcPr>
                    <w:tcW w:w="3114" w:type="dxa"/>
                    <w:gridSpan w:val="2"/>
                    <w:vMerge w:val="restart"/>
                    <w:tcBorders>
                      <w:top w:val="single" w:sz="12" w:space="0" w:color="auto"/>
                      <w:left w:val="single" w:sz="4" w:space="0" w:color="auto"/>
                      <w:right w:val="single" w:sz="4" w:space="0" w:color="000000" w:themeColor="text1"/>
                    </w:tcBorders>
                  </w:tcPr>
                  <w:p w14:paraId="47987194" w14:textId="77777777" w:rsidR="0060289C" w:rsidRPr="00B66241" w:rsidRDefault="0060289C" w:rsidP="004D624C">
                    <w:pPr>
                      <w:rPr>
                        <w:rFonts w:cs="Arial"/>
                        <w:b/>
                        <w:color w:val="000000" w:themeColor="text1"/>
                        <w:sz w:val="22"/>
                      </w:rPr>
                    </w:pPr>
                    <w:r w:rsidRPr="00B66241">
                      <w:rPr>
                        <w:rFonts w:cs="Arial"/>
                        <w:b/>
                        <w:color w:val="000000" w:themeColor="text1"/>
                        <w:sz w:val="22"/>
                      </w:rPr>
                      <w:t>Slaughter or export</w:t>
                    </w:r>
                  </w:p>
                  <w:p w14:paraId="3E4A1F78" w14:textId="77777777" w:rsidR="0060289C" w:rsidRPr="00D66B57" w:rsidRDefault="0060289C" w:rsidP="004D624C">
                    <w:pPr>
                      <w:pStyle w:val="ListParagraph"/>
                      <w:spacing w:before="0"/>
                      <w:ind w:left="300" w:hanging="357"/>
                      <w:rPr>
                        <w:rFonts w:cs="Arial"/>
                        <w:color w:val="000000" w:themeColor="text1"/>
                        <w:sz w:val="22"/>
                      </w:rPr>
                    </w:pPr>
                    <w:r w:rsidRPr="00B66241">
                      <w:rPr>
                        <w:rFonts w:cs="Arial"/>
                        <w:color w:val="000000" w:themeColor="text1"/>
                        <w:sz w:val="22"/>
                      </w:rPr>
                      <w:t>Cattle from any area are exempt from all testing and treatment if they are moved directly from the Entry Inspection Point to:</w:t>
                    </w:r>
                  </w:p>
                </w:tc>
                <w:tc>
                  <w:tcPr>
                    <w:tcW w:w="5953" w:type="dxa"/>
                    <w:gridSpan w:val="2"/>
                    <w:tcBorders>
                      <w:top w:val="single" w:sz="12" w:space="0" w:color="auto"/>
                      <w:left w:val="single" w:sz="4" w:space="0" w:color="000000" w:themeColor="text1"/>
                      <w:bottom w:val="single" w:sz="4" w:space="0" w:color="auto"/>
                      <w:right w:val="single" w:sz="4" w:space="0" w:color="auto"/>
                    </w:tcBorders>
                  </w:tcPr>
                  <w:p w14:paraId="3CA61D3B" w14:textId="073DD9BE" w:rsidR="001D4B50" w:rsidRPr="00560FC9" w:rsidRDefault="0060289C" w:rsidP="004D624C">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Pr="00B66241">
                      <w:rPr>
                        <w:rStyle w:val="Strong"/>
                        <w:rFonts w:cs="Arial"/>
                      </w:rPr>
                      <w:t>Part 3(d)(iii)</w:t>
                    </w:r>
                    <w:r w:rsidR="00840EB1" w:rsidRPr="00D66B57">
                      <w:rPr>
                        <w:rStyle w:val="Strong"/>
                        <w:rFonts w:cs="Arial"/>
                        <w:b w:val="0"/>
                      </w:rPr>
                      <w:t>.</w:t>
                    </w:r>
                    <w:r w:rsidR="00560FC9">
                      <w:rPr>
                        <w:rStyle w:val="Strong"/>
                        <w:rFonts w:cs="Arial"/>
                        <w:b w:val="0"/>
                      </w:rPr>
                      <w:t xml:space="preserve"> </w:t>
                    </w:r>
                  </w:p>
                </w:tc>
                <w:permStart w:id="1051277120"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4BBC23B8" w14:textId="66892AEB" w:rsidR="0060289C" w:rsidRPr="00D66B57" w:rsidRDefault="00000000" w:rsidP="004D624C">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051277120"/>
                  </w:p>
                </w:tc>
              </w:tr>
              <w:tr w:rsidR="00A72CF5" w:rsidRPr="00716ADF" w14:paraId="76C384D7" w14:textId="77777777" w:rsidTr="004D624C">
                <w:trPr>
                  <w:trHeight w:val="885"/>
                </w:trPr>
                <w:tc>
                  <w:tcPr>
                    <w:tcW w:w="3114" w:type="dxa"/>
                    <w:gridSpan w:val="2"/>
                    <w:vMerge/>
                    <w:tcBorders>
                      <w:left w:val="single" w:sz="4" w:space="0" w:color="auto"/>
                      <w:bottom w:val="single" w:sz="12" w:space="0" w:color="auto"/>
                      <w:right w:val="single" w:sz="4" w:space="0" w:color="000000" w:themeColor="text1"/>
                    </w:tcBorders>
                  </w:tcPr>
                  <w:p w14:paraId="73137ABE" w14:textId="77777777" w:rsidR="0060289C" w:rsidRPr="00D66B57" w:rsidRDefault="0060289C" w:rsidP="004D624C">
                    <w:pPr>
                      <w:rPr>
                        <w:rFonts w:cs="Arial"/>
                        <w:b/>
                        <w:color w:val="000000" w:themeColor="text1"/>
                        <w:sz w:val="22"/>
                      </w:rPr>
                    </w:pPr>
                  </w:p>
                </w:tc>
                <w:tc>
                  <w:tcPr>
                    <w:tcW w:w="5953" w:type="dxa"/>
                    <w:gridSpan w:val="2"/>
                    <w:tcBorders>
                      <w:top w:val="single" w:sz="4" w:space="0" w:color="auto"/>
                      <w:left w:val="single" w:sz="4" w:space="0" w:color="000000" w:themeColor="text1"/>
                      <w:bottom w:val="single" w:sz="12" w:space="0" w:color="auto"/>
                      <w:right w:val="single" w:sz="4" w:space="0" w:color="auto"/>
                    </w:tcBorders>
                  </w:tcPr>
                  <w:p w14:paraId="4D58C1EF" w14:textId="2A1DB352" w:rsidR="001D4B50" w:rsidRPr="00560FC9" w:rsidRDefault="0060289C" w:rsidP="004D624C">
                    <w:pPr>
                      <w:pStyle w:val="ListParagraph"/>
                      <w:numPr>
                        <w:ilvl w:val="0"/>
                        <w:numId w:val="14"/>
                      </w:numPr>
                      <w:spacing w:before="0" w:after="0"/>
                      <w:ind w:left="300" w:hanging="357"/>
                      <w:rPr>
                        <w:rFonts w:cs="Arial"/>
                        <w:color w:val="000000" w:themeColor="text1"/>
                        <w:sz w:val="22"/>
                      </w:rPr>
                    </w:pPr>
                    <w:r w:rsidRPr="00B66241">
                      <w:rPr>
                        <w:rFonts w:cs="Arial"/>
                        <w:color w:val="000000" w:themeColor="text1"/>
                        <w:sz w:val="22"/>
                      </w:rPr>
                      <w:t xml:space="preserve">ports outside the Liver Fluke Restricted Area for immediate loading for export within 48 hours – refer to </w:t>
                    </w:r>
                    <w:r w:rsidRPr="00B66241">
                      <w:rPr>
                        <w:rStyle w:val="Strong"/>
                        <w:rFonts w:cs="Arial"/>
                      </w:rPr>
                      <w:t>Part 3(d)(iv)</w:t>
                    </w:r>
                    <w:r w:rsidRPr="00B66241">
                      <w:rPr>
                        <w:rFonts w:cs="Arial"/>
                        <w:color w:val="000000" w:themeColor="text1"/>
                        <w:sz w:val="22"/>
                      </w:rPr>
                      <w:t>.</w:t>
                    </w:r>
                    <w:r w:rsidR="00560FC9">
                      <w:rPr>
                        <w:rFonts w:cs="Arial"/>
                        <w:color w:val="000000" w:themeColor="text1"/>
                        <w:sz w:val="22"/>
                      </w:rPr>
                      <w:t xml:space="preserve"> </w:t>
                    </w:r>
                  </w:p>
                </w:tc>
                <w:permStart w:id="1606568950"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114D1DA" w14:textId="7796485A" w:rsidR="0060289C" w:rsidRPr="00D66B57" w:rsidRDefault="00000000" w:rsidP="004D624C">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606568950"/>
                  </w:p>
                </w:tc>
              </w:tr>
              <w:tr w:rsidR="003334E3" w:rsidRPr="00716ADF" w14:paraId="445F9A8E" w14:textId="77777777" w:rsidTr="004D624C">
                <w:trPr>
                  <w:trHeight w:val="1777"/>
                </w:trPr>
                <w:tc>
                  <w:tcPr>
                    <w:tcW w:w="9067" w:type="dxa"/>
                    <w:gridSpan w:val="4"/>
                    <w:tcBorders>
                      <w:left w:val="single" w:sz="4" w:space="0" w:color="auto"/>
                      <w:bottom w:val="single" w:sz="4" w:space="0" w:color="auto"/>
                      <w:right w:val="single" w:sz="4" w:space="0" w:color="auto"/>
                    </w:tcBorders>
                  </w:tcPr>
                  <w:p w14:paraId="45CC147B" w14:textId="77777777" w:rsidR="003334E3" w:rsidRPr="00B66241" w:rsidRDefault="003334E3" w:rsidP="004D624C">
                    <w:pPr>
                      <w:rPr>
                        <w:rFonts w:cs="Arial"/>
                        <w:b/>
                        <w:color w:val="000000" w:themeColor="text1"/>
                        <w:sz w:val="22"/>
                      </w:rPr>
                    </w:pPr>
                    <w:r w:rsidRPr="00B66241">
                      <w:rPr>
                        <w:rFonts w:cs="Arial"/>
                        <w:b/>
                        <w:color w:val="000000" w:themeColor="text1"/>
                        <w:sz w:val="22"/>
                      </w:rPr>
                      <w:t>Consignment from the Liver Fluke Test Exempt Area</w:t>
                    </w:r>
                  </w:p>
                  <w:p w14:paraId="413A8D92" w14:textId="5A5CC02D" w:rsidR="003334E3" w:rsidRPr="00D66B57" w:rsidRDefault="003334E3" w:rsidP="004D624C">
                    <w:pPr>
                      <w:pStyle w:val="ListParagraph"/>
                      <w:spacing w:before="0" w:after="0"/>
                      <w:ind w:left="300" w:hanging="357"/>
                      <w:rPr>
                        <w:color w:val="000000" w:themeColor="text1"/>
                        <w:sz w:val="22"/>
                      </w:rPr>
                    </w:pPr>
                    <w:r w:rsidRPr="00B66241">
                      <w:rPr>
                        <w:rFonts w:cs="Arial"/>
                        <w:color w:val="000000" w:themeColor="text1"/>
                        <w:sz w:val="22"/>
                      </w:rPr>
                      <w:t xml:space="preserve">Cattle born and grazed solely in the Liver Fluke Test Exempt Area are exempt from all testing or treatment if they are moved directly from the Entry Inspection Point to </w:t>
                    </w:r>
                    <w:r w:rsidR="007265FE">
                      <w:rPr>
                        <w:rFonts w:cs="Arial"/>
                        <w:color w:val="000000" w:themeColor="text1"/>
                        <w:sz w:val="22"/>
                      </w:rPr>
                      <w:t>a DPIRD-</w:t>
                    </w:r>
                    <w:r w:rsidR="001D4B50" w:rsidRPr="00B66241">
                      <w:rPr>
                        <w:rFonts w:cs="Arial"/>
                        <w:color w:val="000000" w:themeColor="text1"/>
                        <w:sz w:val="22"/>
                      </w:rPr>
                      <w:t xml:space="preserve">approved holding yards </w:t>
                    </w:r>
                    <w:r w:rsidRPr="00B66241">
                      <w:rPr>
                        <w:rFonts w:cs="Arial"/>
                        <w:color w:val="000000" w:themeColor="text1"/>
                        <w:sz w:val="22"/>
                      </w:rPr>
                      <w:t>or an abattoir outside the Liver Fluke Restricted Area for expo</w:t>
                    </w:r>
                    <w:r w:rsidR="00E8114B">
                      <w:rPr>
                        <w:rFonts w:cs="Arial"/>
                        <w:color w:val="000000" w:themeColor="text1"/>
                        <w:sz w:val="22"/>
                      </w:rPr>
                      <w:t xml:space="preserve">rt or slaughter within 40 days </w:t>
                    </w:r>
                    <w:r w:rsidRPr="00E8114B">
                      <w:rPr>
                        <w:rFonts w:cs="Arial"/>
                        <w:b/>
                        <w:color w:val="000000" w:themeColor="text1"/>
                        <w:sz w:val="22"/>
                      </w:rPr>
                      <w:t>OR</w:t>
                    </w:r>
                    <w:r w:rsidRPr="00B66241">
                      <w:rPr>
                        <w:rFonts w:cs="Arial"/>
                        <w:color w:val="000000" w:themeColor="text1"/>
                        <w:sz w:val="22"/>
                      </w:rPr>
                      <w:t xml:space="preserve"> </w:t>
                    </w:r>
                    <w:r w:rsidR="00E8114B">
                      <w:rPr>
                        <w:rFonts w:cs="Arial"/>
                        <w:color w:val="000000" w:themeColor="text1"/>
                        <w:sz w:val="22"/>
                      </w:rPr>
                      <w:t xml:space="preserve">inside </w:t>
                    </w:r>
                    <w:r w:rsidRPr="00B66241">
                      <w:rPr>
                        <w:rFonts w:cs="Arial"/>
                        <w:color w:val="000000" w:themeColor="text1"/>
                        <w:sz w:val="22"/>
                      </w:rPr>
                      <w:t xml:space="preserve">the Liver Fluke Restricted Area for export or slaughter within 48 hours – refer to </w:t>
                    </w:r>
                    <w:r w:rsidRPr="00D66B57">
                      <w:rPr>
                        <w:rStyle w:val="Strong"/>
                      </w:rPr>
                      <w:t>Part 3(d)(v).</w:t>
                    </w:r>
                    <w:r w:rsidR="00560FC9">
                      <w:rPr>
                        <w:rFonts w:cs="Arial"/>
                        <w:color w:val="000000" w:themeColor="text1"/>
                        <w:sz w:val="22"/>
                      </w:rPr>
                      <w:t xml:space="preserve"> </w:t>
                    </w:r>
                    <w:r w:rsidR="00435DC2" w:rsidRPr="00B66241">
                      <w:rPr>
                        <w:color w:val="000000" w:themeColor="text1"/>
                        <w:sz w:val="22"/>
                      </w:rPr>
                      <w:t xml:space="preserve">An </w:t>
                    </w:r>
                    <w:r w:rsidR="00435DC2" w:rsidRPr="00B66241">
                      <w:rPr>
                        <w:rStyle w:val="Strong"/>
                        <w:rFonts w:cs="Arial"/>
                      </w:rPr>
                      <w:t>LB5 Form</w:t>
                    </w:r>
                    <w:r w:rsidR="00435DC2" w:rsidRPr="00B66241">
                      <w:rPr>
                        <w:color w:val="000000" w:themeColor="text1"/>
                        <w:sz w:val="22"/>
                      </w:rPr>
                      <w:t xml:space="preserve"> is required.</w:t>
                    </w:r>
                  </w:p>
                </w:tc>
                <w:permStart w:id="138234617"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7E56008A" w14:textId="0B96C8EA" w:rsidR="003334E3" w:rsidRPr="00D66B57" w:rsidRDefault="00000000" w:rsidP="004D624C">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38234617"/>
                  </w:p>
                </w:tc>
              </w:tr>
              <w:tr w:rsidR="000D5EE0" w:rsidRPr="00716ADF" w14:paraId="2CB487A4" w14:textId="77777777" w:rsidTr="004D624C">
                <w:trPr>
                  <w:trHeight w:val="454"/>
                </w:trPr>
                <w:tc>
                  <w:tcPr>
                    <w:tcW w:w="9067" w:type="dxa"/>
                    <w:gridSpan w:val="4"/>
                    <w:tcBorders>
                      <w:top w:val="single" w:sz="4" w:space="0" w:color="auto"/>
                      <w:left w:val="single" w:sz="4" w:space="0" w:color="auto"/>
                      <w:bottom w:val="single" w:sz="4" w:space="0" w:color="auto"/>
                      <w:right w:val="single" w:sz="4" w:space="0" w:color="auto"/>
                    </w:tcBorders>
                  </w:tcPr>
                  <w:p w14:paraId="22B90D22" w14:textId="77777777" w:rsidR="000D5EE0" w:rsidRPr="00B66241" w:rsidRDefault="000D5EE0" w:rsidP="004D624C">
                    <w:pPr>
                      <w:pStyle w:val="ListParagraph"/>
                      <w:spacing w:before="0" w:after="0"/>
                      <w:ind w:left="300" w:hanging="357"/>
                      <w:rPr>
                        <w:rFonts w:cs="Arial"/>
                        <w:color w:val="000000" w:themeColor="text1"/>
                        <w:sz w:val="22"/>
                      </w:rPr>
                    </w:pPr>
                    <w:r w:rsidRPr="00B66241">
                      <w:rPr>
                        <w:rFonts w:cs="Arial"/>
                        <w:color w:val="000000" w:themeColor="text1"/>
                        <w:sz w:val="22"/>
                      </w:rPr>
                      <w:t xml:space="preserve">Cattle born and grazed solely in the Liver Fluke Test Exempt Area being consigned to the Kimberley Region of WA are exempt from all pre-entry, entry and post-entry testing and treatment – refer to </w:t>
                    </w:r>
                    <w:r w:rsidRPr="00D66B57">
                      <w:rPr>
                        <w:rStyle w:val="Strong"/>
                      </w:rPr>
                      <w:t xml:space="preserve">Part </w:t>
                    </w:r>
                    <w:r w:rsidR="00994162" w:rsidRPr="00D66B57">
                      <w:rPr>
                        <w:rStyle w:val="Strong"/>
                      </w:rPr>
                      <w:t>3</w:t>
                    </w:r>
                    <w:r w:rsidRPr="00D66B57">
                      <w:rPr>
                        <w:rStyle w:val="Strong"/>
                      </w:rPr>
                      <w:t>(d)(vi).</w:t>
                    </w:r>
                    <w:r w:rsidRPr="00B66241">
                      <w:rPr>
                        <w:rFonts w:cs="Arial"/>
                        <w:color w:val="000000" w:themeColor="text1"/>
                        <w:sz w:val="22"/>
                      </w:rPr>
                      <w:t xml:space="preserve"> An </w:t>
                    </w:r>
                    <w:r w:rsidRPr="00D66B57">
                      <w:rPr>
                        <w:rStyle w:val="Strong"/>
                      </w:rPr>
                      <w:t>LB5 Form</w:t>
                    </w:r>
                    <w:r w:rsidRPr="00B66241">
                      <w:rPr>
                        <w:rFonts w:cs="Arial"/>
                        <w:color w:val="000000" w:themeColor="text1"/>
                        <w:sz w:val="22"/>
                      </w:rPr>
                      <w:t xml:space="preserve"> is required.</w:t>
                    </w:r>
                  </w:p>
                </w:tc>
                <w:permStart w:id="19027496"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399922" w14:textId="73650C2C" w:rsidR="000D5EE0" w:rsidRPr="00D66B57" w:rsidRDefault="00000000" w:rsidP="004D624C">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9027496"/>
                  </w:p>
                </w:tc>
              </w:tr>
              <w:tr w:rsidR="000D5EE0" w:rsidRPr="00716ADF" w14:paraId="0C7F08C7" w14:textId="77777777" w:rsidTr="004D624C">
                <w:trPr>
                  <w:trHeight w:val="454"/>
                </w:trPr>
                <w:tc>
                  <w:tcPr>
                    <w:tcW w:w="9067" w:type="dxa"/>
                    <w:gridSpan w:val="4"/>
                    <w:tcBorders>
                      <w:top w:val="single" w:sz="4" w:space="0" w:color="auto"/>
                      <w:left w:val="single" w:sz="4" w:space="0" w:color="auto"/>
                      <w:bottom w:val="single" w:sz="12" w:space="0" w:color="auto"/>
                      <w:right w:val="single" w:sz="4" w:space="0" w:color="auto"/>
                    </w:tcBorders>
                  </w:tcPr>
                  <w:p w14:paraId="24C473B3" w14:textId="77777777" w:rsidR="000D5EE0" w:rsidRPr="00B66241" w:rsidRDefault="000D5EE0" w:rsidP="004D624C">
                    <w:pPr>
                      <w:pStyle w:val="ListParagraph"/>
                      <w:numPr>
                        <w:ilvl w:val="0"/>
                        <w:numId w:val="21"/>
                      </w:numPr>
                      <w:spacing w:before="0" w:after="0"/>
                      <w:ind w:left="357" w:hanging="357"/>
                      <w:rPr>
                        <w:rFonts w:cs="Arial"/>
                        <w:b/>
                        <w:color w:val="000000" w:themeColor="text1"/>
                        <w:sz w:val="22"/>
                      </w:rPr>
                    </w:pPr>
                    <w:r w:rsidRPr="00B66241">
                      <w:rPr>
                        <w:rFonts w:cs="Arial"/>
                        <w:color w:val="000000" w:themeColor="text1"/>
                        <w:sz w:val="22"/>
                      </w:rPr>
                      <w:t xml:space="preserve">Cattle born and grazed solely in the Liver Fluke Test Exempt Area consigned to areas other than the Kimberley are exempt from a pre-entry test and post-entry testing and treatment but an entry treatment will be given at the Entry Inspection Point – refer to </w:t>
                    </w:r>
                    <w:r w:rsidRPr="00B66241">
                      <w:rPr>
                        <w:rStyle w:val="Strong"/>
                        <w:rFonts w:cs="Arial"/>
                      </w:rPr>
                      <w:t>Part 3(d)(vii)</w:t>
                    </w:r>
                    <w:r w:rsidRPr="00B66241">
                      <w:rPr>
                        <w:rStyle w:val="Strong"/>
                        <w:rFonts w:cs="Arial"/>
                        <w:b w:val="0"/>
                        <w:i w:val="0"/>
                      </w:rPr>
                      <w:t>.</w:t>
                    </w:r>
                    <w:r w:rsidRPr="00B66241">
                      <w:rPr>
                        <w:rStyle w:val="Strong"/>
                        <w:rFonts w:cs="Arial"/>
                      </w:rPr>
                      <w:t xml:space="preserve"> </w:t>
                    </w:r>
                    <w:r w:rsidRPr="00B66241">
                      <w:rPr>
                        <w:rFonts w:cs="Arial"/>
                        <w:color w:val="000000" w:themeColor="text1"/>
                        <w:sz w:val="22"/>
                      </w:rPr>
                      <w:t xml:space="preserve">An </w:t>
                    </w:r>
                    <w:r w:rsidRPr="00B66241">
                      <w:rPr>
                        <w:rStyle w:val="Strong"/>
                        <w:rFonts w:cs="Arial"/>
                      </w:rPr>
                      <w:t>LB5 Form</w:t>
                    </w:r>
                    <w:r w:rsidRPr="00B66241">
                      <w:rPr>
                        <w:rFonts w:cs="Arial"/>
                        <w:color w:val="000000" w:themeColor="text1"/>
                        <w:sz w:val="22"/>
                      </w:rPr>
                      <w:t xml:space="preserve"> is required.</w:t>
                    </w:r>
                  </w:p>
                </w:tc>
                <w:permStart w:id="672870063"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F975AB1" w14:textId="0620A4CE" w:rsidR="000D5EE0" w:rsidRPr="00D66B57" w:rsidRDefault="00000000" w:rsidP="004D624C">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672870063"/>
                  </w:p>
                </w:tc>
              </w:tr>
              <w:tr w:rsidR="00504F6E" w:rsidRPr="00716ADF" w14:paraId="6093513D" w14:textId="77777777" w:rsidTr="004D624C">
                <w:trPr>
                  <w:trHeight w:val="1251"/>
                </w:trPr>
                <w:tc>
                  <w:tcPr>
                    <w:tcW w:w="3114" w:type="dxa"/>
                    <w:gridSpan w:val="2"/>
                    <w:vMerge w:val="restart"/>
                    <w:tcBorders>
                      <w:top w:val="single" w:sz="12" w:space="0" w:color="auto"/>
                      <w:left w:val="single" w:sz="4" w:space="0" w:color="003C69"/>
                      <w:right w:val="single" w:sz="4" w:space="0" w:color="auto"/>
                    </w:tcBorders>
                  </w:tcPr>
                  <w:p w14:paraId="008070EB" w14:textId="77777777" w:rsidR="00504F6E" w:rsidRPr="00B66241" w:rsidRDefault="00504F6E" w:rsidP="004D624C">
                    <w:pPr>
                      <w:rPr>
                        <w:rFonts w:cs="Arial"/>
                        <w:b/>
                        <w:color w:val="000000" w:themeColor="text1"/>
                        <w:sz w:val="22"/>
                      </w:rPr>
                    </w:pPr>
                    <w:r w:rsidRPr="00B66241">
                      <w:rPr>
                        <w:rFonts w:cs="Arial"/>
                        <w:b/>
                        <w:color w:val="000000" w:themeColor="text1"/>
                        <w:sz w:val="22"/>
                      </w:rPr>
                      <w:t>Short stays</w:t>
                    </w:r>
                  </w:p>
                  <w:p w14:paraId="5A78AACE" w14:textId="77777777" w:rsidR="00504F6E" w:rsidRPr="00D66B57" w:rsidRDefault="00504F6E" w:rsidP="004D624C">
                    <w:pPr>
                      <w:pStyle w:val="ListParagraph"/>
                      <w:spacing w:before="0" w:after="0"/>
                      <w:ind w:left="300" w:hanging="357"/>
                      <w:rPr>
                        <w:rFonts w:cs="Arial"/>
                        <w:color w:val="000000" w:themeColor="text1"/>
                        <w:sz w:val="22"/>
                      </w:rPr>
                    </w:pPr>
                    <w:r w:rsidRPr="00B66241">
                      <w:rPr>
                        <w:rFonts w:cs="Arial"/>
                        <w:color w:val="000000" w:themeColor="text1"/>
                        <w:sz w:val="22"/>
                      </w:rPr>
                      <w:t>Cattle that leave and return to WA within 49 days (</w:t>
                    </w:r>
                    <w:r w:rsidR="00840EB1" w:rsidRPr="00A72CF5">
                      <w:rPr>
                        <w:rFonts w:cs="Arial"/>
                        <w:i/>
                        <w:color w:val="000000" w:themeColor="text1"/>
                        <w:sz w:val="22"/>
                      </w:rPr>
                      <w:t>check (x)</w:t>
                    </w:r>
                    <w:r w:rsidRPr="00A72CF5">
                      <w:rPr>
                        <w:rFonts w:cs="Arial"/>
                        <w:i/>
                        <w:color w:val="000000" w:themeColor="text1"/>
                        <w:sz w:val="22"/>
                      </w:rPr>
                      <w:t xml:space="preserve"> one of the options if </w:t>
                    </w:r>
                    <w:r w:rsidR="00840EB1" w:rsidRPr="00A72CF5">
                      <w:rPr>
                        <w:rFonts w:cs="Arial"/>
                        <w:i/>
                        <w:color w:val="000000" w:themeColor="text1"/>
                        <w:sz w:val="22"/>
                      </w:rPr>
                      <w:t>applicable</w:t>
                    </w:r>
                    <w:r w:rsidRPr="00B66241">
                      <w:rPr>
                        <w:rFonts w:cs="Arial"/>
                        <w:color w:val="000000" w:themeColor="text1"/>
                        <w:sz w:val="22"/>
                      </w:rPr>
                      <w:t>):</w:t>
                    </w:r>
                  </w:p>
                </w:tc>
                <w:tc>
                  <w:tcPr>
                    <w:tcW w:w="5953" w:type="dxa"/>
                    <w:gridSpan w:val="2"/>
                    <w:tcBorders>
                      <w:top w:val="single" w:sz="12" w:space="0" w:color="auto"/>
                      <w:left w:val="single" w:sz="4" w:space="0" w:color="auto"/>
                      <w:bottom w:val="single" w:sz="4" w:space="0" w:color="auto"/>
                      <w:right w:val="single" w:sz="4" w:space="0" w:color="auto"/>
                    </w:tcBorders>
                  </w:tcPr>
                  <w:p w14:paraId="623D8CF5" w14:textId="77777777" w:rsidR="00504F6E" w:rsidRPr="00D66B57" w:rsidRDefault="00504F6E" w:rsidP="004D624C">
                    <w:pPr>
                      <w:pStyle w:val="ListParagraph"/>
                      <w:spacing w:before="0" w:after="0"/>
                      <w:ind w:left="300" w:hanging="357"/>
                      <w:rPr>
                        <w:rFonts w:cs="Arial"/>
                        <w:color w:val="000000" w:themeColor="text1"/>
                        <w:sz w:val="22"/>
                      </w:rPr>
                    </w:pPr>
                    <w:r w:rsidRPr="00B66241">
                      <w:rPr>
                        <w:rStyle w:val="Strong"/>
                        <w:rFonts w:cs="Arial"/>
                      </w:rPr>
                      <w:t>Cattle of WA origin that have departed WA for a period of 10 days or less</w:t>
                    </w:r>
                    <w:r w:rsidRPr="00B66241">
                      <w:rPr>
                        <w:rFonts w:cs="Arial"/>
                        <w:color w:val="000000" w:themeColor="text1"/>
                        <w:sz w:val="22"/>
                      </w:rPr>
                      <w:t xml:space="preserve"> are exempt from all pre-entry testing and entry treatment for liver fluke – refer to </w:t>
                    </w:r>
                    <w:r w:rsidRPr="00B66241">
                      <w:rPr>
                        <w:rStyle w:val="Strong"/>
                        <w:rFonts w:cs="Arial"/>
                      </w:rPr>
                      <w:t>Part 3(d)(viii).</w:t>
                    </w:r>
                    <w:r w:rsidRPr="00B66241">
                      <w:rPr>
                        <w:rFonts w:cs="Arial"/>
                        <w:color w:val="000000" w:themeColor="text1"/>
                        <w:sz w:val="22"/>
                      </w:rPr>
                      <w:t xml:space="preserve"> Post-entry testing and treatment may be required as shown in </w:t>
                    </w:r>
                    <w:r w:rsidRPr="00B66241">
                      <w:rPr>
                        <w:rStyle w:val="Strong"/>
                        <w:rFonts w:cs="Arial"/>
                      </w:rPr>
                      <w:t>Part 3</w:t>
                    </w:r>
                    <w:r w:rsidRPr="00B66241">
                      <w:rPr>
                        <w:rFonts w:cs="Arial"/>
                        <w:color w:val="000000" w:themeColor="text1"/>
                        <w:sz w:val="22"/>
                      </w:rPr>
                      <w:t xml:space="preserve">. An </w:t>
                    </w:r>
                    <w:r w:rsidRPr="00B66241">
                      <w:rPr>
                        <w:rStyle w:val="Strong"/>
                        <w:rFonts w:cs="Arial"/>
                      </w:rPr>
                      <w:t>LB10 Form</w:t>
                    </w:r>
                    <w:r w:rsidRPr="00B66241">
                      <w:rPr>
                        <w:rFonts w:cs="Arial"/>
                        <w:color w:val="000000" w:themeColor="text1"/>
                        <w:sz w:val="22"/>
                      </w:rPr>
                      <w:t xml:space="preserve"> is required.</w:t>
                    </w:r>
                  </w:p>
                </w:tc>
                <w:permStart w:id="1818584096" w:edGrp="everyone"/>
                <w:tc>
                  <w:tcPr>
                    <w:tcW w:w="1418"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E557C6D" w14:textId="4708F01B" w:rsidR="00504F6E" w:rsidRPr="00D66B57" w:rsidRDefault="00000000" w:rsidP="004D624C">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818584096"/>
                  </w:p>
                </w:tc>
              </w:tr>
              <w:tr w:rsidR="00504F6E" w:rsidRPr="00716ADF" w14:paraId="6ADF55EB" w14:textId="77777777" w:rsidTr="004D624C">
                <w:trPr>
                  <w:trHeight w:val="1394"/>
                </w:trPr>
                <w:tc>
                  <w:tcPr>
                    <w:tcW w:w="3114" w:type="dxa"/>
                    <w:gridSpan w:val="2"/>
                    <w:vMerge/>
                    <w:tcBorders>
                      <w:left w:val="single" w:sz="4" w:space="0" w:color="003C69"/>
                      <w:right w:val="single" w:sz="4" w:space="0" w:color="auto"/>
                    </w:tcBorders>
                  </w:tcPr>
                  <w:p w14:paraId="0EA083E1" w14:textId="77777777" w:rsidR="00504F6E" w:rsidRPr="00D66B57" w:rsidRDefault="00504F6E" w:rsidP="004D624C">
                    <w:pPr>
                      <w:rPr>
                        <w:rFonts w:cs="Arial"/>
                        <w:b/>
                        <w:color w:val="000000" w:themeColor="text1"/>
                        <w:sz w:val="22"/>
                      </w:rPr>
                    </w:pPr>
                  </w:p>
                </w:tc>
                <w:tc>
                  <w:tcPr>
                    <w:tcW w:w="5953" w:type="dxa"/>
                    <w:gridSpan w:val="2"/>
                    <w:tcBorders>
                      <w:top w:val="single" w:sz="4" w:space="0" w:color="auto"/>
                      <w:left w:val="single" w:sz="4" w:space="0" w:color="auto"/>
                      <w:bottom w:val="single" w:sz="4" w:space="0" w:color="auto"/>
                      <w:right w:val="single" w:sz="4" w:space="0" w:color="auto"/>
                    </w:tcBorders>
                  </w:tcPr>
                  <w:p w14:paraId="3EF005BC" w14:textId="77777777" w:rsidR="00504F6E" w:rsidRPr="00D66B57" w:rsidRDefault="00504F6E" w:rsidP="004D624C">
                    <w:pPr>
                      <w:pStyle w:val="ListParagraph"/>
                      <w:spacing w:before="0" w:after="0"/>
                      <w:ind w:left="300" w:hanging="357"/>
                      <w:rPr>
                        <w:rFonts w:cs="Arial"/>
                        <w:color w:val="000000" w:themeColor="text1"/>
                        <w:sz w:val="22"/>
                      </w:rPr>
                    </w:pPr>
                    <w:r w:rsidRPr="00B66241">
                      <w:rPr>
                        <w:rStyle w:val="Strong"/>
                        <w:rFonts w:cs="Arial"/>
                      </w:rPr>
                      <w:t>Cattle of WA origin that have departed WA for a period of 11 to 49 days</w:t>
                    </w:r>
                    <w:r w:rsidRPr="00B66241">
                      <w:rPr>
                        <w:rFonts w:cs="Arial"/>
                        <w:color w:val="000000" w:themeColor="text1"/>
                        <w:sz w:val="22"/>
                      </w:rPr>
                      <w:t xml:space="preserve"> are exempt from pre-entry testing but an entry treatment will be given at the Entry Inspection Point –  refer to </w:t>
                    </w:r>
                    <w:r w:rsidRPr="00B66241">
                      <w:rPr>
                        <w:rStyle w:val="Strong"/>
                        <w:rFonts w:cs="Arial"/>
                      </w:rPr>
                      <w:t>Part 3(d)(ix</w:t>
                    </w:r>
                    <w:r w:rsidRPr="00B66241">
                      <w:rPr>
                        <w:rFonts w:cs="Arial"/>
                        <w:color w:val="000000" w:themeColor="text1"/>
                        <w:sz w:val="22"/>
                      </w:rPr>
                      <w:t xml:space="preserve">). Post-entry testing and treatment may be required as shown in the </w:t>
                    </w:r>
                    <w:r w:rsidRPr="00B66241">
                      <w:rPr>
                        <w:rStyle w:val="Strong"/>
                        <w:rFonts w:cs="Arial"/>
                      </w:rPr>
                      <w:t>Part 3</w:t>
                    </w:r>
                    <w:r w:rsidRPr="00B66241">
                      <w:rPr>
                        <w:rFonts w:cs="Arial"/>
                        <w:color w:val="000000" w:themeColor="text1"/>
                        <w:sz w:val="22"/>
                      </w:rPr>
                      <w:t xml:space="preserve">. An </w:t>
                    </w:r>
                    <w:r w:rsidRPr="00B66241">
                      <w:rPr>
                        <w:rStyle w:val="Strong"/>
                        <w:rFonts w:cs="Arial"/>
                      </w:rPr>
                      <w:t>LB6 Form</w:t>
                    </w:r>
                    <w:r w:rsidRPr="00B66241">
                      <w:rPr>
                        <w:rFonts w:cs="Arial"/>
                        <w:color w:val="000000" w:themeColor="text1"/>
                        <w:sz w:val="22"/>
                      </w:rPr>
                      <w:t xml:space="preserve"> is required.</w:t>
                    </w:r>
                  </w:p>
                </w:tc>
                <w:permStart w:id="1999589327"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918E394" w14:textId="59AFCD83" w:rsidR="00504F6E" w:rsidRPr="00D66B57" w:rsidRDefault="00000000" w:rsidP="004D624C">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Content>
                        <w:r w:rsidR="00B342D8">
                          <w:rPr>
                            <w:rFonts w:ascii="MS Gothic" w:eastAsia="MS Gothic" w:hAnsi="MS Gothic" w:cs="Arial" w:hint="eastAsia"/>
                            <w:color w:val="000000" w:themeColor="text1"/>
                            <w:sz w:val="22"/>
                          </w:rPr>
                          <w:t>☐</w:t>
                        </w:r>
                      </w:sdtContent>
                    </w:sdt>
                    <w:permEnd w:id="1999589327"/>
                  </w:p>
                </w:tc>
              </w:tr>
              <w:tr w:rsidR="00711D54" w:rsidRPr="00716ADF" w14:paraId="49FC6482" w14:textId="77777777" w:rsidTr="004D624C">
                <w:trPr>
                  <w:trHeight w:val="454"/>
                </w:trPr>
                <w:tc>
                  <w:tcPr>
                    <w:tcW w:w="1555" w:type="dxa"/>
                    <w:tcBorders>
                      <w:top w:val="single" w:sz="12" w:space="0" w:color="auto"/>
                      <w:left w:val="single" w:sz="4" w:space="0" w:color="003C69"/>
                      <w:bottom w:val="single" w:sz="12" w:space="0" w:color="auto"/>
                      <w:right w:val="single" w:sz="4" w:space="0" w:color="auto"/>
                    </w:tcBorders>
                  </w:tcPr>
                  <w:p w14:paraId="14EFF835" w14:textId="77777777" w:rsidR="00462559" w:rsidRPr="00D66B57" w:rsidRDefault="00462559" w:rsidP="004D624C">
                    <w:pPr>
                      <w:rPr>
                        <w:rFonts w:cs="Arial"/>
                        <w:b/>
                        <w:color w:val="000000" w:themeColor="text1"/>
                        <w:sz w:val="22"/>
                      </w:rPr>
                    </w:pPr>
                    <w:permStart w:id="1376984340" w:edGrp="everyone" w:colFirst="3" w:colLast="3"/>
                    <w:permStart w:id="1148802155" w:edGrp="everyone" w:colFirst="1" w:colLast="1"/>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11C904" w14:textId="77777777" w:rsidR="00462559" w:rsidRPr="00D66B57" w:rsidRDefault="00462559" w:rsidP="004D624C">
                    <w:pPr>
                      <w:rPr>
                        <w:rFonts w:cs="Arial"/>
                        <w:b/>
                        <w:color w:val="000000" w:themeColor="text1"/>
                        <w:sz w:val="22"/>
                      </w:rPr>
                    </w:pPr>
                  </w:p>
                </w:tc>
                <w:tc>
                  <w:tcPr>
                    <w:tcW w:w="2551" w:type="dxa"/>
                    <w:tcBorders>
                      <w:top w:val="single" w:sz="12" w:space="0" w:color="auto"/>
                      <w:left w:val="single" w:sz="4" w:space="0" w:color="auto"/>
                      <w:bottom w:val="single" w:sz="12" w:space="0" w:color="auto"/>
                      <w:right w:val="single" w:sz="4" w:space="0" w:color="auto"/>
                    </w:tcBorders>
                  </w:tcPr>
                  <w:p w14:paraId="26598E66" w14:textId="77777777" w:rsidR="00462559" w:rsidRPr="00D66B57" w:rsidRDefault="00462559" w:rsidP="004D624C">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A72CF5">
                      <w:rPr>
                        <w:rFonts w:cs="Arial"/>
                        <w:color w:val="000000" w:themeColor="text1"/>
                        <w:sz w:val="22"/>
                      </w:rPr>
                      <w:t>(d/m/y)</w:t>
                    </w:r>
                  </w:p>
                </w:tc>
                <w:tc>
                  <w:tcPr>
                    <w:tcW w:w="1418"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4B8A0C4" w14:textId="77777777" w:rsidR="00462559" w:rsidRPr="00D66B57" w:rsidRDefault="00462559" w:rsidP="004D624C">
                    <w:pPr>
                      <w:rPr>
                        <w:rFonts w:cs="Arial"/>
                        <w:color w:val="000000" w:themeColor="text1"/>
                        <w:sz w:val="22"/>
                      </w:rPr>
                    </w:pPr>
                  </w:p>
                </w:tc>
              </w:tr>
            </w:tbl>
            <w:permEnd w:id="1376984340"/>
            <w:permEnd w:id="1148802155"/>
            <w:p w14:paraId="4DBF091B" w14:textId="71D7B4DE" w:rsidR="00817AB7" w:rsidRDefault="00E8114B" w:rsidP="00477161">
              <w:pPr>
                <w:pStyle w:val="Heading2"/>
              </w:pPr>
              <w:r>
                <w:lastRenderedPageBreak/>
                <w:t>2(d</w:t>
              </w:r>
              <w:r w:rsidR="00817AB7">
                <w:t>) Exporting owner/manager overall declaration</w:t>
              </w:r>
            </w:p>
            <w:tbl>
              <w:tblPr>
                <w:tblStyle w:val="TableGrid"/>
                <w:tblW w:w="10485" w:type="dxa"/>
                <w:tblLayout w:type="fixed"/>
                <w:tblLook w:val="04A0" w:firstRow="1" w:lastRow="0" w:firstColumn="1" w:lastColumn="0" w:noHBand="0" w:noVBand="1"/>
              </w:tblPr>
              <w:tblGrid>
                <w:gridCol w:w="1555"/>
                <w:gridCol w:w="4961"/>
                <w:gridCol w:w="1701"/>
                <w:gridCol w:w="2268"/>
              </w:tblGrid>
              <w:tr w:rsidR="00887105" w:rsidRPr="00716ADF" w14:paraId="48FDDEC8" w14:textId="77777777" w:rsidTr="003C3E5A">
                <w:trPr>
                  <w:cnfStyle w:val="100000000000" w:firstRow="1" w:lastRow="0" w:firstColumn="0" w:lastColumn="0" w:oddVBand="0" w:evenVBand="0" w:oddHBand="0" w:evenHBand="0" w:firstRowFirstColumn="0" w:firstRowLastColumn="0" w:lastRowFirstColumn="0" w:lastRowLastColumn="0"/>
                  <w:trHeight w:val="554"/>
                  <w:tblHeader/>
                </w:trPr>
                <w:tc>
                  <w:tcPr>
                    <w:tcW w:w="10485" w:type="dxa"/>
                    <w:gridSpan w:val="4"/>
                    <w:tcBorders>
                      <w:top w:val="single" w:sz="4" w:space="0" w:color="007D57"/>
                      <w:left w:val="single" w:sz="4" w:space="0" w:color="auto"/>
                      <w:bottom w:val="single" w:sz="4" w:space="0" w:color="003C69"/>
                      <w:right w:val="single" w:sz="4" w:space="0" w:color="auto"/>
                    </w:tcBorders>
                    <w:shd w:val="clear" w:color="auto" w:fill="003C69"/>
                  </w:tcPr>
                  <w:p w14:paraId="72A898E1" w14:textId="576A528E" w:rsidR="00887105" w:rsidRPr="00D66B57" w:rsidRDefault="00E8114B" w:rsidP="00EF33B2">
                    <w:pPr>
                      <w:pStyle w:val="Tableheading"/>
                    </w:pPr>
                    <w:r>
                      <w:t>Part 2(d</w:t>
                    </w:r>
                    <w:r w:rsidR="00887105" w:rsidRPr="002D24D3">
                      <w:t>) Exporting owner/manager declaration – overall declaration</w:t>
                    </w:r>
                  </w:p>
                </w:tc>
              </w:tr>
              <w:tr w:rsidR="00887105" w:rsidRPr="00716ADF" w14:paraId="16740C3F" w14:textId="77777777" w:rsidTr="003C3E5A">
                <w:trPr>
                  <w:trHeight w:val="454"/>
                </w:trPr>
                <w:tc>
                  <w:tcPr>
                    <w:tcW w:w="10485" w:type="dxa"/>
                    <w:gridSpan w:val="4"/>
                    <w:tcBorders>
                      <w:top w:val="single" w:sz="4" w:space="0" w:color="003C69"/>
                      <w:left w:val="single" w:sz="4" w:space="0" w:color="auto"/>
                      <w:bottom w:val="single" w:sz="4" w:space="0" w:color="003C69"/>
                      <w:right w:val="single" w:sz="4" w:space="0" w:color="auto"/>
                    </w:tcBorders>
                  </w:tcPr>
                  <w:p w14:paraId="4E587FFD" w14:textId="77777777" w:rsidR="00887105" w:rsidRPr="00FF6670" w:rsidRDefault="00887105" w:rsidP="002F5185">
                    <w:pPr>
                      <w:rPr>
                        <w:rFonts w:cs="Arial"/>
                        <w:color w:val="000000" w:themeColor="text1"/>
                        <w:sz w:val="22"/>
                      </w:rPr>
                    </w:pPr>
                    <w:r w:rsidRPr="00FF6670">
                      <w:rPr>
                        <w:rFonts w:cs="Arial"/>
                        <w:color w:val="000000" w:themeColor="text1"/>
                        <w:sz w:val="22"/>
                      </w:rPr>
                      <w:t xml:space="preserve">I, being the exporting owner/manager of the cattle </w:t>
                    </w:r>
                    <w:r w:rsidR="00EA6AFF" w:rsidRPr="00FF6670">
                      <w:rPr>
                        <w:rFonts w:cs="Arial"/>
                        <w:color w:val="000000" w:themeColor="text1"/>
                        <w:sz w:val="22"/>
                      </w:rPr>
                      <w:t>identified</w:t>
                    </w:r>
                    <w:r w:rsidRPr="00FF6670">
                      <w:rPr>
                        <w:rFonts w:cs="Arial"/>
                        <w:color w:val="000000" w:themeColor="text1"/>
                        <w:sz w:val="22"/>
                      </w:rPr>
                      <w:t xml:space="preserve"> in </w:t>
                    </w:r>
                    <w:r w:rsidRPr="00FF6670">
                      <w:rPr>
                        <w:rStyle w:val="Strong"/>
                        <w:rFonts w:cs="Arial"/>
                      </w:rPr>
                      <w:t>Part 1(a)</w:t>
                    </w:r>
                    <w:r w:rsidRPr="00FF6670">
                      <w:rPr>
                        <w:rStyle w:val="Strong"/>
                        <w:rFonts w:cs="Arial"/>
                        <w:b w:val="0"/>
                        <w:i w:val="0"/>
                      </w:rPr>
                      <w:t>,</w:t>
                    </w:r>
                    <w:r w:rsidRPr="00FF6670">
                      <w:rPr>
                        <w:rFonts w:cs="Arial"/>
                        <w:color w:val="000000" w:themeColor="text1"/>
                        <w:sz w:val="22"/>
                      </w:rPr>
                      <w:t xml:space="preserve"> declare to the best of my knowledge that:</w:t>
                    </w:r>
                  </w:p>
                  <w:p w14:paraId="3432E4E1" w14:textId="77777777" w:rsidR="00887105" w:rsidRPr="00FF6670" w:rsidRDefault="00887105" w:rsidP="00526295">
                    <w:pPr>
                      <w:pStyle w:val="ListParagraph"/>
                      <w:numPr>
                        <w:ilvl w:val="0"/>
                        <w:numId w:val="35"/>
                      </w:numPr>
                      <w:spacing w:after="0"/>
                      <w:rPr>
                        <w:rFonts w:cs="Arial"/>
                        <w:color w:val="000000" w:themeColor="text1"/>
                        <w:sz w:val="22"/>
                      </w:rPr>
                    </w:pPr>
                    <w:r w:rsidRPr="00FF6670">
                      <w:rPr>
                        <w:rFonts w:cs="Arial"/>
                        <w:color w:val="000000" w:themeColor="text1"/>
                        <w:sz w:val="22"/>
                      </w:rPr>
                      <w:t xml:space="preserve">The information provided in </w:t>
                    </w:r>
                    <w:r w:rsidRPr="00FF6670">
                      <w:rPr>
                        <w:rStyle w:val="Strong"/>
                        <w:rFonts w:cs="Arial"/>
                      </w:rPr>
                      <w:t>Part 1</w:t>
                    </w:r>
                    <w:r w:rsidR="00464D60" w:rsidRPr="00FF6670">
                      <w:rPr>
                        <w:rStyle w:val="Strong"/>
                        <w:rFonts w:cs="Arial"/>
                      </w:rPr>
                      <w:t xml:space="preserve"> </w:t>
                    </w:r>
                    <w:r w:rsidR="00464D60" w:rsidRPr="00FF6670">
                      <w:rPr>
                        <w:rStyle w:val="Strong"/>
                        <w:rFonts w:cs="Arial"/>
                        <w:b w:val="0"/>
                        <w:i w:val="0"/>
                      </w:rPr>
                      <w:t>and</w:t>
                    </w:r>
                    <w:r w:rsidR="00464D60" w:rsidRPr="00FF6670">
                      <w:rPr>
                        <w:rStyle w:val="Strong"/>
                        <w:rFonts w:cs="Arial"/>
                        <w:b w:val="0"/>
                      </w:rPr>
                      <w:t xml:space="preserve"> </w:t>
                    </w:r>
                    <w:r w:rsidR="00464D60" w:rsidRPr="00FF6670">
                      <w:rPr>
                        <w:rStyle w:val="Strong"/>
                        <w:rFonts w:cs="Arial"/>
                      </w:rPr>
                      <w:t>Part 2</w:t>
                    </w:r>
                    <w:r w:rsidRPr="00FF6670">
                      <w:rPr>
                        <w:rFonts w:cs="Arial"/>
                        <w:color w:val="000000" w:themeColor="text1"/>
                        <w:sz w:val="22"/>
                      </w:rPr>
                      <w:t xml:space="preserve"> is correct and accurate.</w:t>
                    </w:r>
                  </w:p>
                  <w:p w14:paraId="1F8348A8" w14:textId="5FB16750" w:rsidR="00887105" w:rsidRPr="00FF6670" w:rsidRDefault="00887105" w:rsidP="00526295">
                    <w:pPr>
                      <w:pStyle w:val="ListParagraph"/>
                      <w:numPr>
                        <w:ilvl w:val="0"/>
                        <w:numId w:val="35"/>
                      </w:numPr>
                      <w:spacing w:after="0"/>
                      <w:rPr>
                        <w:rStyle w:val="Strong"/>
                        <w:rFonts w:cs="Arial"/>
                        <w:bCs w:val="0"/>
                        <w:iCs w:val="0"/>
                      </w:rPr>
                    </w:pPr>
                    <w:r w:rsidRPr="00FF6670">
                      <w:rPr>
                        <w:rFonts w:cs="Arial"/>
                        <w:color w:val="000000" w:themeColor="text1"/>
                        <w:sz w:val="22"/>
                      </w:rPr>
                      <w:t xml:space="preserve">The cattle identified in </w:t>
                    </w:r>
                    <w:r w:rsidRPr="00FF6670">
                      <w:rPr>
                        <w:rStyle w:val="Strong"/>
                        <w:rFonts w:cs="Arial"/>
                      </w:rPr>
                      <w:t>Part 1</w:t>
                    </w:r>
                    <w:r w:rsidR="00B7518B" w:rsidRPr="00FF6670">
                      <w:rPr>
                        <w:rStyle w:val="Strong"/>
                        <w:rFonts w:cs="Arial"/>
                      </w:rPr>
                      <w:t>(a)</w:t>
                    </w:r>
                    <w:r w:rsidRPr="00FF6670">
                      <w:rPr>
                        <w:rFonts w:cs="Arial"/>
                        <w:color w:val="000000" w:themeColor="text1"/>
                        <w:sz w:val="22"/>
                      </w:rPr>
                      <w:t xml:space="preserve"> and all the relevant properties on</w:t>
                    </w:r>
                    <w:r w:rsidR="00B7518B" w:rsidRPr="00FF6670">
                      <w:rPr>
                        <w:rFonts w:cs="Arial"/>
                        <w:color w:val="000000" w:themeColor="text1"/>
                        <w:sz w:val="22"/>
                      </w:rPr>
                      <w:t xml:space="preserve"> which the cattle have resided meet all of the import requirements </w:t>
                    </w:r>
                    <w:r w:rsidR="0022080D" w:rsidRPr="00FF6670">
                      <w:rPr>
                        <w:rFonts w:cs="Arial"/>
                        <w:color w:val="000000" w:themeColor="text1"/>
                        <w:sz w:val="22"/>
                      </w:rPr>
                      <w:t xml:space="preserve">for </w:t>
                    </w:r>
                    <w:r w:rsidR="0022080D" w:rsidRPr="00FF6670">
                      <w:rPr>
                        <w:rStyle w:val="Strong"/>
                        <w:i w:val="0"/>
                      </w:rPr>
                      <w:t>cattle tick</w:t>
                    </w:r>
                    <w:r w:rsidR="0022080D" w:rsidRPr="00FF6670">
                      <w:rPr>
                        <w:rStyle w:val="Strong"/>
                        <w:b w:val="0"/>
                        <w:i w:val="0"/>
                      </w:rPr>
                      <w:t>,</w:t>
                    </w:r>
                    <w:r w:rsidR="0022080D" w:rsidRPr="00FF6670">
                      <w:rPr>
                        <w:rFonts w:cs="Arial"/>
                        <w:b/>
                        <w:i/>
                        <w:color w:val="000000" w:themeColor="text1"/>
                        <w:sz w:val="22"/>
                      </w:rPr>
                      <w:t xml:space="preserve"> </w:t>
                    </w:r>
                    <w:r w:rsidR="0022080D" w:rsidRPr="00FF6670">
                      <w:rPr>
                        <w:rStyle w:val="Strong"/>
                        <w:i w:val="0"/>
                      </w:rPr>
                      <w:t>enzootic bovine leucosis</w:t>
                    </w:r>
                    <w:r w:rsidR="0022080D" w:rsidRPr="00FF6670">
                      <w:rPr>
                        <w:rStyle w:val="Strong"/>
                        <w:b w:val="0"/>
                        <w:i w:val="0"/>
                      </w:rPr>
                      <w:t>,</w:t>
                    </w:r>
                    <w:r w:rsidR="0022080D" w:rsidRPr="00FF6670">
                      <w:rPr>
                        <w:rFonts w:cs="Arial"/>
                        <w:b/>
                        <w:i/>
                        <w:color w:val="000000" w:themeColor="text1"/>
                        <w:sz w:val="22"/>
                      </w:rPr>
                      <w:t xml:space="preserve"> </w:t>
                    </w:r>
                    <w:r w:rsidR="0022080D" w:rsidRPr="00FF6670">
                      <w:rPr>
                        <w:rStyle w:val="Strong"/>
                        <w:i w:val="0"/>
                      </w:rPr>
                      <w:t>Johne’s disease</w:t>
                    </w:r>
                    <w:r w:rsidR="0022080D" w:rsidRPr="00FF6670">
                      <w:rPr>
                        <w:rFonts w:cs="Arial"/>
                        <w:i/>
                        <w:color w:val="000000" w:themeColor="text1"/>
                        <w:sz w:val="22"/>
                      </w:rPr>
                      <w:t xml:space="preserve"> </w:t>
                    </w:r>
                    <w:r w:rsidR="0022080D" w:rsidRPr="00FF6670">
                      <w:rPr>
                        <w:rFonts w:cs="Arial"/>
                        <w:color w:val="000000" w:themeColor="text1"/>
                        <w:sz w:val="22"/>
                      </w:rPr>
                      <w:t>and</w:t>
                    </w:r>
                    <w:r w:rsidR="0022080D" w:rsidRPr="00FF6670">
                      <w:rPr>
                        <w:rFonts w:cs="Arial"/>
                        <w:i/>
                        <w:color w:val="000000" w:themeColor="text1"/>
                        <w:sz w:val="22"/>
                      </w:rPr>
                      <w:t xml:space="preserve"> </w:t>
                    </w:r>
                    <w:r w:rsidR="0022080D" w:rsidRPr="00FF6670">
                      <w:rPr>
                        <w:rStyle w:val="Strong"/>
                        <w:i w:val="0"/>
                      </w:rPr>
                      <w:t>liver fluke</w:t>
                    </w:r>
                    <w:r w:rsidR="0022080D" w:rsidRPr="00FF6670">
                      <w:rPr>
                        <w:rFonts w:cs="Arial"/>
                        <w:color w:val="000000" w:themeColor="text1"/>
                        <w:sz w:val="22"/>
                      </w:rPr>
                      <w:t xml:space="preserve"> </w:t>
                    </w:r>
                    <w:r w:rsidR="00B7518B" w:rsidRPr="00FF6670">
                      <w:rPr>
                        <w:rFonts w:cs="Arial"/>
                        <w:color w:val="000000" w:themeColor="text1"/>
                        <w:sz w:val="22"/>
                      </w:rPr>
                      <w:t xml:space="preserve">for entry into WA as detailed in </w:t>
                    </w:r>
                    <w:r w:rsidR="00B7518B" w:rsidRPr="00FF6670">
                      <w:rPr>
                        <w:rStyle w:val="Strong"/>
                        <w:rFonts w:cs="Arial"/>
                      </w:rPr>
                      <w:t>Part 3</w:t>
                    </w:r>
                    <w:r w:rsidR="0022080D" w:rsidRPr="00FF6670">
                      <w:rPr>
                        <w:rStyle w:val="Strong"/>
                        <w:rFonts w:cs="Arial"/>
                        <w:b w:val="0"/>
                        <w:i w:val="0"/>
                      </w:rPr>
                      <w:t>.</w:t>
                    </w:r>
                  </w:p>
                  <w:p w14:paraId="0A87225C" w14:textId="77777777" w:rsidR="00B7518B" w:rsidRPr="00FF6670" w:rsidRDefault="00B7518B" w:rsidP="00526295">
                    <w:pPr>
                      <w:pStyle w:val="ListParagraph"/>
                      <w:numPr>
                        <w:ilvl w:val="0"/>
                        <w:numId w:val="35"/>
                      </w:numPr>
                      <w:spacing w:after="0"/>
                      <w:rPr>
                        <w:rFonts w:cs="Arial"/>
                        <w:color w:val="000000" w:themeColor="text1"/>
                        <w:sz w:val="22"/>
                      </w:rPr>
                    </w:pPr>
                    <w:r w:rsidRPr="00FF6670">
                      <w:rPr>
                        <w:rFonts w:cs="Arial"/>
                        <w:color w:val="000000" w:themeColor="text1"/>
                        <w:sz w:val="22"/>
                      </w:rPr>
                      <w:t>All of the relevant documentation</w:t>
                    </w:r>
                    <w:r w:rsidR="00D25774" w:rsidRPr="00FF6670">
                      <w:rPr>
                        <w:rFonts w:cs="Arial"/>
                        <w:color w:val="000000" w:themeColor="text1"/>
                        <w:sz w:val="22"/>
                      </w:rPr>
                      <w:t xml:space="preserve">, including a copy of </w:t>
                    </w:r>
                    <w:r w:rsidR="00D25774" w:rsidRPr="00FF6670">
                      <w:rPr>
                        <w:rFonts w:cs="Arial"/>
                        <w:b/>
                        <w:color w:val="000000" w:themeColor="text1"/>
                        <w:sz w:val="22"/>
                      </w:rPr>
                      <w:t>all</w:t>
                    </w:r>
                    <w:r w:rsidR="00D25774" w:rsidRPr="00FF6670">
                      <w:rPr>
                        <w:rFonts w:cs="Arial"/>
                        <w:color w:val="000000" w:themeColor="text1"/>
                        <w:sz w:val="22"/>
                      </w:rPr>
                      <w:t xml:space="preserve"> </w:t>
                    </w:r>
                    <w:r w:rsidR="00D25774" w:rsidRPr="00FF6670">
                      <w:rPr>
                        <w:rFonts w:cs="Arial"/>
                        <w:b/>
                        <w:color w:val="000000" w:themeColor="text1"/>
                        <w:sz w:val="22"/>
                      </w:rPr>
                      <w:t>laboratory results</w:t>
                    </w:r>
                    <w:r w:rsidR="00D25774" w:rsidRPr="00FF6670">
                      <w:rPr>
                        <w:rFonts w:cs="Arial"/>
                        <w:color w:val="000000" w:themeColor="text1"/>
                        <w:sz w:val="22"/>
                      </w:rPr>
                      <w:t>,</w:t>
                    </w:r>
                    <w:r w:rsidRPr="00FF6670">
                      <w:rPr>
                        <w:rFonts w:cs="Arial"/>
                        <w:color w:val="000000" w:themeColor="text1"/>
                        <w:sz w:val="22"/>
                      </w:rPr>
                      <w:t xml:space="preserve"> to meet the import conditions has been provided for all the properties on which the cattle identified in </w:t>
                    </w:r>
                    <w:r w:rsidRPr="00FF6670">
                      <w:rPr>
                        <w:rStyle w:val="Strong"/>
                        <w:rFonts w:cs="Arial"/>
                      </w:rPr>
                      <w:t>Part 1(a)</w:t>
                    </w:r>
                    <w:r w:rsidRPr="00FF6670">
                      <w:rPr>
                        <w:rFonts w:cs="Arial"/>
                        <w:color w:val="000000" w:themeColor="text1"/>
                        <w:sz w:val="22"/>
                      </w:rPr>
                      <w:t xml:space="preserve"> have resided.</w:t>
                    </w:r>
                    <w:r w:rsidR="004553DF" w:rsidRPr="00FF6670">
                      <w:rPr>
                        <w:rFonts w:cs="Arial"/>
                        <w:color w:val="000000" w:themeColor="text1"/>
                        <w:sz w:val="22"/>
                      </w:rPr>
                      <w:t xml:space="preserve"> </w:t>
                    </w:r>
                  </w:p>
                  <w:p w14:paraId="7D3DE847" w14:textId="0A1864C2" w:rsidR="00404874" w:rsidRPr="00FF6670" w:rsidRDefault="00404874" w:rsidP="00526295">
                    <w:pPr>
                      <w:pStyle w:val="ListParagraph"/>
                      <w:numPr>
                        <w:ilvl w:val="0"/>
                        <w:numId w:val="35"/>
                      </w:numPr>
                      <w:spacing w:after="0"/>
                      <w:rPr>
                        <w:rFonts w:cs="Arial"/>
                        <w:color w:val="000000" w:themeColor="text1"/>
                        <w:sz w:val="22"/>
                      </w:rPr>
                    </w:pPr>
                    <w:r w:rsidRPr="00FF6670">
                      <w:rPr>
                        <w:rFonts w:cs="Arial"/>
                        <w:color w:val="000000" w:themeColor="text1"/>
                        <w:sz w:val="22"/>
                      </w:rPr>
                      <w:t>The cattle are free from seeds and burrs of weeds which are declared pests under the BAM Act. Since the inspection by the registe</w:t>
                    </w:r>
                    <w:r w:rsidR="007265FE" w:rsidRPr="00FF6670">
                      <w:rPr>
                        <w:rFonts w:cs="Arial"/>
                        <w:color w:val="000000" w:themeColor="text1"/>
                        <w:sz w:val="22"/>
                      </w:rPr>
                      <w:t>red veterinarian or authorised g</w:t>
                    </w:r>
                    <w:r w:rsidRPr="00FF6670">
                      <w:rPr>
                        <w:rFonts w:cs="Arial"/>
                        <w:color w:val="000000" w:themeColor="text1"/>
                        <w:sz w:val="22"/>
                      </w:rPr>
                      <w:t xml:space="preserve">overnment inspector, as detailed in </w:t>
                    </w:r>
                    <w:r w:rsidR="00E8114B" w:rsidRPr="00FF6670">
                      <w:rPr>
                        <w:rFonts w:cs="Arial"/>
                        <w:b/>
                        <w:i/>
                        <w:color w:val="000000" w:themeColor="text1"/>
                        <w:sz w:val="22"/>
                      </w:rPr>
                      <w:t>Part 2(e</w:t>
                    </w:r>
                    <w:r w:rsidRPr="00FF6670">
                      <w:rPr>
                        <w:rFonts w:cs="Arial"/>
                        <w:b/>
                        <w:color w:val="000000" w:themeColor="text1"/>
                        <w:sz w:val="22"/>
                      </w:rPr>
                      <w:t>)</w:t>
                    </w:r>
                    <w:r w:rsidRPr="00FF6670">
                      <w:rPr>
                        <w:rFonts w:cs="Arial"/>
                        <w:color w:val="000000" w:themeColor="text1"/>
                        <w:sz w:val="22"/>
                      </w:rPr>
                      <w:t>, the cattle have only been held in an area free of these weeds.</w:t>
                    </w:r>
                  </w:p>
                  <w:p w14:paraId="71AEA945" w14:textId="77777777" w:rsidR="00EA6AFF" w:rsidRPr="00FF6670" w:rsidRDefault="00EA6AFF" w:rsidP="00526295">
                    <w:pPr>
                      <w:pStyle w:val="ListParagraph"/>
                      <w:numPr>
                        <w:ilvl w:val="0"/>
                        <w:numId w:val="35"/>
                      </w:numPr>
                      <w:spacing w:after="100" w:afterAutospacing="1"/>
                      <w:rPr>
                        <w:rFonts w:cs="Arial"/>
                        <w:color w:val="000000" w:themeColor="text1"/>
                        <w:sz w:val="22"/>
                      </w:rPr>
                    </w:pPr>
                    <w:r w:rsidRPr="00FF6670">
                      <w:rPr>
                        <w:rFonts w:cs="Arial"/>
                        <w:color w:val="000000" w:themeColor="text1"/>
                        <w:sz w:val="22"/>
                      </w:rPr>
                      <w:t xml:space="preserve">Where the cattle identified in </w:t>
                    </w:r>
                    <w:r w:rsidRPr="00FF6670">
                      <w:rPr>
                        <w:rFonts w:cs="Arial"/>
                        <w:b/>
                        <w:i/>
                        <w:color w:val="000000" w:themeColor="text1"/>
                        <w:sz w:val="22"/>
                      </w:rPr>
                      <w:t>Part 1(a)</w:t>
                    </w:r>
                    <w:r w:rsidRPr="00FF6670">
                      <w:rPr>
                        <w:rFonts w:cs="Arial"/>
                        <w:color w:val="000000" w:themeColor="text1"/>
                        <w:sz w:val="22"/>
                      </w:rPr>
                      <w:t xml:space="preserve"> do not meet all applicable conditions of entry into WA as detailed in </w:t>
                    </w:r>
                    <w:r w:rsidRPr="00FF6670">
                      <w:rPr>
                        <w:rFonts w:cs="Arial"/>
                        <w:b/>
                        <w:i/>
                        <w:color w:val="000000" w:themeColor="text1"/>
                        <w:sz w:val="22"/>
                      </w:rPr>
                      <w:t>Part 3</w:t>
                    </w:r>
                    <w:r w:rsidRPr="00FF6670">
                      <w:rPr>
                        <w:rFonts w:cs="Arial"/>
                        <w:b/>
                        <w:color w:val="000000" w:themeColor="text1"/>
                        <w:sz w:val="22"/>
                      </w:rPr>
                      <w:t>,</w:t>
                    </w:r>
                    <w:r w:rsidRPr="00FF6670">
                      <w:rPr>
                        <w:rFonts w:cs="Arial"/>
                        <w:color w:val="000000" w:themeColor="text1"/>
                        <w:sz w:val="22"/>
                      </w:rPr>
                      <w:t xml:space="preserve"> an Import Permit has been obtained and a copy accompanies this Health Certificate.</w:t>
                    </w:r>
                  </w:p>
                  <w:p w14:paraId="22FEE0E5" w14:textId="77777777" w:rsidR="00526295" w:rsidRPr="00FF6670" w:rsidRDefault="00526295" w:rsidP="00526295">
                    <w:pPr>
                      <w:spacing w:after="100" w:afterAutospacing="1"/>
                      <w:rPr>
                        <w:rFonts w:cs="Arial"/>
                        <w:color w:val="000000" w:themeColor="text1"/>
                        <w:sz w:val="22"/>
                      </w:rPr>
                    </w:pPr>
                    <w:r w:rsidRPr="00FF6670">
                      <w:rPr>
                        <w:rFonts w:cs="Arial"/>
                        <w:color w:val="000000" w:themeColor="text1"/>
                        <w:sz w:val="22"/>
                      </w:rPr>
                      <w:t xml:space="preserve">I, being the exporting owner/manager of the cattle identified in </w:t>
                    </w:r>
                    <w:r w:rsidRPr="00FF6670">
                      <w:rPr>
                        <w:rFonts w:cs="Arial"/>
                        <w:b/>
                        <w:bCs/>
                        <w:i/>
                        <w:iCs/>
                        <w:color w:val="000000" w:themeColor="text1"/>
                        <w:sz w:val="22"/>
                      </w:rPr>
                      <w:t>Part 1(a)</w:t>
                    </w:r>
                    <w:r w:rsidRPr="00FF6670">
                      <w:rPr>
                        <w:rFonts w:cs="Arial"/>
                        <w:color w:val="000000" w:themeColor="text1"/>
                        <w:sz w:val="22"/>
                      </w:rPr>
                      <w:t xml:space="preserve">, declare to the best of my knowledge that: </w:t>
                    </w:r>
                  </w:p>
                  <w:p w14:paraId="4B04E939" w14:textId="1CB887D7" w:rsidR="00526295" w:rsidRPr="00FF6670" w:rsidRDefault="00526295" w:rsidP="00526295">
                    <w:pPr>
                      <w:pStyle w:val="ListParagraph"/>
                      <w:numPr>
                        <w:ilvl w:val="0"/>
                        <w:numId w:val="35"/>
                      </w:numPr>
                      <w:spacing w:line="256" w:lineRule="auto"/>
                      <w:rPr>
                        <w:rFonts w:cs="Arial"/>
                        <w:color w:val="000000" w:themeColor="text1"/>
                        <w:sz w:val="22"/>
                      </w:rPr>
                    </w:pPr>
                    <w:bookmarkStart w:id="0" w:name="_Hlk220567221"/>
                    <w:r w:rsidRPr="00FF6670">
                      <w:rPr>
                        <w:rFonts w:cs="Arial"/>
                        <w:color w:val="000000" w:themeColor="text1"/>
                        <w:sz w:val="22"/>
                      </w:rPr>
                      <w:t xml:space="preserve">For any young (less than six months) or pregnant cattle identified in </w:t>
                    </w:r>
                    <w:r w:rsidRPr="00FF6670">
                      <w:rPr>
                        <w:rFonts w:cs="Arial"/>
                        <w:b/>
                        <w:bCs/>
                        <w:i/>
                        <w:iCs/>
                        <w:color w:val="000000" w:themeColor="text1"/>
                        <w:sz w:val="22"/>
                      </w:rPr>
                      <w:t>Part 1(a)</w:t>
                    </w:r>
                    <w:r w:rsidRPr="00FF6670">
                      <w:rPr>
                        <w:rFonts w:cs="Arial"/>
                        <w:color w:val="000000" w:themeColor="text1"/>
                        <w:sz w:val="22"/>
                      </w:rPr>
                      <w:t xml:space="preserve">, where treatment </w:t>
                    </w:r>
                    <w:r w:rsidR="00B40F5C" w:rsidRPr="00FF6670">
                      <w:rPr>
                        <w:rFonts w:cs="Arial"/>
                        <w:color w:val="000000" w:themeColor="text1"/>
                        <w:sz w:val="22"/>
                      </w:rPr>
                      <w:t xml:space="preserve">for liver fluke </w:t>
                    </w:r>
                    <w:r w:rsidRPr="00FF6670">
                      <w:rPr>
                        <w:rFonts w:cs="Arial"/>
                        <w:color w:val="000000" w:themeColor="text1"/>
                        <w:sz w:val="22"/>
                      </w:rPr>
                      <w:t xml:space="preserve">is required by </w:t>
                    </w:r>
                    <w:r w:rsidRPr="00FF6670">
                      <w:rPr>
                        <w:rFonts w:cs="Arial"/>
                        <w:b/>
                        <w:bCs/>
                        <w:i/>
                        <w:iCs/>
                        <w:color w:val="000000" w:themeColor="text1"/>
                        <w:sz w:val="22"/>
                      </w:rPr>
                      <w:t>Part 3</w:t>
                    </w:r>
                    <w:r w:rsidR="00B40F5C" w:rsidRPr="00FF6670">
                      <w:rPr>
                        <w:rFonts w:cs="Arial"/>
                        <w:b/>
                        <w:bCs/>
                        <w:i/>
                        <w:iCs/>
                        <w:color w:val="000000" w:themeColor="text1"/>
                        <w:sz w:val="22"/>
                      </w:rPr>
                      <w:t>(d)</w:t>
                    </w:r>
                    <w:r w:rsidRPr="00FF6670">
                      <w:rPr>
                        <w:rFonts w:cs="Arial"/>
                        <w:color w:val="000000" w:themeColor="text1"/>
                        <w:sz w:val="22"/>
                      </w:rPr>
                      <w:t>, treatment must be undertaken by a registered veterinarian to be eligible for entry into WA under the published import conditions.</w:t>
                    </w:r>
                    <w:bookmarkEnd w:id="0"/>
                  </w:p>
                </w:tc>
              </w:tr>
              <w:tr w:rsidR="00B7518B" w:rsidRPr="00716ADF" w14:paraId="039E4E03" w14:textId="77777777" w:rsidTr="003C3E5A">
                <w:trPr>
                  <w:trHeight w:val="454"/>
                </w:trPr>
                <w:tc>
                  <w:tcPr>
                    <w:tcW w:w="1555" w:type="dxa"/>
                    <w:tcBorders>
                      <w:top w:val="single" w:sz="12" w:space="0" w:color="auto"/>
                      <w:left w:val="single" w:sz="4" w:space="0" w:color="auto"/>
                      <w:bottom w:val="single" w:sz="12" w:space="0" w:color="auto"/>
                      <w:right w:val="single" w:sz="4" w:space="0" w:color="auto"/>
                    </w:tcBorders>
                  </w:tcPr>
                  <w:p w14:paraId="7D068CDF" w14:textId="77777777" w:rsidR="00B7518B" w:rsidRPr="00D66B57" w:rsidRDefault="00B7518B" w:rsidP="002F5185">
                    <w:pPr>
                      <w:rPr>
                        <w:rFonts w:cs="Arial"/>
                        <w:color w:val="000000" w:themeColor="text1"/>
                        <w:sz w:val="22"/>
                      </w:rPr>
                    </w:pPr>
                    <w:permStart w:id="197529253" w:edGrp="everyone" w:colFirst="3" w:colLast="3"/>
                    <w:permStart w:id="1324491960"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7F574BDB" w14:textId="77777777"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530612B5"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A72CF5">
                      <w:rPr>
                        <w:rFonts w:cs="Arial"/>
                        <w:color w:val="000000" w:themeColor="text1"/>
                        <w:sz w:val="22"/>
                      </w:rPr>
                      <w:t>(d/m/y)</w:t>
                    </w:r>
                  </w:p>
                </w:tc>
                <w:tc>
                  <w:tcPr>
                    <w:tcW w:w="2268" w:type="dxa"/>
                    <w:tcBorders>
                      <w:top w:val="single" w:sz="12" w:space="0" w:color="auto"/>
                      <w:left w:val="single" w:sz="4" w:space="0" w:color="auto"/>
                      <w:bottom w:val="single" w:sz="12" w:space="0" w:color="auto"/>
                      <w:right w:val="single" w:sz="4" w:space="0" w:color="003C69"/>
                    </w:tcBorders>
                    <w:shd w:val="clear" w:color="auto" w:fill="DEEAF6"/>
                  </w:tcPr>
                  <w:p w14:paraId="2B08973A" w14:textId="77777777" w:rsidR="00B7518B" w:rsidRPr="00D66B57" w:rsidRDefault="00B7518B" w:rsidP="002F5185">
                    <w:pPr>
                      <w:rPr>
                        <w:rFonts w:cs="Arial"/>
                        <w:color w:val="000000" w:themeColor="text1"/>
                        <w:sz w:val="22"/>
                      </w:rPr>
                    </w:pPr>
                  </w:p>
                </w:tc>
              </w:tr>
              <w:permEnd w:id="197529253"/>
              <w:permEnd w:id="1324491960"/>
            </w:tbl>
            <w:p w14:paraId="3D53F556" w14:textId="77777777" w:rsidR="00817AB7" w:rsidRDefault="00817AB7" w:rsidP="00A72CF5">
              <w:pPr>
                <w:spacing w:after="0"/>
              </w:pPr>
            </w:p>
            <w:p w14:paraId="6A00BB0A" w14:textId="32282F9C" w:rsidR="00037751" w:rsidRDefault="00037751">
              <w:r>
                <w:br w:type="page"/>
              </w:r>
            </w:p>
            <w:p w14:paraId="4AB74737" w14:textId="161560D9" w:rsidR="00037751" w:rsidRDefault="00E8114B" w:rsidP="00477161">
              <w:pPr>
                <w:pStyle w:val="Heading2"/>
              </w:pPr>
              <w:r>
                <w:lastRenderedPageBreak/>
                <w:t>2(e</w:t>
              </w:r>
              <w:r w:rsidR="00037751">
                <w:t xml:space="preserve">) </w:t>
              </w:r>
              <w:r w:rsidR="00037751" w:rsidRPr="00350FDD">
                <w:t>Registered veterinarian or authorised government inspector declaration</w:t>
              </w:r>
            </w:p>
            <w:p w14:paraId="6B237692" w14:textId="5A959F0F" w:rsidR="00484890" w:rsidRPr="00A72CF5" w:rsidRDefault="00484890" w:rsidP="00A72CF5">
              <w:pPr>
                <w:spacing w:after="0"/>
                <w:rPr>
                  <w:sz w:val="4"/>
                  <w:szCs w:val="4"/>
                </w:rPr>
              </w:pPr>
            </w:p>
            <w:tbl>
              <w:tblPr>
                <w:tblStyle w:val="TableGrid"/>
                <w:tblW w:w="10490" w:type="dxa"/>
                <w:tblInd w:w="-5" w:type="dxa"/>
                <w:tblLayout w:type="fixed"/>
                <w:tblLook w:val="04A0" w:firstRow="1" w:lastRow="0" w:firstColumn="1" w:lastColumn="0" w:noHBand="0" w:noVBand="1"/>
              </w:tblPr>
              <w:tblGrid>
                <w:gridCol w:w="2549"/>
                <w:gridCol w:w="2647"/>
                <w:gridCol w:w="753"/>
                <w:gridCol w:w="571"/>
                <w:gridCol w:w="1133"/>
                <w:gridCol w:w="190"/>
                <w:gridCol w:w="2647"/>
              </w:tblGrid>
              <w:tr w:rsidR="00E14EFF" w:rsidRPr="007E0A9E" w14:paraId="76D6509E" w14:textId="77777777" w:rsidTr="00CF40DA">
                <w:trPr>
                  <w:cnfStyle w:val="100000000000" w:firstRow="1" w:lastRow="0" w:firstColumn="0" w:lastColumn="0" w:oddVBand="0" w:evenVBand="0" w:oddHBand="0" w:evenHBand="0" w:firstRowFirstColumn="0" w:firstRowLastColumn="0" w:lastRowFirstColumn="0" w:lastRowLastColumn="0"/>
                  <w:trHeight w:val="554"/>
                  <w:tblHeader/>
                </w:trPr>
                <w:tc>
                  <w:tcPr>
                    <w:tcW w:w="10490" w:type="dxa"/>
                    <w:gridSpan w:val="7"/>
                    <w:tcBorders>
                      <w:top w:val="single" w:sz="4" w:space="0" w:color="007D57"/>
                      <w:left w:val="single" w:sz="4" w:space="0" w:color="007D57"/>
                      <w:bottom w:val="single" w:sz="4" w:space="0" w:color="003C69"/>
                      <w:right w:val="single" w:sz="4" w:space="0" w:color="auto"/>
                    </w:tcBorders>
                    <w:shd w:val="clear" w:color="auto" w:fill="003C69"/>
                  </w:tcPr>
                  <w:p w14:paraId="4A88A2B2" w14:textId="3E01AEBB" w:rsidR="00E14EFF" w:rsidRPr="00D66B57" w:rsidRDefault="00E14EFF" w:rsidP="00EF33B2">
                    <w:pPr>
                      <w:pStyle w:val="Tableheading"/>
                    </w:pPr>
                    <w:r w:rsidRPr="002D24D3">
                      <w:t>Part 2(</w:t>
                    </w:r>
                    <w:r w:rsidR="00E8114B">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B26340" w:rsidRPr="002D24D3">
                      <w:t>cattle inspection, tests and treatments</w:t>
                    </w:r>
                  </w:p>
                </w:tc>
              </w:tr>
              <w:tr w:rsidR="00C1107D" w:rsidRPr="007E0A9E" w14:paraId="2E277892" w14:textId="77777777" w:rsidTr="00D407DD">
                <w:trPr>
                  <w:trHeight w:val="454"/>
                </w:trPr>
                <w:tc>
                  <w:tcPr>
                    <w:tcW w:w="2549" w:type="dxa"/>
                    <w:vMerge w:val="restart"/>
                    <w:tcBorders>
                      <w:top w:val="single" w:sz="4" w:space="0" w:color="003C69"/>
                      <w:left w:val="single" w:sz="4" w:space="0" w:color="003C69"/>
                      <w:right w:val="single" w:sz="4" w:space="0" w:color="auto"/>
                    </w:tcBorders>
                  </w:tcPr>
                  <w:p w14:paraId="16DFA1F4"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1C54DE7E" w14:textId="79A8DE61"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vernment in</w:t>
                    </w:r>
                    <w:r w:rsidRPr="001A2CD5">
                      <w:rPr>
                        <w:rFonts w:cs="Arial"/>
                        <w:color w:val="000000" w:themeColor="text1"/>
                        <w:sz w:val="22"/>
                      </w:rPr>
                      <w:t>spector</w:t>
                    </w:r>
                    <w:r w:rsidR="00240F77" w:rsidRPr="001A2CD5">
                      <w:rPr>
                        <w:rFonts w:cs="Arial"/>
                        <w:color w:val="FF0000"/>
                        <w:sz w:val="22"/>
                      </w:rPr>
                      <w:t>*</w:t>
                    </w:r>
                    <w:r w:rsidRPr="00240F77">
                      <w:rPr>
                        <w:rFonts w:cs="Arial"/>
                        <w:color w:val="FF0000"/>
                        <w:sz w:val="22"/>
                      </w:rPr>
                      <w:t xml:space="preserve"> </w:t>
                    </w:r>
                    <w:r w:rsidRPr="0058387D">
                      <w:rPr>
                        <w:rFonts w:cs="Arial"/>
                        <w:color w:val="000000" w:themeColor="text1"/>
                        <w:sz w:val="22"/>
                      </w:rPr>
                      <w:t xml:space="preserve">of the cattl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941" w:type="dxa"/>
                    <w:gridSpan w:val="6"/>
                    <w:tcBorders>
                      <w:top w:val="single" w:sz="4" w:space="0" w:color="003C69"/>
                      <w:left w:val="single" w:sz="4" w:space="0" w:color="auto"/>
                      <w:bottom w:val="single" w:sz="4" w:space="0" w:color="auto"/>
                      <w:right w:val="single" w:sz="4" w:space="0" w:color="auto"/>
                    </w:tcBorders>
                  </w:tcPr>
                  <w:p w14:paraId="7EE83ADF" w14:textId="77777777" w:rsidR="00C1107D" w:rsidRPr="00A43BB4" w:rsidRDefault="0058387D" w:rsidP="00A43BB4">
                    <w:pPr>
                      <w:pStyle w:val="ListParagraph"/>
                      <w:spacing w:before="0" w:after="0"/>
                      <w:ind w:left="357" w:hanging="357"/>
                      <w:rPr>
                        <w:color w:val="000000" w:themeColor="text1"/>
                        <w:sz w:val="22"/>
                      </w:rPr>
                    </w:pPr>
                    <w:r w:rsidRPr="00A43BB4">
                      <w:rPr>
                        <w:color w:val="000000" w:themeColor="text1"/>
                        <w:sz w:val="22"/>
                      </w:rPr>
                      <w:t xml:space="preserve">After due enquiry, the cattle, and all the properties on which the cattle have resided, as identified in </w:t>
                    </w:r>
                    <w:r w:rsidRPr="0058387D">
                      <w:rPr>
                        <w:rStyle w:val="Strong"/>
                      </w:rPr>
                      <w:t>Part 1</w:t>
                    </w:r>
                    <w:r w:rsidRPr="00A43BB4">
                      <w:rPr>
                        <w:color w:val="000000" w:themeColor="text1"/>
                        <w:sz w:val="22"/>
                      </w:rPr>
                      <w:t xml:space="preserve">, meet all of the import requirements detailed in </w:t>
                    </w:r>
                    <w:r w:rsidRPr="0058387D">
                      <w:rPr>
                        <w:rStyle w:val="Strong"/>
                      </w:rPr>
                      <w:t>Part 3</w:t>
                    </w:r>
                    <w:r w:rsidRPr="00A43BB4">
                      <w:rPr>
                        <w:color w:val="000000" w:themeColor="text1"/>
                        <w:sz w:val="22"/>
                      </w:rPr>
                      <w:t>.</w:t>
                    </w:r>
                  </w:p>
                </w:tc>
              </w:tr>
              <w:tr w:rsidR="00C1107D" w:rsidRPr="007E0A9E" w14:paraId="00E5A2FF" w14:textId="77777777" w:rsidTr="00D407DD">
                <w:trPr>
                  <w:trHeight w:val="454"/>
                </w:trPr>
                <w:tc>
                  <w:tcPr>
                    <w:tcW w:w="2549" w:type="dxa"/>
                    <w:vMerge/>
                    <w:tcBorders>
                      <w:left w:val="single" w:sz="4" w:space="0" w:color="003C69"/>
                      <w:right w:val="single" w:sz="4" w:space="0" w:color="auto"/>
                    </w:tcBorders>
                  </w:tcPr>
                  <w:p w14:paraId="3B4940BF" w14:textId="77777777" w:rsidR="00C1107D" w:rsidRPr="0058387D" w:rsidRDefault="00C1107D" w:rsidP="00B17AFA">
                    <w:pPr>
                      <w:pStyle w:val="NoSpacing"/>
                      <w:rPr>
                        <w:b/>
                        <w:color w:val="000000" w:themeColor="text1"/>
                        <w:sz w:val="22"/>
                      </w:rPr>
                    </w:pPr>
                  </w:p>
                </w:tc>
                <w:tc>
                  <w:tcPr>
                    <w:tcW w:w="7941" w:type="dxa"/>
                    <w:gridSpan w:val="6"/>
                    <w:tcBorders>
                      <w:top w:val="single" w:sz="4" w:space="0" w:color="auto"/>
                      <w:left w:val="single" w:sz="4" w:space="0" w:color="auto"/>
                      <w:bottom w:val="single" w:sz="4" w:space="0" w:color="auto"/>
                      <w:right w:val="single" w:sz="4" w:space="0" w:color="auto"/>
                    </w:tcBorders>
                  </w:tcPr>
                  <w:p w14:paraId="0445B2B6" w14:textId="77777777"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74897F18" w14:textId="77777777" w:rsidTr="00D407DD">
                <w:trPr>
                  <w:trHeight w:val="454"/>
                </w:trPr>
                <w:tc>
                  <w:tcPr>
                    <w:tcW w:w="2549" w:type="dxa"/>
                    <w:vMerge/>
                    <w:tcBorders>
                      <w:left w:val="single" w:sz="4" w:space="0" w:color="003C69"/>
                      <w:right w:val="single" w:sz="4" w:space="0" w:color="auto"/>
                    </w:tcBorders>
                  </w:tcPr>
                  <w:p w14:paraId="04AAD0EE" w14:textId="77777777" w:rsidR="00C1107D" w:rsidRPr="0058387D" w:rsidRDefault="00C1107D" w:rsidP="00B17AFA">
                    <w:pPr>
                      <w:pStyle w:val="NoSpacing"/>
                      <w:rPr>
                        <w:b/>
                        <w:color w:val="000000" w:themeColor="text1"/>
                        <w:sz w:val="22"/>
                      </w:rPr>
                    </w:pPr>
                  </w:p>
                </w:tc>
                <w:tc>
                  <w:tcPr>
                    <w:tcW w:w="7941" w:type="dxa"/>
                    <w:gridSpan w:val="6"/>
                    <w:tcBorders>
                      <w:top w:val="single" w:sz="4" w:space="0" w:color="auto"/>
                      <w:left w:val="single" w:sz="4" w:space="0" w:color="auto"/>
                      <w:bottom w:val="single" w:sz="4" w:space="0" w:color="auto"/>
                      <w:right w:val="single" w:sz="4" w:space="0" w:color="auto"/>
                    </w:tcBorders>
                  </w:tcPr>
                  <w:p w14:paraId="281DE818" w14:textId="77777777" w:rsidR="0058387D" w:rsidRPr="00A43BB4" w:rsidRDefault="0058387D" w:rsidP="00A43BB4">
                    <w:pPr>
                      <w:pStyle w:val="ListParagraph"/>
                      <w:spacing w:before="0" w:after="0"/>
                      <w:ind w:left="357" w:hanging="357"/>
                      <w:rPr>
                        <w:color w:val="000000" w:themeColor="text1"/>
                        <w:sz w:val="22"/>
                      </w:rPr>
                    </w:pPr>
                    <w:r w:rsidRPr="00A43BB4">
                      <w:rPr>
                        <w:color w:val="000000" w:themeColor="text1"/>
                        <w:sz w:val="22"/>
                      </w:rPr>
                      <w:t xml:space="preserve">I examined the cattle identified in </w:t>
                    </w:r>
                    <w:r w:rsidRPr="0058387D">
                      <w:rPr>
                        <w:rStyle w:val="Strong"/>
                      </w:rPr>
                      <w:t>Part 1(a)</w:t>
                    </w:r>
                    <w:r w:rsidRPr="00A43BB4">
                      <w:rPr>
                        <w:color w:val="000000" w:themeColor="text1"/>
                        <w:sz w:val="22"/>
                      </w:rPr>
                      <w:t xml:space="preserve"> within 14 days prior to the intended date of departure and found them to be: </w:t>
                    </w:r>
                  </w:p>
                  <w:p w14:paraId="1E5DB772" w14:textId="1538A06F"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as listed in </w:t>
                    </w:r>
                    <w:r w:rsidRPr="0058387D">
                      <w:rPr>
                        <w:rStyle w:val="Strong"/>
                      </w:rPr>
                      <w:t>Part 1(a)</w:t>
                    </w:r>
                    <w:r w:rsidRPr="00A43BB4">
                      <w:rPr>
                        <w:color w:val="000000" w:themeColor="text1"/>
                        <w:sz w:val="22"/>
                      </w:rPr>
                      <w:t>.</w:t>
                    </w:r>
                  </w:p>
                  <w:p w14:paraId="0C5358FC" w14:textId="77777777"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62DE03F" w14:textId="77777777" w:rsidTr="00CF40DA">
                <w:trPr>
                  <w:trHeight w:val="454"/>
                </w:trPr>
                <w:tc>
                  <w:tcPr>
                    <w:tcW w:w="10490" w:type="dxa"/>
                    <w:gridSpan w:val="7"/>
                    <w:tcBorders>
                      <w:top w:val="single" w:sz="4" w:space="0" w:color="auto"/>
                      <w:left w:val="single" w:sz="4" w:space="0" w:color="auto"/>
                      <w:bottom w:val="single" w:sz="12" w:space="0" w:color="auto"/>
                      <w:right w:val="single" w:sz="4" w:space="0" w:color="auto"/>
                    </w:tcBorders>
                    <w:shd w:val="clear" w:color="auto" w:fill="003C69"/>
                  </w:tcPr>
                  <w:p w14:paraId="59DD9F1C" w14:textId="77777777"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0A797F" w:rsidRPr="007E0A9E" w14:paraId="23B25311" w14:textId="77777777" w:rsidTr="00D407DD">
                <w:trPr>
                  <w:trHeight w:val="454"/>
                </w:trPr>
                <w:tc>
                  <w:tcPr>
                    <w:tcW w:w="2549" w:type="dxa"/>
                    <w:tcBorders>
                      <w:top w:val="single" w:sz="4" w:space="0" w:color="auto"/>
                      <w:left w:val="single" w:sz="4" w:space="0" w:color="auto"/>
                      <w:bottom w:val="single" w:sz="4" w:space="0" w:color="auto"/>
                      <w:right w:val="single" w:sz="4" w:space="0" w:color="auto"/>
                    </w:tcBorders>
                  </w:tcPr>
                  <w:p w14:paraId="49009A04" w14:textId="77777777" w:rsidR="000A797F" w:rsidRPr="00A43BB4" w:rsidRDefault="000A797F" w:rsidP="00B17AFA">
                    <w:pPr>
                      <w:pStyle w:val="NoSpacing"/>
                      <w:rPr>
                        <w:rFonts w:cs="Arial"/>
                        <w:b/>
                        <w:color w:val="000000" w:themeColor="text1"/>
                        <w:sz w:val="22"/>
                      </w:rPr>
                    </w:pPr>
                  </w:p>
                </w:tc>
                <w:tc>
                  <w:tcPr>
                    <w:tcW w:w="3971"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18D5AD4C" w14:textId="3FCC6E39" w:rsidR="000A797F" w:rsidRPr="000A797F" w:rsidRDefault="000A797F" w:rsidP="000A797F">
                    <w:pPr>
                      <w:pStyle w:val="ListParagraph"/>
                      <w:numPr>
                        <w:ilvl w:val="0"/>
                        <w:numId w:val="0"/>
                      </w:numPr>
                      <w:spacing w:before="0" w:after="0"/>
                      <w:ind w:left="-57"/>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970"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5CB4EB43" w14:textId="2B1004E0" w:rsidR="000A797F" w:rsidRPr="00A43BB4" w:rsidRDefault="000A797F" w:rsidP="00CF44BB">
                    <w:pPr>
                      <w:pStyle w:val="ListParagraph"/>
                      <w:numPr>
                        <w:ilvl w:val="0"/>
                        <w:numId w:val="0"/>
                      </w:numPr>
                      <w:spacing w:before="0" w:after="0"/>
                      <w:ind w:left="-57"/>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w:t>
                    </w:r>
                    <w:r w:rsidRPr="00E45183">
                      <w:rPr>
                        <w:rFonts w:cs="Arial"/>
                        <w:b/>
                        <w:color w:val="000000" w:themeColor="text1"/>
                        <w:sz w:val="22"/>
                      </w:rPr>
                      <w:t>test</w:t>
                    </w:r>
                  </w:p>
                </w:tc>
              </w:tr>
              <w:tr w:rsidR="002173BA" w:rsidRPr="007E0A9E" w14:paraId="7AE6187B" w14:textId="77777777" w:rsidTr="00D407DD">
                <w:trPr>
                  <w:trHeight w:val="454"/>
                </w:trPr>
                <w:tc>
                  <w:tcPr>
                    <w:tcW w:w="2549" w:type="dxa"/>
                    <w:tcBorders>
                      <w:top w:val="single" w:sz="4" w:space="0" w:color="auto"/>
                      <w:left w:val="single" w:sz="4" w:space="0" w:color="auto"/>
                      <w:bottom w:val="single" w:sz="4" w:space="0" w:color="auto"/>
                      <w:right w:val="single" w:sz="4" w:space="0" w:color="auto"/>
                    </w:tcBorders>
                  </w:tcPr>
                  <w:p w14:paraId="0B2971F8" w14:textId="77777777" w:rsidR="002173BA" w:rsidRPr="00A43BB4" w:rsidRDefault="002173BA" w:rsidP="00B17AFA">
                    <w:pPr>
                      <w:pStyle w:val="NoSpacing"/>
                      <w:rPr>
                        <w:rFonts w:cs="Arial"/>
                        <w:b/>
                        <w:color w:val="000000" w:themeColor="text1"/>
                        <w:sz w:val="22"/>
                      </w:rPr>
                    </w:pPr>
                    <w:permStart w:id="1927173271" w:edGrp="everyone" w:colFirst="1" w:colLast="1"/>
                    <w:permStart w:id="1394420617"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971"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F40E67D" w14:textId="77777777" w:rsidR="002173BA" w:rsidRPr="00A43BB4" w:rsidRDefault="002173BA" w:rsidP="00A83E20">
                    <w:pPr>
                      <w:pStyle w:val="ListParagraph"/>
                      <w:numPr>
                        <w:ilvl w:val="0"/>
                        <w:numId w:val="0"/>
                      </w:numPr>
                      <w:spacing w:before="0" w:after="0"/>
                      <w:rPr>
                        <w:rFonts w:cs="Arial"/>
                        <w:color w:val="000000" w:themeColor="text1"/>
                        <w:sz w:val="22"/>
                      </w:rPr>
                    </w:pPr>
                  </w:p>
                </w:tc>
                <w:tc>
                  <w:tcPr>
                    <w:tcW w:w="397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EAD56C2" w14:textId="77777777" w:rsidR="002173BA" w:rsidRPr="00A43BB4" w:rsidRDefault="002173BA" w:rsidP="00CF44BB">
                    <w:pPr>
                      <w:pStyle w:val="ListParagraph"/>
                      <w:numPr>
                        <w:ilvl w:val="0"/>
                        <w:numId w:val="0"/>
                      </w:numPr>
                      <w:spacing w:before="0" w:after="0"/>
                      <w:rPr>
                        <w:rFonts w:cs="Arial"/>
                        <w:color w:val="000000" w:themeColor="text1"/>
                        <w:sz w:val="22"/>
                      </w:rPr>
                    </w:pPr>
                  </w:p>
                </w:tc>
              </w:tr>
              <w:tr w:rsidR="009223EE" w:rsidRPr="007E0A9E" w14:paraId="07379EA6" w14:textId="77777777" w:rsidTr="00D407DD">
                <w:trPr>
                  <w:trHeight w:val="454"/>
                </w:trPr>
                <w:tc>
                  <w:tcPr>
                    <w:tcW w:w="2549" w:type="dxa"/>
                    <w:tcBorders>
                      <w:top w:val="single" w:sz="4" w:space="0" w:color="auto"/>
                      <w:left w:val="single" w:sz="4" w:space="0" w:color="auto"/>
                      <w:bottom w:val="single" w:sz="4" w:space="0" w:color="auto"/>
                      <w:right w:val="single" w:sz="4" w:space="0" w:color="auto"/>
                    </w:tcBorders>
                  </w:tcPr>
                  <w:p w14:paraId="1EB67268" w14:textId="77777777" w:rsidR="009223EE" w:rsidRPr="00A43BB4" w:rsidRDefault="009223EE">
                    <w:pPr>
                      <w:pStyle w:val="NoSpacing"/>
                      <w:rPr>
                        <w:rFonts w:cs="Arial"/>
                        <w:b/>
                        <w:color w:val="000000" w:themeColor="text1"/>
                        <w:sz w:val="22"/>
                      </w:rPr>
                    </w:pPr>
                    <w:permStart w:id="774984029" w:edGrp="everyone" w:colFirst="1" w:colLast="1"/>
                    <w:permEnd w:id="1927173271"/>
                    <w:permEnd w:id="1394420617"/>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941"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84FC4A4" w14:textId="77777777" w:rsidR="009223EE" w:rsidRPr="00A43BB4" w:rsidRDefault="009223EE" w:rsidP="00B17AFA">
                    <w:pPr>
                      <w:rPr>
                        <w:rFonts w:cs="Arial"/>
                        <w:color w:val="000000" w:themeColor="text1"/>
                        <w:sz w:val="22"/>
                      </w:rPr>
                    </w:pPr>
                  </w:p>
                </w:tc>
              </w:tr>
              <w:permEnd w:id="774984029"/>
              <w:tr w:rsidR="00FD410C" w:rsidRPr="007E0A9E" w14:paraId="429BF914" w14:textId="77777777" w:rsidTr="00CF40DA">
                <w:trPr>
                  <w:trHeight w:val="454"/>
                </w:trPr>
                <w:tc>
                  <w:tcPr>
                    <w:tcW w:w="10490" w:type="dxa"/>
                    <w:gridSpan w:val="7"/>
                    <w:tcBorders>
                      <w:top w:val="single" w:sz="4" w:space="0" w:color="auto"/>
                      <w:left w:val="single" w:sz="4" w:space="0" w:color="auto"/>
                      <w:bottom w:val="single" w:sz="4" w:space="0" w:color="auto"/>
                      <w:right w:val="single" w:sz="4" w:space="0" w:color="auto"/>
                    </w:tcBorders>
                    <w:shd w:val="clear" w:color="auto" w:fill="003C69"/>
                  </w:tcPr>
                  <w:p w14:paraId="72BFC957" w14:textId="32DAEB91" w:rsidR="00FD410C" w:rsidRPr="00A43BB4" w:rsidRDefault="00FD410C" w:rsidP="008B4602">
                    <w:pPr>
                      <w:rPr>
                        <w:rFonts w:cs="Arial"/>
                        <w:color w:val="000000" w:themeColor="text1"/>
                        <w:sz w:val="22"/>
                      </w:rPr>
                    </w:pPr>
                    <w:r w:rsidRPr="00DB3B12">
                      <w:rPr>
                        <w:rFonts w:cs="Arial"/>
                        <w:b/>
                        <w:color w:val="FFFFFF" w:themeColor="background1"/>
                        <w:sz w:val="22"/>
                      </w:rPr>
                      <w:t>I treated or supervised treatment of the c</w:t>
                    </w:r>
                    <w:r>
                      <w:rPr>
                        <w:rFonts w:cs="Arial"/>
                        <w:b/>
                        <w:color w:val="FFFFFF" w:themeColor="background1"/>
                        <w:sz w:val="22"/>
                      </w:rPr>
                      <w:t>attle</w:t>
                    </w:r>
                    <w:r w:rsidRPr="00DB3B12">
                      <w:rPr>
                        <w:rFonts w:cs="Arial"/>
                        <w:b/>
                        <w:color w:val="FFFFFF" w:themeColor="background1"/>
                        <w:sz w:val="22"/>
                      </w:rPr>
                      <w:t xml:space="preserve">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8F0C24" w:rsidRPr="007E0A9E" w14:paraId="51594D86" w14:textId="77777777" w:rsidTr="003F4E37">
                <w:trPr>
                  <w:trHeight w:val="454"/>
                </w:trPr>
                <w:tc>
                  <w:tcPr>
                    <w:tcW w:w="2549" w:type="dxa"/>
                    <w:tcBorders>
                      <w:top w:val="single" w:sz="4" w:space="0" w:color="auto"/>
                      <w:left w:val="single" w:sz="4" w:space="0" w:color="auto"/>
                      <w:bottom w:val="single" w:sz="4" w:space="0" w:color="000000" w:themeColor="text1"/>
                      <w:right w:val="single" w:sz="4" w:space="0" w:color="auto"/>
                    </w:tcBorders>
                  </w:tcPr>
                  <w:p w14:paraId="7BCDFC53" w14:textId="13ED3B9C" w:rsidR="00AC447B" w:rsidRPr="00A43BB4" w:rsidRDefault="00AC447B" w:rsidP="00B17AFA">
                    <w:pPr>
                      <w:pStyle w:val="NoSpacing"/>
                      <w:rPr>
                        <w:rFonts w:cs="Arial"/>
                        <w:b/>
                        <w:color w:val="000000" w:themeColor="text1"/>
                        <w:sz w:val="22"/>
                      </w:rPr>
                    </w:pPr>
                  </w:p>
                </w:tc>
                <w:tc>
                  <w:tcPr>
                    <w:tcW w:w="2647" w:type="dxa"/>
                    <w:tcBorders>
                      <w:top w:val="single" w:sz="4" w:space="0" w:color="auto"/>
                      <w:left w:val="single" w:sz="4" w:space="0" w:color="auto"/>
                      <w:bottom w:val="single" w:sz="4" w:space="0" w:color="auto"/>
                      <w:right w:val="single" w:sz="4" w:space="0" w:color="auto"/>
                    </w:tcBorders>
                    <w:shd w:val="clear" w:color="auto" w:fill="FFFFFF" w:themeFill="background1"/>
                  </w:tcPr>
                  <w:p w14:paraId="2855FAEF" w14:textId="54DE35CE" w:rsidR="00AC447B" w:rsidRPr="00A43BB4" w:rsidRDefault="005B4C72" w:rsidP="008B4602">
                    <w:pPr>
                      <w:rPr>
                        <w:rFonts w:cs="Arial"/>
                        <w:b/>
                        <w:color w:val="000000" w:themeColor="text1"/>
                        <w:sz w:val="22"/>
                      </w:rPr>
                    </w:pPr>
                    <w:r>
                      <w:rPr>
                        <w:rFonts w:cs="Arial"/>
                        <w:b/>
                        <w:color w:val="000000" w:themeColor="text1"/>
                        <w:sz w:val="22"/>
                      </w:rPr>
                      <w:t>Cattle tick</w:t>
                    </w:r>
                    <w:r w:rsidR="00AC447B" w:rsidRPr="00A43BB4">
                      <w:rPr>
                        <w:rFonts w:cs="Arial"/>
                        <w:b/>
                        <w:color w:val="000000" w:themeColor="text1"/>
                        <w:sz w:val="22"/>
                      </w:rPr>
                      <w:t xml:space="preserve"> </w:t>
                    </w:r>
                    <w:r w:rsidR="00FD410C">
                      <w:rPr>
                        <w:rFonts w:cs="Arial"/>
                        <w:b/>
                        <w:color w:val="000000" w:themeColor="text1"/>
                        <w:sz w:val="22"/>
                      </w:rPr>
                      <w:br/>
                    </w:r>
                    <w:r w:rsidRPr="00A43BB4">
                      <w:rPr>
                        <w:rFonts w:cs="Arial"/>
                        <w:b/>
                        <w:color w:val="000000" w:themeColor="text1"/>
                        <w:sz w:val="22"/>
                      </w:rPr>
                      <w:t>(1</w:t>
                    </w:r>
                    <w:r w:rsidRPr="00A43BB4">
                      <w:rPr>
                        <w:rFonts w:cs="Arial"/>
                        <w:b/>
                        <w:color w:val="000000" w:themeColor="text1"/>
                        <w:sz w:val="22"/>
                        <w:vertAlign w:val="superscript"/>
                      </w:rPr>
                      <w:t>st</w:t>
                    </w:r>
                    <w:r w:rsidRPr="00A43BB4">
                      <w:rPr>
                        <w:rFonts w:cs="Arial"/>
                        <w:b/>
                        <w:color w:val="000000" w:themeColor="text1"/>
                        <w:sz w:val="22"/>
                      </w:rPr>
                      <w:t xml:space="preserve"> treatment) </w:t>
                    </w:r>
                  </w:p>
                </w:tc>
                <w:tc>
                  <w:tcPr>
                    <w:tcW w:w="2647"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5886331" w14:textId="7D8CB6EC" w:rsidR="00AC447B" w:rsidRPr="00A43BB4" w:rsidRDefault="00E45183" w:rsidP="008B4602">
                    <w:pPr>
                      <w:rPr>
                        <w:rFonts w:cs="Arial"/>
                        <w:b/>
                        <w:color w:val="000000" w:themeColor="text1"/>
                        <w:sz w:val="22"/>
                      </w:rPr>
                    </w:pPr>
                    <w:r>
                      <w:rPr>
                        <w:rFonts w:cs="Arial"/>
                        <w:b/>
                        <w:color w:val="000000" w:themeColor="text1"/>
                        <w:sz w:val="22"/>
                      </w:rPr>
                      <w:t>Cattle tick                   (2</w:t>
                    </w:r>
                    <w:r w:rsidRPr="00E45183">
                      <w:rPr>
                        <w:rFonts w:cs="Arial"/>
                        <w:b/>
                        <w:color w:val="000000" w:themeColor="text1"/>
                        <w:sz w:val="22"/>
                        <w:vertAlign w:val="superscript"/>
                      </w:rPr>
                      <w:t>nd</w:t>
                    </w:r>
                    <w:r>
                      <w:rPr>
                        <w:rFonts w:cs="Arial"/>
                        <w:b/>
                        <w:color w:val="000000" w:themeColor="text1"/>
                        <w:sz w:val="22"/>
                      </w:rPr>
                      <w:t xml:space="preserve"> treatment)</w:t>
                    </w:r>
                  </w:p>
                </w:tc>
                <w:tc>
                  <w:tcPr>
                    <w:tcW w:w="2647" w:type="dxa"/>
                    <w:tcBorders>
                      <w:top w:val="single" w:sz="4" w:space="0" w:color="auto"/>
                      <w:left w:val="single" w:sz="4" w:space="0" w:color="auto"/>
                      <w:bottom w:val="single" w:sz="4" w:space="0" w:color="auto"/>
                      <w:right w:val="single" w:sz="4" w:space="0" w:color="auto"/>
                    </w:tcBorders>
                    <w:shd w:val="clear" w:color="auto" w:fill="FFFFFF" w:themeFill="background1"/>
                  </w:tcPr>
                  <w:p w14:paraId="5C520366" w14:textId="0A775E32" w:rsidR="00D407DD" w:rsidRPr="00A43BB4" w:rsidRDefault="00E45183" w:rsidP="008B4602">
                    <w:pPr>
                      <w:rPr>
                        <w:rFonts w:cs="Arial"/>
                        <w:b/>
                        <w:color w:val="000000" w:themeColor="text1"/>
                        <w:sz w:val="22"/>
                      </w:rPr>
                    </w:pPr>
                    <w:r>
                      <w:rPr>
                        <w:rFonts w:cs="Arial"/>
                        <w:b/>
                        <w:color w:val="000000" w:themeColor="text1"/>
                        <w:sz w:val="22"/>
                      </w:rPr>
                      <w:t>Liver fluke treatment</w:t>
                    </w:r>
                  </w:p>
                </w:tc>
              </w:tr>
              <w:tr w:rsidR="008F0C24" w:rsidRPr="007E0A9E" w14:paraId="4AC93392" w14:textId="77777777" w:rsidTr="003F4E37">
                <w:trPr>
                  <w:trHeight w:val="454"/>
                </w:trPr>
                <w:tc>
                  <w:tcPr>
                    <w:tcW w:w="2549" w:type="dxa"/>
                    <w:tcBorders>
                      <w:top w:val="single" w:sz="4" w:space="0" w:color="000000" w:themeColor="text1"/>
                      <w:left w:val="single" w:sz="4" w:space="0" w:color="auto"/>
                      <w:bottom w:val="single" w:sz="4" w:space="0" w:color="auto"/>
                      <w:right w:val="single" w:sz="4" w:space="0" w:color="auto"/>
                    </w:tcBorders>
                  </w:tcPr>
                  <w:p w14:paraId="69FFF5FA" w14:textId="52C6DEE6" w:rsidR="00AC447B" w:rsidRPr="00A43BB4" w:rsidRDefault="00FD410C" w:rsidP="00B17AFA">
                    <w:pPr>
                      <w:pStyle w:val="NoSpacing"/>
                      <w:rPr>
                        <w:rFonts w:cs="Arial"/>
                        <w:b/>
                        <w:color w:val="000000" w:themeColor="text1"/>
                        <w:sz w:val="22"/>
                      </w:rPr>
                    </w:pPr>
                    <w:permStart w:id="1261768019" w:edGrp="everyone" w:colFirst="1" w:colLast="1"/>
                    <w:permStart w:id="763637700" w:edGrp="everyone" w:colFirst="2" w:colLast="2"/>
                    <w:permStart w:id="1398956610" w:edGrp="everyone" w:colFirst="3" w:colLast="3"/>
                    <w:r w:rsidRPr="00A43BB4">
                      <w:rPr>
                        <w:rFonts w:cs="Arial"/>
                        <w:b/>
                        <w:color w:val="000000" w:themeColor="text1"/>
                        <w:sz w:val="22"/>
                      </w:rPr>
                      <w:t xml:space="preserve">Date </w:t>
                    </w:r>
                    <w:r w:rsidRPr="00D66B57">
                      <w:rPr>
                        <w:rFonts w:cs="Arial"/>
                        <w:color w:val="000000" w:themeColor="text1"/>
                        <w:sz w:val="22"/>
                      </w:rPr>
                      <w:t>(d/m/y)</w:t>
                    </w:r>
                  </w:p>
                </w:tc>
                <w:tc>
                  <w:tcPr>
                    <w:tcW w:w="264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8C7208" w14:textId="77777777" w:rsidR="00AC447B" w:rsidRPr="00A43BB4" w:rsidRDefault="00AC447B" w:rsidP="00B17AFA">
                    <w:pPr>
                      <w:rPr>
                        <w:rFonts w:cs="Arial"/>
                        <w:color w:val="000000" w:themeColor="text1"/>
                        <w:sz w:val="22"/>
                      </w:rPr>
                    </w:pPr>
                  </w:p>
                </w:tc>
                <w:tc>
                  <w:tcPr>
                    <w:tcW w:w="264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5A32" w14:textId="77777777" w:rsidR="00AC447B" w:rsidRPr="00A43BB4" w:rsidRDefault="00AC447B" w:rsidP="00B17AFA">
                    <w:pPr>
                      <w:rPr>
                        <w:rFonts w:cs="Arial"/>
                        <w:color w:val="000000" w:themeColor="text1"/>
                        <w:sz w:val="22"/>
                      </w:rPr>
                    </w:pPr>
                  </w:p>
                </w:tc>
                <w:tc>
                  <w:tcPr>
                    <w:tcW w:w="264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0342055" w14:textId="77777777" w:rsidR="00AC447B" w:rsidRPr="00A43BB4" w:rsidRDefault="00AC447B" w:rsidP="00B17AFA">
                    <w:pPr>
                      <w:rPr>
                        <w:rFonts w:cs="Arial"/>
                        <w:color w:val="000000" w:themeColor="text1"/>
                        <w:sz w:val="22"/>
                      </w:rPr>
                    </w:pPr>
                  </w:p>
                </w:tc>
              </w:tr>
              <w:tr w:rsidR="00AC447B" w:rsidRPr="007E0A9E" w14:paraId="2DFDE4AE" w14:textId="77777777" w:rsidTr="00D407DD">
                <w:trPr>
                  <w:trHeight w:val="454"/>
                </w:trPr>
                <w:tc>
                  <w:tcPr>
                    <w:tcW w:w="2549" w:type="dxa"/>
                    <w:tcBorders>
                      <w:top w:val="single" w:sz="4" w:space="0" w:color="auto"/>
                      <w:left w:val="single" w:sz="4" w:space="0" w:color="auto"/>
                      <w:bottom w:val="single" w:sz="12" w:space="0" w:color="auto"/>
                      <w:right w:val="single" w:sz="4" w:space="0" w:color="auto"/>
                    </w:tcBorders>
                  </w:tcPr>
                  <w:p w14:paraId="23CC47F3" w14:textId="77777777" w:rsidR="00AC447B" w:rsidRPr="00A43BB4" w:rsidRDefault="00AC447B" w:rsidP="00B17AFA">
                    <w:pPr>
                      <w:pStyle w:val="NoSpacing"/>
                      <w:rPr>
                        <w:rFonts w:cs="Arial"/>
                        <w:b/>
                        <w:color w:val="000000" w:themeColor="text1"/>
                        <w:sz w:val="22"/>
                      </w:rPr>
                    </w:pPr>
                    <w:permStart w:id="1107761795" w:edGrp="everyone" w:colFirst="1" w:colLast="1"/>
                    <w:permEnd w:id="1261768019"/>
                    <w:permEnd w:id="763637700"/>
                    <w:permEnd w:id="1398956610"/>
                    <w:r w:rsidRPr="00A43BB4">
                      <w:rPr>
                        <w:rFonts w:cs="Arial"/>
                        <w:b/>
                        <w:color w:val="000000" w:themeColor="text1"/>
                        <w:sz w:val="22"/>
                      </w:rPr>
                      <w:t>Details of treatments administered</w:t>
                    </w:r>
                  </w:p>
                </w:tc>
                <w:tc>
                  <w:tcPr>
                    <w:tcW w:w="7941" w:type="dxa"/>
                    <w:gridSpan w:val="6"/>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EF0FBEF" w14:textId="77777777" w:rsidR="00AC447B" w:rsidRPr="00A43BB4" w:rsidRDefault="00AC447B" w:rsidP="00B17AFA">
                    <w:pPr>
                      <w:rPr>
                        <w:rFonts w:cs="Arial"/>
                        <w:color w:val="000000" w:themeColor="text1"/>
                        <w:sz w:val="22"/>
                      </w:rPr>
                    </w:pPr>
                  </w:p>
                </w:tc>
              </w:tr>
              <w:permEnd w:id="1107761795"/>
              <w:tr w:rsidR="0029728F" w:rsidRPr="007E0A9E" w14:paraId="66218304" w14:textId="77777777" w:rsidTr="007E425B">
                <w:trPr>
                  <w:trHeight w:val="510"/>
                </w:trPr>
                <w:tc>
                  <w:tcPr>
                    <w:tcW w:w="10490" w:type="dxa"/>
                    <w:gridSpan w:val="7"/>
                    <w:tcBorders>
                      <w:top w:val="single" w:sz="12" w:space="0" w:color="auto"/>
                      <w:left w:val="single" w:sz="4" w:space="0" w:color="auto"/>
                      <w:bottom w:val="single" w:sz="4" w:space="0" w:color="auto"/>
                      <w:right w:val="single" w:sz="4" w:space="0" w:color="auto"/>
                    </w:tcBorders>
                    <w:shd w:val="clear" w:color="auto" w:fill="003C69"/>
                  </w:tcPr>
                  <w:p w14:paraId="003AAD93" w14:textId="2F68297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w:t>
                    </w:r>
                    <w:r w:rsidRPr="001A2CD5">
                      <w:rPr>
                        <w:rFonts w:cs="Arial"/>
                        <w:b/>
                        <w:color w:val="FFFFFF" w:themeColor="background1"/>
                        <w:sz w:val="22"/>
                      </w:rPr>
                      <w:t>details</w:t>
                    </w:r>
                    <w:r w:rsidR="00240F77" w:rsidRPr="001A2CD5">
                      <w:rPr>
                        <w:rFonts w:cs="Arial"/>
                        <w:b/>
                        <w:color w:val="FF0000"/>
                        <w:sz w:val="22"/>
                      </w:rPr>
                      <w:t xml:space="preserve"> *</w:t>
                    </w:r>
                  </w:p>
                </w:tc>
              </w:tr>
              <w:tr w:rsidR="00A83E20" w:rsidRPr="007E0A9E" w14:paraId="1AE5508B" w14:textId="77777777" w:rsidTr="00D407DD">
                <w:trPr>
                  <w:trHeight w:val="454"/>
                </w:trPr>
                <w:tc>
                  <w:tcPr>
                    <w:tcW w:w="2549" w:type="dxa"/>
                    <w:tcBorders>
                      <w:top w:val="single" w:sz="12" w:space="0" w:color="auto"/>
                      <w:left w:val="single" w:sz="4" w:space="0" w:color="auto"/>
                      <w:bottom w:val="single" w:sz="4" w:space="0" w:color="auto"/>
                      <w:right w:val="single" w:sz="4" w:space="0" w:color="auto"/>
                    </w:tcBorders>
                  </w:tcPr>
                  <w:p w14:paraId="2EAC2D83" w14:textId="77777777" w:rsidR="00A83E20" w:rsidRPr="00A43BB4" w:rsidRDefault="00A83E20" w:rsidP="00B17AFA">
                    <w:pPr>
                      <w:pStyle w:val="NoSpacing"/>
                      <w:rPr>
                        <w:rFonts w:cs="Arial"/>
                        <w:b/>
                        <w:color w:val="000000" w:themeColor="text1"/>
                        <w:sz w:val="22"/>
                      </w:rPr>
                    </w:pPr>
                    <w:permStart w:id="1173384661" w:edGrp="everyone" w:colFirst="1" w:colLast="1"/>
                    <w:r w:rsidRPr="00A43BB4">
                      <w:rPr>
                        <w:rFonts w:cs="Arial"/>
                        <w:b/>
                        <w:color w:val="000000" w:themeColor="text1"/>
                        <w:sz w:val="22"/>
                      </w:rPr>
                      <w:t>Name</w:t>
                    </w:r>
                  </w:p>
                </w:tc>
                <w:tc>
                  <w:tcPr>
                    <w:tcW w:w="7941" w:type="dxa"/>
                    <w:gridSpan w:val="6"/>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1E5AC286" w14:textId="77777777" w:rsidR="00A83E20" w:rsidRPr="00A43BB4" w:rsidRDefault="00A83E20" w:rsidP="00B17AFA">
                    <w:pPr>
                      <w:rPr>
                        <w:rFonts w:cs="Arial"/>
                        <w:color w:val="000000" w:themeColor="text1"/>
                        <w:sz w:val="22"/>
                      </w:rPr>
                    </w:pPr>
                  </w:p>
                </w:tc>
              </w:tr>
              <w:tr w:rsidR="00A83E20" w:rsidRPr="007E0A9E" w14:paraId="588AED50" w14:textId="77777777" w:rsidTr="00D407DD">
                <w:trPr>
                  <w:trHeight w:val="454"/>
                </w:trPr>
                <w:tc>
                  <w:tcPr>
                    <w:tcW w:w="2549" w:type="dxa"/>
                    <w:tcBorders>
                      <w:top w:val="single" w:sz="4" w:space="0" w:color="auto"/>
                      <w:left w:val="single" w:sz="4" w:space="0" w:color="auto"/>
                      <w:bottom w:val="single" w:sz="4" w:space="0" w:color="auto"/>
                      <w:right w:val="single" w:sz="4" w:space="0" w:color="auto"/>
                    </w:tcBorders>
                  </w:tcPr>
                  <w:p w14:paraId="6A4FB15F" w14:textId="77777777" w:rsidR="00A83E20" w:rsidRPr="00A43BB4" w:rsidRDefault="00A83E20" w:rsidP="00B17AFA">
                    <w:pPr>
                      <w:pStyle w:val="NoSpacing"/>
                      <w:rPr>
                        <w:rFonts w:cs="Arial"/>
                        <w:b/>
                        <w:color w:val="000000" w:themeColor="text1"/>
                        <w:sz w:val="22"/>
                      </w:rPr>
                    </w:pPr>
                    <w:permStart w:id="1297434693" w:edGrp="everyone" w:colFirst="1" w:colLast="1"/>
                    <w:permEnd w:id="1173384661"/>
                    <w:r w:rsidRPr="00A43BB4">
                      <w:rPr>
                        <w:rFonts w:cs="Arial"/>
                        <w:b/>
                        <w:color w:val="000000" w:themeColor="text1"/>
                        <w:sz w:val="22"/>
                      </w:rPr>
                      <w:t>Business/</w:t>
                    </w:r>
                    <w:r w:rsidRPr="00A43BB4">
                      <w:rPr>
                        <w:rFonts w:cs="Arial"/>
                        <w:b/>
                        <w:color w:val="000000" w:themeColor="text1"/>
                        <w:sz w:val="22"/>
                      </w:rPr>
                      <w:br/>
                      <w:t>organisation name</w:t>
                    </w:r>
                  </w:p>
                </w:tc>
                <w:tc>
                  <w:tcPr>
                    <w:tcW w:w="7941"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54714A" w14:textId="77777777" w:rsidR="00A83E20" w:rsidRPr="00A43BB4" w:rsidRDefault="00A83E20" w:rsidP="00B17AFA">
                    <w:pPr>
                      <w:rPr>
                        <w:rFonts w:cs="Arial"/>
                        <w:color w:val="000000" w:themeColor="text1"/>
                        <w:sz w:val="22"/>
                      </w:rPr>
                    </w:pPr>
                  </w:p>
                </w:tc>
              </w:tr>
              <w:tr w:rsidR="00A83E20" w:rsidRPr="007E0A9E" w14:paraId="204F1BCF" w14:textId="77777777" w:rsidTr="00D407DD">
                <w:trPr>
                  <w:trHeight w:val="454"/>
                </w:trPr>
                <w:tc>
                  <w:tcPr>
                    <w:tcW w:w="2549" w:type="dxa"/>
                    <w:tcBorders>
                      <w:top w:val="single" w:sz="4" w:space="0" w:color="auto"/>
                      <w:left w:val="single" w:sz="4" w:space="0" w:color="auto"/>
                      <w:bottom w:val="single" w:sz="4" w:space="0" w:color="auto"/>
                      <w:right w:val="single" w:sz="4" w:space="0" w:color="auto"/>
                    </w:tcBorders>
                  </w:tcPr>
                  <w:p w14:paraId="64BEF033" w14:textId="77777777" w:rsidR="00A83E20" w:rsidRPr="00A43BB4" w:rsidRDefault="00A83E20" w:rsidP="00B17AFA">
                    <w:pPr>
                      <w:pStyle w:val="NoSpacing"/>
                      <w:rPr>
                        <w:rFonts w:cs="Arial"/>
                        <w:b/>
                        <w:color w:val="000000" w:themeColor="text1"/>
                        <w:sz w:val="22"/>
                      </w:rPr>
                    </w:pPr>
                    <w:permStart w:id="921921747" w:edGrp="everyone" w:colFirst="1" w:colLast="1"/>
                    <w:permEnd w:id="1297434693"/>
                    <w:r w:rsidRPr="00A43BB4">
                      <w:rPr>
                        <w:rFonts w:cs="Arial"/>
                        <w:b/>
                        <w:color w:val="000000" w:themeColor="text1"/>
                        <w:sz w:val="22"/>
                      </w:rPr>
                      <w:t>Address</w:t>
                    </w:r>
                  </w:p>
                </w:tc>
                <w:tc>
                  <w:tcPr>
                    <w:tcW w:w="7941"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C11C213" w14:textId="77777777" w:rsidR="00A83E20" w:rsidRPr="00A43BB4" w:rsidRDefault="00A83E20" w:rsidP="00B17AFA">
                    <w:pPr>
                      <w:rPr>
                        <w:rFonts w:cs="Arial"/>
                        <w:color w:val="000000" w:themeColor="text1"/>
                        <w:sz w:val="22"/>
                      </w:rPr>
                    </w:pPr>
                  </w:p>
                </w:tc>
              </w:tr>
              <w:tr w:rsidR="007A4085" w:rsidRPr="007E0A9E" w14:paraId="2860D80D" w14:textId="77777777" w:rsidTr="00D407DD">
                <w:trPr>
                  <w:trHeight w:val="454"/>
                </w:trPr>
                <w:tc>
                  <w:tcPr>
                    <w:tcW w:w="2549" w:type="dxa"/>
                    <w:tcBorders>
                      <w:top w:val="single" w:sz="4" w:space="0" w:color="auto"/>
                      <w:left w:val="single" w:sz="4" w:space="0" w:color="auto"/>
                      <w:bottom w:val="single" w:sz="4" w:space="0" w:color="auto"/>
                      <w:right w:val="single" w:sz="4" w:space="0" w:color="auto"/>
                    </w:tcBorders>
                  </w:tcPr>
                  <w:p w14:paraId="15EAA3ED" w14:textId="77777777" w:rsidR="003E6664" w:rsidRPr="00A43BB4" w:rsidRDefault="00A83E20" w:rsidP="00B17AFA">
                    <w:pPr>
                      <w:pStyle w:val="NoSpacing"/>
                      <w:rPr>
                        <w:rFonts w:cs="Arial"/>
                        <w:b/>
                        <w:color w:val="000000" w:themeColor="text1"/>
                        <w:sz w:val="22"/>
                      </w:rPr>
                    </w:pPr>
                    <w:permStart w:id="1814184489" w:edGrp="everyone" w:colFirst="1" w:colLast="1"/>
                    <w:permStart w:id="988428436" w:edGrp="everyone" w:colFirst="3" w:colLast="3"/>
                    <w:permEnd w:id="921921747"/>
                    <w:r w:rsidRPr="00A43BB4">
                      <w:rPr>
                        <w:rFonts w:cs="Arial"/>
                        <w:b/>
                        <w:color w:val="000000" w:themeColor="text1"/>
                        <w:sz w:val="22"/>
                      </w:rPr>
                      <w:t>Email</w:t>
                    </w:r>
                  </w:p>
                </w:tc>
                <w:tc>
                  <w:tcPr>
                    <w:tcW w:w="34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59F78C3" w14:textId="77777777" w:rsidR="003E6664" w:rsidRPr="00A43BB4" w:rsidRDefault="003E6664" w:rsidP="00B17AFA">
                    <w:pPr>
                      <w:rPr>
                        <w:rFonts w:cs="Arial"/>
                        <w:color w:val="000000" w:themeColor="text1"/>
                        <w:sz w:val="22"/>
                      </w:rPr>
                    </w:pPr>
                  </w:p>
                </w:tc>
                <w:tc>
                  <w:tcPr>
                    <w:tcW w:w="1704" w:type="dxa"/>
                    <w:gridSpan w:val="2"/>
                    <w:tcBorders>
                      <w:top w:val="single" w:sz="4" w:space="0" w:color="auto"/>
                      <w:left w:val="single" w:sz="4" w:space="0" w:color="auto"/>
                      <w:bottom w:val="single" w:sz="4" w:space="0" w:color="auto"/>
                      <w:right w:val="single" w:sz="4" w:space="0" w:color="auto"/>
                    </w:tcBorders>
                  </w:tcPr>
                  <w:p w14:paraId="31E8BD7D" w14:textId="77777777"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837" w:type="dxa"/>
                    <w:gridSpan w:val="2"/>
                    <w:tcBorders>
                      <w:top w:val="single" w:sz="4" w:space="0" w:color="auto"/>
                      <w:left w:val="single" w:sz="4" w:space="0" w:color="auto"/>
                      <w:bottom w:val="single" w:sz="4" w:space="0" w:color="auto"/>
                      <w:right w:val="single" w:sz="4" w:space="0" w:color="auto"/>
                    </w:tcBorders>
                    <w:shd w:val="clear" w:color="auto" w:fill="DEEAF6"/>
                  </w:tcPr>
                  <w:p w14:paraId="48BA266C" w14:textId="77777777" w:rsidR="003E6664" w:rsidRPr="00A43BB4" w:rsidRDefault="003E6664" w:rsidP="00B17AFA">
                    <w:pPr>
                      <w:rPr>
                        <w:rFonts w:cs="Arial"/>
                        <w:color w:val="000000" w:themeColor="text1"/>
                        <w:sz w:val="22"/>
                      </w:rPr>
                    </w:pPr>
                  </w:p>
                </w:tc>
              </w:tr>
              <w:tr w:rsidR="002D24D3" w:rsidRPr="007E0A9E" w14:paraId="0C134B41" w14:textId="77777777" w:rsidTr="00D407DD">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49" w:type="dxa"/>
                    <w:tcBorders>
                      <w:top w:val="single" w:sz="4" w:space="0" w:color="auto"/>
                      <w:left w:val="single" w:sz="2" w:space="0" w:color="auto"/>
                      <w:bottom w:val="single" w:sz="5" w:space="0" w:color="auto"/>
                      <w:right w:val="single" w:sz="2" w:space="0" w:color="auto"/>
                    </w:tcBorders>
                  </w:tcPr>
                  <w:p w14:paraId="264D23E5" w14:textId="77777777" w:rsidR="003E6664" w:rsidRPr="00A43BB4" w:rsidRDefault="009223EE" w:rsidP="00B17AFA">
                    <w:pPr>
                      <w:pStyle w:val="NoSpacing"/>
                      <w:rPr>
                        <w:rFonts w:cs="Arial"/>
                        <w:b/>
                        <w:color w:val="000000" w:themeColor="text1"/>
                        <w:sz w:val="22"/>
                      </w:rPr>
                    </w:pPr>
                    <w:permStart w:id="1901994542" w:edGrp="everyone" w:colFirst="1" w:colLast="1"/>
                    <w:permStart w:id="1561029718" w:edGrp="everyone" w:colFirst="3" w:colLast="3"/>
                    <w:permEnd w:id="1814184489"/>
                    <w:permEnd w:id="988428436"/>
                    <w:r w:rsidRPr="00A43BB4">
                      <w:rPr>
                        <w:rFonts w:cs="Arial"/>
                        <w:b/>
                        <w:color w:val="000000" w:themeColor="text1"/>
                        <w:sz w:val="22"/>
                      </w:rPr>
                      <w:t>Veterinarian registration number</w:t>
                    </w:r>
                  </w:p>
                </w:tc>
                <w:tc>
                  <w:tcPr>
                    <w:tcW w:w="3400" w:type="dxa"/>
                    <w:gridSpan w:val="2"/>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7866D25E" w14:textId="77777777" w:rsidR="003E6664" w:rsidRPr="00A43BB4" w:rsidRDefault="003E6664">
                    <w:pPr>
                      <w:rPr>
                        <w:rFonts w:cs="Arial"/>
                        <w:color w:val="000000" w:themeColor="text1"/>
                        <w:sz w:val="22"/>
                      </w:rPr>
                    </w:pPr>
                  </w:p>
                </w:tc>
                <w:tc>
                  <w:tcPr>
                    <w:tcW w:w="1704" w:type="dxa"/>
                    <w:gridSpan w:val="2"/>
                    <w:tcBorders>
                      <w:top w:val="single" w:sz="4" w:space="0" w:color="auto"/>
                      <w:left w:val="single" w:sz="4" w:space="0" w:color="auto"/>
                      <w:bottom w:val="single" w:sz="5" w:space="0" w:color="auto"/>
                      <w:right w:val="single" w:sz="2" w:space="0" w:color="auto"/>
                    </w:tcBorders>
                  </w:tcPr>
                  <w:p w14:paraId="1BA1599C" w14:textId="77777777" w:rsidR="003E6664" w:rsidRPr="00A43BB4" w:rsidRDefault="009223EE" w:rsidP="00B17AFA">
                    <w:pPr>
                      <w:rPr>
                        <w:rFonts w:cs="Arial"/>
                        <w:b/>
                        <w:color w:val="000000" w:themeColor="text1"/>
                        <w:sz w:val="22"/>
                      </w:rPr>
                    </w:pPr>
                    <w:r w:rsidRPr="00A43BB4">
                      <w:rPr>
                        <w:rFonts w:cs="Arial"/>
                        <w:b/>
                        <w:color w:val="000000" w:themeColor="text1"/>
                        <w:sz w:val="22"/>
                      </w:rPr>
                      <w:t>Authorised government inspector designation</w:t>
                    </w:r>
                  </w:p>
                </w:tc>
                <w:tc>
                  <w:tcPr>
                    <w:tcW w:w="2837" w:type="dxa"/>
                    <w:gridSpan w:val="2"/>
                    <w:tcBorders>
                      <w:top w:val="single" w:sz="4" w:space="0" w:color="auto"/>
                      <w:left w:val="single" w:sz="2" w:space="0" w:color="auto"/>
                      <w:bottom w:val="single" w:sz="5" w:space="0" w:color="auto"/>
                      <w:right w:val="single" w:sz="2" w:space="0" w:color="auto"/>
                    </w:tcBorders>
                    <w:shd w:val="clear" w:color="auto" w:fill="DEEAF6"/>
                  </w:tcPr>
                  <w:p w14:paraId="17F77A16" w14:textId="77777777" w:rsidR="003E6664" w:rsidRPr="00A43BB4" w:rsidRDefault="003E6664" w:rsidP="00B17AFA">
                    <w:pPr>
                      <w:rPr>
                        <w:rFonts w:cs="Arial"/>
                        <w:color w:val="000000" w:themeColor="text1"/>
                        <w:sz w:val="22"/>
                      </w:rPr>
                    </w:pPr>
                  </w:p>
                </w:tc>
              </w:tr>
              <w:tr w:rsidR="00E14EFF" w:rsidRPr="007E0A9E" w14:paraId="197DAFBD" w14:textId="77777777" w:rsidTr="00D407DD">
                <w:trPr>
                  <w:trHeight w:val="454"/>
                </w:trPr>
                <w:tc>
                  <w:tcPr>
                    <w:tcW w:w="2549" w:type="dxa"/>
                    <w:tcBorders>
                      <w:top w:val="single" w:sz="12" w:space="0" w:color="auto"/>
                      <w:left w:val="single" w:sz="4" w:space="0" w:color="auto"/>
                      <w:bottom w:val="single" w:sz="12" w:space="0" w:color="auto"/>
                      <w:right w:val="single" w:sz="4" w:space="0" w:color="auto"/>
                    </w:tcBorders>
                  </w:tcPr>
                  <w:p w14:paraId="5B3AA500" w14:textId="77777777" w:rsidR="00E14EFF" w:rsidRPr="00A43BB4" w:rsidRDefault="00E14EFF" w:rsidP="00B17AFA">
                    <w:pPr>
                      <w:pStyle w:val="NoSpacing"/>
                      <w:rPr>
                        <w:rFonts w:cs="Arial"/>
                        <w:b/>
                        <w:color w:val="000000" w:themeColor="text1"/>
                        <w:sz w:val="22"/>
                      </w:rPr>
                    </w:pPr>
                    <w:permStart w:id="770535812" w:edGrp="everyone" w:colFirst="1" w:colLast="1"/>
                    <w:permStart w:id="163530189" w:edGrp="everyone" w:colFirst="3" w:colLast="3"/>
                    <w:permEnd w:id="1901994542"/>
                    <w:permEnd w:id="1561029718"/>
                    <w:r w:rsidRPr="00A43BB4">
                      <w:rPr>
                        <w:rFonts w:cs="Arial"/>
                        <w:b/>
                        <w:color w:val="000000" w:themeColor="text1"/>
                        <w:sz w:val="22"/>
                      </w:rPr>
                      <w:t>Signature</w:t>
                    </w:r>
                  </w:p>
                </w:tc>
                <w:tc>
                  <w:tcPr>
                    <w:tcW w:w="3400"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73D8C72A" w14:textId="77777777" w:rsidR="00E14EFF" w:rsidRPr="00A43BB4" w:rsidRDefault="00E14EFF" w:rsidP="00B17AFA">
                    <w:pPr>
                      <w:rPr>
                        <w:rFonts w:cs="Arial"/>
                        <w:color w:val="000000" w:themeColor="text1"/>
                        <w:sz w:val="22"/>
                      </w:rPr>
                    </w:pPr>
                  </w:p>
                </w:tc>
                <w:tc>
                  <w:tcPr>
                    <w:tcW w:w="1704" w:type="dxa"/>
                    <w:gridSpan w:val="2"/>
                    <w:tcBorders>
                      <w:top w:val="single" w:sz="12" w:space="0" w:color="auto"/>
                      <w:left w:val="single" w:sz="4" w:space="0" w:color="auto"/>
                      <w:bottom w:val="single" w:sz="12" w:space="0" w:color="auto"/>
                      <w:right w:val="single" w:sz="4" w:space="0" w:color="auto"/>
                    </w:tcBorders>
                  </w:tcPr>
                  <w:p w14:paraId="5E5D921D"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A72CF5">
                      <w:rPr>
                        <w:rFonts w:cs="Arial"/>
                        <w:color w:val="000000" w:themeColor="text1"/>
                        <w:sz w:val="22"/>
                      </w:rPr>
                      <w:t>(d/m/y)</w:t>
                    </w:r>
                  </w:p>
                </w:tc>
                <w:tc>
                  <w:tcPr>
                    <w:tcW w:w="2837" w:type="dxa"/>
                    <w:gridSpan w:val="2"/>
                    <w:tcBorders>
                      <w:top w:val="single" w:sz="12" w:space="0" w:color="auto"/>
                      <w:left w:val="single" w:sz="4" w:space="0" w:color="auto"/>
                      <w:bottom w:val="single" w:sz="12" w:space="0" w:color="auto"/>
                      <w:right w:val="single" w:sz="4" w:space="0" w:color="auto"/>
                    </w:tcBorders>
                    <w:shd w:val="clear" w:color="auto" w:fill="DEEAF6"/>
                  </w:tcPr>
                  <w:p w14:paraId="46BB461D" w14:textId="77777777" w:rsidR="00E14EFF" w:rsidRPr="00A43BB4" w:rsidRDefault="00E14EFF" w:rsidP="00B17AFA">
                    <w:pPr>
                      <w:rPr>
                        <w:rFonts w:cs="Arial"/>
                        <w:color w:val="000000" w:themeColor="text1"/>
                        <w:sz w:val="22"/>
                      </w:rPr>
                    </w:pPr>
                  </w:p>
                </w:tc>
              </w:tr>
              <w:permEnd w:id="770535812"/>
              <w:permEnd w:id="163530189"/>
            </w:tbl>
            <w:p w14:paraId="45BC0BA9" w14:textId="77777777" w:rsidR="00240F77" w:rsidRDefault="00240F77" w:rsidP="006979AB">
              <w:pPr>
                <w:pStyle w:val="NoSpacing"/>
                <w:rPr>
                  <w:color w:val="000000" w:themeColor="text1"/>
                </w:rPr>
              </w:pPr>
            </w:p>
            <w:p w14:paraId="6EE123D5" w14:textId="2A62FB66" w:rsidR="0078356F" w:rsidRPr="006979AB" w:rsidRDefault="00240F77" w:rsidP="006979AB">
              <w:pPr>
                <w:pStyle w:val="NoSpacing"/>
                <w:rPr>
                  <w:rFonts w:eastAsiaTheme="majorEastAsia" w:cstheme="majorBidi"/>
                  <w:b/>
                  <w:color w:val="000000" w:themeColor="text1"/>
                  <w:sz w:val="26"/>
                  <w:szCs w:val="26"/>
                </w:rPr>
              </w:pPr>
              <w:r w:rsidRPr="001A2CD5">
                <w:rPr>
                  <w:b/>
                  <w:bCs/>
                  <w:color w:val="FF0000"/>
                  <w:sz w:val="22"/>
                  <w:szCs w:val="20"/>
                </w:rPr>
                <w:t>*</w:t>
              </w:r>
              <w:r w:rsidRPr="001A2CD5">
                <w:rPr>
                  <w:color w:val="FF0000"/>
                  <w:sz w:val="22"/>
                  <w:szCs w:val="20"/>
                </w:rPr>
                <w:t xml:space="preserve"> For any young (less than six months old) or pregnant cattle, treatment for liver fluke must be undertaken by a registered veterinarian to be eligible for entry into WA under the published import conditions.</w:t>
              </w:r>
              <w:r w:rsidRPr="00A43AB1">
                <w:rPr>
                  <w:color w:val="FF0000"/>
                  <w:sz w:val="22"/>
                  <w:szCs w:val="20"/>
                </w:rPr>
                <w:t xml:space="preserve"> </w:t>
              </w:r>
              <w:r w:rsidR="0078356F" w:rsidRPr="006979AB">
                <w:rPr>
                  <w:color w:val="000000" w:themeColor="text1"/>
                </w:rPr>
                <w:br w:type="page"/>
              </w:r>
            </w:p>
            <w:p w14:paraId="4E28970B" w14:textId="66B80D41" w:rsidR="008C1194" w:rsidRPr="00404874" w:rsidRDefault="00E8114B" w:rsidP="00A43BB4">
              <w:pPr>
                <w:pStyle w:val="Heading2"/>
                <w:spacing w:before="0" w:after="0"/>
              </w:pPr>
              <w:r>
                <w:lastRenderedPageBreak/>
                <w:t>Part 2(f</w:t>
              </w:r>
              <w:r w:rsidR="00DE49BF">
                <w:t xml:space="preserve">) </w:t>
              </w:r>
              <w:r w:rsidR="008C1194" w:rsidRPr="00404874">
                <w:t xml:space="preserve">Importing owner/manager: general requirements for imported cattle requiring post-entry treatment and testing for liver fluke </w:t>
              </w:r>
            </w:p>
            <w:p w14:paraId="063753CC" w14:textId="79203F8E"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00E8114B">
                <w:rPr>
                  <w:rStyle w:val="Strong"/>
                </w:rPr>
                <w:t>Part 2(f</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E8114B">
                <w:rPr>
                  <w:rStyle w:val="Strong"/>
                </w:rPr>
                <w:t>art 2(e</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13966193" w14:textId="77777777"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0B29FB2E" w14:textId="77777777" w:rsidR="003B4374" w:rsidRPr="00A43BB4" w:rsidRDefault="003B4374" w:rsidP="00A43BB4">
              <w:pPr>
                <w:pStyle w:val="ListParagraph"/>
                <w:numPr>
                  <w:ilvl w:val="0"/>
                  <w:numId w:val="20"/>
                </w:numPr>
                <w:spacing w:before="0"/>
                <w:ind w:left="714" w:hanging="357"/>
                <w:rPr>
                  <w:color w:val="000000" w:themeColor="text1"/>
                  <w:sz w:val="22"/>
                </w:rPr>
              </w:pPr>
              <w:r w:rsidRPr="00A43BB4">
                <w:rPr>
                  <w:color w:val="000000" w:themeColor="text1"/>
                  <w:sz w:val="22"/>
                </w:rPr>
                <w:t>Cattle must be treated for liver fluke by a registe</w:t>
              </w:r>
              <w:r w:rsidR="008C1194" w:rsidRPr="00A43BB4">
                <w:rPr>
                  <w:color w:val="000000" w:themeColor="text1"/>
                  <w:sz w:val="22"/>
                </w:rPr>
                <w:t>red veterinarian or authorised g</w:t>
              </w:r>
              <w:r w:rsidRPr="00A43BB4">
                <w:rPr>
                  <w:color w:val="000000" w:themeColor="text1"/>
                  <w:sz w:val="22"/>
                </w:rPr>
                <w:t xml:space="preserve">overnment inspector 21 to 35 days post-entry into WA, and </w:t>
              </w:r>
            </w:p>
            <w:p w14:paraId="6495BEB8" w14:textId="77777777" w:rsidR="003B4374" w:rsidRPr="00A43BB4" w:rsidRDefault="003B4374" w:rsidP="00A43BB4">
              <w:pPr>
                <w:pStyle w:val="ListParagraph"/>
                <w:numPr>
                  <w:ilvl w:val="0"/>
                  <w:numId w:val="20"/>
                </w:numPr>
                <w:spacing w:after="120"/>
                <w:ind w:left="714" w:hanging="357"/>
                <w:rPr>
                  <w:color w:val="000000" w:themeColor="text1"/>
                  <w:sz w:val="22"/>
                </w:rPr>
              </w:pPr>
              <w:r w:rsidRPr="00A43BB4">
                <w:rPr>
                  <w:color w:val="000000" w:themeColor="text1"/>
                  <w:sz w:val="22"/>
                </w:rPr>
                <w:t>Cattle must be tested for liver fluke by a regis</w:t>
              </w:r>
              <w:r w:rsidR="008C1194" w:rsidRPr="00A43BB4">
                <w:rPr>
                  <w:color w:val="000000" w:themeColor="text1"/>
                  <w:sz w:val="22"/>
                </w:rPr>
                <w:t>tered veterinarian or approved g</w:t>
              </w:r>
              <w:r w:rsidRPr="00A43BB4">
                <w:rPr>
                  <w:color w:val="000000" w:themeColor="text1"/>
                  <w:sz w:val="22"/>
                </w:rPr>
                <w:t>overnment inspector 90 to 100 days post-entry into WA.</w:t>
              </w:r>
            </w:p>
            <w:p w14:paraId="5FC27CB9" w14:textId="35D00EC0"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w:t>
              </w:r>
              <w:r w:rsidR="00E8114B">
                <w:rPr>
                  <w:b/>
                  <w:i/>
                  <w:color w:val="000000" w:themeColor="text1"/>
                  <w:sz w:val="22"/>
                </w:rPr>
                <w:t>ock for Treatment and Testing</w:t>
              </w:r>
              <w:r w:rsidRPr="00A43BB4">
                <w:rPr>
                  <w:color w:val="000000" w:themeColor="text1"/>
                  <w:sz w:val="22"/>
                </w:rPr>
                <w:t>) to move cattle at the Entry Inspection Point to the destination property for liver fluke treatment and testing. The livestock tra</w:t>
              </w:r>
              <w:r w:rsidR="00E8114B">
                <w:rPr>
                  <w:color w:val="000000" w:themeColor="text1"/>
                  <w:sz w:val="22"/>
                </w:rPr>
                <w:t>nsporter must provide the LB14 D</w:t>
              </w:r>
              <w:r w:rsidRPr="00A43BB4">
                <w:rPr>
                  <w:color w:val="000000" w:themeColor="text1"/>
                  <w:sz w:val="22"/>
                </w:rPr>
                <w:t>irection notice to the owner/manager responsible for the cattle</w:t>
              </w:r>
              <w:r w:rsidR="008C1194" w:rsidRPr="00A43BB4">
                <w:rPr>
                  <w:color w:val="000000" w:themeColor="text1"/>
                  <w:sz w:val="22"/>
                </w:rPr>
                <w:t xml:space="preserve"> at the destination property. </w:t>
              </w:r>
            </w:p>
            <w:p w14:paraId="489838A0" w14:textId="6861BFFB" w:rsidR="00484890" w:rsidRPr="0084537A" w:rsidRDefault="003B4374" w:rsidP="0084537A">
              <w:pPr>
                <w:spacing w:after="80"/>
                <w:rPr>
                  <w:color w:val="000000" w:themeColor="text1"/>
                  <w:sz w:val="22"/>
                </w:rPr>
              </w:pPr>
              <w:r w:rsidRPr="00A43BB4">
                <w:rPr>
                  <w:color w:val="000000" w:themeColor="text1"/>
                  <w:sz w:val="22"/>
                </w:rPr>
                <w:t xml:space="preserve">Imported cattle must meet the post-entry </w:t>
              </w:r>
              <w:r w:rsidR="008C1194" w:rsidRPr="00A43BB4">
                <w:rPr>
                  <w:color w:val="000000" w:themeColor="text1"/>
                  <w:sz w:val="22"/>
                </w:rPr>
                <w:t xml:space="preserve">requirements detailed in </w:t>
              </w:r>
              <w:r w:rsidRPr="00A43BB4">
                <w:rPr>
                  <w:rStyle w:val="Strong"/>
                </w:rPr>
                <w:t>Part 3</w:t>
              </w:r>
              <w:r w:rsidRPr="00A43BB4">
                <w:rPr>
                  <w:color w:val="000000" w:themeColor="text1"/>
                  <w:sz w:val="22"/>
                </w:rPr>
                <w:t xml:space="preserve">, </w:t>
              </w:r>
              <w:r w:rsidRPr="00DD2928">
                <w:rPr>
                  <w:rStyle w:val="Strong"/>
                </w:rPr>
                <w:t xml:space="preserve">Table </w:t>
              </w:r>
              <w:r w:rsidR="00C251F9">
                <w:rPr>
                  <w:rStyle w:val="Strong"/>
                </w:rPr>
                <w:t>2</w:t>
              </w:r>
              <w:r w:rsidR="00125348" w:rsidRPr="00DD2928">
                <w:rPr>
                  <w:rStyle w:val="Strong"/>
                </w:rPr>
                <w:t xml:space="preserve"> </w:t>
              </w:r>
              <w:r w:rsidRPr="00DD2928">
                <w:rPr>
                  <w:color w:val="000000" w:themeColor="text1"/>
                  <w:sz w:val="22"/>
                </w:rPr>
                <w:t>Liver</w:t>
              </w:r>
              <w:r w:rsidRPr="00A43BB4">
                <w:rPr>
                  <w:color w:val="000000" w:themeColor="text1"/>
                  <w:sz w:val="22"/>
                </w:rPr>
                <w:t xml:space="preserve"> fluke requirements.</w:t>
              </w:r>
            </w:p>
            <w:tbl>
              <w:tblPr>
                <w:tblStyle w:val="TableGrid"/>
                <w:tblW w:w="10485" w:type="dxa"/>
                <w:tblLook w:val="04A0" w:firstRow="1" w:lastRow="0" w:firstColumn="1" w:lastColumn="0" w:noHBand="0" w:noVBand="1"/>
              </w:tblPr>
              <w:tblGrid>
                <w:gridCol w:w="1555"/>
                <w:gridCol w:w="5386"/>
                <w:gridCol w:w="2126"/>
                <w:gridCol w:w="1418"/>
              </w:tblGrid>
              <w:tr w:rsidR="008C1194" w:rsidRPr="00B55FA8" w14:paraId="1811AA7B" w14:textId="77777777" w:rsidTr="00EF33B2">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3"/>
                    <w:tcBorders>
                      <w:top w:val="single" w:sz="4" w:space="0" w:color="007D57"/>
                      <w:left w:val="single" w:sz="4" w:space="0" w:color="auto"/>
                      <w:bottom w:val="single" w:sz="4" w:space="0" w:color="003C69"/>
                      <w:right w:val="single" w:sz="4" w:space="0" w:color="auto"/>
                    </w:tcBorders>
                    <w:shd w:val="clear" w:color="auto" w:fill="003C69"/>
                  </w:tcPr>
                  <w:p w14:paraId="12C12C31" w14:textId="564F4D99" w:rsidR="00B26340" w:rsidRPr="00D66B57" w:rsidRDefault="008201D0" w:rsidP="00EF33B2">
                    <w:pPr>
                      <w:pStyle w:val="Tableheading"/>
                    </w:pPr>
                    <w:r>
                      <w:t>Part 2(f</w:t>
                    </w:r>
                    <w:r w:rsidR="00B26340" w:rsidRPr="002D24D3">
                      <w:t xml:space="preserve">) </w:t>
                    </w:r>
                    <w:r w:rsidR="00CC3B75" w:rsidRPr="002D24D3">
                      <w:t>Importing owner/manager declaration</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17C91404" w14:textId="54190A33" w:rsidR="00B26340" w:rsidRPr="00F37FB9" w:rsidRDefault="008201D0" w:rsidP="00EF33B2">
                    <w:pPr>
                      <w:pStyle w:val="Tableheading"/>
                    </w:pPr>
                    <w:r>
                      <w:t xml:space="preserve">Check (x) each </w:t>
                    </w:r>
                    <w:r w:rsidR="00B55FA8" w:rsidRPr="00132801">
                      <w:t>option</w:t>
                    </w:r>
                  </w:p>
                </w:tc>
              </w:tr>
              <w:tr w:rsidR="00856516" w:rsidRPr="00B55FA8" w14:paraId="11000393" w14:textId="77777777" w:rsidTr="00EF33B2">
                <w:trPr>
                  <w:trHeight w:val="454"/>
                </w:trPr>
                <w:tc>
                  <w:tcPr>
                    <w:tcW w:w="1555" w:type="dxa"/>
                    <w:vMerge w:val="restart"/>
                    <w:tcBorders>
                      <w:left w:val="single" w:sz="4" w:space="0" w:color="auto"/>
                      <w:right w:val="single" w:sz="4" w:space="0" w:color="auto"/>
                    </w:tcBorders>
                  </w:tcPr>
                  <w:p w14:paraId="78C60008" w14:textId="5A322EA7" w:rsidR="00B55FA8" w:rsidRPr="00A43BB4" w:rsidRDefault="000A246B" w:rsidP="002F5185">
                    <w:pPr>
                      <w:pStyle w:val="NoSpacing"/>
                      <w:rPr>
                        <w:b/>
                        <w:sz w:val="22"/>
                      </w:rPr>
                    </w:pPr>
                    <w:r w:rsidRPr="00D66B57">
                      <w:rPr>
                        <w:b/>
                        <w:color w:val="000000" w:themeColor="text1"/>
                        <w:sz w:val="22"/>
                      </w:rPr>
                      <w:t>Declaration</w:t>
                    </w:r>
                    <w:r w:rsidR="00B55FA8" w:rsidRPr="00D66B57">
                      <w:rPr>
                        <w:b/>
                        <w:color w:val="000000" w:themeColor="text1"/>
                        <w:sz w:val="22"/>
                      </w:rPr>
                      <w:t xml:space="preserve">: </w:t>
                    </w:r>
                    <w:r w:rsidR="00B66241">
                      <w:rPr>
                        <w:b/>
                        <w:sz w:val="22"/>
                      </w:rPr>
                      <w:br/>
                    </w:r>
                    <w:r w:rsidR="00B55FA8" w:rsidRPr="00A43BB4">
                      <w:rPr>
                        <w:color w:val="000000" w:themeColor="text1"/>
                        <w:sz w:val="22"/>
                      </w:rPr>
                      <w:t>I, being the importing owner/</w:t>
                    </w:r>
                    <w:r w:rsidR="00B55FA8">
                      <w:rPr>
                        <w:color w:val="000000" w:themeColor="text1"/>
                        <w:sz w:val="22"/>
                      </w:rPr>
                      <w:t xml:space="preserve"> </w:t>
                    </w:r>
                    <w:r w:rsidR="00B55FA8" w:rsidRPr="00A43BB4">
                      <w:rPr>
                        <w:color w:val="000000" w:themeColor="text1"/>
                        <w:sz w:val="22"/>
                      </w:rPr>
                      <w:t xml:space="preserve">manager of the cattle identified in </w:t>
                    </w:r>
                    <w:r w:rsidR="00B55FA8" w:rsidRPr="00A43BB4">
                      <w:rPr>
                        <w:rStyle w:val="Strong"/>
                      </w:rPr>
                      <w:t>Part 1</w:t>
                    </w:r>
                    <w:r w:rsidR="00B55FA8">
                      <w:rPr>
                        <w:rStyle w:val="Strong"/>
                      </w:rPr>
                      <w:t>(a)</w:t>
                    </w:r>
                    <w:r w:rsidR="00B55FA8" w:rsidRPr="00A43BB4">
                      <w:rPr>
                        <w:color w:val="000000" w:themeColor="text1"/>
                        <w:sz w:val="22"/>
                      </w:rPr>
                      <w:t>, declare that:</w:t>
                    </w:r>
                  </w:p>
                </w:tc>
                <w:tc>
                  <w:tcPr>
                    <w:tcW w:w="7512" w:type="dxa"/>
                    <w:gridSpan w:val="2"/>
                    <w:tcBorders>
                      <w:top w:val="single" w:sz="4" w:space="0" w:color="003C69"/>
                      <w:left w:val="single" w:sz="4" w:space="0" w:color="auto"/>
                      <w:bottom w:val="single" w:sz="4" w:space="0" w:color="auto"/>
                      <w:right w:val="single" w:sz="4" w:space="0" w:color="auto"/>
                    </w:tcBorders>
                  </w:tcPr>
                  <w:p w14:paraId="5EFC1A75" w14:textId="77777777"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 xml:space="preserve">with the exporting owner/manager that the cattle identified in </w:t>
                    </w:r>
                    <w:r w:rsidRPr="00A43BB4">
                      <w:rPr>
                        <w:rStyle w:val="Strong"/>
                      </w:rPr>
                      <w:t>Part 1(a)</w:t>
                    </w:r>
                    <w:r w:rsidRPr="00A43BB4">
                      <w:rPr>
                        <w:color w:val="000000" w:themeColor="text1"/>
                        <w:sz w:val="22"/>
                      </w:rPr>
                      <w:t xml:space="preserve"> will meet all of the import requirements for entry into WA.</w:t>
                    </w:r>
                  </w:p>
                </w:tc>
                <w:permStart w:id="619190097" w:edGrp="everyone"/>
                <w:tc>
                  <w:tcPr>
                    <w:tcW w:w="1418"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088FD58C" w14:textId="0590DE27" w:rsidR="00B55FA8" w:rsidRPr="00A43BB4" w:rsidRDefault="00000000"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Content>
                        <w:r w:rsidR="00B342D8">
                          <w:rPr>
                            <w:rFonts w:ascii="MS Gothic" w:eastAsia="MS Gothic" w:hAnsi="MS Gothic" w:cs="Arial" w:hint="eastAsia"/>
                            <w:sz w:val="22"/>
                          </w:rPr>
                          <w:t>☐</w:t>
                        </w:r>
                      </w:sdtContent>
                    </w:sdt>
                    <w:permEnd w:id="619190097"/>
                  </w:p>
                </w:tc>
              </w:tr>
              <w:tr w:rsidR="00856516" w:rsidRPr="00B55FA8" w14:paraId="1CA858FB" w14:textId="77777777" w:rsidTr="00EF33B2">
                <w:trPr>
                  <w:trHeight w:val="454"/>
                </w:trPr>
                <w:tc>
                  <w:tcPr>
                    <w:tcW w:w="1555" w:type="dxa"/>
                    <w:vMerge/>
                    <w:tcBorders>
                      <w:left w:val="single" w:sz="4" w:space="0" w:color="auto"/>
                      <w:right w:val="single" w:sz="4" w:space="0" w:color="auto"/>
                    </w:tcBorders>
                  </w:tcPr>
                  <w:p w14:paraId="4895DC38" w14:textId="77777777" w:rsidR="00B55FA8" w:rsidRPr="00A43BB4" w:rsidRDefault="00B55FA8"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382E2490" w14:textId="77777777" w:rsidR="00B55FA8" w:rsidRPr="00821884" w:rsidRDefault="00B55FA8" w:rsidP="00CF44BB">
                    <w:pPr>
                      <w:pStyle w:val="ListParagraph"/>
                      <w:spacing w:before="0" w:after="0"/>
                      <w:ind w:left="357" w:hanging="357"/>
                      <w:rPr>
                        <w:color w:val="000000" w:themeColor="text1"/>
                        <w:sz w:val="22"/>
                      </w:rPr>
                    </w:pPr>
                    <w:r w:rsidRPr="00821884">
                      <w:rPr>
                        <w:color w:val="000000" w:themeColor="text1"/>
                        <w:sz w:val="22"/>
                      </w:rPr>
                      <w:t xml:space="preserve">The cattle identified in </w:t>
                    </w:r>
                    <w:r w:rsidRPr="00821884">
                      <w:rPr>
                        <w:rStyle w:val="Strong"/>
                      </w:rPr>
                      <w:t>Part 1(a)</w:t>
                    </w:r>
                    <w:r w:rsidRPr="0082188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permStart w:id="342435755"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D3D8872" w14:textId="406617CF" w:rsidR="00B55FA8" w:rsidRPr="00A43BB4" w:rsidRDefault="00000000"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Content>
                        <w:r w:rsidR="00B342D8">
                          <w:rPr>
                            <w:rFonts w:ascii="MS Gothic" w:eastAsia="MS Gothic" w:hAnsi="MS Gothic" w:cs="Arial" w:hint="eastAsia"/>
                            <w:sz w:val="22"/>
                          </w:rPr>
                          <w:t>☐</w:t>
                        </w:r>
                      </w:sdtContent>
                    </w:sdt>
                    <w:permEnd w:id="342435755"/>
                  </w:p>
                </w:tc>
              </w:tr>
              <w:tr w:rsidR="0084537A" w:rsidRPr="00B55FA8" w14:paraId="0950695C" w14:textId="77777777" w:rsidTr="00EF33B2">
                <w:trPr>
                  <w:trHeight w:val="454"/>
                </w:trPr>
                <w:tc>
                  <w:tcPr>
                    <w:tcW w:w="1555" w:type="dxa"/>
                    <w:vMerge/>
                    <w:tcBorders>
                      <w:left w:val="single" w:sz="4" w:space="0" w:color="auto"/>
                      <w:right w:val="single" w:sz="4" w:space="0" w:color="auto"/>
                    </w:tcBorders>
                  </w:tcPr>
                  <w:p w14:paraId="5B8C5536" w14:textId="77777777" w:rsidR="0084537A" w:rsidRPr="00A43BB4" w:rsidRDefault="0084537A"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31ADE32B" w14:textId="4E50DCEF" w:rsidR="0084537A" w:rsidRPr="00821884" w:rsidRDefault="0084537A" w:rsidP="00CF44BB">
                    <w:pPr>
                      <w:pStyle w:val="ListParagraph"/>
                      <w:spacing w:before="0" w:after="0"/>
                      <w:ind w:left="357" w:hanging="357"/>
                      <w:rPr>
                        <w:color w:val="000000" w:themeColor="text1"/>
                        <w:sz w:val="22"/>
                      </w:rPr>
                    </w:pPr>
                    <w:r w:rsidRPr="00821884">
                      <w:rPr>
                        <w:color w:val="000000" w:themeColor="text1"/>
                        <w:sz w:val="22"/>
                      </w:rPr>
                      <w:t>Where the c</w:t>
                    </w:r>
                    <w:r w:rsidR="00E02607" w:rsidRPr="00821884">
                      <w:rPr>
                        <w:color w:val="000000" w:themeColor="text1"/>
                        <w:sz w:val="22"/>
                      </w:rPr>
                      <w:t>attle</w:t>
                    </w:r>
                    <w:r w:rsidRPr="00821884">
                      <w:rPr>
                        <w:color w:val="000000" w:themeColor="text1"/>
                        <w:sz w:val="22"/>
                      </w:rPr>
                      <w:t xml:space="preserve"> identified in </w:t>
                    </w:r>
                    <w:r w:rsidRPr="00821884">
                      <w:rPr>
                        <w:b/>
                        <w:bCs/>
                        <w:i/>
                        <w:iCs/>
                        <w:color w:val="000000" w:themeColor="text1"/>
                        <w:sz w:val="22"/>
                      </w:rPr>
                      <w:t>Part 1(a) </w:t>
                    </w:r>
                    <w:r w:rsidRPr="00821884">
                      <w:rPr>
                        <w:color w:val="000000" w:themeColor="text1"/>
                        <w:sz w:val="22"/>
                      </w:rPr>
                      <w:t>were administered, or will be administered</w:t>
                    </w:r>
                    <w:r w:rsidRPr="00821884">
                      <w:rPr>
                        <w:i/>
                        <w:iCs/>
                        <w:color w:val="000000" w:themeColor="text1"/>
                        <w:sz w:val="22"/>
                      </w:rPr>
                      <w:t> </w:t>
                    </w:r>
                    <w:r w:rsidRPr="00821884">
                      <w:rPr>
                        <w:color w:val="000000" w:themeColor="text1"/>
                        <w:sz w:val="22"/>
                      </w:rPr>
                      <w:t xml:space="preserve">liver fluke treatment, I confirm that withholding periods for milk and meat, will be adhered to in accordance with the </w:t>
                    </w:r>
                    <w:hyperlink r:id="rId15" w:history="1">
                      <w:r w:rsidR="00821884">
                        <w:rPr>
                          <w:rStyle w:val="Hyperlink"/>
                          <w:sz w:val="22"/>
                        </w:rPr>
                        <w:t>Australian Pesticides and Veterinary Medicines Authority (APVMA) Permit PER13882</w:t>
                      </w:r>
                    </w:hyperlink>
                    <w:r w:rsidRPr="00821884">
                      <w:rPr>
                        <w:color w:val="000000" w:themeColor="text1"/>
                        <w:sz w:val="22"/>
                      </w:rPr>
                      <w:t>.</w:t>
                    </w:r>
                  </w:p>
                </w:tc>
                <w:permStart w:id="2021654804"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6F0A755" w14:textId="759D72E2" w:rsidR="0084537A" w:rsidRDefault="00000000" w:rsidP="00A43BB4">
                    <w:pPr>
                      <w:jc w:val="center"/>
                      <w:rPr>
                        <w:rFonts w:cs="Arial"/>
                        <w:sz w:val="22"/>
                      </w:rPr>
                    </w:pPr>
                    <w:sdt>
                      <w:sdtPr>
                        <w:rPr>
                          <w:rFonts w:cs="Arial"/>
                          <w:sz w:val="22"/>
                        </w:rPr>
                        <w:id w:val="820082858"/>
                        <w14:checkbox>
                          <w14:checked w14:val="0"/>
                          <w14:checkedState w14:val="2612" w14:font="MS Gothic"/>
                          <w14:uncheckedState w14:val="2610" w14:font="MS Gothic"/>
                        </w14:checkbox>
                      </w:sdtPr>
                      <w:sdtContent>
                        <w:r w:rsidR="00B342D8">
                          <w:rPr>
                            <w:rFonts w:ascii="MS Gothic" w:eastAsia="MS Gothic" w:hAnsi="MS Gothic" w:cs="Arial" w:hint="eastAsia"/>
                            <w:sz w:val="22"/>
                          </w:rPr>
                          <w:t>☐</w:t>
                        </w:r>
                      </w:sdtContent>
                    </w:sdt>
                    <w:permEnd w:id="2021654804"/>
                  </w:p>
                </w:tc>
              </w:tr>
              <w:tr w:rsidR="00856516" w:rsidRPr="00B55FA8" w14:paraId="79F216B6" w14:textId="77777777" w:rsidTr="00EF33B2">
                <w:trPr>
                  <w:trHeight w:val="454"/>
                </w:trPr>
                <w:tc>
                  <w:tcPr>
                    <w:tcW w:w="1555" w:type="dxa"/>
                    <w:vMerge/>
                    <w:tcBorders>
                      <w:left w:val="single" w:sz="4" w:space="0" w:color="auto"/>
                      <w:right w:val="single" w:sz="4" w:space="0" w:color="auto"/>
                    </w:tcBorders>
                  </w:tcPr>
                  <w:p w14:paraId="016A4751" w14:textId="77777777" w:rsidR="00B55FA8" w:rsidRPr="00A43BB4" w:rsidRDefault="00B55FA8"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653E8F64" w14:textId="77777777" w:rsidR="0022080D" w:rsidRPr="0022080D" w:rsidRDefault="00B55FA8" w:rsidP="0022080D">
                    <w:pPr>
                      <w:pStyle w:val="ListParagraph"/>
                      <w:spacing w:before="0" w:after="0"/>
                      <w:ind w:left="357" w:hanging="357"/>
                      <w:rPr>
                        <w:color w:val="000000" w:themeColor="text1"/>
                        <w:sz w:val="22"/>
                      </w:rPr>
                    </w:pPr>
                    <w:r w:rsidRPr="00A43BB4">
                      <w:rPr>
                        <w:color w:val="000000" w:themeColor="text1"/>
                        <w:sz w:val="22"/>
                      </w:rPr>
                      <w:t xml:space="preserve">Cattle will be transferred on the NLIS database to the destination PIC </w:t>
                    </w:r>
                    <w:r w:rsidR="0022080D" w:rsidRPr="0022080D">
                      <w:rPr>
                        <w:color w:val="000000" w:themeColor="text1"/>
                        <w:sz w:val="22"/>
                      </w:rPr>
                      <w:t>in accordance with the Biosecurity and Agriculture Management (Identification and Movement of Stock and Apiaries) Regulations 2013</w:t>
                    </w:r>
                    <w:r w:rsidR="0022080D">
                      <w:rPr>
                        <w:color w:val="000000" w:themeColor="text1"/>
                        <w:sz w:val="22"/>
                      </w:rPr>
                      <w:t>.</w:t>
                    </w:r>
                  </w:p>
                </w:tc>
                <w:permStart w:id="382023213"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C0FEC89" w14:textId="7A0ACECA" w:rsidR="00B55FA8" w:rsidRPr="00A43BB4" w:rsidRDefault="00000000" w:rsidP="00A43BB4">
                    <w:pPr>
                      <w:jc w:val="center"/>
                      <w:rPr>
                        <w:rFonts w:cs="Arial"/>
                        <w:sz w:val="22"/>
                      </w:rPr>
                    </w:pPr>
                    <w:sdt>
                      <w:sdtPr>
                        <w:rPr>
                          <w:rFonts w:cs="Arial"/>
                          <w:sz w:val="22"/>
                        </w:rPr>
                        <w:id w:val="965391889"/>
                        <w14:checkbox>
                          <w14:checked w14:val="0"/>
                          <w14:checkedState w14:val="2612" w14:font="MS Gothic"/>
                          <w14:uncheckedState w14:val="2610" w14:font="MS Gothic"/>
                        </w14:checkbox>
                      </w:sdtPr>
                      <w:sdtContent>
                        <w:r w:rsidR="00B342D8">
                          <w:rPr>
                            <w:rFonts w:ascii="MS Gothic" w:eastAsia="MS Gothic" w:hAnsi="MS Gothic" w:cs="Arial" w:hint="eastAsia"/>
                            <w:sz w:val="22"/>
                          </w:rPr>
                          <w:t>☐</w:t>
                        </w:r>
                      </w:sdtContent>
                    </w:sdt>
                    <w:permEnd w:id="382023213"/>
                  </w:p>
                </w:tc>
              </w:tr>
              <w:tr w:rsidR="00856516" w:rsidRPr="00B55FA8" w14:paraId="3527ACE4" w14:textId="77777777" w:rsidTr="00EF33B2">
                <w:trPr>
                  <w:trHeight w:val="454"/>
                </w:trPr>
                <w:tc>
                  <w:tcPr>
                    <w:tcW w:w="1555" w:type="dxa"/>
                    <w:vMerge/>
                    <w:tcBorders>
                      <w:left w:val="single" w:sz="4" w:space="0" w:color="auto"/>
                      <w:right w:val="single" w:sz="4" w:space="0" w:color="auto"/>
                    </w:tcBorders>
                  </w:tcPr>
                  <w:p w14:paraId="575E473E" w14:textId="77777777" w:rsidR="00B55FA8" w:rsidRPr="00A43BB4" w:rsidRDefault="00B55FA8" w:rsidP="002F5185">
                    <w:pPr>
                      <w:pStyle w:val="NoSpacing"/>
                      <w:rPr>
                        <w:b/>
                        <w:sz w:val="22"/>
                      </w:rPr>
                    </w:pPr>
                  </w:p>
                </w:tc>
                <w:tc>
                  <w:tcPr>
                    <w:tcW w:w="7512" w:type="dxa"/>
                    <w:gridSpan w:val="2"/>
                    <w:tcBorders>
                      <w:top w:val="single" w:sz="4" w:space="0" w:color="auto"/>
                      <w:left w:val="single" w:sz="4" w:space="0" w:color="auto"/>
                      <w:bottom w:val="single" w:sz="4" w:space="0" w:color="auto"/>
                      <w:right w:val="single" w:sz="4" w:space="0" w:color="auto"/>
                    </w:tcBorders>
                  </w:tcPr>
                  <w:p w14:paraId="56DFEA91" w14:textId="306AB103" w:rsidR="00B55FA8" w:rsidRPr="00A43BB4" w:rsidRDefault="00B55FA8" w:rsidP="004D219B">
                    <w:pPr>
                      <w:pStyle w:val="ListParagraph"/>
                      <w:spacing w:before="0" w:after="0"/>
                      <w:ind w:left="357" w:hanging="357"/>
                      <w:rPr>
                        <w:color w:val="000000" w:themeColor="text1"/>
                        <w:sz w:val="22"/>
                      </w:rPr>
                    </w:pPr>
                    <w:r w:rsidRPr="00A43BB4">
                      <w:rPr>
                        <w:color w:val="000000" w:themeColor="text1"/>
                        <w:sz w:val="22"/>
                      </w:rPr>
                      <w:t>If the imported cattle are to be moved from the property, or</w:t>
                    </w:r>
                    <w:r w:rsidR="00526809">
                      <w:rPr>
                        <w:color w:val="000000" w:themeColor="text1"/>
                        <w:sz w:val="22"/>
                      </w:rPr>
                      <w:t xml:space="preserve"> there is a change of ownership</w:t>
                    </w:r>
                    <w:r w:rsidRPr="00A43BB4">
                      <w:rPr>
                        <w:color w:val="000000" w:themeColor="text1"/>
                        <w:sz w:val="22"/>
                      </w:rPr>
                      <w:t xml:space="preserve"> from that listed on the LB14 Direction notice, I will contact the DPIRD District Office via the email address on the LB14 Direction </w:t>
                    </w:r>
                    <w:r w:rsidR="004D219B">
                      <w:rPr>
                        <w:color w:val="000000" w:themeColor="text1"/>
                        <w:sz w:val="22"/>
                      </w:rPr>
                      <w:t xml:space="preserve">notice </w:t>
                    </w:r>
                    <w:r w:rsidRPr="00A43BB4">
                      <w:rPr>
                        <w:color w:val="000000" w:themeColor="text1"/>
                        <w:sz w:val="22"/>
                      </w:rPr>
                      <w:t>before the cattle are moved.</w:t>
                    </w:r>
                  </w:p>
                </w:tc>
                <w:permStart w:id="384177200"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369CBB" w14:textId="4F1A0D93" w:rsidR="00B55FA8" w:rsidRPr="00A43BB4" w:rsidRDefault="00000000"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Content>
                        <w:r w:rsidR="00B342D8">
                          <w:rPr>
                            <w:rFonts w:ascii="MS Gothic" w:eastAsia="MS Gothic" w:hAnsi="MS Gothic" w:cs="Arial" w:hint="eastAsia"/>
                            <w:sz w:val="22"/>
                          </w:rPr>
                          <w:t>☐</w:t>
                        </w:r>
                      </w:sdtContent>
                    </w:sdt>
                    <w:permEnd w:id="384177200"/>
                  </w:p>
                </w:tc>
              </w:tr>
              <w:tr w:rsidR="00856516" w:rsidRPr="00B55FA8" w14:paraId="4C4DEE71" w14:textId="77777777" w:rsidTr="00EF33B2">
                <w:trPr>
                  <w:trHeight w:val="454"/>
                </w:trPr>
                <w:tc>
                  <w:tcPr>
                    <w:tcW w:w="1555" w:type="dxa"/>
                    <w:vMerge/>
                    <w:tcBorders>
                      <w:left w:val="single" w:sz="4" w:space="0" w:color="auto"/>
                      <w:bottom w:val="single" w:sz="12" w:space="0" w:color="auto"/>
                      <w:right w:val="single" w:sz="4" w:space="0" w:color="auto"/>
                    </w:tcBorders>
                  </w:tcPr>
                  <w:p w14:paraId="4E208370" w14:textId="77777777" w:rsidR="00B55FA8" w:rsidRPr="00A43BB4" w:rsidRDefault="00B55FA8" w:rsidP="002F5185">
                    <w:pPr>
                      <w:pStyle w:val="NoSpacing"/>
                      <w:rPr>
                        <w:b/>
                        <w:sz w:val="22"/>
                      </w:rPr>
                    </w:pPr>
                  </w:p>
                </w:tc>
                <w:tc>
                  <w:tcPr>
                    <w:tcW w:w="7512" w:type="dxa"/>
                    <w:gridSpan w:val="2"/>
                    <w:tcBorders>
                      <w:top w:val="single" w:sz="4" w:space="0" w:color="auto"/>
                      <w:left w:val="single" w:sz="4" w:space="0" w:color="auto"/>
                      <w:bottom w:val="single" w:sz="12" w:space="0" w:color="auto"/>
                      <w:right w:val="single" w:sz="4" w:space="0" w:color="auto"/>
                    </w:tcBorders>
                  </w:tcPr>
                  <w:p w14:paraId="505F4D02" w14:textId="77777777"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0359A9">
                      <w:rPr>
                        <w:color w:val="000000" w:themeColor="text1"/>
                        <w:sz w:val="22"/>
                      </w:rPr>
                      <w:t>may result</w:t>
                    </w:r>
                    <w:r w:rsidRPr="00A43BB4">
                      <w:rPr>
                        <w:color w:val="000000" w:themeColor="text1"/>
                        <w:sz w:val="22"/>
                      </w:rPr>
                      <w:t xml:space="preserve">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permStart w:id="431050046"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31A2016" w14:textId="6667D692" w:rsidR="00B55FA8" w:rsidRPr="00A43BB4" w:rsidRDefault="00000000"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Content>
                        <w:r w:rsidR="00B342D8">
                          <w:rPr>
                            <w:rFonts w:ascii="MS Gothic" w:eastAsia="MS Gothic" w:hAnsi="MS Gothic" w:cs="Arial" w:hint="eastAsia"/>
                            <w:sz w:val="22"/>
                          </w:rPr>
                          <w:t>☐</w:t>
                        </w:r>
                      </w:sdtContent>
                    </w:sdt>
                    <w:permEnd w:id="431050046"/>
                  </w:p>
                </w:tc>
              </w:tr>
              <w:tr w:rsidR="002D24D3" w:rsidRPr="00B55FA8" w14:paraId="798D05DA" w14:textId="77777777" w:rsidTr="00EF33B2">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555"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64C14807" w14:textId="77777777" w:rsidR="00B26340" w:rsidRPr="00A43BB4" w:rsidRDefault="00B26340" w:rsidP="002F5185">
                    <w:pPr>
                      <w:pStyle w:val="NoSpacing"/>
                      <w:rPr>
                        <w:b/>
                        <w:sz w:val="22"/>
                      </w:rPr>
                    </w:pPr>
                    <w:permStart w:id="1133514320" w:edGrp="everyone" w:colFirst="1" w:colLast="1"/>
                    <w:permStart w:id="800147181" w:edGrp="everyone" w:colFirst="3" w:colLast="3"/>
                    <w:r w:rsidRPr="00D66B57">
                      <w:rPr>
                        <w:b/>
                        <w:color w:val="000000" w:themeColor="text1"/>
                        <w:sz w:val="22"/>
                      </w:rPr>
                      <w:t>Signature</w:t>
                    </w:r>
                  </w:p>
                </w:tc>
                <w:tc>
                  <w:tcPr>
                    <w:tcW w:w="5386"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65F532B8" w14:textId="77777777" w:rsidR="00B26340" w:rsidRPr="00A43BB4" w:rsidRDefault="00B26340" w:rsidP="002F5185">
                    <w:pPr>
                      <w:rPr>
                        <w:rFonts w:cs="Arial"/>
                        <w:sz w:val="22"/>
                      </w:rPr>
                    </w:pPr>
                  </w:p>
                </w:tc>
                <w:tc>
                  <w:tcPr>
                    <w:tcW w:w="2126"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AA7B88E" w14:textId="77777777" w:rsidR="00B26340" w:rsidRPr="00A43BB4" w:rsidRDefault="00B26340" w:rsidP="00A43BB4">
                    <w:pPr>
                      <w:widowControl w:val="0"/>
                      <w:rPr>
                        <w:rFonts w:cs="Arial"/>
                        <w:sz w:val="22"/>
                      </w:rPr>
                    </w:pPr>
                    <w:r w:rsidRPr="00D66B57">
                      <w:rPr>
                        <w:b/>
                        <w:color w:val="000000" w:themeColor="text1"/>
                        <w:sz w:val="22"/>
                      </w:rPr>
                      <w:t xml:space="preserve">Date </w:t>
                    </w:r>
                    <w:r w:rsidRPr="00A72CF5">
                      <w:rPr>
                        <w:color w:val="000000" w:themeColor="text1"/>
                        <w:sz w:val="22"/>
                      </w:rPr>
                      <w:t>(d/m/y)</w:t>
                    </w:r>
                  </w:p>
                </w:tc>
                <w:tc>
                  <w:tcPr>
                    <w:tcW w:w="1418"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5F5FCECA" w14:textId="77777777" w:rsidR="00B26340" w:rsidRPr="00A43BB4" w:rsidRDefault="00B26340" w:rsidP="002F5185">
                    <w:pPr>
                      <w:rPr>
                        <w:rFonts w:cs="Arial"/>
                        <w:sz w:val="22"/>
                      </w:rPr>
                    </w:pPr>
                  </w:p>
                </w:tc>
              </w:tr>
            </w:tbl>
            <w:permEnd w:id="1133514320"/>
            <w:permEnd w:id="800147181"/>
            <w:p w14:paraId="0A22FF5C" w14:textId="77777777" w:rsidR="002F5185" w:rsidRPr="00A43BB4" w:rsidRDefault="002F5185" w:rsidP="0084537A">
              <w:pPr>
                <w:spacing w:before="80"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7BAB1AB9" w14:textId="2658F2C2" w:rsidR="002F5185" w:rsidRPr="00A43BB4" w:rsidRDefault="002F5185" w:rsidP="00A43BB4">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 xml:space="preserve">within a </w:t>
              </w:r>
              <w:r w:rsidR="00E8114B">
                <w:rPr>
                  <w:rStyle w:val="Strong"/>
                  <w:b w:val="0"/>
                  <w:i w:val="0"/>
                  <w:color w:val="auto"/>
                </w:rPr>
                <w:t>LB14 Direction n</w:t>
              </w:r>
              <w:r w:rsidRPr="00A43BB4">
                <w:rPr>
                  <w:rStyle w:val="Strong"/>
                  <w:b w:val="0"/>
                  <w:i w:val="0"/>
                  <w:color w:val="auto"/>
                </w:rPr>
                <w:t>otice issued by an inspector under the BAM Act.</w:t>
              </w:r>
              <w:r w:rsidR="00074942">
                <w:rPr>
                  <w:rStyle w:val="Strong"/>
                  <w:b w:val="0"/>
                  <w:i w:val="0"/>
                  <w:color w:val="auto"/>
                </w:rPr>
                <w:t xml:space="preserve"> </w:t>
              </w:r>
              <w:r w:rsidR="00A046A0">
                <w:rPr>
                  <w:rStyle w:val="Strong"/>
                  <w:b w:val="0"/>
                  <w:i w:val="0"/>
                  <w:color w:val="auto"/>
                </w:rPr>
                <w:t xml:space="preserve">Cattle </w:t>
              </w:r>
              <w:r w:rsidR="00A046A0" w:rsidRPr="003B7FC5">
                <w:rPr>
                  <w:rStyle w:val="Strong"/>
                  <w:b w:val="0"/>
                  <w:i w:val="0"/>
                  <w:color w:val="auto"/>
                </w:rPr>
                <w:t>owners/</w:t>
              </w:r>
              <w:r w:rsidR="00A046A0" w:rsidRPr="000359A9">
                <w:rPr>
                  <w:rStyle w:val="Strong"/>
                  <w:b w:val="0"/>
                  <w:i w:val="0"/>
                  <w:color w:val="auto"/>
                </w:rPr>
                <w:t xml:space="preserve">managers </w:t>
              </w:r>
              <w:r w:rsidR="00560FC9" w:rsidRPr="000359A9">
                <w:rPr>
                  <w:rStyle w:val="Strong"/>
                  <w:b w:val="0"/>
                  <w:i w:val="0"/>
                  <w:color w:val="auto"/>
                </w:rPr>
                <w:t>may</w:t>
              </w:r>
              <w:r w:rsidR="00A046A0" w:rsidRPr="003B7FC5">
                <w:rPr>
                  <w:rStyle w:val="Strong"/>
                  <w:b w:val="0"/>
                  <w:i w:val="0"/>
                  <w:color w:val="auto"/>
                </w:rPr>
                <w:t xml:space="preserve"> be </w:t>
              </w:r>
              <w:r w:rsidR="00A046A0" w:rsidRPr="003B7FC5">
                <w:rPr>
                  <w:color w:val="000000" w:themeColor="text1"/>
                  <w:sz w:val="22"/>
                </w:rPr>
                <w:t>ineligible</w:t>
              </w:r>
              <w:r w:rsidR="00074942" w:rsidRPr="003B7FC5">
                <w:rPr>
                  <w:color w:val="000000" w:themeColor="text1"/>
                  <w:sz w:val="22"/>
                </w:rPr>
                <w:t xml:space="preserve"> to import </w:t>
              </w:r>
              <w:r w:rsidR="0022080D">
                <w:rPr>
                  <w:color w:val="000000" w:themeColor="text1"/>
                  <w:sz w:val="22"/>
                </w:rPr>
                <w:t xml:space="preserve">livestock </w:t>
              </w:r>
              <w:r w:rsidR="00074942" w:rsidRPr="003B7FC5">
                <w:rPr>
                  <w:color w:val="000000" w:themeColor="text1"/>
                  <w:sz w:val="22"/>
                </w:rPr>
                <w:t xml:space="preserve">in the future </w:t>
              </w:r>
              <w:r w:rsidR="00A046A0" w:rsidRPr="003B7FC5">
                <w:rPr>
                  <w:color w:val="000000" w:themeColor="text1"/>
                  <w:sz w:val="22"/>
                </w:rPr>
                <w:t xml:space="preserve">while there is outstanding </w:t>
              </w:r>
              <w:r w:rsidR="00074942" w:rsidRPr="003B7FC5">
                <w:rPr>
                  <w:color w:val="000000" w:themeColor="text1"/>
                  <w:sz w:val="22"/>
                </w:rPr>
                <w:t xml:space="preserve">non-compliance with </w:t>
              </w:r>
              <w:r w:rsidR="00A046A0" w:rsidRPr="003B7FC5">
                <w:rPr>
                  <w:color w:val="000000" w:themeColor="text1"/>
                  <w:sz w:val="22"/>
                </w:rPr>
                <w:t xml:space="preserve">post-entry </w:t>
              </w:r>
              <w:r w:rsidR="00074942" w:rsidRPr="003B7FC5">
                <w:rPr>
                  <w:color w:val="000000" w:themeColor="text1"/>
                  <w:sz w:val="22"/>
                </w:rPr>
                <w:t>requirements.</w:t>
              </w:r>
            </w:p>
            <w:p w14:paraId="74D6C088" w14:textId="72B6236A" w:rsidR="003267B7" w:rsidRPr="003267B7" w:rsidRDefault="002F5185" w:rsidP="0084537A">
              <w:pPr>
                <w:autoSpaceDE w:val="0"/>
                <w:autoSpaceDN w:val="0"/>
                <w:spacing w:before="100" w:beforeAutospacing="1" w:after="100" w:afterAutospacing="1" w:line="240" w:lineRule="auto"/>
                <w:contextualSpacing/>
                <w:rPr>
                  <w:szCs w:val="24"/>
                </w:rPr>
              </w:pPr>
              <w:r w:rsidRPr="00A43BB4">
                <w:rPr>
                  <w:rFonts w:eastAsia="Times New Roman" w:cs="Arial"/>
                  <w:color w:val="auto"/>
                  <w:sz w:val="22"/>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Pr>
                  <w:rFonts w:eastAsia="Times New Roman" w:cs="Arial"/>
                  <w:color w:val="auto"/>
                  <w:sz w:val="22"/>
                </w:rPr>
                <w:t>.</w:t>
              </w:r>
            </w:p>
          </w:sdtContent>
        </w:sdt>
      </w:sdtContent>
    </w:sdt>
    <w:sectPr w:rsidR="003267B7" w:rsidRPr="003267B7" w:rsidSect="00112C03">
      <w:headerReference w:type="default" r:id="rId16"/>
      <w:headerReference w:type="first" r:id="rId17"/>
      <w:pgSz w:w="11906" w:h="16838" w:code="9"/>
      <w:pgMar w:top="720" w:right="720" w:bottom="720" w:left="720" w:header="709" w:footer="364"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0DFF9" w14:textId="77777777" w:rsidR="00D87B4C" w:rsidRDefault="00D87B4C" w:rsidP="00337B8D">
      <w:pPr>
        <w:spacing w:after="0" w:line="240" w:lineRule="auto"/>
      </w:pPr>
      <w:r>
        <w:separator/>
      </w:r>
    </w:p>
    <w:p w14:paraId="65ED1A1D" w14:textId="77777777" w:rsidR="00D87B4C" w:rsidRDefault="00D87B4C"/>
    <w:p w14:paraId="540FAF63" w14:textId="77777777" w:rsidR="00D87B4C" w:rsidRDefault="00D87B4C" w:rsidP="00AF77B3"/>
  </w:endnote>
  <w:endnote w:type="continuationSeparator" w:id="0">
    <w:p w14:paraId="38864A2D" w14:textId="77777777" w:rsidR="00D87B4C" w:rsidRDefault="00D87B4C" w:rsidP="00337B8D">
      <w:pPr>
        <w:spacing w:after="0" w:line="240" w:lineRule="auto"/>
      </w:pPr>
      <w:r>
        <w:continuationSeparator/>
      </w:r>
    </w:p>
    <w:p w14:paraId="12D87F49" w14:textId="77777777" w:rsidR="00D87B4C" w:rsidRDefault="00D87B4C"/>
    <w:p w14:paraId="1697CC51" w14:textId="77777777" w:rsidR="00D87B4C" w:rsidRDefault="00D87B4C"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C167D" w14:textId="7F26FD0C" w:rsidR="00254B92" w:rsidRPr="00A72CF5" w:rsidRDefault="007C05E2" w:rsidP="00A72CF5">
    <w:pPr>
      <w:pStyle w:val="Footer"/>
      <w:spacing w:before="40"/>
    </w:pPr>
    <w:r w:rsidRPr="00145C05">
      <w:rPr>
        <w:b/>
        <w:sz w:val="22"/>
      </w:rPr>
      <w:t>Current as of</w:t>
    </w:r>
    <w:r w:rsidR="009E3B90" w:rsidRPr="00145C05">
      <w:rPr>
        <w:b/>
        <w:sz w:val="22"/>
      </w:rPr>
      <w:t xml:space="preserve"> </w:t>
    </w:r>
    <w:r w:rsidR="00145C05" w:rsidRPr="00145C05">
      <w:rPr>
        <w:b/>
        <w:sz w:val="22"/>
      </w:rPr>
      <w:t>30</w:t>
    </w:r>
    <w:r w:rsidR="009E3B90" w:rsidRPr="00145C05">
      <w:rPr>
        <w:b/>
        <w:sz w:val="22"/>
      </w:rPr>
      <w:t xml:space="preserve"> January 202</w:t>
    </w:r>
    <w:r w:rsidR="001B4E84" w:rsidRPr="00145C05">
      <w:rPr>
        <w:b/>
        <w:sz w:val="22"/>
      </w:rPr>
      <w:t>6</w:t>
    </w:r>
    <w:r w:rsidR="00B46057" w:rsidRPr="00145C05">
      <w:rPr>
        <w:sz w:val="22"/>
      </w:rPr>
      <w:t xml:space="preserve"> –</w:t>
    </w:r>
    <w:r w:rsidR="00B46057">
      <w:rPr>
        <w:sz w:val="22"/>
      </w:rPr>
      <w:t xml:space="preserve"> check </w:t>
    </w:r>
    <w:r w:rsidR="001B4E84" w:rsidRPr="00732F36">
      <w:rPr>
        <w:sz w:val="22"/>
      </w:rPr>
      <w:t>dpird</w:t>
    </w:r>
    <w:r w:rsidR="00B46057" w:rsidRPr="00732F36">
      <w:rPr>
        <w:sz w:val="22"/>
      </w:rPr>
      <w:t>.wa.gov.au</w:t>
    </w:r>
    <w:r w:rsidR="00B46057">
      <w:rPr>
        <w:sz w:val="22"/>
      </w:rPr>
      <w:t xml:space="preserve"> for updates</w:t>
    </w:r>
    <w:r w:rsidR="00B46057">
      <w:rPr>
        <w:sz w:val="22"/>
      </w:rPr>
      <w:tab/>
    </w:r>
    <w:sdt>
      <w:sdtPr>
        <w:id w:val="1371348191"/>
        <w:docPartObj>
          <w:docPartGallery w:val="Page Numbers (Bottom of Page)"/>
          <w:docPartUnique/>
        </w:docPartObj>
      </w:sdtPr>
      <w:sdtContent>
        <w:sdt>
          <w:sdtPr>
            <w:id w:val="860082579"/>
            <w:docPartObj>
              <w:docPartGallery w:val="Page Numbers (Top of Page)"/>
              <w:docPartUnique/>
            </w:docPartObj>
          </w:sdtPr>
          <w:sdtContent>
            <w:r w:rsidR="00AF34EE">
              <w:tab/>
            </w:r>
            <w:r w:rsidR="00AF34EE" w:rsidRPr="00B753F9">
              <w:rPr>
                <w:sz w:val="22"/>
              </w:rPr>
              <w:t xml:space="preserve">Page </w:t>
            </w:r>
            <w:r w:rsidR="00AF34EE" w:rsidRPr="00B753F9">
              <w:rPr>
                <w:sz w:val="22"/>
              </w:rPr>
              <w:fldChar w:fldCharType="begin"/>
            </w:r>
            <w:r w:rsidR="00AF34EE" w:rsidRPr="00B753F9">
              <w:rPr>
                <w:sz w:val="22"/>
              </w:rPr>
              <w:instrText xml:space="preserve"> PAGE </w:instrText>
            </w:r>
            <w:r w:rsidR="00AF34EE" w:rsidRPr="00B753F9">
              <w:rPr>
                <w:sz w:val="22"/>
              </w:rPr>
              <w:fldChar w:fldCharType="separate"/>
            </w:r>
            <w:r w:rsidR="00DD2928">
              <w:rPr>
                <w:noProof/>
                <w:sz w:val="22"/>
              </w:rPr>
              <w:t>7</w:t>
            </w:r>
            <w:r w:rsidR="00AF34EE" w:rsidRPr="00B753F9">
              <w:rPr>
                <w:sz w:val="22"/>
              </w:rPr>
              <w:fldChar w:fldCharType="end"/>
            </w:r>
            <w:r w:rsidR="00AF34EE" w:rsidRPr="00B753F9">
              <w:rPr>
                <w:sz w:val="22"/>
              </w:rPr>
              <w:t xml:space="preserve"> of </w:t>
            </w:r>
            <w:r w:rsidR="003267B7">
              <w:rPr>
                <w:sz w:val="22"/>
              </w:rPr>
              <w:t>7</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97116"/>
      <w:docPartObj>
        <w:docPartGallery w:val="Page Numbers (Bottom of Page)"/>
        <w:docPartUnique/>
      </w:docPartObj>
    </w:sdtPr>
    <w:sdtEndPr>
      <w:rPr>
        <w:sz w:val="22"/>
      </w:rPr>
    </w:sdtEndPr>
    <w:sdtContent>
      <w:sdt>
        <w:sdtPr>
          <w:rPr>
            <w:sz w:val="22"/>
          </w:rPr>
          <w:id w:val="-666479306"/>
          <w:docPartObj>
            <w:docPartGallery w:val="Page Numbers (Top of Page)"/>
            <w:docPartUnique/>
          </w:docPartObj>
        </w:sdtPr>
        <w:sdtContent>
          <w:p w14:paraId="48E5D3C2" w14:textId="70121BB2" w:rsidR="00254B92" w:rsidRPr="00ED3084" w:rsidRDefault="00FC37A0" w:rsidP="00A72CF5">
            <w:pPr>
              <w:pStyle w:val="Footer"/>
              <w:widowControl w:val="0"/>
              <w:spacing w:before="60"/>
              <w:rPr>
                <w:sz w:val="22"/>
              </w:rPr>
            </w:pPr>
            <w:r w:rsidRPr="00596F39">
              <w:rPr>
                <w:b/>
                <w:sz w:val="22"/>
              </w:rPr>
              <w:t>Current as of</w:t>
            </w:r>
            <w:r w:rsidR="002173BA" w:rsidRPr="00596F39">
              <w:rPr>
                <w:b/>
                <w:sz w:val="22"/>
              </w:rPr>
              <w:t xml:space="preserve"> </w:t>
            </w:r>
            <w:r w:rsidR="00596F39" w:rsidRPr="00596F39">
              <w:rPr>
                <w:b/>
                <w:sz w:val="22"/>
              </w:rPr>
              <w:t>30</w:t>
            </w:r>
            <w:r w:rsidR="002173BA" w:rsidRPr="00596F39">
              <w:rPr>
                <w:b/>
                <w:sz w:val="22"/>
              </w:rPr>
              <w:t xml:space="preserve"> January 202</w:t>
            </w:r>
            <w:r w:rsidR="00F8507D" w:rsidRPr="00596F39">
              <w:rPr>
                <w:b/>
                <w:sz w:val="22"/>
              </w:rPr>
              <w:t>6</w:t>
            </w:r>
            <w:r w:rsidR="00254B92" w:rsidRPr="00D66B57">
              <w:rPr>
                <w:sz w:val="22"/>
              </w:rPr>
              <w:t xml:space="preserve"> – check </w:t>
            </w:r>
            <w:r w:rsidR="00F8507D" w:rsidRPr="00732F36">
              <w:rPr>
                <w:sz w:val="22"/>
              </w:rPr>
              <w:t>dpird</w:t>
            </w:r>
            <w:r w:rsidR="00254B92" w:rsidRPr="00732F36">
              <w:rPr>
                <w:sz w:val="22"/>
              </w:rPr>
              <w:t>.wa.gov.au</w:t>
            </w:r>
            <w:r w:rsidR="00254B92" w:rsidRPr="00D66B57">
              <w:rPr>
                <w:sz w:val="22"/>
              </w:rPr>
              <w:t xml:space="preserve"> for updates</w:t>
            </w:r>
            <w:r w:rsidR="00254B92" w:rsidRPr="00D66B57">
              <w:rPr>
                <w:sz w:val="22"/>
              </w:rPr>
              <w:tab/>
            </w:r>
            <w:r w:rsidR="00254B92" w:rsidRPr="00A72CF5">
              <w:rPr>
                <w:sz w:val="22"/>
              </w:rPr>
              <w:tab/>
              <w:t xml:space="preserve">Page </w:t>
            </w:r>
            <w:r w:rsidR="00144C1E" w:rsidRPr="00A72CF5">
              <w:rPr>
                <w:bCs/>
                <w:sz w:val="22"/>
              </w:rPr>
              <w:t>1</w:t>
            </w:r>
            <w:r w:rsidR="006C40FB" w:rsidRPr="00A72CF5">
              <w:rPr>
                <w:sz w:val="22"/>
              </w:rPr>
              <w:t xml:space="preserve"> </w:t>
            </w:r>
            <w:r w:rsidR="00254B92" w:rsidRPr="00A72CF5">
              <w:rPr>
                <w:sz w:val="22"/>
              </w:rPr>
              <w:t xml:space="preserve">of </w:t>
            </w:r>
            <w:r w:rsidR="00B74BD1">
              <w:rPr>
                <w:bCs/>
                <w:sz w:val="22"/>
              </w:rPr>
              <w:t>7</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37005" w14:textId="77777777" w:rsidR="00D87B4C" w:rsidRDefault="00D87B4C" w:rsidP="00337B8D">
      <w:pPr>
        <w:spacing w:after="0" w:line="240" w:lineRule="auto"/>
      </w:pPr>
      <w:r>
        <w:separator/>
      </w:r>
    </w:p>
    <w:p w14:paraId="79FD64A0" w14:textId="77777777" w:rsidR="00D87B4C" w:rsidRDefault="00D87B4C"/>
    <w:p w14:paraId="090A5539" w14:textId="77777777" w:rsidR="00D87B4C" w:rsidRDefault="00D87B4C" w:rsidP="00AF77B3"/>
  </w:footnote>
  <w:footnote w:type="continuationSeparator" w:id="0">
    <w:p w14:paraId="40BCFEA4" w14:textId="77777777" w:rsidR="00D87B4C" w:rsidRDefault="00D87B4C" w:rsidP="00337B8D">
      <w:pPr>
        <w:spacing w:after="0" w:line="240" w:lineRule="auto"/>
      </w:pPr>
      <w:r>
        <w:continuationSeparator/>
      </w:r>
    </w:p>
    <w:p w14:paraId="2D819FF0" w14:textId="77777777" w:rsidR="00D87B4C" w:rsidRDefault="00D87B4C"/>
    <w:p w14:paraId="60E1832A" w14:textId="77777777" w:rsidR="00D87B4C" w:rsidRDefault="00D87B4C"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CDC14" w14:textId="77777777" w:rsidR="00254B92" w:rsidRPr="00962100" w:rsidRDefault="00254B92" w:rsidP="00ED3084">
    <w:pPr>
      <w:pStyle w:val="Bodytextbold"/>
      <w:rPr>
        <w:rFonts w:eastAsiaTheme="majorEastAsia"/>
      </w:rPr>
    </w:pPr>
    <w:r w:rsidRPr="001346E6">
      <w:rPr>
        <w:rFonts w:eastAsiaTheme="majorEastAsia"/>
        <w:b w:val="0"/>
      </w:rPr>
      <w:t xml:space="preserve">Form LB1: Health Certificate for Movement of Cattle, Buffalo and Hybrids into Western Australia – </w:t>
    </w:r>
    <w:r w:rsidRPr="001346E6">
      <w:rPr>
        <w:rFonts w:eastAsiaTheme="majorEastAsia"/>
      </w:rPr>
      <w:t xml:space="preserve">Part </w:t>
    </w:r>
    <w:r w:rsidR="00144C1E" w:rsidRPr="001346E6">
      <w:rPr>
        <w:rFonts w:eastAsiaTheme="majorEastAsia"/>
      </w:rPr>
      <w:t>1</w:t>
    </w:r>
  </w:p>
  <w:p w14:paraId="2073CD0D" w14:textId="77777777" w:rsidR="00254B92" w:rsidRDefault="00254B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73DC4" w14:textId="0CF1C474" w:rsidR="0029263F" w:rsidRDefault="00970D06">
    <w:pPr>
      <w:pStyle w:val="Header"/>
      <w:rPr>
        <w:rFonts w:eastAsiaTheme="majorEastAsia"/>
      </w:rPr>
    </w:pPr>
    <w:r w:rsidRPr="001346E6">
      <w:rPr>
        <w:rFonts w:eastAsiaTheme="majorEastAsia"/>
        <w:sz w:val="22"/>
        <w:szCs w:val="20"/>
      </w:rPr>
      <w:t xml:space="preserve">Form LB1: Health Certificate for Movement of </w:t>
    </w:r>
    <w:r w:rsidR="00BE7A25" w:rsidRPr="001346E6">
      <w:rPr>
        <w:rFonts w:eastAsiaTheme="majorEastAsia"/>
        <w:sz w:val="22"/>
        <w:szCs w:val="20"/>
      </w:rPr>
      <w:t>Cattle, Buffalo and Hybrids</w:t>
    </w:r>
    <w:r w:rsidRPr="001346E6">
      <w:rPr>
        <w:rFonts w:eastAsiaTheme="majorEastAsia"/>
        <w:sz w:val="22"/>
        <w:szCs w:val="20"/>
      </w:rPr>
      <w:t xml:space="preserve"> into Western Australia – </w:t>
    </w:r>
    <w:r w:rsidRPr="001346E6">
      <w:rPr>
        <w:rFonts w:eastAsiaTheme="majorEastAsia"/>
        <w:b/>
        <w:bCs/>
        <w:sz w:val="22"/>
        <w:szCs w:val="20"/>
      </w:rPr>
      <w:t>Part</w:t>
    </w:r>
    <w:r w:rsidR="00DA1ECD" w:rsidRPr="001346E6">
      <w:rPr>
        <w:rFonts w:eastAsiaTheme="majorEastAsia"/>
        <w:b/>
        <w:bCs/>
        <w:sz w:val="22"/>
        <w:szCs w:val="20"/>
      </w:rPr>
      <w:t xml:space="preserve"> 1</w:t>
    </w:r>
  </w:p>
  <w:p w14:paraId="48390404" w14:textId="77777777" w:rsidR="00DA1ECD" w:rsidRDefault="00DA1E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C9721" w14:textId="77777777" w:rsidR="000C166A" w:rsidRPr="00962100" w:rsidRDefault="000C166A" w:rsidP="00ED3084">
    <w:pPr>
      <w:pStyle w:val="Bodytextbold"/>
      <w:rPr>
        <w:rFonts w:eastAsiaTheme="majorEastAsia"/>
      </w:rPr>
    </w:pPr>
    <w:r>
      <w:rPr>
        <w:rFonts w:eastAsiaTheme="majorEastAsia"/>
        <w:b w:val="0"/>
      </w:rPr>
      <w:t xml:space="preserve">Form LB1: </w:t>
    </w:r>
    <w:r w:rsidRPr="00962100">
      <w:rPr>
        <w:rFonts w:eastAsiaTheme="majorEastAsia"/>
        <w:b w:val="0"/>
      </w:rPr>
      <w:t>Health Certificate for Movement of Cattle, Buffalo and Hybrids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5D7E9152" w14:textId="77777777" w:rsidR="000C166A" w:rsidRDefault="000C16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B56B5" w14:textId="77777777" w:rsidR="00254B92" w:rsidRPr="00962100" w:rsidRDefault="00000000" w:rsidP="00E9146F">
    <w:pPr>
      <w:pStyle w:val="Bodytextbold"/>
      <w:rPr>
        <w:rFonts w:eastAsiaTheme="majorEastAsia"/>
      </w:rPr>
    </w:pPr>
    <w:sdt>
      <w:sdtPr>
        <w:id w:val="397020968"/>
        <w:docPartObj>
          <w:docPartGallery w:val="Watermarks"/>
          <w:docPartUnique/>
        </w:docPartObj>
      </w:sdtPr>
      <w:sdtContent>
        <w:r>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54B92">
      <w:rPr>
        <w:rFonts w:eastAsiaTheme="majorEastAsia"/>
        <w:b w:val="0"/>
      </w:rPr>
      <w:t xml:space="preserve">Form LB1: </w:t>
    </w:r>
    <w:r w:rsidR="00254B92" w:rsidRPr="00962100">
      <w:rPr>
        <w:rFonts w:eastAsiaTheme="majorEastAsia"/>
        <w:b w:val="0"/>
      </w:rPr>
      <w:t>Health Certificate for Movement of Cattle, Buffalo and Hybrids into Western Australia</w:t>
    </w:r>
    <w:r w:rsidR="00254B92">
      <w:rPr>
        <w:rFonts w:eastAsiaTheme="majorEastAsia"/>
        <w:b w:val="0"/>
      </w:rPr>
      <w:t xml:space="preserve"> </w:t>
    </w:r>
    <w:r w:rsidR="00254B92" w:rsidRPr="007B2C4D">
      <w:rPr>
        <w:rFonts w:eastAsiaTheme="majorEastAsia"/>
        <w:b w:val="0"/>
      </w:rPr>
      <w:t xml:space="preserve">– </w:t>
    </w:r>
    <w:r w:rsidR="00254B92">
      <w:rPr>
        <w:rFonts w:eastAsiaTheme="majorEastAsia"/>
      </w:rPr>
      <w:t>Part 2</w:t>
    </w:r>
  </w:p>
  <w:p w14:paraId="5A2A338C" w14:textId="77777777" w:rsidR="00254B92" w:rsidRDefault="00254B92"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AFA21F9"/>
    <w:multiLevelType w:val="hybridMultilevel"/>
    <w:tmpl w:val="F4CA7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8980C95"/>
    <w:multiLevelType w:val="hybridMultilevel"/>
    <w:tmpl w:val="ACBE97A4"/>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6"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0"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19657980">
    <w:abstractNumId w:val="1"/>
  </w:num>
  <w:num w:numId="2" w16cid:durableId="761221989">
    <w:abstractNumId w:val="4"/>
  </w:num>
  <w:num w:numId="3" w16cid:durableId="1824000664">
    <w:abstractNumId w:val="14"/>
  </w:num>
  <w:num w:numId="4" w16cid:durableId="787436762">
    <w:abstractNumId w:val="20"/>
  </w:num>
  <w:num w:numId="5" w16cid:durableId="460927886">
    <w:abstractNumId w:val="25"/>
  </w:num>
  <w:num w:numId="6" w16cid:durableId="1290936213">
    <w:abstractNumId w:val="3"/>
  </w:num>
  <w:num w:numId="7" w16cid:durableId="153768949">
    <w:abstractNumId w:val="21"/>
  </w:num>
  <w:num w:numId="8" w16cid:durableId="397243140">
    <w:abstractNumId w:val="0"/>
  </w:num>
  <w:num w:numId="9" w16cid:durableId="1558710646">
    <w:abstractNumId w:val="6"/>
  </w:num>
  <w:num w:numId="10" w16cid:durableId="607085018">
    <w:abstractNumId w:val="1"/>
  </w:num>
  <w:num w:numId="11" w16cid:durableId="1667709189">
    <w:abstractNumId w:val="1"/>
  </w:num>
  <w:num w:numId="12" w16cid:durableId="1156842777">
    <w:abstractNumId w:val="1"/>
  </w:num>
  <w:num w:numId="13" w16cid:durableId="1985700862">
    <w:abstractNumId w:val="23"/>
  </w:num>
  <w:num w:numId="14" w16cid:durableId="1511292218">
    <w:abstractNumId w:val="9"/>
  </w:num>
  <w:num w:numId="15" w16cid:durableId="719982467">
    <w:abstractNumId w:val="1"/>
  </w:num>
  <w:num w:numId="16" w16cid:durableId="1106539332">
    <w:abstractNumId w:val="1"/>
  </w:num>
  <w:num w:numId="17" w16cid:durableId="507405622">
    <w:abstractNumId w:val="2"/>
  </w:num>
  <w:num w:numId="18" w16cid:durableId="2053381393">
    <w:abstractNumId w:val="1"/>
  </w:num>
  <w:num w:numId="19" w16cid:durableId="1287471026">
    <w:abstractNumId w:val="19"/>
  </w:num>
  <w:num w:numId="20" w16cid:durableId="2001958832">
    <w:abstractNumId w:val="24"/>
  </w:num>
  <w:num w:numId="21" w16cid:durableId="689340038">
    <w:abstractNumId w:val="17"/>
  </w:num>
  <w:num w:numId="22" w16cid:durableId="574556873">
    <w:abstractNumId w:val="15"/>
  </w:num>
  <w:num w:numId="23" w16cid:durableId="2074497899">
    <w:abstractNumId w:val="16"/>
  </w:num>
  <w:num w:numId="24" w16cid:durableId="32115275">
    <w:abstractNumId w:val="22"/>
  </w:num>
  <w:num w:numId="25" w16cid:durableId="1565482874">
    <w:abstractNumId w:val="8"/>
  </w:num>
  <w:num w:numId="26" w16cid:durableId="1117722149">
    <w:abstractNumId w:val="10"/>
  </w:num>
  <w:num w:numId="27" w16cid:durableId="1530021775">
    <w:abstractNumId w:val="11"/>
  </w:num>
  <w:num w:numId="28" w16cid:durableId="543761531">
    <w:abstractNumId w:val="18"/>
  </w:num>
  <w:num w:numId="29" w16cid:durableId="1402950925">
    <w:abstractNumId w:val="7"/>
  </w:num>
  <w:num w:numId="30" w16cid:durableId="903640060">
    <w:abstractNumId w:val="13"/>
  </w:num>
  <w:num w:numId="31" w16cid:durableId="1202743580">
    <w:abstractNumId w:val="26"/>
  </w:num>
  <w:num w:numId="32" w16cid:durableId="1088237119">
    <w:abstractNumId w:val="5"/>
  </w:num>
  <w:num w:numId="33" w16cid:durableId="1250114231">
    <w:abstractNumId w:val="1"/>
  </w:num>
  <w:num w:numId="34" w16cid:durableId="1113475297">
    <w:abstractNumId w:val="6"/>
  </w:num>
  <w:num w:numId="35" w16cid:durableId="41845402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ocumentProtection w:edit="readOnly" w:enforcement="1" w:cryptProviderType="rsaAES" w:cryptAlgorithmClass="hash" w:cryptAlgorithmType="typeAny" w:cryptAlgorithmSid="14" w:cryptSpinCount="100000" w:hash="d2iwzYcp28bOn6U802kyk/zgBUNykG2ZYk0DrF+1/f8MJHM7TKODitO0590BlK/cnWbUaIRSGkG8r9KzHbsiDg==" w:salt="kWN4uj3z9XWaAs0NpY5Z0Q=="/>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gUA9Pvi0SwAAAA="/>
  </w:docVars>
  <w:rsids>
    <w:rsidRoot w:val="00F54491"/>
    <w:rsid w:val="00000992"/>
    <w:rsid w:val="00001DE7"/>
    <w:rsid w:val="00007044"/>
    <w:rsid w:val="0001524E"/>
    <w:rsid w:val="000359A9"/>
    <w:rsid w:val="00037751"/>
    <w:rsid w:val="00037F55"/>
    <w:rsid w:val="00045203"/>
    <w:rsid w:val="00054EF1"/>
    <w:rsid w:val="000575A6"/>
    <w:rsid w:val="00057C86"/>
    <w:rsid w:val="000737AD"/>
    <w:rsid w:val="00074942"/>
    <w:rsid w:val="000775CD"/>
    <w:rsid w:val="000A246B"/>
    <w:rsid w:val="000A4088"/>
    <w:rsid w:val="000A797F"/>
    <w:rsid w:val="000B0774"/>
    <w:rsid w:val="000B09DC"/>
    <w:rsid w:val="000C166A"/>
    <w:rsid w:val="000C27C0"/>
    <w:rsid w:val="000C5840"/>
    <w:rsid w:val="000D097F"/>
    <w:rsid w:val="000D0B78"/>
    <w:rsid w:val="000D1011"/>
    <w:rsid w:val="000D2FA2"/>
    <w:rsid w:val="000D5EE0"/>
    <w:rsid w:val="000D6174"/>
    <w:rsid w:val="000F0385"/>
    <w:rsid w:val="000F0903"/>
    <w:rsid w:val="000F0FAB"/>
    <w:rsid w:val="00102A47"/>
    <w:rsid w:val="0011155C"/>
    <w:rsid w:val="00112C03"/>
    <w:rsid w:val="00114518"/>
    <w:rsid w:val="00124097"/>
    <w:rsid w:val="00125348"/>
    <w:rsid w:val="0012625E"/>
    <w:rsid w:val="00131C20"/>
    <w:rsid w:val="001324C9"/>
    <w:rsid w:val="00132801"/>
    <w:rsid w:val="001346E6"/>
    <w:rsid w:val="00141016"/>
    <w:rsid w:val="001445E4"/>
    <w:rsid w:val="00144C1E"/>
    <w:rsid w:val="00144C4D"/>
    <w:rsid w:val="00145C05"/>
    <w:rsid w:val="00146311"/>
    <w:rsid w:val="001650D5"/>
    <w:rsid w:val="00166104"/>
    <w:rsid w:val="00167B32"/>
    <w:rsid w:val="00171B7B"/>
    <w:rsid w:val="0017442A"/>
    <w:rsid w:val="00180348"/>
    <w:rsid w:val="001822B2"/>
    <w:rsid w:val="00185792"/>
    <w:rsid w:val="00186787"/>
    <w:rsid w:val="00190A81"/>
    <w:rsid w:val="00192425"/>
    <w:rsid w:val="0019277A"/>
    <w:rsid w:val="001A2CD5"/>
    <w:rsid w:val="001A51F1"/>
    <w:rsid w:val="001B4E84"/>
    <w:rsid w:val="001B5E73"/>
    <w:rsid w:val="001C2B0E"/>
    <w:rsid w:val="001C7AF6"/>
    <w:rsid w:val="001D102F"/>
    <w:rsid w:val="001D1E02"/>
    <w:rsid w:val="001D3CEA"/>
    <w:rsid w:val="001D4B50"/>
    <w:rsid w:val="001E2CD1"/>
    <w:rsid w:val="001E44E0"/>
    <w:rsid w:val="001E4D08"/>
    <w:rsid w:val="001F06A8"/>
    <w:rsid w:val="001F0DF9"/>
    <w:rsid w:val="001F428B"/>
    <w:rsid w:val="002019F4"/>
    <w:rsid w:val="00203BE2"/>
    <w:rsid w:val="002173BA"/>
    <w:rsid w:val="0022080D"/>
    <w:rsid w:val="002218D5"/>
    <w:rsid w:val="00221B71"/>
    <w:rsid w:val="0022206D"/>
    <w:rsid w:val="0022219E"/>
    <w:rsid w:val="00225D55"/>
    <w:rsid w:val="00227963"/>
    <w:rsid w:val="002340A8"/>
    <w:rsid w:val="00235EE9"/>
    <w:rsid w:val="00240F77"/>
    <w:rsid w:val="002412A6"/>
    <w:rsid w:val="00241B4E"/>
    <w:rsid w:val="00242356"/>
    <w:rsid w:val="00244390"/>
    <w:rsid w:val="0024729A"/>
    <w:rsid w:val="0025285F"/>
    <w:rsid w:val="0025496E"/>
    <w:rsid w:val="00254B92"/>
    <w:rsid w:val="00267275"/>
    <w:rsid w:val="00270A38"/>
    <w:rsid w:val="002729C6"/>
    <w:rsid w:val="0027385D"/>
    <w:rsid w:val="00274DE7"/>
    <w:rsid w:val="00284850"/>
    <w:rsid w:val="002854CB"/>
    <w:rsid w:val="0028607D"/>
    <w:rsid w:val="0029263F"/>
    <w:rsid w:val="00296190"/>
    <w:rsid w:val="0029728F"/>
    <w:rsid w:val="002C009C"/>
    <w:rsid w:val="002C0970"/>
    <w:rsid w:val="002C238A"/>
    <w:rsid w:val="002C40A3"/>
    <w:rsid w:val="002C48FF"/>
    <w:rsid w:val="002D001C"/>
    <w:rsid w:val="002D24D3"/>
    <w:rsid w:val="002D299B"/>
    <w:rsid w:val="002E0E93"/>
    <w:rsid w:val="002E1923"/>
    <w:rsid w:val="002E198A"/>
    <w:rsid w:val="002E59E4"/>
    <w:rsid w:val="002E718A"/>
    <w:rsid w:val="002F0955"/>
    <w:rsid w:val="002F4E6A"/>
    <w:rsid w:val="002F5185"/>
    <w:rsid w:val="002F6DC2"/>
    <w:rsid w:val="003050C5"/>
    <w:rsid w:val="00310A0F"/>
    <w:rsid w:val="003128FC"/>
    <w:rsid w:val="003236BE"/>
    <w:rsid w:val="00323F9E"/>
    <w:rsid w:val="00325A14"/>
    <w:rsid w:val="003267B7"/>
    <w:rsid w:val="003334E3"/>
    <w:rsid w:val="0033709E"/>
    <w:rsid w:val="00337B8D"/>
    <w:rsid w:val="00340A58"/>
    <w:rsid w:val="00342CE1"/>
    <w:rsid w:val="00345225"/>
    <w:rsid w:val="00346AFF"/>
    <w:rsid w:val="00347BE8"/>
    <w:rsid w:val="00347E82"/>
    <w:rsid w:val="00352F3F"/>
    <w:rsid w:val="00363FE8"/>
    <w:rsid w:val="00373C4F"/>
    <w:rsid w:val="003953E4"/>
    <w:rsid w:val="003961DA"/>
    <w:rsid w:val="003A1B7F"/>
    <w:rsid w:val="003A3AB9"/>
    <w:rsid w:val="003A5F25"/>
    <w:rsid w:val="003A5F71"/>
    <w:rsid w:val="003B1D38"/>
    <w:rsid w:val="003B20F5"/>
    <w:rsid w:val="003B4374"/>
    <w:rsid w:val="003B7FC5"/>
    <w:rsid w:val="003C3E5A"/>
    <w:rsid w:val="003C41C2"/>
    <w:rsid w:val="003C48BF"/>
    <w:rsid w:val="003C5BBB"/>
    <w:rsid w:val="003D1D23"/>
    <w:rsid w:val="003D451E"/>
    <w:rsid w:val="003E013E"/>
    <w:rsid w:val="003E2662"/>
    <w:rsid w:val="003E6664"/>
    <w:rsid w:val="003E6D46"/>
    <w:rsid w:val="003E76ED"/>
    <w:rsid w:val="003F1747"/>
    <w:rsid w:val="003F3627"/>
    <w:rsid w:val="003F4E37"/>
    <w:rsid w:val="003F609D"/>
    <w:rsid w:val="0040142C"/>
    <w:rsid w:val="0040212D"/>
    <w:rsid w:val="004045C4"/>
    <w:rsid w:val="00404874"/>
    <w:rsid w:val="00417CB7"/>
    <w:rsid w:val="004218AB"/>
    <w:rsid w:val="00422E14"/>
    <w:rsid w:val="004253D2"/>
    <w:rsid w:val="00430950"/>
    <w:rsid w:val="00435DC2"/>
    <w:rsid w:val="004369C9"/>
    <w:rsid w:val="00436A30"/>
    <w:rsid w:val="00437971"/>
    <w:rsid w:val="00437B3A"/>
    <w:rsid w:val="0044301B"/>
    <w:rsid w:val="0044526F"/>
    <w:rsid w:val="00445B1A"/>
    <w:rsid w:val="00447E64"/>
    <w:rsid w:val="004553DF"/>
    <w:rsid w:val="0046217C"/>
    <w:rsid w:val="00462559"/>
    <w:rsid w:val="00464D60"/>
    <w:rsid w:val="004662CB"/>
    <w:rsid w:val="00466893"/>
    <w:rsid w:val="00470FD8"/>
    <w:rsid w:val="004748AA"/>
    <w:rsid w:val="00477161"/>
    <w:rsid w:val="00482DF9"/>
    <w:rsid w:val="00484890"/>
    <w:rsid w:val="00485989"/>
    <w:rsid w:val="0048609F"/>
    <w:rsid w:val="00486E40"/>
    <w:rsid w:val="004871FC"/>
    <w:rsid w:val="0049138C"/>
    <w:rsid w:val="00494E4D"/>
    <w:rsid w:val="004A18D6"/>
    <w:rsid w:val="004A68E8"/>
    <w:rsid w:val="004A6A1A"/>
    <w:rsid w:val="004A77FE"/>
    <w:rsid w:val="004B2132"/>
    <w:rsid w:val="004C0BB7"/>
    <w:rsid w:val="004C28ED"/>
    <w:rsid w:val="004C59CB"/>
    <w:rsid w:val="004D219B"/>
    <w:rsid w:val="004D4A56"/>
    <w:rsid w:val="004D570B"/>
    <w:rsid w:val="004D61F3"/>
    <w:rsid w:val="004D624C"/>
    <w:rsid w:val="004D6465"/>
    <w:rsid w:val="004E2389"/>
    <w:rsid w:val="004E3FD0"/>
    <w:rsid w:val="004E557B"/>
    <w:rsid w:val="004E7DD4"/>
    <w:rsid w:val="004F272D"/>
    <w:rsid w:val="004F4082"/>
    <w:rsid w:val="005007F0"/>
    <w:rsid w:val="00504F6E"/>
    <w:rsid w:val="00506FDF"/>
    <w:rsid w:val="00510501"/>
    <w:rsid w:val="005107F3"/>
    <w:rsid w:val="0051302F"/>
    <w:rsid w:val="00520252"/>
    <w:rsid w:val="0052171A"/>
    <w:rsid w:val="00522587"/>
    <w:rsid w:val="00522EE0"/>
    <w:rsid w:val="005245AB"/>
    <w:rsid w:val="00524A64"/>
    <w:rsid w:val="00526295"/>
    <w:rsid w:val="005262D6"/>
    <w:rsid w:val="005262ED"/>
    <w:rsid w:val="00526809"/>
    <w:rsid w:val="00527513"/>
    <w:rsid w:val="00534FF9"/>
    <w:rsid w:val="00535341"/>
    <w:rsid w:val="00544D84"/>
    <w:rsid w:val="00547DD5"/>
    <w:rsid w:val="0055105B"/>
    <w:rsid w:val="00553907"/>
    <w:rsid w:val="005607F2"/>
    <w:rsid w:val="00560FC9"/>
    <w:rsid w:val="005624CA"/>
    <w:rsid w:val="005677ED"/>
    <w:rsid w:val="005725FF"/>
    <w:rsid w:val="00575424"/>
    <w:rsid w:val="00575784"/>
    <w:rsid w:val="0057626A"/>
    <w:rsid w:val="0058082F"/>
    <w:rsid w:val="0058117D"/>
    <w:rsid w:val="0058387D"/>
    <w:rsid w:val="00584B83"/>
    <w:rsid w:val="005864D5"/>
    <w:rsid w:val="00587F5F"/>
    <w:rsid w:val="00596F39"/>
    <w:rsid w:val="005A1C2E"/>
    <w:rsid w:val="005A29C0"/>
    <w:rsid w:val="005A75E9"/>
    <w:rsid w:val="005A7AE5"/>
    <w:rsid w:val="005A7D8E"/>
    <w:rsid w:val="005B0200"/>
    <w:rsid w:val="005B3DE0"/>
    <w:rsid w:val="005B4C72"/>
    <w:rsid w:val="005C2EB8"/>
    <w:rsid w:val="005C4EF4"/>
    <w:rsid w:val="005D0CD1"/>
    <w:rsid w:val="005D1C88"/>
    <w:rsid w:val="005D2F76"/>
    <w:rsid w:val="005D454D"/>
    <w:rsid w:val="005D7EFB"/>
    <w:rsid w:val="005E07C6"/>
    <w:rsid w:val="005E36A9"/>
    <w:rsid w:val="005E3734"/>
    <w:rsid w:val="005F1651"/>
    <w:rsid w:val="005F4AD6"/>
    <w:rsid w:val="006009F3"/>
    <w:rsid w:val="0060289C"/>
    <w:rsid w:val="0060777A"/>
    <w:rsid w:val="006135E7"/>
    <w:rsid w:val="00617FBF"/>
    <w:rsid w:val="0063221A"/>
    <w:rsid w:val="00632B7E"/>
    <w:rsid w:val="00636A48"/>
    <w:rsid w:val="0064082B"/>
    <w:rsid w:val="00645BB7"/>
    <w:rsid w:val="0065143B"/>
    <w:rsid w:val="00654455"/>
    <w:rsid w:val="006559A3"/>
    <w:rsid w:val="00656A88"/>
    <w:rsid w:val="00660469"/>
    <w:rsid w:val="00664E34"/>
    <w:rsid w:val="00670AD4"/>
    <w:rsid w:val="006731E1"/>
    <w:rsid w:val="00676F99"/>
    <w:rsid w:val="0067732A"/>
    <w:rsid w:val="006815FB"/>
    <w:rsid w:val="006852FF"/>
    <w:rsid w:val="00691F73"/>
    <w:rsid w:val="00692EE8"/>
    <w:rsid w:val="00693BAA"/>
    <w:rsid w:val="006975DC"/>
    <w:rsid w:val="006979AB"/>
    <w:rsid w:val="006A16CA"/>
    <w:rsid w:val="006A264C"/>
    <w:rsid w:val="006B397D"/>
    <w:rsid w:val="006B3B0C"/>
    <w:rsid w:val="006B70DA"/>
    <w:rsid w:val="006C1EDC"/>
    <w:rsid w:val="006C277A"/>
    <w:rsid w:val="006C40FB"/>
    <w:rsid w:val="006C5F4F"/>
    <w:rsid w:val="006E07AE"/>
    <w:rsid w:val="006E1896"/>
    <w:rsid w:val="006E579F"/>
    <w:rsid w:val="006E5C27"/>
    <w:rsid w:val="006E6F2F"/>
    <w:rsid w:val="006E7992"/>
    <w:rsid w:val="006F1A6A"/>
    <w:rsid w:val="006F2700"/>
    <w:rsid w:val="00711D54"/>
    <w:rsid w:val="00716ADF"/>
    <w:rsid w:val="00721966"/>
    <w:rsid w:val="007243E0"/>
    <w:rsid w:val="007265FE"/>
    <w:rsid w:val="00726CC5"/>
    <w:rsid w:val="00730C83"/>
    <w:rsid w:val="00732BE5"/>
    <w:rsid w:val="00732E66"/>
    <w:rsid w:val="00732F36"/>
    <w:rsid w:val="0073420A"/>
    <w:rsid w:val="007504B0"/>
    <w:rsid w:val="007510F6"/>
    <w:rsid w:val="007517CB"/>
    <w:rsid w:val="00751A30"/>
    <w:rsid w:val="00752558"/>
    <w:rsid w:val="00753E95"/>
    <w:rsid w:val="00754090"/>
    <w:rsid w:val="00757089"/>
    <w:rsid w:val="007604BD"/>
    <w:rsid w:val="00760CE9"/>
    <w:rsid w:val="00764A96"/>
    <w:rsid w:val="007709EC"/>
    <w:rsid w:val="00773768"/>
    <w:rsid w:val="00773B11"/>
    <w:rsid w:val="00775B1E"/>
    <w:rsid w:val="0078153F"/>
    <w:rsid w:val="0078356F"/>
    <w:rsid w:val="00796128"/>
    <w:rsid w:val="007A4085"/>
    <w:rsid w:val="007A612E"/>
    <w:rsid w:val="007A6709"/>
    <w:rsid w:val="007B2C4D"/>
    <w:rsid w:val="007B63D9"/>
    <w:rsid w:val="007B7AA0"/>
    <w:rsid w:val="007C05E2"/>
    <w:rsid w:val="007C50D5"/>
    <w:rsid w:val="007D338B"/>
    <w:rsid w:val="007E0A9E"/>
    <w:rsid w:val="007E107D"/>
    <w:rsid w:val="007E1385"/>
    <w:rsid w:val="007E425B"/>
    <w:rsid w:val="007E5AD0"/>
    <w:rsid w:val="007E5DE5"/>
    <w:rsid w:val="007F1254"/>
    <w:rsid w:val="007F74F2"/>
    <w:rsid w:val="007F788D"/>
    <w:rsid w:val="00807783"/>
    <w:rsid w:val="00810833"/>
    <w:rsid w:val="008125F9"/>
    <w:rsid w:val="00817AB7"/>
    <w:rsid w:val="008201D0"/>
    <w:rsid w:val="00821884"/>
    <w:rsid w:val="008239B2"/>
    <w:rsid w:val="00823AB3"/>
    <w:rsid w:val="00836238"/>
    <w:rsid w:val="00840EB1"/>
    <w:rsid w:val="0084537A"/>
    <w:rsid w:val="00846BDA"/>
    <w:rsid w:val="00850BC1"/>
    <w:rsid w:val="0085216E"/>
    <w:rsid w:val="008550E1"/>
    <w:rsid w:val="00856516"/>
    <w:rsid w:val="008608F0"/>
    <w:rsid w:val="008618C1"/>
    <w:rsid w:val="00864D42"/>
    <w:rsid w:val="00866885"/>
    <w:rsid w:val="00871713"/>
    <w:rsid w:val="008721C3"/>
    <w:rsid w:val="008755EB"/>
    <w:rsid w:val="00875AE3"/>
    <w:rsid w:val="008765B3"/>
    <w:rsid w:val="00877740"/>
    <w:rsid w:val="008801B8"/>
    <w:rsid w:val="008854A5"/>
    <w:rsid w:val="00886048"/>
    <w:rsid w:val="00887105"/>
    <w:rsid w:val="00887703"/>
    <w:rsid w:val="008A1376"/>
    <w:rsid w:val="008B0EFE"/>
    <w:rsid w:val="008B4602"/>
    <w:rsid w:val="008C0D6E"/>
    <w:rsid w:val="008C1194"/>
    <w:rsid w:val="008C161D"/>
    <w:rsid w:val="008C168E"/>
    <w:rsid w:val="008C58F1"/>
    <w:rsid w:val="008C628D"/>
    <w:rsid w:val="008D1BD3"/>
    <w:rsid w:val="008D3020"/>
    <w:rsid w:val="008D3F2F"/>
    <w:rsid w:val="008D4851"/>
    <w:rsid w:val="008D4896"/>
    <w:rsid w:val="008F0C24"/>
    <w:rsid w:val="008F1DB2"/>
    <w:rsid w:val="008F2D43"/>
    <w:rsid w:val="009022D4"/>
    <w:rsid w:val="00906AC3"/>
    <w:rsid w:val="009110AB"/>
    <w:rsid w:val="00911EC3"/>
    <w:rsid w:val="00912CD6"/>
    <w:rsid w:val="00914295"/>
    <w:rsid w:val="00916484"/>
    <w:rsid w:val="00920A82"/>
    <w:rsid w:val="009223EE"/>
    <w:rsid w:val="0092347D"/>
    <w:rsid w:val="00927484"/>
    <w:rsid w:val="00927C46"/>
    <w:rsid w:val="009317E7"/>
    <w:rsid w:val="00932607"/>
    <w:rsid w:val="00933FC8"/>
    <w:rsid w:val="0093409B"/>
    <w:rsid w:val="00940326"/>
    <w:rsid w:val="009545A4"/>
    <w:rsid w:val="00954DC7"/>
    <w:rsid w:val="00962100"/>
    <w:rsid w:val="00966A48"/>
    <w:rsid w:val="00966B93"/>
    <w:rsid w:val="00970D06"/>
    <w:rsid w:val="00975B9B"/>
    <w:rsid w:val="009902EF"/>
    <w:rsid w:val="009907E0"/>
    <w:rsid w:val="00994162"/>
    <w:rsid w:val="00996AF0"/>
    <w:rsid w:val="009A270D"/>
    <w:rsid w:val="009A46DC"/>
    <w:rsid w:val="009A6911"/>
    <w:rsid w:val="009A7612"/>
    <w:rsid w:val="009B1C20"/>
    <w:rsid w:val="009C27CC"/>
    <w:rsid w:val="009C282C"/>
    <w:rsid w:val="009C5CCD"/>
    <w:rsid w:val="009D2AFA"/>
    <w:rsid w:val="009D2C0C"/>
    <w:rsid w:val="009E1FE5"/>
    <w:rsid w:val="009E3B90"/>
    <w:rsid w:val="009F4AD0"/>
    <w:rsid w:val="009F4B7E"/>
    <w:rsid w:val="00A00006"/>
    <w:rsid w:val="00A046A0"/>
    <w:rsid w:val="00A06D2D"/>
    <w:rsid w:val="00A10729"/>
    <w:rsid w:val="00A1206F"/>
    <w:rsid w:val="00A31A8E"/>
    <w:rsid w:val="00A34693"/>
    <w:rsid w:val="00A354E8"/>
    <w:rsid w:val="00A424DC"/>
    <w:rsid w:val="00A43BB4"/>
    <w:rsid w:val="00A4595F"/>
    <w:rsid w:val="00A5056B"/>
    <w:rsid w:val="00A50ABA"/>
    <w:rsid w:val="00A5536D"/>
    <w:rsid w:val="00A641AD"/>
    <w:rsid w:val="00A7063B"/>
    <w:rsid w:val="00A72CF5"/>
    <w:rsid w:val="00A743D4"/>
    <w:rsid w:val="00A75D3E"/>
    <w:rsid w:val="00A76F1D"/>
    <w:rsid w:val="00A77705"/>
    <w:rsid w:val="00A80392"/>
    <w:rsid w:val="00A83E20"/>
    <w:rsid w:val="00A8405F"/>
    <w:rsid w:val="00A84EDE"/>
    <w:rsid w:val="00A90905"/>
    <w:rsid w:val="00A909D5"/>
    <w:rsid w:val="00A93AF3"/>
    <w:rsid w:val="00AA4E8C"/>
    <w:rsid w:val="00AA51AA"/>
    <w:rsid w:val="00AA5EC5"/>
    <w:rsid w:val="00AA617A"/>
    <w:rsid w:val="00AA7A8F"/>
    <w:rsid w:val="00AB2F74"/>
    <w:rsid w:val="00AB47A7"/>
    <w:rsid w:val="00AC3B9D"/>
    <w:rsid w:val="00AC3CCD"/>
    <w:rsid w:val="00AC447B"/>
    <w:rsid w:val="00AD2B01"/>
    <w:rsid w:val="00AD752D"/>
    <w:rsid w:val="00AE103E"/>
    <w:rsid w:val="00AE2881"/>
    <w:rsid w:val="00AE30BE"/>
    <w:rsid w:val="00AE393E"/>
    <w:rsid w:val="00AF34EE"/>
    <w:rsid w:val="00AF6D99"/>
    <w:rsid w:val="00AF77B3"/>
    <w:rsid w:val="00B001E8"/>
    <w:rsid w:val="00B0037C"/>
    <w:rsid w:val="00B07EE1"/>
    <w:rsid w:val="00B120FC"/>
    <w:rsid w:val="00B130A3"/>
    <w:rsid w:val="00B17AFA"/>
    <w:rsid w:val="00B225A8"/>
    <w:rsid w:val="00B26340"/>
    <w:rsid w:val="00B31017"/>
    <w:rsid w:val="00B342D8"/>
    <w:rsid w:val="00B35AB3"/>
    <w:rsid w:val="00B40F5C"/>
    <w:rsid w:val="00B4327A"/>
    <w:rsid w:val="00B446D9"/>
    <w:rsid w:val="00B44E72"/>
    <w:rsid w:val="00B459A2"/>
    <w:rsid w:val="00B46057"/>
    <w:rsid w:val="00B47B15"/>
    <w:rsid w:val="00B55F45"/>
    <w:rsid w:val="00B55FA8"/>
    <w:rsid w:val="00B66241"/>
    <w:rsid w:val="00B6632B"/>
    <w:rsid w:val="00B74BD1"/>
    <w:rsid w:val="00B74CA5"/>
    <w:rsid w:val="00B7518B"/>
    <w:rsid w:val="00B809B3"/>
    <w:rsid w:val="00B81C43"/>
    <w:rsid w:val="00B82D07"/>
    <w:rsid w:val="00B839FE"/>
    <w:rsid w:val="00B84F74"/>
    <w:rsid w:val="00BA0092"/>
    <w:rsid w:val="00BA0437"/>
    <w:rsid w:val="00BA1679"/>
    <w:rsid w:val="00BA392B"/>
    <w:rsid w:val="00BA464F"/>
    <w:rsid w:val="00BA5585"/>
    <w:rsid w:val="00BB160D"/>
    <w:rsid w:val="00BB3FD2"/>
    <w:rsid w:val="00BB535A"/>
    <w:rsid w:val="00BB5E31"/>
    <w:rsid w:val="00BB7536"/>
    <w:rsid w:val="00BC2349"/>
    <w:rsid w:val="00BC325E"/>
    <w:rsid w:val="00BC4CD6"/>
    <w:rsid w:val="00BC5720"/>
    <w:rsid w:val="00BD08C5"/>
    <w:rsid w:val="00BD2D9A"/>
    <w:rsid w:val="00BD4096"/>
    <w:rsid w:val="00BD6B3B"/>
    <w:rsid w:val="00BE39E5"/>
    <w:rsid w:val="00BE53C2"/>
    <w:rsid w:val="00BE7A25"/>
    <w:rsid w:val="00BF34AC"/>
    <w:rsid w:val="00BF7B2B"/>
    <w:rsid w:val="00C04826"/>
    <w:rsid w:val="00C06CD0"/>
    <w:rsid w:val="00C10857"/>
    <w:rsid w:val="00C1107D"/>
    <w:rsid w:val="00C121CF"/>
    <w:rsid w:val="00C20027"/>
    <w:rsid w:val="00C21529"/>
    <w:rsid w:val="00C233E2"/>
    <w:rsid w:val="00C2434C"/>
    <w:rsid w:val="00C24B7B"/>
    <w:rsid w:val="00C251F9"/>
    <w:rsid w:val="00C26336"/>
    <w:rsid w:val="00C2645B"/>
    <w:rsid w:val="00C37EE7"/>
    <w:rsid w:val="00C45355"/>
    <w:rsid w:val="00C56D2C"/>
    <w:rsid w:val="00C61CEF"/>
    <w:rsid w:val="00C63E1F"/>
    <w:rsid w:val="00C72B00"/>
    <w:rsid w:val="00C76818"/>
    <w:rsid w:val="00C83CC6"/>
    <w:rsid w:val="00C90024"/>
    <w:rsid w:val="00C9296D"/>
    <w:rsid w:val="00C95C05"/>
    <w:rsid w:val="00C9661C"/>
    <w:rsid w:val="00CA0553"/>
    <w:rsid w:val="00CA2CEB"/>
    <w:rsid w:val="00CA3F99"/>
    <w:rsid w:val="00CB0C0B"/>
    <w:rsid w:val="00CB1E35"/>
    <w:rsid w:val="00CB1FE2"/>
    <w:rsid w:val="00CC0016"/>
    <w:rsid w:val="00CC057B"/>
    <w:rsid w:val="00CC1BD5"/>
    <w:rsid w:val="00CC2DC4"/>
    <w:rsid w:val="00CC3B75"/>
    <w:rsid w:val="00CC5766"/>
    <w:rsid w:val="00CC65EA"/>
    <w:rsid w:val="00CC75A7"/>
    <w:rsid w:val="00CE2822"/>
    <w:rsid w:val="00CE44D4"/>
    <w:rsid w:val="00CF1AB1"/>
    <w:rsid w:val="00CF37E3"/>
    <w:rsid w:val="00CF40DA"/>
    <w:rsid w:val="00CF44BB"/>
    <w:rsid w:val="00CF582D"/>
    <w:rsid w:val="00CF7D31"/>
    <w:rsid w:val="00CF7E9E"/>
    <w:rsid w:val="00D04242"/>
    <w:rsid w:val="00D04DF2"/>
    <w:rsid w:val="00D11B45"/>
    <w:rsid w:val="00D23543"/>
    <w:rsid w:val="00D25774"/>
    <w:rsid w:val="00D35AA6"/>
    <w:rsid w:val="00D37F7B"/>
    <w:rsid w:val="00D407DD"/>
    <w:rsid w:val="00D567C1"/>
    <w:rsid w:val="00D579B3"/>
    <w:rsid w:val="00D60BDB"/>
    <w:rsid w:val="00D63261"/>
    <w:rsid w:val="00D645A4"/>
    <w:rsid w:val="00D66B57"/>
    <w:rsid w:val="00D71482"/>
    <w:rsid w:val="00D87B4C"/>
    <w:rsid w:val="00D95376"/>
    <w:rsid w:val="00D95486"/>
    <w:rsid w:val="00D97B22"/>
    <w:rsid w:val="00DA1ECD"/>
    <w:rsid w:val="00DA7BD7"/>
    <w:rsid w:val="00DB0844"/>
    <w:rsid w:val="00DB08D5"/>
    <w:rsid w:val="00DC0398"/>
    <w:rsid w:val="00DC182A"/>
    <w:rsid w:val="00DC3C88"/>
    <w:rsid w:val="00DC4912"/>
    <w:rsid w:val="00DD1C77"/>
    <w:rsid w:val="00DD2928"/>
    <w:rsid w:val="00DE49BF"/>
    <w:rsid w:val="00DF125B"/>
    <w:rsid w:val="00DF17D3"/>
    <w:rsid w:val="00DF5254"/>
    <w:rsid w:val="00DF7563"/>
    <w:rsid w:val="00E01DC9"/>
    <w:rsid w:val="00E02607"/>
    <w:rsid w:val="00E0490E"/>
    <w:rsid w:val="00E12D64"/>
    <w:rsid w:val="00E13050"/>
    <w:rsid w:val="00E13778"/>
    <w:rsid w:val="00E14EFF"/>
    <w:rsid w:val="00E15143"/>
    <w:rsid w:val="00E15194"/>
    <w:rsid w:val="00E151DD"/>
    <w:rsid w:val="00E177AD"/>
    <w:rsid w:val="00E214C2"/>
    <w:rsid w:val="00E240A2"/>
    <w:rsid w:val="00E3206D"/>
    <w:rsid w:val="00E32B5C"/>
    <w:rsid w:val="00E33DC7"/>
    <w:rsid w:val="00E4011B"/>
    <w:rsid w:val="00E43400"/>
    <w:rsid w:val="00E45183"/>
    <w:rsid w:val="00E521E1"/>
    <w:rsid w:val="00E55DCA"/>
    <w:rsid w:val="00E61797"/>
    <w:rsid w:val="00E618F9"/>
    <w:rsid w:val="00E76F5E"/>
    <w:rsid w:val="00E77C87"/>
    <w:rsid w:val="00E77F90"/>
    <w:rsid w:val="00E8114B"/>
    <w:rsid w:val="00E83458"/>
    <w:rsid w:val="00E87149"/>
    <w:rsid w:val="00E9146F"/>
    <w:rsid w:val="00E920E7"/>
    <w:rsid w:val="00E96FA2"/>
    <w:rsid w:val="00EA041E"/>
    <w:rsid w:val="00EA0B44"/>
    <w:rsid w:val="00EA6AFF"/>
    <w:rsid w:val="00EA7603"/>
    <w:rsid w:val="00EB2701"/>
    <w:rsid w:val="00EC2C9D"/>
    <w:rsid w:val="00EC3E4A"/>
    <w:rsid w:val="00EC51A9"/>
    <w:rsid w:val="00ED02DD"/>
    <w:rsid w:val="00ED0451"/>
    <w:rsid w:val="00ED05E5"/>
    <w:rsid w:val="00ED3084"/>
    <w:rsid w:val="00ED3D29"/>
    <w:rsid w:val="00ED4352"/>
    <w:rsid w:val="00ED577A"/>
    <w:rsid w:val="00EE1E0F"/>
    <w:rsid w:val="00EE77C4"/>
    <w:rsid w:val="00EF33B2"/>
    <w:rsid w:val="00F01112"/>
    <w:rsid w:val="00F03FCE"/>
    <w:rsid w:val="00F05A1D"/>
    <w:rsid w:val="00F05D1B"/>
    <w:rsid w:val="00F077A1"/>
    <w:rsid w:val="00F11549"/>
    <w:rsid w:val="00F13D98"/>
    <w:rsid w:val="00F17636"/>
    <w:rsid w:val="00F20708"/>
    <w:rsid w:val="00F244B6"/>
    <w:rsid w:val="00F256B4"/>
    <w:rsid w:val="00F26638"/>
    <w:rsid w:val="00F33836"/>
    <w:rsid w:val="00F35661"/>
    <w:rsid w:val="00F37404"/>
    <w:rsid w:val="00F37FB9"/>
    <w:rsid w:val="00F40158"/>
    <w:rsid w:val="00F54491"/>
    <w:rsid w:val="00F554EE"/>
    <w:rsid w:val="00F61A78"/>
    <w:rsid w:val="00F66FB4"/>
    <w:rsid w:val="00F72F32"/>
    <w:rsid w:val="00F75A69"/>
    <w:rsid w:val="00F83446"/>
    <w:rsid w:val="00F83AF0"/>
    <w:rsid w:val="00F8507D"/>
    <w:rsid w:val="00F9182C"/>
    <w:rsid w:val="00F970B5"/>
    <w:rsid w:val="00FA55B8"/>
    <w:rsid w:val="00FB0243"/>
    <w:rsid w:val="00FC37A0"/>
    <w:rsid w:val="00FD410C"/>
    <w:rsid w:val="00FE1789"/>
    <w:rsid w:val="00FE1B74"/>
    <w:rsid w:val="00FE6BFE"/>
    <w:rsid w:val="00FF1068"/>
    <w:rsid w:val="00FF5F3A"/>
    <w:rsid w:val="00FF6670"/>
    <w:rsid w:val="00FF743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EF33B2"/>
    <w:pPr>
      <w:spacing w:after="100" w:afterAutospacing="1" w:line="240" w:lineRule="auto"/>
      <w:ind w:right="-113"/>
    </w:pPr>
    <w:rPr>
      <w:color w:val="FFFFFF" w:themeColor="background1"/>
      <w:sz w:val="22"/>
    </w:rPr>
  </w:style>
  <w:style w:type="character" w:customStyle="1" w:styleId="TableheadingChar">
    <w:name w:val="Table heading Char"/>
    <w:basedOn w:val="DefaultParagraphFont"/>
    <w:link w:val="Tableheading"/>
    <w:rsid w:val="00EF33B2"/>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permits.apvma.gov.au/PER13882.PDF" TargetMode="Externa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customXml" Target="/customXml/item4.xml" Id="R8ea4384105f04a1d"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1.xml><?xml version="1.0" encoding="utf-8"?>
<metadata xmlns="http://www.objective.com/ecm/document/metadata/506B6B9CBD2E3BCEE0530BDC010A1885" version="1.0.0">
  <systemFields>
    <field name="Objective-Id">
      <value order="0">A5283079</value>
    </field>
    <field name="Objective-Title">
      <value order="0">LB1 Health Certificate for Movement of Cattle into Western Australia - Parts 1 and 2</value>
    </field>
    <field name="Objective-Description">
      <value order="0"/>
    </field>
    <field name="Objective-CreationStamp">
      <value order="0">2021-06-03T01:51:21Z</value>
    </field>
    <field name="Objective-IsApproved">
      <value order="0">false</value>
    </field>
    <field name="Objective-IsPublished">
      <value order="0">true</value>
    </field>
    <field name="Objective-DatePublished">
      <value order="0">2021-12-17T06:15:48Z</value>
    </field>
    <field name="Objective-ModificationStamp">
      <value order="0">2021-12-17T06:15:48Z</value>
    </field>
    <field name="Objective-Owner">
      <value order="0">NORTON Suzy</value>
    </field>
    <field name="Objective-Path">
      <value order="0">Objective Global Folder:01. Department of Agriculture and Food (DAFWA):Biosecurity and Regulation Work Teams:Livestock Biosecurity (Michelle Rodan) Secured:Policy and Planning:Interstate Livestock Importation and Post-Entry Policy:Import and post-entry conditions:Import Conditions:LB Form Review - 2020:Draft LB1 species-specific forms July 2020:FINAL Health Certificates Part One and Two</value>
    </field>
    <field name="Objective-Parent">
      <value order="0">FINAL Health Certificates Part One and Two</value>
    </field>
    <field name="Objective-State">
      <value order="0">Published</value>
    </field>
    <field name="Objective-VersionId">
      <value order="0">vA6209184</value>
    </field>
    <field name="Objective-Version">
      <value order="0">70.0</value>
    </field>
    <field name="Objective-VersionNumber">
      <value order="0">73</value>
    </field>
    <field name="Objective-VersionComment">
      <value order="0"/>
    </field>
    <field name="Objective-FileNumber">
      <value order="0">qA561246</value>
    </field>
    <field name="Objective-Classification">
      <value order="0">Internal Information</value>
    </field>
    <field name="Objective-Caveats">
      <value order="0"/>
    </field>
  </systemFields>
  <catalogues>
    <catalogue name="Document (Electronic) - Default Type Catalogue" type="type" ori="id:cA20">
      <field name="Objective-Allow Intranet Search">
        <value order="0">N</value>
      </field>
      <field name="Objective-Date Written">
        <value order="0"/>
      </field>
      <field name="Objective-Organisation">
        <value order="0"/>
      </field>
      <field name="Objective-Connect Creator">
        <value order="0"/>
      </field>
      <field name="Objective-Abstract / descriptors">
        <value order="0"/>
      </field>
      <field name="Objective-Author (if other than you)">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etadata xmlns="http://www.objective.com/ecm/document/metadata/B11C4AC340A7423FA2930B16A78B07CE" version="1.0.0">
  <systemFields>
    <field name="Objective-Id">
      <value order="0">A15274460</value>
    </field>
    <field name="Objective-Title">
      <value order="0">LB1 Health Certificate for Movement of Cattle, Buffalo and Hybrids Parts 1 and 2 DRAFT APVMA Amendments</value>
    </field>
    <field name="Objective-Description">
      <value order="0"/>
    </field>
    <field name="Objective-CreationStamp">
      <value order="0">2026-01-28T07:45:09Z</value>
    </field>
    <field name="Objective-IsApproved">
      <value order="0">false</value>
    </field>
    <field name="Objective-IsPublished">
      <value order="0">true</value>
    </field>
    <field name="Objective-DatePublished">
      <value order="0">2026-01-30T03:24:51Z</value>
    </field>
    <field name="Objective-ModificationStamp">
      <value order="0">2026-01-30T03:24:52Z</value>
    </field>
    <field name="Objective-Owner">
      <value order="0">Gabriella Plowman</value>
    </field>
    <field name="Objective-Path">
      <value order="0">DPIRD Global Folder:00 Biosecurity and Emergency Management:03 Animal Biosecurity and Welfare:Office of the Chief Veterinary Officer:Livestock Import Condition Policy:APVMA Fasinex Permit - Liver Fluke:Permit extension 2025:APVMA Permit triclabendazole 2026</value>
    </field>
    <field name="Objective-Parent">
      <value order="0">APVMA Permit triclabendazole 2026</value>
    </field>
    <field name="Objective-State">
      <value order="0">Published</value>
    </field>
    <field name="Objective-VersionId">
      <value order="0">vA18161525</value>
    </field>
    <field name="Objective-Version">
      <value order="0">10.0</value>
    </field>
    <field name="Objective-VersionNumber">
      <value order="0">10</value>
    </field>
    <field name="Objective-VersionComment">
      <value order="0"/>
    </field>
    <field name="Objective-FileNumber">
      <value order="0">198364</value>
    </field>
    <field name="Objective-Classification">
      <value order="0">OFFICIAL</value>
    </field>
    <field name="Objective-Caveats">
      <value order="0"/>
    </field>
  </systemFields>
  <catalogues>
    <catalogue name="Corporate Document Type Catalogue" type="type" ori="id:cA51">
      <field name="Objective-Notes">
        <value order="0"/>
      </field>
      <field name="Objective-Connect Creator">
        <value order="0"/>
      </field>
      <field name="Objective-Migrated Provenance">
        <value order="0"/>
      </field>
      <field name="Objective-Migrated Original ID">
        <value order="0"/>
      </field>
      <field name="Objective-Migrated Object Type">
        <value order="0"/>
      </field>
      <field name="Objective-Migrated Metadata Field">
        <value order="0"/>
      </field>
      <field name="Objective-Number of Pages">
        <value order="0"/>
      </field>
      <field name="Objective-Office Lodged">
        <value order="0"/>
      </field>
      <field name="Objective-Allow Intranet Search">
        <value order="0"/>
      </field>
    </catalogue>
  </catalogues>
</metadata>
</file>

<file path=customXml/itemProps1.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2.xml><?xml version="1.0" encoding="utf-8"?>
<ds:datastoreItem xmlns:ds="http://schemas.openxmlformats.org/officeDocument/2006/customXml" ds:itemID="{7D11803F-0C6F-436B-BD8C-557609D782DD}">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B11C4AC340A7423FA2930B16A78B07CE"/>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69</TotalTime>
  <Pages>7</Pages>
  <Words>2494</Words>
  <Characters>13095</Characters>
  <Application>Microsoft Office Word</Application>
  <DocSecurity>8</DocSecurity>
  <Lines>545</Lines>
  <Paragraphs>247</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Yong Lau</cp:lastModifiedBy>
  <cp:revision>93</cp:revision>
  <cp:lastPrinted>2021-06-10T05:38:00Z</cp:lastPrinted>
  <dcterms:created xsi:type="dcterms:W3CDTF">2026-01-28T07:04:00Z</dcterms:created>
  <dcterms:modified xsi:type="dcterms:W3CDTF">2026-01-30T03:24: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hecked by">
    <vt:lpwstr>32123</vt:lpwstr>
  </op:property>
  <op:property fmtid="{D5CDD505-2E9C-101B-9397-08002B2CF9AE}" pid="3" name="Objective-Organisation">
    <vt:lpwstr/>
  </op:property>
  <op:property fmtid="{D5CDD505-2E9C-101B-9397-08002B2CF9AE}" pid="4" name="Objective-Abstract / descriptors">
    <vt:lpwstr/>
  </op:property>
  <op:property fmtid="{D5CDD505-2E9C-101B-9397-08002B2CF9AE}" pid="5" name="Objective-Author (if other than you)">
    <vt:lpwstr/>
  </op:property>
  <op:property fmtid="{D5CDD505-2E9C-101B-9397-08002B2CF9AE}" pid="6" name="Objective-Comment">
    <vt:lpwstr/>
  </op:property>
  <op:property fmtid="{D5CDD505-2E9C-101B-9397-08002B2CF9AE}" pid="7" name="Objective-Date Written [system]">
    <vt:lpwstr/>
  </op:property>
  <op:property fmtid="{D5CDD505-2E9C-101B-9397-08002B2CF9AE}" pid="8" name="Objective-Author (if other than you) [system]">
    <vt:lpwstr/>
  </op:property>
  <op:property fmtid="{D5CDD505-2E9C-101B-9397-08002B2CF9AE}" pid="9" name="Objective-Organisation [system]">
    <vt:lpwstr/>
  </op:property>
  <op:property fmtid="{D5CDD505-2E9C-101B-9397-08002B2CF9AE}" pid="10" name="Objective-Abstract / descriptors [system]">
    <vt:lpwstr/>
  </op:property>
  <op:property fmtid="{D5CDD505-2E9C-101B-9397-08002B2CF9AE}" pid="11" name="Objective-Allow Intranet Search [system]">
    <vt:bool>false</vt:bool>
  </op:property>
  <op:property fmtid="{D5CDD505-2E9C-101B-9397-08002B2CF9AE}" pid="12" name="Objective-Connect Creator [system]">
    <vt:lpwstr/>
  </op:property>
  <op:property fmtid="{D5CDD505-2E9C-101B-9397-08002B2CF9AE}" pid="13" name="Objective-Stored in CMS">
    <vt:lpwstr>N</vt:lpwstr>
  </op:property>
  <op:property fmtid="{D5CDD505-2E9C-101B-9397-08002B2CF9AE}" pid="14" name="Objective-CMS Id">
    <vt:lpwstr>88674</vt:lpwstr>
  </op:property>
  <op:property fmtid="{D5CDD505-2E9C-101B-9397-08002B2CF9AE}" pid="15" name="Objective-CMS Deleted">
    <vt:lpwstr>N</vt:lpwstr>
  </op:property>
  <op:property fmtid="{D5CDD505-2E9C-101B-9397-08002B2CF9AE}" pid="16" name="Objective-DC.identifier.Title">
    <vt:lpwstr/>
  </op:property>
  <op:property fmtid="{D5CDD505-2E9C-101B-9397-08002B2CF9AE}" pid="17" name="Objective-DC.identifier.Creator">
    <vt:lpwstr/>
  </op:property>
  <op:property fmtid="{D5CDD505-2E9C-101B-9397-08002B2CF9AE}" pid="18" name="Objective-DC.identifier.Contributor">
    <vt:lpwstr/>
  </op:property>
  <op:property fmtid="{D5CDD505-2E9C-101B-9397-08002B2CF9AE}" pid="19" name="Objective-DC.identifier:Series">
    <vt:lpwstr/>
  </op:property>
  <op:property fmtid="{D5CDD505-2E9C-101B-9397-08002B2CF9AE}" pid="20" name="Objective-DC.identifier.Series Number">
    <vt:lpwstr/>
  </op:property>
  <op:property fmtid="{D5CDD505-2E9C-101B-9397-08002B2CF9AE}" pid="21" name="Objective-DC.identifier.Extent">
    <vt:lpwstr/>
  </op:property>
  <op:property fmtid="{D5CDD505-2E9C-101B-9397-08002B2CF9AE}" pid="22" name="Objective-DC.identifier.Description">
    <vt:lpwstr/>
  </op:property>
  <op:property fmtid="{D5CDD505-2E9C-101B-9397-08002B2CF9AE}" pid="23" name="Objective-DC.identifier.Coverage">
    <vt:lpwstr/>
  </op:property>
  <op:property fmtid="{D5CDD505-2E9C-101B-9397-08002B2CF9AE}" pid="24" name="Objective-Date Written">
    <vt:lpwstr/>
  </op:property>
  <op:property fmtid="{D5CDD505-2E9C-101B-9397-08002B2CF9AE}" pid="25" name="MSIP_Label_8bcf83ea-a86c-44db-b904-16489f29f74e_Enabled">
    <vt:lpwstr>true</vt:lpwstr>
  </op:property>
  <op:property fmtid="{D5CDD505-2E9C-101B-9397-08002B2CF9AE}" pid="26" name="MSIP_Label_8bcf83ea-a86c-44db-b904-16489f29f74e_SetDate">
    <vt:lpwstr>2026-01-28T07:04:09Z</vt:lpwstr>
  </op:property>
  <op:property fmtid="{D5CDD505-2E9C-101B-9397-08002B2CF9AE}" pid="27" name="MSIP_Label_8bcf83ea-a86c-44db-b904-16489f29f74e_Method">
    <vt:lpwstr>Standard</vt:lpwstr>
  </op:property>
  <op:property fmtid="{D5CDD505-2E9C-101B-9397-08002B2CF9AE}" pid="28" name="MSIP_Label_8bcf83ea-a86c-44db-b904-16489f29f74e_Name">
    <vt:lpwstr>EIM Info Class OFFICIAL</vt:lpwstr>
  </op:property>
  <op:property fmtid="{D5CDD505-2E9C-101B-9397-08002B2CF9AE}" pid="29" name="MSIP_Label_8bcf83ea-a86c-44db-b904-16489f29f74e_SiteId">
    <vt:lpwstr>7b5e7ee6-2d23-4b9a-abaa-a0beeed2548e</vt:lpwstr>
  </op:property>
  <op:property fmtid="{D5CDD505-2E9C-101B-9397-08002B2CF9AE}" pid="30" name="MSIP_Label_8bcf83ea-a86c-44db-b904-16489f29f74e_ActionId">
    <vt:lpwstr>0fe99776-c5b8-4929-99c8-83b58f4e8f68</vt:lpwstr>
  </op:property>
  <op:property fmtid="{D5CDD505-2E9C-101B-9397-08002B2CF9AE}" pid="31" name="MSIP_Label_8bcf83ea-a86c-44db-b904-16489f29f74e_ContentBits">
    <vt:lpwstr>1</vt:lpwstr>
  </op:property>
  <op:property fmtid="{D5CDD505-2E9C-101B-9397-08002B2CF9AE}" pid="32" name="MSIP_Label_8bcf83ea-a86c-44db-b904-16489f29f74e_Tag">
    <vt:lpwstr>10, 3, 0, 1</vt:lpwstr>
  </op:property>
  <op:property fmtid="{D5CDD505-2E9C-101B-9397-08002B2CF9AE}" pid="33" name="Customer-Id">
    <vt:lpwstr>B11C4AC340A7423FA2930B16A78B07CE</vt:lpwstr>
  </op:property>
  <op:property fmtid="{D5CDD505-2E9C-101B-9397-08002B2CF9AE}" pid="34" name="Objective-Id">
    <vt:lpwstr>A15274460</vt:lpwstr>
  </op:property>
  <op:property fmtid="{D5CDD505-2E9C-101B-9397-08002B2CF9AE}" pid="35" name="Objective-Title">
    <vt:lpwstr>LB1 Health Certificate for Movement of Cattle, Buffalo and Hybrids Parts 1 and 2 DRAFT APVMA Amendments</vt:lpwstr>
  </op:property>
  <op:property fmtid="{D5CDD505-2E9C-101B-9397-08002B2CF9AE}" pid="36" name="Objective-Description">
    <vt:lpwstr/>
  </op:property>
  <op:property fmtid="{D5CDD505-2E9C-101B-9397-08002B2CF9AE}" pid="37" name="Objective-CreationStamp">
    <vt:filetime>2026-01-28T07:45:09Z</vt:filetime>
  </op:property>
  <op:property fmtid="{D5CDD505-2E9C-101B-9397-08002B2CF9AE}" pid="38" name="Objective-IsApproved">
    <vt:bool>false</vt:bool>
  </op:property>
  <op:property fmtid="{D5CDD505-2E9C-101B-9397-08002B2CF9AE}" pid="39" name="Objective-IsPublished">
    <vt:bool>true</vt:bool>
  </op:property>
  <op:property fmtid="{D5CDD505-2E9C-101B-9397-08002B2CF9AE}" pid="40" name="Objective-DatePublished">
    <vt:filetime>2026-01-30T03:24:51Z</vt:filetime>
  </op:property>
  <op:property fmtid="{D5CDD505-2E9C-101B-9397-08002B2CF9AE}" pid="41" name="Objective-ModificationStamp">
    <vt:filetime>2026-01-30T03:24:52Z</vt:filetime>
  </op:property>
  <op:property fmtid="{D5CDD505-2E9C-101B-9397-08002B2CF9AE}" pid="42" name="Objective-Owner">
    <vt:lpwstr>Gabriella Plowman</vt:lpwstr>
  </op:property>
  <op:property fmtid="{D5CDD505-2E9C-101B-9397-08002B2CF9AE}" pid="43" name="Objective-Path">
    <vt:lpwstr>DPIRD Global Folder:00 Biosecurity and Emergency Management:03 Animal Biosecurity and Welfare:Office of the Chief Veterinary Officer:Livestock Import Condition Policy:APVMA Fasinex Permit - Liver Fluke:Permit extension 2025:APVMA Permit triclabendazole 2026</vt:lpwstr>
  </op:property>
  <op:property fmtid="{D5CDD505-2E9C-101B-9397-08002B2CF9AE}" pid="44" name="Objective-Parent">
    <vt:lpwstr>APVMA Permit triclabendazole 2026</vt:lpwstr>
  </op:property>
  <op:property fmtid="{D5CDD505-2E9C-101B-9397-08002B2CF9AE}" pid="45" name="Objective-State">
    <vt:lpwstr>Published</vt:lpwstr>
  </op:property>
  <op:property fmtid="{D5CDD505-2E9C-101B-9397-08002B2CF9AE}" pid="46" name="Objective-VersionId">
    <vt:lpwstr>vA18161525</vt:lpwstr>
  </op:property>
  <op:property fmtid="{D5CDD505-2E9C-101B-9397-08002B2CF9AE}" pid="47" name="Objective-Version">
    <vt:lpwstr>10.0</vt:lpwstr>
  </op:property>
  <op:property fmtid="{D5CDD505-2E9C-101B-9397-08002B2CF9AE}" pid="48" name="Objective-VersionNumber">
    <vt:r8>10</vt:r8>
  </op:property>
  <op:property fmtid="{D5CDD505-2E9C-101B-9397-08002B2CF9AE}" pid="49" name="Objective-VersionComment">
    <vt:lpwstr/>
  </op:property>
  <op:property fmtid="{D5CDD505-2E9C-101B-9397-08002B2CF9AE}" pid="50" name="Objective-FileNumber">
    <vt:lpwstr>198364</vt:lpwstr>
  </op:property>
  <op:property fmtid="{D5CDD505-2E9C-101B-9397-08002B2CF9AE}" pid="51" name="Objective-Classification">
    <vt:lpwstr>OFFICIAL</vt:lpwstr>
  </op:property>
  <op:property fmtid="{D5CDD505-2E9C-101B-9397-08002B2CF9AE}" pid="52" name="Objective-Caveats">
    <vt:lpwstr/>
  </op:property>
  <op:property fmtid="{D5CDD505-2E9C-101B-9397-08002B2CF9AE}" pid="53" name="Objective-Notes">
    <vt:lpwstr/>
  </op:property>
  <op:property fmtid="{D5CDD505-2E9C-101B-9397-08002B2CF9AE}" pid="54" name="Objective-Connect Creator">
    <vt:lpwstr/>
  </op:property>
  <op:property fmtid="{D5CDD505-2E9C-101B-9397-08002B2CF9AE}" pid="55" name="Objective-Migrated Provenance">
    <vt:lpwstr/>
  </op:property>
  <op:property fmtid="{D5CDD505-2E9C-101B-9397-08002B2CF9AE}" pid="56" name="Objective-Migrated Original ID">
    <vt:lpwstr/>
  </op:property>
  <op:property fmtid="{D5CDD505-2E9C-101B-9397-08002B2CF9AE}" pid="57" name="Objective-Migrated Object Type">
    <vt:lpwstr/>
  </op:property>
  <op:property fmtid="{D5CDD505-2E9C-101B-9397-08002B2CF9AE}" pid="58" name="Objective-Migrated Metadata Field">
    <vt:lpwstr/>
  </op:property>
  <op:property fmtid="{D5CDD505-2E9C-101B-9397-08002B2CF9AE}" pid="59" name="Objective-Number of Pages">
    <vt:lpwstr/>
  </op:property>
  <op:property fmtid="{D5CDD505-2E9C-101B-9397-08002B2CF9AE}" pid="60" name="Objective-Office Lodged">
    <vt:lpwstr/>
  </op:property>
  <op:property fmtid="{D5CDD505-2E9C-101B-9397-08002B2CF9AE}" pid="61" name="Objective-Allow Intranet Search">
    <vt:lpwstr/>
  </op:property>
</op:Properties>
</file>